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43F7A" w14:textId="2BEE1EBE" w:rsidR="00DC599F" w:rsidRPr="00DC599F" w:rsidRDefault="00001E05" w:rsidP="00DC599F">
      <w:pPr>
        <w:pStyle w:val="Heading1"/>
      </w:pPr>
      <w:r>
        <w:t xml:space="preserve">Supplementary Materials: </w:t>
      </w:r>
      <w:r w:rsidR="0039375A" w:rsidRPr="0039375A">
        <w:t>Meta-Analy</w:t>
      </w:r>
      <w:r w:rsidR="0039375A">
        <w:t>tic</w:t>
      </w:r>
      <w:r w:rsidR="0039375A" w:rsidRPr="0039375A">
        <w:t xml:space="preserve"> Associations Between Dimensions of Childhood Adversity and Youth Psychopathology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42341874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91D2ECD" w14:textId="0FBCF814" w:rsidR="00001E05" w:rsidRDefault="00001E05" w:rsidP="004A528C">
          <w:pPr>
            <w:pStyle w:val="TOCHeading"/>
            <w:spacing w:before="200"/>
          </w:pPr>
          <w:r>
            <w:t>Table of Contents</w:t>
          </w:r>
        </w:p>
        <w:p w14:paraId="7C1753B5" w14:textId="4CED4059" w:rsidR="00E529BE" w:rsidRDefault="00001E05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r>
            <w:rPr>
              <w:i/>
              <w:iCs/>
            </w:rPr>
            <w:fldChar w:fldCharType="begin"/>
          </w:r>
          <w:r>
            <w:rPr>
              <w:i/>
              <w:iCs/>
            </w:rPr>
            <w:instrText xml:space="preserve"> TOC \o "2-3" \h \z \u </w:instrText>
          </w:r>
          <w:r>
            <w:rPr>
              <w:i/>
              <w:iCs/>
            </w:rPr>
            <w:fldChar w:fldCharType="separate"/>
          </w:r>
          <w:hyperlink w:anchor="_Toc144991092" w:history="1">
            <w:r w:rsidR="00E529BE" w:rsidRPr="00434571">
              <w:rPr>
                <w:rStyle w:val="Hyperlink"/>
                <w:noProof/>
              </w:rPr>
              <w:t>Table S1. Full list of search terms (AB All Fields)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092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2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25F3484F" w14:textId="28AEC9E7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093" w:history="1">
            <w:r w:rsidR="00E529BE" w:rsidRPr="00434571">
              <w:rPr>
                <w:rStyle w:val="Hyperlink"/>
                <w:noProof/>
              </w:rPr>
              <w:t>Table S2. Results of Individual Moderator Analyses for Internalizing Psychopathology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093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3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0129B46D" w14:textId="7CE8AE7A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094" w:history="1">
            <w:r w:rsidR="00E529BE" w:rsidRPr="00434571">
              <w:rPr>
                <w:rStyle w:val="Hyperlink"/>
                <w:noProof/>
              </w:rPr>
              <w:t>Table S3. Summary of Final Multilevel Meta-Analytic Model with Moderators for Internalizing Psychopathology Across 596 Effect Size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094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5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37FB7624" w14:textId="0549AD62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095" w:history="1">
            <w:r w:rsidR="00E529BE" w:rsidRPr="00434571">
              <w:rPr>
                <w:rStyle w:val="Hyperlink"/>
                <w:noProof/>
              </w:rPr>
              <w:t>Table S4. Results of Individual Moderator Analyses for Externalizing Psychopathology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095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6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44F013ED" w14:textId="4EF5A8BE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096" w:history="1">
            <w:r w:rsidR="00E529BE" w:rsidRPr="00434571">
              <w:rPr>
                <w:rStyle w:val="Hyperlink"/>
                <w:noProof/>
              </w:rPr>
              <w:t>Table S5. Summary of Final Multilevel Meta-Analytic Model with Moderators for Externalizing Psychopathology Across 386 Effect Size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096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8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49395007" w14:textId="66E83D1F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097" w:history="1">
            <w:r w:rsidR="00E529BE" w:rsidRPr="00434571">
              <w:rPr>
                <w:rStyle w:val="Hyperlink"/>
                <w:noProof/>
              </w:rPr>
              <w:t>Table S6. Results of Individual Moderator Analyses for PTSD Symptom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097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9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36BFE9B8" w14:textId="359E1D14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098" w:history="1">
            <w:r w:rsidR="00E529BE" w:rsidRPr="00434571">
              <w:rPr>
                <w:rStyle w:val="Hyperlink"/>
                <w:noProof/>
              </w:rPr>
              <w:t>Table S7. Summary of Final Multilevel Meta-Analytic Model with Moderators for PTSD Symptoms Across 121 Effect Size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098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11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7B761520" w14:textId="22C71DD0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099" w:history="1">
            <w:r w:rsidR="00E529BE" w:rsidRPr="00434571">
              <w:rPr>
                <w:rStyle w:val="Hyperlink"/>
                <w:noProof/>
              </w:rPr>
              <w:t>Table S8. Results of Individual Moderator Analyses for Threat-Deprivation Correlation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099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12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7C15724B" w14:textId="5FF7875D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00" w:history="1">
            <w:r w:rsidR="00E529BE" w:rsidRPr="00434571">
              <w:rPr>
                <w:rStyle w:val="Hyperlink"/>
                <w:noProof/>
              </w:rPr>
              <w:t>Table S9. Summary of Final Multilevel Meta-Analytic Model with Moderators for Threat and Deprivation Across 401 Effect Size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00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13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5DCEA93F" w14:textId="5BA71E78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01" w:history="1">
            <w:r w:rsidR="00E529BE" w:rsidRPr="00434571">
              <w:rPr>
                <w:rStyle w:val="Hyperlink"/>
                <w:noProof/>
              </w:rPr>
              <w:t>Figure S1. Funnel plot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01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14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5C3FB56B" w14:textId="07C70CD8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02" w:history="1">
            <w:r w:rsidR="00E529BE" w:rsidRPr="00434571">
              <w:rPr>
                <w:rStyle w:val="Hyperlink"/>
                <w:noProof/>
              </w:rPr>
              <w:t>Figure S2. Forest plot: Adversity and internalizing psychopathology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02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15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131FBA6B" w14:textId="65923AF5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03" w:history="1">
            <w:r w:rsidR="00E529BE" w:rsidRPr="00434571">
              <w:rPr>
                <w:rStyle w:val="Hyperlink"/>
                <w:noProof/>
              </w:rPr>
              <w:t>Figure S3. Forest plot: Adversity and externalizing psychopathology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03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16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433F479A" w14:textId="07747FC9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04" w:history="1">
            <w:r w:rsidR="00E529BE" w:rsidRPr="00434571">
              <w:rPr>
                <w:rStyle w:val="Hyperlink"/>
                <w:noProof/>
              </w:rPr>
              <w:t>Figure S4. Forest plot: Adversity and PTSD symptom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04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17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6DAAC9A4" w14:textId="5A66F006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05" w:history="1">
            <w:r w:rsidR="00E529BE" w:rsidRPr="00434571">
              <w:rPr>
                <w:rStyle w:val="Hyperlink"/>
                <w:noProof/>
              </w:rPr>
              <w:t>Figure S5. Forest plot: Threat and deprivation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05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18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4C068B98" w14:textId="579523D5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06" w:history="1">
            <w:r w:rsidR="00E529BE" w:rsidRPr="00434571">
              <w:rPr>
                <w:rStyle w:val="Hyperlink"/>
                <w:noProof/>
              </w:rPr>
              <w:t>Figure S6. Forest plot: Threat and internalizing psychopathology with partial correlation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06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19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3226192A" w14:textId="08BE89F4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07" w:history="1">
            <w:r w:rsidR="00E529BE" w:rsidRPr="00434571">
              <w:rPr>
                <w:rStyle w:val="Hyperlink"/>
                <w:noProof/>
              </w:rPr>
              <w:t>Figure S7. Forest plot: Deprivation and internalizing psychopathology with partial correlation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07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20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7AA03D04" w14:textId="31BD17EE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08" w:history="1">
            <w:r w:rsidR="00E529BE" w:rsidRPr="00434571">
              <w:rPr>
                <w:rStyle w:val="Hyperlink"/>
                <w:noProof/>
              </w:rPr>
              <w:t>Figure S8. Forest plot: Threat and externalizing psychopathology with partial correlation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08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21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7051BDB5" w14:textId="0615CACA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09" w:history="1">
            <w:r w:rsidR="00E529BE" w:rsidRPr="00434571">
              <w:rPr>
                <w:rStyle w:val="Hyperlink"/>
                <w:noProof/>
              </w:rPr>
              <w:t>Figure S9. Forest plot: Deprivation and externalizing psychopathology with partial correlation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09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22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0AE7C151" w14:textId="5B785D9A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10" w:history="1">
            <w:r w:rsidR="00E529BE" w:rsidRPr="00434571">
              <w:rPr>
                <w:rStyle w:val="Hyperlink"/>
                <w:noProof/>
              </w:rPr>
              <w:t>Figure S10. Forest plot: Threat and PTSD symptoms with partial correlation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10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23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77EFFDF0" w14:textId="0DD3988C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11" w:history="1">
            <w:r w:rsidR="00E529BE" w:rsidRPr="00434571">
              <w:rPr>
                <w:rStyle w:val="Hyperlink"/>
                <w:noProof/>
              </w:rPr>
              <w:t>Figure S11. Forest plot: Deprivation and PTSD symptoms with partial correlation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11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24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4CEDE542" w14:textId="1F0DE592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12" w:history="1">
            <w:r w:rsidR="00E529BE" w:rsidRPr="00434571">
              <w:rPr>
                <w:rStyle w:val="Hyperlink"/>
                <w:noProof/>
              </w:rPr>
              <w:t>Results S1. Results of Final Multilevel Meta-Analytic Model with Moderators for Internalizing Psychopathology Across 596 Effect Size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12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25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5D810598" w14:textId="1599C67D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13" w:history="1">
            <w:r w:rsidR="00E529BE" w:rsidRPr="00434571">
              <w:rPr>
                <w:rStyle w:val="Hyperlink"/>
                <w:noProof/>
              </w:rPr>
              <w:t>Results S2. Results of Final Multilevel Meta-Analytic Model with Moderators for Externalizing Psychopathology Across 386 Effect Size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13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27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39C07249" w14:textId="1DDBC8C8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14" w:history="1">
            <w:r w:rsidR="00E529BE" w:rsidRPr="00434571">
              <w:rPr>
                <w:rStyle w:val="Hyperlink"/>
                <w:noProof/>
              </w:rPr>
              <w:t>Results S3. Summary of Final Multilevel Meta-Analytic Model with Moderators for PTSD Symptoms Across 121 Effect Size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14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28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26ED1ABC" w14:textId="6DD629E3" w:rsidR="00E529BE" w:rsidRDefault="00000000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44991115" w:history="1">
            <w:r w:rsidR="00E529BE" w:rsidRPr="00434571">
              <w:rPr>
                <w:rStyle w:val="Hyperlink"/>
                <w:noProof/>
              </w:rPr>
              <w:t>Results S4. Results of Final Multilevel Meta-Analytic Model with Moderators for Threat and Deprivation Across 401 Effect Sizes</w:t>
            </w:r>
            <w:r w:rsidR="00E529BE">
              <w:rPr>
                <w:noProof/>
                <w:webHidden/>
              </w:rPr>
              <w:tab/>
            </w:r>
            <w:r w:rsidR="00E529BE">
              <w:rPr>
                <w:noProof/>
                <w:webHidden/>
              </w:rPr>
              <w:fldChar w:fldCharType="begin"/>
            </w:r>
            <w:r w:rsidR="00E529BE">
              <w:rPr>
                <w:noProof/>
                <w:webHidden/>
              </w:rPr>
              <w:instrText xml:space="preserve"> PAGEREF _Toc144991115 \h </w:instrText>
            </w:r>
            <w:r w:rsidR="00E529BE">
              <w:rPr>
                <w:noProof/>
                <w:webHidden/>
              </w:rPr>
            </w:r>
            <w:r w:rsidR="00E529BE">
              <w:rPr>
                <w:noProof/>
                <w:webHidden/>
              </w:rPr>
              <w:fldChar w:fldCharType="separate"/>
            </w:r>
            <w:r w:rsidR="00E529BE">
              <w:rPr>
                <w:noProof/>
                <w:webHidden/>
              </w:rPr>
              <w:t>29</w:t>
            </w:r>
            <w:r w:rsidR="00E529BE">
              <w:rPr>
                <w:noProof/>
                <w:webHidden/>
              </w:rPr>
              <w:fldChar w:fldCharType="end"/>
            </w:r>
          </w:hyperlink>
        </w:p>
        <w:p w14:paraId="6D787E68" w14:textId="71276B52" w:rsidR="000D2CCE" w:rsidRPr="004A528C" w:rsidRDefault="00001E05" w:rsidP="000D2CCE">
          <w:pPr>
            <w:rPr>
              <w:rFonts w:cstheme="minorHAnsi"/>
              <w:i/>
              <w:iCs/>
            </w:rPr>
          </w:pPr>
          <w:r>
            <w:rPr>
              <w:rFonts w:cstheme="minorHAnsi"/>
              <w:i/>
              <w:iCs/>
            </w:rPr>
            <w:fldChar w:fldCharType="end"/>
          </w:r>
        </w:p>
      </w:sdtContent>
    </w:sdt>
    <w:p w14:paraId="665E09E6" w14:textId="30DCBAC6" w:rsidR="000D2CCE" w:rsidRPr="000D2CCE" w:rsidRDefault="000D2CCE" w:rsidP="000D2CCE">
      <w:pPr>
        <w:tabs>
          <w:tab w:val="center" w:pos="4680"/>
        </w:tabs>
        <w:sectPr w:rsidR="000D2CCE" w:rsidRPr="000D2CCE" w:rsidSect="00585C5B">
          <w:footerReference w:type="even" r:id="rId8"/>
          <w:footerReference w:type="default" r:id="rId9"/>
          <w:pgSz w:w="12240" w:h="15840"/>
          <w:pgMar w:top="1080" w:right="1440" w:bottom="1080" w:left="1440" w:header="720" w:footer="432" w:gutter="0"/>
          <w:cols w:space="720"/>
          <w:docGrid w:linePitch="360"/>
        </w:sectPr>
      </w:pPr>
    </w:p>
    <w:p w14:paraId="663855D2" w14:textId="77777777" w:rsidR="000814A8" w:rsidRDefault="000814A8">
      <w:pPr>
        <w:rPr>
          <w:rFonts w:ascii="Times New Roman" w:hAnsi="Times New Roman" w:cs="Times New Roman"/>
        </w:rPr>
      </w:pPr>
    </w:p>
    <w:tbl>
      <w:tblPr>
        <w:tblpPr w:leftFromText="180" w:rightFromText="180" w:vertAnchor="page" w:horzAnchor="margin" w:tblpXSpec="center" w:tblpY="2199"/>
        <w:tblW w:w="1393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5"/>
        <w:gridCol w:w="737"/>
        <w:gridCol w:w="1369"/>
        <w:gridCol w:w="707"/>
        <w:gridCol w:w="1490"/>
        <w:gridCol w:w="606"/>
        <w:gridCol w:w="1519"/>
        <w:gridCol w:w="606"/>
        <w:gridCol w:w="1676"/>
        <w:gridCol w:w="739"/>
        <w:gridCol w:w="1225"/>
        <w:gridCol w:w="773"/>
        <w:gridCol w:w="1358"/>
      </w:tblGrid>
      <w:tr w:rsidR="000814A8" w:rsidRPr="000814A8" w14:paraId="282286FC" w14:textId="77777777" w:rsidTr="00126158">
        <w:trPr>
          <w:trHeight w:val="594"/>
        </w:trPr>
        <w:tc>
          <w:tcPr>
            <w:tcW w:w="11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5E83E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Threat</w:t>
            </w:r>
          </w:p>
        </w:tc>
        <w:tc>
          <w:tcPr>
            <w:tcW w:w="73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B6073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</w:t>
            </w:r>
          </w:p>
        </w:tc>
        <w:tc>
          <w:tcPr>
            <w:tcW w:w="13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FF204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Deprivation</w:t>
            </w:r>
          </w:p>
        </w:tc>
        <w:tc>
          <w:tcPr>
            <w:tcW w:w="7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48648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</w:t>
            </w:r>
          </w:p>
        </w:tc>
        <w:tc>
          <w:tcPr>
            <w:tcW w:w="14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03154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Internalizing</w:t>
            </w:r>
          </w:p>
        </w:tc>
        <w:tc>
          <w:tcPr>
            <w:tcW w:w="6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12DB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</w:t>
            </w:r>
          </w:p>
        </w:tc>
        <w:tc>
          <w:tcPr>
            <w:tcW w:w="151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2D8C3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Externalizing</w:t>
            </w:r>
          </w:p>
        </w:tc>
        <w:tc>
          <w:tcPr>
            <w:tcW w:w="6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2752D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</w:t>
            </w:r>
          </w:p>
        </w:tc>
        <w:tc>
          <w:tcPr>
            <w:tcW w:w="16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60C0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PTSD</w:t>
            </w:r>
          </w:p>
        </w:tc>
        <w:tc>
          <w:tcPr>
            <w:tcW w:w="73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72EE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DF6CF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Childhood</w:t>
            </w:r>
          </w:p>
        </w:tc>
        <w:tc>
          <w:tcPr>
            <w:tcW w:w="77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215D9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OT</w:t>
            </w:r>
          </w:p>
        </w:tc>
        <w:tc>
          <w:tcPr>
            <w:tcW w:w="135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6D1DF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(Exclude)</w:t>
            </w:r>
          </w:p>
        </w:tc>
      </w:tr>
      <w:tr w:rsidR="000814A8" w:rsidRPr="000814A8" w14:paraId="5ED1BF5C" w14:textId="77777777" w:rsidTr="00126158">
        <w:trPr>
          <w:trHeight w:val="594"/>
        </w:trPr>
        <w:tc>
          <w:tcPr>
            <w:tcW w:w="112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A1429E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iolen</w:t>
            </w:r>
            <w:proofErr w:type="spellEnd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73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8595C4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6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7CF6F66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opt*</w:t>
            </w:r>
          </w:p>
        </w:tc>
        <w:tc>
          <w:tcPr>
            <w:tcW w:w="70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BF164D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49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6B54159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pressi</w:t>
            </w:r>
            <w:proofErr w:type="spellEnd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6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298DF9A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51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DC702D7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linquen</w:t>
            </w:r>
            <w:proofErr w:type="spellEnd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6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6C4E186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6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A0CAF57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sttraumatic stress</w:t>
            </w:r>
          </w:p>
        </w:tc>
        <w:tc>
          <w:tcPr>
            <w:tcW w:w="73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3AF7865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22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AA81B9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ild*</w:t>
            </w:r>
          </w:p>
        </w:tc>
        <w:tc>
          <w:tcPr>
            <w:tcW w:w="77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13F778A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58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AD9C11A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ain injury</w:t>
            </w:r>
          </w:p>
        </w:tc>
      </w:tr>
      <w:tr w:rsidR="000814A8" w:rsidRPr="000814A8" w14:paraId="3F7588D0" w14:textId="77777777" w:rsidTr="00126158">
        <w:trPr>
          <w:trHeight w:val="594"/>
        </w:trPr>
        <w:tc>
          <w:tcPr>
            <w:tcW w:w="11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A7201D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rauma*</w:t>
            </w: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87BD65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79A2C3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stitutional rearing</w:t>
            </w:r>
          </w:p>
        </w:tc>
        <w:tc>
          <w:tcPr>
            <w:tcW w:w="7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65C8DE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79EB3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od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01FC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51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F1877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onduct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5A4FB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6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B0179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TSD</w:t>
            </w: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4B61F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2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4B8FB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olesc</w:t>
            </w:r>
            <w:proofErr w:type="spellEnd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77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D43744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5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C590DDC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imal</w:t>
            </w:r>
          </w:p>
        </w:tc>
      </w:tr>
      <w:tr w:rsidR="000814A8" w:rsidRPr="000814A8" w14:paraId="5CA2D524" w14:textId="77777777" w:rsidTr="00126158">
        <w:trPr>
          <w:trHeight w:val="594"/>
        </w:trPr>
        <w:tc>
          <w:tcPr>
            <w:tcW w:w="11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E6FE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ltreat*</w:t>
            </w: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6B5D3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DA2424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phan*</w:t>
            </w:r>
          </w:p>
        </w:tc>
        <w:tc>
          <w:tcPr>
            <w:tcW w:w="7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A92D4E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3BD3F6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xious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F8145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51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4F2C67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tisocial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673A5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6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351988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2143A8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2D6849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fan</w:t>
            </w:r>
            <w:proofErr w:type="spellEnd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77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0693B6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5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F5D62C5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a-</w:t>
            </w:r>
            <w:proofErr w:type="spellStart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aly</w:t>
            </w:r>
            <w:proofErr w:type="spellEnd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*</w:t>
            </w:r>
          </w:p>
        </w:tc>
      </w:tr>
      <w:tr w:rsidR="000814A8" w:rsidRPr="000814A8" w14:paraId="6CB95469" w14:textId="77777777" w:rsidTr="00126158">
        <w:trPr>
          <w:trHeight w:val="594"/>
        </w:trPr>
        <w:tc>
          <w:tcPr>
            <w:tcW w:w="11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D79B0B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bus</w:t>
            </w:r>
            <w:proofErr w:type="spellEnd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63F474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A5B892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overty</w:t>
            </w:r>
          </w:p>
        </w:tc>
        <w:tc>
          <w:tcPr>
            <w:tcW w:w="7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A675E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052576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xiety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7AE8EC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51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468365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positional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B957B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6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1256B7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958BD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18287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diatric*</w:t>
            </w:r>
          </w:p>
        </w:tc>
        <w:tc>
          <w:tcPr>
            <w:tcW w:w="77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995853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5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9DE358E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0814A8" w:rsidRPr="000814A8" w14:paraId="48B40D58" w14:textId="77777777" w:rsidTr="00126158">
        <w:trPr>
          <w:trHeight w:val="594"/>
        </w:trPr>
        <w:tc>
          <w:tcPr>
            <w:tcW w:w="11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E83975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ssault*</w:t>
            </w: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F0F3FB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CC99AF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glect</w:t>
            </w:r>
          </w:p>
        </w:tc>
        <w:tc>
          <w:tcPr>
            <w:tcW w:w="7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309C93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F3909D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hobia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FFAF6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51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F7D5A3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ggressi</w:t>
            </w:r>
            <w:proofErr w:type="spellEnd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CB86EF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6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046BEC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AD023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39FA4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een*</w:t>
            </w:r>
          </w:p>
        </w:tc>
        <w:tc>
          <w:tcPr>
            <w:tcW w:w="77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24B08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5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454D52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0814A8" w:rsidRPr="000814A8" w14:paraId="2E9C1CA6" w14:textId="77777777" w:rsidTr="00126158">
        <w:trPr>
          <w:trHeight w:val="594"/>
        </w:trPr>
        <w:tc>
          <w:tcPr>
            <w:tcW w:w="11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0B88B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hreat</w:t>
            </w: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48298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F2A96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ood insecurity</w:t>
            </w:r>
          </w:p>
        </w:tc>
        <w:tc>
          <w:tcPr>
            <w:tcW w:w="7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58D5DE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116138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mati</w:t>
            </w:r>
            <w:proofErr w:type="spellEnd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CB6455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51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D4D33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havior problems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B6CF2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6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34CDAD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C33186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4FCD0E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7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7A50B9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35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77C3B8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0814A8" w:rsidRPr="000814A8" w14:paraId="00CF0ECD" w14:textId="77777777" w:rsidTr="00126158">
        <w:trPr>
          <w:trHeight w:val="594"/>
        </w:trPr>
        <w:tc>
          <w:tcPr>
            <w:tcW w:w="11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03C5A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C1633E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90C6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privation</w:t>
            </w:r>
          </w:p>
        </w:tc>
        <w:tc>
          <w:tcPr>
            <w:tcW w:w="7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2CAA52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8EF7C2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ternalizing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C3C3DD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51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3DCED4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yperactiv</w:t>
            </w:r>
            <w:proofErr w:type="spellEnd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3450D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6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0D257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6211E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54B68F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7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EC7347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35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0F30C7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0814A8" w:rsidRPr="000814A8" w14:paraId="5120BEFE" w14:textId="77777777" w:rsidTr="00126158">
        <w:trPr>
          <w:trHeight w:val="594"/>
        </w:trPr>
        <w:tc>
          <w:tcPr>
            <w:tcW w:w="11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776D0C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9F1D08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299FAD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DF70E3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FA816B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43AE41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1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80B8EC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attenti</w:t>
            </w:r>
            <w:proofErr w:type="spellEnd"/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43104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6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D32AEA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22075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7F334C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7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DFBD09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35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63AE4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0814A8" w:rsidRPr="000814A8" w14:paraId="16571EA4" w14:textId="77777777" w:rsidTr="00126158">
        <w:trPr>
          <w:trHeight w:val="594"/>
        </w:trPr>
        <w:tc>
          <w:tcPr>
            <w:tcW w:w="11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4BE5EB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3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C06BCC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F43BAA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A1B855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296AF8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F9A0FC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1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A1A4CF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bstance use</w:t>
            </w:r>
          </w:p>
        </w:tc>
        <w:tc>
          <w:tcPr>
            <w:tcW w:w="6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3C7B0E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6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49AA78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1D8406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5ED07E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7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71446C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35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AA42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0814A8" w:rsidRPr="000814A8" w14:paraId="345E68D9" w14:textId="77777777" w:rsidTr="00126158">
        <w:trPr>
          <w:trHeight w:val="594"/>
        </w:trPr>
        <w:tc>
          <w:tcPr>
            <w:tcW w:w="112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3F4A34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3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0E7173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232A56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0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1BEBC0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9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2FFBAB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60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D69D92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1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67CAB2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0814A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ternalizing</w:t>
            </w:r>
          </w:p>
        </w:tc>
        <w:tc>
          <w:tcPr>
            <w:tcW w:w="60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D7F4A4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6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D119A9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3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D23952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2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EDB8DC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77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D9A0FE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35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021EA4" w14:textId="77777777" w:rsidR="000814A8" w:rsidRPr="000814A8" w:rsidRDefault="000814A8" w:rsidP="000814A8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</w:tbl>
    <w:p w14:paraId="7F540EA0" w14:textId="0B91ABC5" w:rsidR="000814A8" w:rsidRPr="00436B05" w:rsidRDefault="00E11906" w:rsidP="00436B05">
      <w:pPr>
        <w:pStyle w:val="Heading2"/>
        <w:ind w:left="-630"/>
      </w:pPr>
      <w:bookmarkStart w:id="0" w:name="_Toc144991092"/>
      <w:r w:rsidRPr="00436B05">
        <w:t>Table S1</w:t>
      </w:r>
      <w:r w:rsidR="000814A8" w:rsidRPr="00436B05">
        <w:t>. Full list of search terms (AB All Fields)</w:t>
      </w:r>
      <w:bookmarkEnd w:id="0"/>
    </w:p>
    <w:p w14:paraId="48EAB09B" w14:textId="77777777" w:rsidR="000814A8" w:rsidRPr="000814A8" w:rsidRDefault="000814A8" w:rsidP="000814A8">
      <w:pPr>
        <w:rPr>
          <w:rFonts w:ascii="Times New Roman" w:hAnsi="Times New Roman" w:cs="Times New Roman"/>
        </w:rPr>
        <w:sectPr w:rsidR="000814A8" w:rsidRPr="000814A8" w:rsidSect="00585C5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86015FE" w14:textId="4831800E" w:rsidR="001B675F" w:rsidRPr="00436B05" w:rsidRDefault="00E11906" w:rsidP="00436B05">
      <w:pPr>
        <w:pStyle w:val="Heading2"/>
      </w:pPr>
      <w:bookmarkStart w:id="1" w:name="_Toc144991093"/>
      <w:r w:rsidRPr="00436B05">
        <w:lastRenderedPageBreak/>
        <w:t>Table S</w:t>
      </w:r>
      <w:r w:rsidR="00A51B46" w:rsidRPr="00436B05">
        <w:t>2</w:t>
      </w:r>
      <w:r w:rsidR="001B675F" w:rsidRPr="00436B05">
        <w:t>. Results of Individual Moderator Analyses for Internalizing Psychopathology</w:t>
      </w:r>
      <w:bookmarkEnd w:id="1"/>
    </w:p>
    <w:tbl>
      <w:tblPr>
        <w:tblStyle w:val="TableGrid"/>
        <w:tblW w:w="972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576"/>
        <w:gridCol w:w="2095"/>
        <w:gridCol w:w="2065"/>
        <w:gridCol w:w="1980"/>
        <w:gridCol w:w="934"/>
      </w:tblGrid>
      <w:tr w:rsidR="001B675F" w:rsidRPr="001B675F" w14:paraId="52979886" w14:textId="77777777" w:rsidTr="001B675F">
        <w:trPr>
          <w:trHeight w:val="179"/>
        </w:trPr>
        <w:tc>
          <w:tcPr>
            <w:tcW w:w="2070" w:type="dxa"/>
          </w:tcPr>
          <w:p w14:paraId="19389E4C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derator</w:t>
            </w:r>
          </w:p>
        </w:tc>
        <w:tc>
          <w:tcPr>
            <w:tcW w:w="576" w:type="dxa"/>
          </w:tcPr>
          <w:p w14:paraId="2C1D882D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Ss</w:t>
            </w:r>
          </w:p>
        </w:tc>
        <w:tc>
          <w:tcPr>
            <w:tcW w:w="2095" w:type="dxa"/>
          </w:tcPr>
          <w:p w14:paraId="03FDF387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ntercept [95% CI]</w:t>
            </w:r>
          </w:p>
        </w:tc>
        <w:tc>
          <w:tcPr>
            <w:tcW w:w="2065" w:type="dxa"/>
          </w:tcPr>
          <w:p w14:paraId="407438F7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stimate [95% CI]</w:t>
            </w:r>
          </w:p>
        </w:tc>
        <w:tc>
          <w:tcPr>
            <w:tcW w:w="1980" w:type="dxa"/>
          </w:tcPr>
          <w:p w14:paraId="45BA3B0A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mnibus test </w:t>
            </w:r>
          </w:p>
        </w:tc>
        <w:tc>
          <w:tcPr>
            <w:tcW w:w="934" w:type="dxa"/>
          </w:tcPr>
          <w:p w14:paraId="1477CA46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720CC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</w:t>
            </w: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value</w:t>
            </w:r>
          </w:p>
        </w:tc>
      </w:tr>
      <w:tr w:rsidR="001B675F" w:rsidRPr="001B675F" w14:paraId="080532D5" w14:textId="77777777" w:rsidTr="001B675F">
        <w:trPr>
          <w:trHeight w:val="269"/>
        </w:trPr>
        <w:tc>
          <w:tcPr>
            <w:tcW w:w="9720" w:type="dxa"/>
            <w:gridSpan w:val="6"/>
            <w:tcBorders>
              <w:bottom w:val="single" w:sz="4" w:space="0" w:color="auto"/>
            </w:tcBorders>
          </w:tcPr>
          <w:p w14:paraId="1CC33642" w14:textId="77777777" w:rsidR="001B675F" w:rsidRPr="001B675F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tudy and Sample Characteristics</w:t>
            </w:r>
          </w:p>
        </w:tc>
      </w:tr>
      <w:tr w:rsidR="001B675F" w:rsidRPr="001B675F" w14:paraId="28B7B79E" w14:textId="77777777" w:rsidTr="001B675F">
        <w:trPr>
          <w:trHeight w:val="267"/>
        </w:trPr>
        <w:tc>
          <w:tcPr>
            <w:tcW w:w="2070" w:type="dxa"/>
            <w:tcBorders>
              <w:bottom w:val="nil"/>
            </w:tcBorders>
          </w:tcPr>
          <w:p w14:paraId="4A7BD95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 xml:space="preserve">Study conducted in US, Canada, Australia, or UK </w:t>
            </w:r>
          </w:p>
        </w:tc>
        <w:tc>
          <w:tcPr>
            <w:tcW w:w="576" w:type="dxa"/>
            <w:tcBorders>
              <w:bottom w:val="nil"/>
            </w:tcBorders>
          </w:tcPr>
          <w:p w14:paraId="0C4DAEC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bottom w:val="nil"/>
            </w:tcBorders>
          </w:tcPr>
          <w:p w14:paraId="1B36EFC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06[.172, .241]</w:t>
            </w:r>
          </w:p>
        </w:tc>
        <w:tc>
          <w:tcPr>
            <w:tcW w:w="2065" w:type="dxa"/>
            <w:tcBorders>
              <w:bottom w:val="nil"/>
            </w:tcBorders>
          </w:tcPr>
          <w:p w14:paraId="25992C7D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06 [-.042, .054]</w:t>
            </w:r>
          </w:p>
        </w:tc>
        <w:tc>
          <w:tcPr>
            <w:tcW w:w="1980" w:type="dxa"/>
            <w:tcBorders>
              <w:bottom w:val="nil"/>
            </w:tcBorders>
          </w:tcPr>
          <w:p w14:paraId="004C7BAD" w14:textId="13462B83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</w:t>
            </w:r>
            <w:r w:rsidR="00BF2F00"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6)=.062</w:t>
            </w:r>
          </w:p>
        </w:tc>
        <w:tc>
          <w:tcPr>
            <w:tcW w:w="934" w:type="dxa"/>
            <w:tcBorders>
              <w:bottom w:val="nil"/>
            </w:tcBorders>
          </w:tcPr>
          <w:p w14:paraId="11313B2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803</w:t>
            </w:r>
          </w:p>
        </w:tc>
      </w:tr>
      <w:tr w:rsidR="001B675F" w:rsidRPr="001B675F" w14:paraId="0FD51CAE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2B0BE5D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ublication year</w:t>
            </w:r>
            <w:r w:rsidRPr="001B675F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027C88E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7E9CB0B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09[.185, .233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5C33B85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01[-.002, .005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4734C9E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6)=.447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4F33C33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504</w:t>
            </w:r>
          </w:p>
        </w:tc>
      </w:tr>
      <w:tr w:rsidR="001B675F" w:rsidRPr="001B675F" w14:paraId="5F34CEF0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7DB9F0C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Mean age</w:t>
            </w:r>
            <w:r w:rsidRPr="001B675F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1583ED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77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116FB1D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12[.187, .236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050783D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01[-.006, .009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0C59A20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75)=.127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65AAA97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722</w:t>
            </w:r>
          </w:p>
        </w:tc>
      </w:tr>
      <w:tr w:rsidR="001B675F" w:rsidRPr="001B675F" w14:paraId="199BC864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79EB150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ercent mal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A91EA2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6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5AD1DBA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22 [.174, .271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3FE54414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00 [-.001, .001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5971910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4)=.250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74D48FC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617</w:t>
            </w:r>
          </w:p>
        </w:tc>
      </w:tr>
      <w:tr w:rsidR="001B675F" w:rsidRPr="001B675F" w14:paraId="4E086AFB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08635FC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ercent racial/ethnic minorit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75CFDC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75816C0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09 [.159, .258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011A181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00 [-.001, .001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611C0D24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6)=.002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0C30FA8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967</w:t>
            </w:r>
          </w:p>
        </w:tc>
      </w:tr>
      <w:tr w:rsidR="001B675F" w:rsidRPr="001B675F" w14:paraId="40C9BB60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33FCF9C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ercent low SES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0B06EB9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239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2387A37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73 [.176, .371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2597EAB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01 [-.003, .000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5015704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237)=3.768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6181849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53</w:t>
            </w:r>
          </w:p>
        </w:tc>
      </w:tr>
      <w:tr w:rsidR="001B675F" w:rsidRPr="001B675F" w14:paraId="52F76B2D" w14:textId="77777777" w:rsidTr="001B675F">
        <w:trPr>
          <w:trHeight w:val="323"/>
        </w:trPr>
        <w:tc>
          <w:tcPr>
            <w:tcW w:w="9720" w:type="dxa"/>
            <w:gridSpan w:val="6"/>
            <w:tcBorders>
              <w:bottom w:val="single" w:sz="4" w:space="0" w:color="auto"/>
            </w:tcBorders>
          </w:tcPr>
          <w:p w14:paraId="16263622" w14:textId="77777777" w:rsidR="001B675F" w:rsidRPr="001B675F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ychopathology Measurement </w:t>
            </w:r>
          </w:p>
        </w:tc>
      </w:tr>
      <w:tr w:rsidR="001B675F" w:rsidRPr="001B675F" w14:paraId="30EB97FC" w14:textId="77777777" w:rsidTr="001B675F">
        <w:trPr>
          <w:trHeight w:val="283"/>
        </w:trPr>
        <w:tc>
          <w:tcPr>
            <w:tcW w:w="2070" w:type="dxa"/>
            <w:tcBorders>
              <w:bottom w:val="nil"/>
            </w:tcBorders>
          </w:tcPr>
          <w:p w14:paraId="78D7795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Outcome: Internalizing Spectrum</w:t>
            </w:r>
          </w:p>
        </w:tc>
        <w:tc>
          <w:tcPr>
            <w:tcW w:w="576" w:type="dxa"/>
            <w:tcBorders>
              <w:bottom w:val="nil"/>
            </w:tcBorders>
          </w:tcPr>
          <w:p w14:paraId="7D579A5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bottom w:val="nil"/>
            </w:tcBorders>
          </w:tcPr>
          <w:p w14:paraId="24C9907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17[.190, .243]</w:t>
            </w:r>
          </w:p>
        </w:tc>
        <w:tc>
          <w:tcPr>
            <w:tcW w:w="2065" w:type="dxa"/>
            <w:tcBorders>
              <w:bottom w:val="nil"/>
            </w:tcBorders>
          </w:tcPr>
          <w:p w14:paraId="63B8055D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20[-.053, .013]</w:t>
            </w:r>
          </w:p>
        </w:tc>
        <w:tc>
          <w:tcPr>
            <w:tcW w:w="1980" w:type="dxa"/>
            <w:tcBorders>
              <w:bottom w:val="nil"/>
            </w:tcBorders>
          </w:tcPr>
          <w:p w14:paraId="25B29C5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6)=1.437</w:t>
            </w:r>
          </w:p>
        </w:tc>
        <w:tc>
          <w:tcPr>
            <w:tcW w:w="934" w:type="dxa"/>
            <w:tcBorders>
              <w:bottom w:val="nil"/>
            </w:tcBorders>
          </w:tcPr>
          <w:p w14:paraId="5024DAD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31</w:t>
            </w:r>
          </w:p>
        </w:tc>
      </w:tr>
      <w:tr w:rsidR="001B675F" w:rsidRPr="001B675F" w14:paraId="1B0E83F1" w14:textId="77777777" w:rsidTr="001B675F">
        <w:trPr>
          <w:trHeight w:val="283"/>
        </w:trPr>
        <w:tc>
          <w:tcPr>
            <w:tcW w:w="2070" w:type="dxa"/>
            <w:tcBorders>
              <w:top w:val="nil"/>
              <w:bottom w:val="nil"/>
            </w:tcBorders>
          </w:tcPr>
          <w:p w14:paraId="59327563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utcome: Depression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7FCE44CE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27329DFB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90[.165, .215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5BE3657F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047[.024, .070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3DB9A5A2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596)=16.348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1614124B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1B675F" w:rsidRPr="001B675F" w14:paraId="1B53BB54" w14:textId="77777777" w:rsidTr="001B675F">
        <w:trPr>
          <w:trHeight w:val="283"/>
        </w:trPr>
        <w:tc>
          <w:tcPr>
            <w:tcW w:w="2070" w:type="dxa"/>
            <w:tcBorders>
              <w:top w:val="nil"/>
              <w:bottom w:val="nil"/>
            </w:tcBorders>
          </w:tcPr>
          <w:p w14:paraId="16E86CFA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Outcome: Anxiet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DA95DAD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157BB228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217[.192, .242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456E6932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-.036[-.061, -.010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37C673A3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1, 596)=7.489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534F1133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06</w:t>
            </w:r>
          </w:p>
        </w:tc>
      </w:tr>
      <w:tr w:rsidR="001B675F" w:rsidRPr="001B675F" w14:paraId="666CC9E8" w14:textId="77777777" w:rsidTr="001B675F">
        <w:trPr>
          <w:trHeight w:val="283"/>
        </w:trPr>
        <w:tc>
          <w:tcPr>
            <w:tcW w:w="2070" w:type="dxa"/>
            <w:tcBorders>
              <w:top w:val="nil"/>
              <w:bottom w:val="nil"/>
            </w:tcBorders>
          </w:tcPr>
          <w:p w14:paraId="76464B4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Outcome: Somatic Symptoms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01C29A6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21A9BFC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11[.188, .235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082EF9C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55[-.116, .005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0D3138E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6)=3.209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34601E0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74</w:t>
            </w:r>
          </w:p>
        </w:tc>
      </w:tr>
      <w:tr w:rsidR="001B675F" w:rsidRPr="001B675F" w14:paraId="6676B8C3" w14:textId="77777777" w:rsidTr="001B675F">
        <w:trPr>
          <w:trHeight w:val="283"/>
        </w:trPr>
        <w:tc>
          <w:tcPr>
            <w:tcW w:w="2070" w:type="dxa"/>
            <w:tcBorders>
              <w:top w:val="nil"/>
              <w:bottom w:val="nil"/>
            </w:tcBorders>
          </w:tcPr>
          <w:p w14:paraId="768AC18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Mean sample age: Early childhoo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42FB96D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6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75E972D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12[.188, .237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17E6D58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109[-.241, .024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0D9A83F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4)=2.594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7BC5987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08</w:t>
            </w:r>
          </w:p>
        </w:tc>
      </w:tr>
      <w:tr w:rsidR="001B675F" w:rsidRPr="001B675F" w14:paraId="01C9D17F" w14:textId="77777777" w:rsidTr="001B675F">
        <w:trPr>
          <w:trHeight w:val="283"/>
        </w:trPr>
        <w:tc>
          <w:tcPr>
            <w:tcW w:w="2070" w:type="dxa"/>
            <w:tcBorders>
              <w:top w:val="nil"/>
              <w:bottom w:val="nil"/>
            </w:tcBorders>
          </w:tcPr>
          <w:p w14:paraId="739AFF3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Mean sample age: Middle childhoo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C3D837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6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7EE89B8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10[.185, .236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3CA3988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09[-.058, .041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6B206C0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4)=0.116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55DC5C3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734</w:t>
            </w:r>
          </w:p>
        </w:tc>
      </w:tr>
      <w:tr w:rsidR="001B675F" w:rsidRPr="001B675F" w14:paraId="29ADBD22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367694C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Mean sample age: Early adolesc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7E35A2F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6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6ABA531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95[.167, .224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0913A14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38[-.005, .080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51200D6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4)=3.003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55AEB04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84</w:t>
            </w:r>
          </w:p>
        </w:tc>
      </w:tr>
      <w:tr w:rsidR="001B675F" w:rsidRPr="001B675F" w14:paraId="24F6D91C" w14:textId="77777777" w:rsidTr="001B675F">
        <w:trPr>
          <w:trHeight w:val="283"/>
        </w:trPr>
        <w:tc>
          <w:tcPr>
            <w:tcW w:w="2070" w:type="dxa"/>
            <w:tcBorders>
              <w:top w:val="nil"/>
              <w:bottom w:val="nil"/>
            </w:tcBorders>
          </w:tcPr>
          <w:p w14:paraId="093D885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Mean sample age: Late adolesc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8A3191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6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440556E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16[.186, .245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1BE3987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16[-.054, .022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055CB7B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4)=.700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5100C0F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403</w:t>
            </w:r>
          </w:p>
        </w:tc>
      </w:tr>
      <w:tr w:rsidR="001B675F" w:rsidRPr="001B675F" w14:paraId="1A9975E6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2CF3CECE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lf-reporte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0518131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71D5EBCC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49[.114, .183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36C3D763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078[.044, .112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122AC88F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596)=20.700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0E5CD664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1B675F" w:rsidRPr="001B675F" w14:paraId="7105B4FF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0C4CBB8B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Caregiver-reporte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76C385CE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45F12686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218[.194, .242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4F5FB1BA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-.041[-.075, -.007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5321E9D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1, 596)=5.705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0ECD320C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17</w:t>
            </w:r>
          </w:p>
        </w:tc>
      </w:tr>
      <w:tr w:rsidR="001B675F" w:rsidRPr="001B675F" w14:paraId="543EC36E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5B55EA65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Data type (correlation vs. beta coefficients)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0A0E1E27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5AA78280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201[.175, .226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67465B83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69[.011, .127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1131A9D4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1, 596)=5.446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394CD972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20</w:t>
            </w:r>
          </w:p>
        </w:tc>
      </w:tr>
      <w:tr w:rsidR="001B675F" w:rsidRPr="001B675F" w14:paraId="7179E795" w14:textId="77777777" w:rsidTr="001B675F">
        <w:trPr>
          <w:trHeight w:val="267"/>
        </w:trPr>
        <w:tc>
          <w:tcPr>
            <w:tcW w:w="2070" w:type="dxa"/>
            <w:tcBorders>
              <w:top w:val="nil"/>
            </w:tcBorders>
          </w:tcPr>
          <w:p w14:paraId="06DC24B6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ime since adversity (0 vs. &gt; 0)</w:t>
            </w:r>
          </w:p>
        </w:tc>
        <w:tc>
          <w:tcPr>
            <w:tcW w:w="576" w:type="dxa"/>
            <w:tcBorders>
              <w:top w:val="nil"/>
            </w:tcBorders>
          </w:tcPr>
          <w:p w14:paraId="4679141D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96</w:t>
            </w:r>
          </w:p>
        </w:tc>
        <w:tc>
          <w:tcPr>
            <w:tcW w:w="2095" w:type="dxa"/>
            <w:tcBorders>
              <w:top w:val="nil"/>
            </w:tcBorders>
          </w:tcPr>
          <w:p w14:paraId="2E0566A4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231[.206, .255]</w:t>
            </w:r>
          </w:p>
        </w:tc>
        <w:tc>
          <w:tcPr>
            <w:tcW w:w="2065" w:type="dxa"/>
            <w:tcBorders>
              <w:top w:val="nil"/>
            </w:tcBorders>
          </w:tcPr>
          <w:p w14:paraId="203F6DB5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.094[-.139, -.050]</w:t>
            </w:r>
          </w:p>
        </w:tc>
        <w:tc>
          <w:tcPr>
            <w:tcW w:w="1980" w:type="dxa"/>
            <w:tcBorders>
              <w:top w:val="nil"/>
            </w:tcBorders>
          </w:tcPr>
          <w:p w14:paraId="3C608136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594)=17.420</w:t>
            </w:r>
          </w:p>
        </w:tc>
        <w:tc>
          <w:tcPr>
            <w:tcW w:w="934" w:type="dxa"/>
            <w:tcBorders>
              <w:top w:val="nil"/>
            </w:tcBorders>
          </w:tcPr>
          <w:p w14:paraId="5D49C0E5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1B675F" w:rsidRPr="001B675F" w14:paraId="2363F730" w14:textId="77777777" w:rsidTr="001B675F">
        <w:trPr>
          <w:trHeight w:val="296"/>
        </w:trPr>
        <w:tc>
          <w:tcPr>
            <w:tcW w:w="9720" w:type="dxa"/>
            <w:gridSpan w:val="6"/>
            <w:tcBorders>
              <w:bottom w:val="single" w:sz="4" w:space="0" w:color="auto"/>
            </w:tcBorders>
          </w:tcPr>
          <w:p w14:paraId="6CB62986" w14:textId="77777777" w:rsidR="001B675F" w:rsidRPr="001B675F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Adversity Measurement </w:t>
            </w:r>
          </w:p>
        </w:tc>
      </w:tr>
      <w:tr w:rsidR="001B675F" w:rsidRPr="008F7604" w14:paraId="2B20D9DF" w14:textId="77777777" w:rsidTr="001B675F">
        <w:trPr>
          <w:trHeight w:val="267"/>
        </w:trPr>
        <w:tc>
          <w:tcPr>
            <w:tcW w:w="2070" w:type="dxa"/>
            <w:tcBorders>
              <w:bottom w:val="nil"/>
            </w:tcBorders>
          </w:tcPr>
          <w:p w14:paraId="4D0EA981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Continuous variable</w:t>
            </w:r>
          </w:p>
        </w:tc>
        <w:tc>
          <w:tcPr>
            <w:tcW w:w="576" w:type="dxa"/>
            <w:tcBorders>
              <w:bottom w:val="nil"/>
            </w:tcBorders>
          </w:tcPr>
          <w:p w14:paraId="46899520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bottom w:val="nil"/>
            </w:tcBorders>
          </w:tcPr>
          <w:p w14:paraId="272ACF9B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158[.113, .202]</w:t>
            </w:r>
          </w:p>
        </w:tc>
        <w:tc>
          <w:tcPr>
            <w:tcW w:w="2065" w:type="dxa"/>
            <w:tcBorders>
              <w:bottom w:val="nil"/>
            </w:tcBorders>
          </w:tcPr>
          <w:p w14:paraId="306B4520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59[.016, .102]</w:t>
            </w:r>
          </w:p>
        </w:tc>
        <w:tc>
          <w:tcPr>
            <w:tcW w:w="1980" w:type="dxa"/>
            <w:tcBorders>
              <w:bottom w:val="nil"/>
            </w:tcBorders>
          </w:tcPr>
          <w:p w14:paraId="1E47B1F9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1, 596)=7.364</w:t>
            </w:r>
          </w:p>
        </w:tc>
        <w:tc>
          <w:tcPr>
            <w:tcW w:w="934" w:type="dxa"/>
            <w:tcBorders>
              <w:bottom w:val="nil"/>
            </w:tcBorders>
          </w:tcPr>
          <w:p w14:paraId="3F834CAA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07</w:t>
            </w:r>
          </w:p>
        </w:tc>
      </w:tr>
      <w:tr w:rsidR="001B675F" w:rsidRPr="001B675F" w14:paraId="53522841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2652F7C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Latent variabl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57F7ACB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53A996C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12[.188, .236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2C0A809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38[-.097, .021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9F456C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6)=1.580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1DB2116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09</w:t>
            </w:r>
          </w:p>
        </w:tc>
      </w:tr>
      <w:tr w:rsidR="001B675F" w:rsidRPr="001B675F" w14:paraId="1A76F1BE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11DF3A48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ltiple indicators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3BCB8884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0A40F7D0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201[177, .225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796FA174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18[.070, .165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4A91D680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596)=23.788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57DED3FA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 .001</w:t>
            </w:r>
          </w:p>
        </w:tc>
      </w:tr>
      <w:tr w:rsidR="001B675F" w:rsidRPr="001B675F" w14:paraId="7B15988B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6024CA4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Timing of exposure: Infanc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7E71183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53BA59E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08[.183, .232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2F17089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59[-.001, .118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1B192B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6)=3.747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3456A57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53</w:t>
            </w:r>
          </w:p>
        </w:tc>
      </w:tr>
      <w:tr w:rsidR="001B675F" w:rsidRPr="001B675F" w14:paraId="6B3C753B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068A0B0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Timing of exposure: Early childhoo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78D6C39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621B72B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11[.186, .237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520BD88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10[-.056, .035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2B7E7FE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6)=0.207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2EFE422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649</w:t>
            </w:r>
          </w:p>
        </w:tc>
      </w:tr>
      <w:tr w:rsidR="001B675F" w:rsidRPr="001B675F" w14:paraId="24A263B1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096A58F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Timing of exposure: Middle childhoo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FE2B67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477E034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16[.186, .246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4850F97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13[-.048, .022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657FEE7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596)=0.550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77EB9AE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459</w:t>
            </w:r>
          </w:p>
        </w:tc>
      </w:tr>
      <w:tr w:rsidR="001B675F" w:rsidRPr="001B675F" w14:paraId="231981DC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04D733C7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Timing of exposure: Early adolesc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EEA0ECB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04464FC0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173[.137, .210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186E2F9A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50[.010, .090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5624D8EC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1, 596)=6.110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5EA2B57E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14</w:t>
            </w:r>
          </w:p>
        </w:tc>
      </w:tr>
      <w:tr w:rsidR="001B675F" w:rsidRPr="001B675F" w14:paraId="124521FB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24979BA8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lastRenderedPageBreak/>
              <w:t>Timing of exposure: Late adolesc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73B417D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674C40DC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50[.110, .190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736119B3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085[.037, .133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6F23E9CD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596)=12.149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4FCD4E64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1B675F" w:rsidRPr="008F7604" w14:paraId="4652739E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013550E3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Lifetime assessmen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756CB881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533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66EF14DD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167[.125, .209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7D004C28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56[.015, .098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0F768DA0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1, 531)=7.139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5223E69A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08</w:t>
            </w:r>
          </w:p>
        </w:tc>
      </w:tr>
      <w:tr w:rsidR="001B675F" w:rsidRPr="001B675F" w14:paraId="32BABB47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642A4DC9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lf-repor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5F70C9C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31AB886D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20[.085, .155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1C9D8994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21[.084, .158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62B3AD48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596)=41.448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220B9E0A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1B675F" w:rsidRPr="001B675F" w14:paraId="44B0CFAE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40AF5DDF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Caregiver-repor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2B10E01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7D72F59B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218[.193, .243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3E4532D2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-.049[-.091, -.007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7FBB7156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1, 596)=5.143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54F7E248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24</w:t>
            </w:r>
          </w:p>
        </w:tc>
      </w:tr>
      <w:tr w:rsidR="001B675F" w:rsidRPr="001B675F" w14:paraId="1004DE2E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4E1C12CA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cords review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6099B49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98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5997196F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214[.191, .238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14B78FF8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.093[-.149, -.036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611ACBFF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596)=10.334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5C10EA99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001</w:t>
            </w:r>
          </w:p>
        </w:tc>
      </w:tr>
      <w:tr w:rsidR="001B675F" w:rsidRPr="001B675F" w14:paraId="28100263" w14:textId="77777777" w:rsidTr="001B675F">
        <w:trPr>
          <w:trHeight w:val="305"/>
        </w:trPr>
        <w:tc>
          <w:tcPr>
            <w:tcW w:w="9720" w:type="dxa"/>
            <w:gridSpan w:val="6"/>
            <w:tcBorders>
              <w:bottom w:val="single" w:sz="4" w:space="0" w:color="auto"/>
            </w:tcBorders>
          </w:tcPr>
          <w:p w14:paraId="25CC4216" w14:textId="77777777" w:rsidR="001B675F" w:rsidRPr="001B675F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Threat Indicators</w:t>
            </w:r>
          </w:p>
        </w:tc>
      </w:tr>
      <w:tr w:rsidR="001B675F" w:rsidRPr="001B675F" w14:paraId="6985251A" w14:textId="77777777" w:rsidTr="001B675F">
        <w:trPr>
          <w:trHeight w:val="267"/>
        </w:trPr>
        <w:tc>
          <w:tcPr>
            <w:tcW w:w="2070" w:type="dxa"/>
            <w:tcBorders>
              <w:bottom w:val="nil"/>
            </w:tcBorders>
          </w:tcPr>
          <w:p w14:paraId="093852E1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Physical abuse</w:t>
            </w:r>
          </w:p>
        </w:tc>
        <w:tc>
          <w:tcPr>
            <w:tcW w:w="576" w:type="dxa"/>
            <w:tcBorders>
              <w:bottom w:val="nil"/>
            </w:tcBorders>
          </w:tcPr>
          <w:p w14:paraId="50D03D15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377</w:t>
            </w:r>
          </w:p>
        </w:tc>
        <w:tc>
          <w:tcPr>
            <w:tcW w:w="2095" w:type="dxa"/>
            <w:tcBorders>
              <w:bottom w:val="nil"/>
            </w:tcBorders>
          </w:tcPr>
          <w:p w14:paraId="5FC42312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242[.213, .270]</w:t>
            </w:r>
          </w:p>
        </w:tc>
        <w:tc>
          <w:tcPr>
            <w:tcW w:w="2065" w:type="dxa"/>
            <w:tcBorders>
              <w:bottom w:val="nil"/>
            </w:tcBorders>
          </w:tcPr>
          <w:p w14:paraId="02825E95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-.030[-.054, -.005]</w:t>
            </w:r>
          </w:p>
        </w:tc>
        <w:tc>
          <w:tcPr>
            <w:tcW w:w="1980" w:type="dxa"/>
            <w:tcBorders>
              <w:bottom w:val="nil"/>
            </w:tcBorders>
          </w:tcPr>
          <w:p w14:paraId="5E7322F7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1, 375)=5.724</w:t>
            </w:r>
          </w:p>
        </w:tc>
        <w:tc>
          <w:tcPr>
            <w:tcW w:w="934" w:type="dxa"/>
            <w:tcBorders>
              <w:bottom w:val="nil"/>
            </w:tcBorders>
          </w:tcPr>
          <w:p w14:paraId="0211375A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17</w:t>
            </w:r>
          </w:p>
        </w:tc>
      </w:tr>
      <w:tr w:rsidR="001B675F" w:rsidRPr="001B675F" w14:paraId="4EDBD185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33ED332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Sexual abus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DCF844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77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0D128B5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37[.209, .265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1B78192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26[-.053, .000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696A3F9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75)=3.731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2C15795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54</w:t>
            </w:r>
          </w:p>
        </w:tc>
      </w:tr>
      <w:tr w:rsidR="001B675F" w:rsidRPr="001B675F" w14:paraId="0791738E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6201C4E3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motional abus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78EB360B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77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72852E51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87[.160, .214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7A4ED009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11[.089, .133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3C8FD7CA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375)=97.067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75563739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1B675F" w:rsidRPr="001B675F" w14:paraId="541DC168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720ACD2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Witnessing domestic viol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36D1E5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77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2C31F36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29[.202, .256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1353A3A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07[-.045, .032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0ABA842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75)=0.112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306CAC6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738</w:t>
            </w:r>
          </w:p>
        </w:tc>
      </w:tr>
      <w:tr w:rsidR="001B675F" w:rsidRPr="001B675F" w14:paraId="19FB2880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1491872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Community viol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DFAAAE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77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047A26B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31[.204, .259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5D2B53E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21[-.064, .021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623EAB9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75)=.0989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1948D40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321</w:t>
            </w:r>
          </w:p>
        </w:tc>
      </w:tr>
      <w:tr w:rsidR="001B675F" w:rsidRPr="001B675F" w14:paraId="5E9F7E91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534D781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eer victimization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5E03D52D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77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5416179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29[.202, .255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6E94839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24[-.090, .042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5289932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75)=0.513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02DFCBF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474</w:t>
            </w:r>
          </w:p>
        </w:tc>
      </w:tr>
      <w:tr w:rsidR="001B675F" w:rsidRPr="001B675F" w14:paraId="289483DA" w14:textId="77777777" w:rsidTr="001B675F">
        <w:trPr>
          <w:trHeight w:val="305"/>
        </w:trPr>
        <w:tc>
          <w:tcPr>
            <w:tcW w:w="9720" w:type="dxa"/>
            <w:gridSpan w:val="6"/>
            <w:tcBorders>
              <w:bottom w:val="single" w:sz="4" w:space="0" w:color="auto"/>
            </w:tcBorders>
          </w:tcPr>
          <w:p w14:paraId="27C76C5A" w14:textId="77777777" w:rsidR="001B675F" w:rsidRPr="001B675F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Deprivation Indicators</w:t>
            </w:r>
          </w:p>
        </w:tc>
      </w:tr>
      <w:tr w:rsidR="001B675F" w:rsidRPr="001B675F" w14:paraId="44D814CA" w14:textId="77777777" w:rsidTr="001B675F">
        <w:trPr>
          <w:trHeight w:val="267"/>
        </w:trPr>
        <w:tc>
          <w:tcPr>
            <w:tcW w:w="2070" w:type="dxa"/>
            <w:tcBorders>
              <w:bottom w:val="nil"/>
            </w:tcBorders>
          </w:tcPr>
          <w:p w14:paraId="6492FCCA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Physical neglect</w:t>
            </w:r>
          </w:p>
        </w:tc>
        <w:tc>
          <w:tcPr>
            <w:tcW w:w="576" w:type="dxa"/>
            <w:tcBorders>
              <w:bottom w:val="nil"/>
            </w:tcBorders>
          </w:tcPr>
          <w:p w14:paraId="75F8ACDE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221</w:t>
            </w:r>
          </w:p>
        </w:tc>
        <w:tc>
          <w:tcPr>
            <w:tcW w:w="2095" w:type="dxa"/>
            <w:tcBorders>
              <w:bottom w:val="nil"/>
            </w:tcBorders>
          </w:tcPr>
          <w:p w14:paraId="600CB888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203[.172, .233]</w:t>
            </w:r>
          </w:p>
        </w:tc>
        <w:tc>
          <w:tcPr>
            <w:tcW w:w="2065" w:type="dxa"/>
            <w:tcBorders>
              <w:bottom w:val="nil"/>
            </w:tcBorders>
          </w:tcPr>
          <w:p w14:paraId="63102B38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-.047[-.083, -.011]</w:t>
            </w:r>
          </w:p>
        </w:tc>
        <w:tc>
          <w:tcPr>
            <w:tcW w:w="1980" w:type="dxa"/>
            <w:tcBorders>
              <w:bottom w:val="nil"/>
            </w:tcBorders>
          </w:tcPr>
          <w:p w14:paraId="7E57002C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1, 219)=6.719</w:t>
            </w:r>
          </w:p>
        </w:tc>
        <w:tc>
          <w:tcPr>
            <w:tcW w:w="934" w:type="dxa"/>
            <w:tcBorders>
              <w:bottom w:val="nil"/>
            </w:tcBorders>
          </w:tcPr>
          <w:p w14:paraId="6AAE8959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10</w:t>
            </w:r>
          </w:p>
        </w:tc>
      </w:tr>
      <w:tr w:rsidR="001B675F" w:rsidRPr="001B675F" w14:paraId="706D60EB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30A27415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motional neglec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34C1647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21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78FF9B06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64[.135, .193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00EB3157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088[.053, .123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59D08955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219)=24.335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30315A99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1B675F" w:rsidRPr="001B675F" w14:paraId="330D2214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2F2C0032" w14:textId="0C95C73F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 xml:space="preserve">Neglect </w:t>
            </w:r>
            <w:r w:rsidR="00BF7393"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unspecified/other</w:t>
            </w:r>
            <w:r w:rsidR="00BF739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6105C8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221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7CB9684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85[.151, .218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6FE2341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10[-.042, .063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53F587D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219)=0.154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0D69E89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695</w:t>
            </w:r>
          </w:p>
        </w:tc>
      </w:tr>
      <w:tr w:rsidR="001B675F" w:rsidRPr="001B675F" w14:paraId="19504753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19E133B5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overt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F896371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21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04B8EB34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204[.176, .233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4523D4D3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.116[-.175, -.057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0AA87F91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219)=14.989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7D329A24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1B675F" w:rsidRPr="001B675F" w14:paraId="66980DDE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37CCF286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Food insecurit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C80E16F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221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0755489A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182[.153, .210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6DCEF749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106[.020, .193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37F1A654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1, 219)=5.860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4C86B344" w14:textId="77777777" w:rsidR="001B675F" w:rsidRPr="008F7604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F7604">
              <w:rPr>
                <w:rFonts w:ascii="Times New Roman" w:hAnsi="Times New Roman" w:cs="Times New Roman"/>
                <w:sz w:val="22"/>
                <w:szCs w:val="22"/>
              </w:rPr>
              <w:t>.016</w:t>
            </w:r>
          </w:p>
        </w:tc>
      </w:tr>
      <w:tr w:rsidR="001B675F" w:rsidRPr="001B675F" w14:paraId="38E03D5C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7258F98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Low enrichmen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5A68AD5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221</w:t>
            </w:r>
          </w:p>
        </w:tc>
        <w:tc>
          <w:tcPr>
            <w:tcW w:w="2095" w:type="dxa"/>
            <w:tcBorders>
              <w:top w:val="nil"/>
              <w:bottom w:val="nil"/>
            </w:tcBorders>
          </w:tcPr>
          <w:p w14:paraId="7CCFD16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85[.156, .214]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4BA0551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52[-.034, .138]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60ED786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219)=1.435</w:t>
            </w:r>
          </w:p>
        </w:tc>
        <w:tc>
          <w:tcPr>
            <w:tcW w:w="934" w:type="dxa"/>
            <w:tcBorders>
              <w:top w:val="nil"/>
              <w:bottom w:val="nil"/>
            </w:tcBorders>
          </w:tcPr>
          <w:p w14:paraId="1131A6F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32</w:t>
            </w:r>
          </w:p>
        </w:tc>
      </w:tr>
      <w:tr w:rsidR="001B675F" w:rsidRPr="001B675F" w14:paraId="6F6F0379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single" w:sz="4" w:space="0" w:color="auto"/>
            </w:tcBorders>
          </w:tcPr>
          <w:p w14:paraId="0D9EB928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ther</w:t>
            </w:r>
          </w:p>
        </w:tc>
        <w:tc>
          <w:tcPr>
            <w:tcW w:w="576" w:type="dxa"/>
            <w:tcBorders>
              <w:top w:val="nil"/>
              <w:bottom w:val="single" w:sz="4" w:space="0" w:color="auto"/>
            </w:tcBorders>
          </w:tcPr>
          <w:p w14:paraId="1D31F8FE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21</w:t>
            </w:r>
          </w:p>
        </w:tc>
        <w:tc>
          <w:tcPr>
            <w:tcW w:w="2095" w:type="dxa"/>
            <w:tcBorders>
              <w:top w:val="nil"/>
              <w:bottom w:val="single" w:sz="4" w:space="0" w:color="auto"/>
            </w:tcBorders>
          </w:tcPr>
          <w:p w14:paraId="2129EA5D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201[.174, .229]</w:t>
            </w:r>
          </w:p>
        </w:tc>
        <w:tc>
          <w:tcPr>
            <w:tcW w:w="2065" w:type="dxa"/>
            <w:tcBorders>
              <w:top w:val="nil"/>
              <w:bottom w:val="single" w:sz="4" w:space="0" w:color="auto"/>
            </w:tcBorders>
          </w:tcPr>
          <w:p w14:paraId="6010AD34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.147[-.224, -.070]</w:t>
            </w: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7AD17F4D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219)=14.111</w:t>
            </w:r>
          </w:p>
        </w:tc>
        <w:tc>
          <w:tcPr>
            <w:tcW w:w="934" w:type="dxa"/>
            <w:tcBorders>
              <w:top w:val="nil"/>
              <w:bottom w:val="single" w:sz="4" w:space="0" w:color="auto"/>
            </w:tcBorders>
          </w:tcPr>
          <w:p w14:paraId="520D9DE4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</w:tbl>
    <w:p w14:paraId="4FEEFCD0" w14:textId="59B28622" w:rsidR="00AB3564" w:rsidRDefault="008F7604" w:rsidP="00AB35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</w:t>
      </w:r>
      <w:r>
        <w:rPr>
          <w:rFonts w:ascii="Times New Roman" w:hAnsi="Times New Roman" w:cs="Times New Roman"/>
        </w:rPr>
        <w:t xml:space="preserve">. </w:t>
      </w:r>
      <w:r w:rsidR="00AB3564" w:rsidRPr="00AC63C9">
        <w:rPr>
          <w:rFonts w:ascii="Times New Roman" w:hAnsi="Times New Roman" w:cs="Times New Roman"/>
          <w:vertAlign w:val="superscript"/>
        </w:rPr>
        <w:t>1</w:t>
      </w:r>
      <w:r w:rsidR="00AB3564">
        <w:rPr>
          <w:rFonts w:ascii="Times New Roman" w:hAnsi="Times New Roman" w:cs="Times New Roman"/>
        </w:rPr>
        <w:t xml:space="preserve">Mean centered. Intercepts, estimates, and their confidence intervals are presented in Fishers z metric. A </w:t>
      </w:r>
      <w:r>
        <w:rPr>
          <w:rFonts w:ascii="Times New Roman" w:hAnsi="Times New Roman" w:cs="Times New Roman"/>
        </w:rPr>
        <w:t>Bonferroni correction was applied to the alpha level, yielding a family-wise error rate of .001.</w:t>
      </w:r>
      <w:r w:rsidR="00AB3564" w:rsidRPr="00AB3564">
        <w:rPr>
          <w:rFonts w:ascii="Times New Roman" w:hAnsi="Times New Roman" w:cs="Times New Roman"/>
          <w:vertAlign w:val="superscript"/>
        </w:rPr>
        <w:t xml:space="preserve"> </w:t>
      </w:r>
    </w:p>
    <w:p w14:paraId="2E11559F" w14:textId="1E65A170" w:rsidR="008F7604" w:rsidRPr="008F7604" w:rsidRDefault="008F7604" w:rsidP="001B675F">
      <w:pPr>
        <w:rPr>
          <w:rFonts w:ascii="Times New Roman" w:hAnsi="Times New Roman" w:cs="Times New Roman"/>
        </w:rPr>
      </w:pPr>
    </w:p>
    <w:p w14:paraId="454A4628" w14:textId="77777777" w:rsidR="001B675F" w:rsidRDefault="001B675F" w:rsidP="001B67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5EF6EF1" w14:textId="77777777" w:rsidR="00C8589D" w:rsidRDefault="00C8589D" w:rsidP="006A3C8C">
      <w:pPr>
        <w:rPr>
          <w:rFonts w:ascii="Times New Roman" w:hAnsi="Times New Roman" w:cs="Times New Roman"/>
        </w:rPr>
        <w:sectPr w:rsidR="00C8589D" w:rsidSect="00585C5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2D0323" w14:textId="7F17CB3F" w:rsidR="006A3C8C" w:rsidRPr="00436B05" w:rsidRDefault="006A3C8C" w:rsidP="00436B05">
      <w:pPr>
        <w:pStyle w:val="Heading2"/>
      </w:pPr>
      <w:bookmarkStart w:id="2" w:name="_Toc144991094"/>
      <w:r w:rsidRPr="00436B05">
        <w:lastRenderedPageBreak/>
        <w:t>Table S</w:t>
      </w:r>
      <w:r w:rsidR="00081446" w:rsidRPr="00436B05">
        <w:t>3</w:t>
      </w:r>
      <w:r w:rsidRPr="00436B05">
        <w:t xml:space="preserve">. </w:t>
      </w:r>
      <w:r w:rsidR="00574CD0">
        <w:t>Summary</w:t>
      </w:r>
      <w:r w:rsidRPr="00436B05">
        <w:t xml:space="preserve"> of Final</w:t>
      </w:r>
      <w:r w:rsidR="00290136" w:rsidRPr="00436B05">
        <w:t xml:space="preserve"> Multilevel Meta-Analytic</w:t>
      </w:r>
      <w:r w:rsidRPr="00436B05">
        <w:t xml:space="preserve"> Model with Moderators for Internalizing Psychopathology</w:t>
      </w:r>
      <w:r w:rsidR="00081446" w:rsidRPr="00436B05">
        <w:t xml:space="preserve"> Across 596 Effect Sizes</w:t>
      </w:r>
      <w:bookmarkEnd w:id="2"/>
    </w:p>
    <w:tbl>
      <w:tblPr>
        <w:tblStyle w:val="TableGrid"/>
        <w:tblW w:w="12311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9"/>
        <w:gridCol w:w="1170"/>
        <w:gridCol w:w="963"/>
        <w:gridCol w:w="1239"/>
        <w:gridCol w:w="788"/>
        <w:gridCol w:w="1308"/>
        <w:gridCol w:w="1107"/>
        <w:gridCol w:w="1107"/>
      </w:tblGrid>
      <w:tr w:rsidR="00A93D77" w:rsidRPr="001B675F" w14:paraId="607E26B9" w14:textId="2C890AFF" w:rsidTr="00A93D77">
        <w:trPr>
          <w:trHeight w:val="209"/>
        </w:trPr>
        <w:tc>
          <w:tcPr>
            <w:tcW w:w="4629" w:type="dxa"/>
            <w:tcBorders>
              <w:bottom w:val="single" w:sz="4" w:space="0" w:color="auto"/>
            </w:tcBorders>
          </w:tcPr>
          <w:p w14:paraId="19DE3C12" w14:textId="77777777" w:rsidR="00C8589D" w:rsidRPr="00C8589D" w:rsidRDefault="00C8589D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derator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6D7D6B3C" w14:textId="45C62A1A" w:rsidR="00C8589D" w:rsidRPr="00C8589D" w:rsidRDefault="00C8589D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stimate</w:t>
            </w:r>
          </w:p>
        </w:tc>
        <w:tc>
          <w:tcPr>
            <w:tcW w:w="963" w:type="dxa"/>
            <w:tcBorders>
              <w:bottom w:val="single" w:sz="4" w:space="0" w:color="auto"/>
            </w:tcBorders>
          </w:tcPr>
          <w:p w14:paraId="1EF00C9C" w14:textId="53E8A8F9" w:rsidR="00C8589D" w:rsidRPr="00C8589D" w:rsidRDefault="00C8589D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</w:t>
            </w:r>
          </w:p>
        </w:tc>
        <w:tc>
          <w:tcPr>
            <w:tcW w:w="1239" w:type="dxa"/>
            <w:tcBorders>
              <w:bottom w:val="single" w:sz="4" w:space="0" w:color="auto"/>
            </w:tcBorders>
          </w:tcPr>
          <w:p w14:paraId="7F87C23F" w14:textId="05276F66" w:rsidR="00C8589D" w:rsidRPr="00C8589D" w:rsidRDefault="00C8589D" w:rsidP="001B39F0">
            <w:pPr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 xml:space="preserve">t </w:t>
            </w:r>
          </w:p>
        </w:tc>
        <w:tc>
          <w:tcPr>
            <w:tcW w:w="788" w:type="dxa"/>
            <w:tcBorders>
              <w:bottom w:val="single" w:sz="4" w:space="0" w:color="auto"/>
            </w:tcBorders>
          </w:tcPr>
          <w:p w14:paraId="5F872837" w14:textId="521B57E8" w:rsidR="00C8589D" w:rsidRPr="00C8589D" w:rsidRDefault="00C8589D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1633E8FE" w14:textId="4C61D076" w:rsidR="00C8589D" w:rsidRPr="00C8589D" w:rsidRDefault="00C8589D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</w:t>
            </w: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value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6D4107D9" w14:textId="2F50CFB5" w:rsidR="00C8589D" w:rsidRPr="00C8589D" w:rsidRDefault="00C8589D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5% Lower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2077A19E" w14:textId="23A7B070" w:rsidR="00C8589D" w:rsidRPr="00C8589D" w:rsidRDefault="00C8589D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5% CI Upper</w:t>
            </w:r>
          </w:p>
        </w:tc>
      </w:tr>
      <w:tr w:rsidR="00C8589D" w:rsidRPr="001B675F" w14:paraId="20FB9C93" w14:textId="28800118" w:rsidTr="00E71CD4">
        <w:trPr>
          <w:trHeight w:val="312"/>
        </w:trPr>
        <w:tc>
          <w:tcPr>
            <w:tcW w:w="4629" w:type="dxa"/>
            <w:tcBorders>
              <w:bottom w:val="nil"/>
            </w:tcBorders>
            <w:vAlign w:val="center"/>
          </w:tcPr>
          <w:p w14:paraId="04623F5A" w14:textId="4A4E5CBD" w:rsidR="00C8589D" w:rsidRPr="00C8589D" w:rsidRDefault="00C8589D" w:rsidP="00E71C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Intercept</w:t>
            </w:r>
          </w:p>
        </w:tc>
        <w:tc>
          <w:tcPr>
            <w:tcW w:w="1170" w:type="dxa"/>
            <w:tcBorders>
              <w:bottom w:val="nil"/>
            </w:tcBorders>
            <w:vAlign w:val="center"/>
          </w:tcPr>
          <w:p w14:paraId="319C659A" w14:textId="2CDA554A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63" w:type="dxa"/>
            <w:tcBorders>
              <w:bottom w:val="nil"/>
            </w:tcBorders>
            <w:vAlign w:val="center"/>
          </w:tcPr>
          <w:p w14:paraId="4A10ACC0" w14:textId="4F06CB5B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239" w:type="dxa"/>
            <w:tcBorders>
              <w:bottom w:val="nil"/>
            </w:tcBorders>
            <w:vAlign w:val="center"/>
          </w:tcPr>
          <w:p w14:paraId="57F29079" w14:textId="52B439E0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26</w:t>
            </w:r>
          </w:p>
        </w:tc>
        <w:tc>
          <w:tcPr>
            <w:tcW w:w="788" w:type="dxa"/>
            <w:tcBorders>
              <w:bottom w:val="nil"/>
            </w:tcBorders>
            <w:vAlign w:val="center"/>
          </w:tcPr>
          <w:p w14:paraId="371F335B" w14:textId="422B3082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1308" w:type="dxa"/>
            <w:tcBorders>
              <w:bottom w:val="nil"/>
            </w:tcBorders>
            <w:vAlign w:val="center"/>
          </w:tcPr>
          <w:p w14:paraId="0F9D4F65" w14:textId="1003A19F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1107" w:type="dxa"/>
            <w:tcBorders>
              <w:bottom w:val="nil"/>
            </w:tcBorders>
            <w:vAlign w:val="center"/>
          </w:tcPr>
          <w:p w14:paraId="3BEBA4EB" w14:textId="765C0881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1107" w:type="dxa"/>
            <w:tcBorders>
              <w:bottom w:val="nil"/>
            </w:tcBorders>
            <w:vAlign w:val="center"/>
          </w:tcPr>
          <w:p w14:paraId="51B6AF43" w14:textId="43BF4276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6</w:t>
            </w:r>
          </w:p>
        </w:tc>
      </w:tr>
      <w:tr w:rsidR="00C8589D" w:rsidRPr="001B675F" w14:paraId="1742A605" w14:textId="686E8A5C" w:rsidTr="00E71CD4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6FB286CC" w14:textId="52CB080F" w:rsidR="00C8589D" w:rsidRPr="00C8589D" w:rsidRDefault="00C8589D" w:rsidP="00E71C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Emotional abuse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14:paraId="39797C60" w14:textId="1F90B439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center"/>
          </w:tcPr>
          <w:p w14:paraId="734526A0" w14:textId="0D5EAD6D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center"/>
          </w:tcPr>
          <w:p w14:paraId="04A53696" w14:textId="042FE35A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.50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center"/>
          </w:tcPr>
          <w:p w14:paraId="3DBE72DA" w14:textId="73D88518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512BC573" w14:textId="4575D16B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.001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7E065BD6" w14:textId="53EFD27B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73BED046" w14:textId="326AA601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</w:t>
            </w:r>
          </w:p>
        </w:tc>
      </w:tr>
      <w:tr w:rsidR="00C8589D" w:rsidRPr="001B675F" w14:paraId="1EF60A5A" w14:textId="7A48F9FF" w:rsidTr="00E71CD4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72E7CE1A" w14:textId="7A0B152D" w:rsidR="00C8589D" w:rsidRPr="00C8589D" w:rsidRDefault="00C8589D" w:rsidP="00E71C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Emotional neglect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14:paraId="2C840C9C" w14:textId="092C11A9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center"/>
          </w:tcPr>
          <w:p w14:paraId="5AF7A78A" w14:textId="7AAE3CEF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center"/>
          </w:tcPr>
          <w:p w14:paraId="60E48FEA" w14:textId="0964940A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center"/>
          </w:tcPr>
          <w:p w14:paraId="5BE7E1E5" w14:textId="6EC84D9F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3B71FCA5" w14:textId="43179672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35DAE34C" w14:textId="7AF36E13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5CABB37B" w14:textId="67D2C6DC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</w:t>
            </w:r>
          </w:p>
        </w:tc>
      </w:tr>
      <w:tr w:rsidR="00C8589D" w:rsidRPr="001B675F" w14:paraId="686C50CD" w14:textId="42115BA9" w:rsidTr="00E71CD4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5FF7F250" w14:textId="7F8A082B" w:rsidR="00C8589D" w:rsidRPr="00C8589D" w:rsidRDefault="00C8589D" w:rsidP="00E71C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Poverty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14:paraId="235D1D73" w14:textId="272677F9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center"/>
          </w:tcPr>
          <w:p w14:paraId="4F0FCAA2" w14:textId="09D552B8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center"/>
          </w:tcPr>
          <w:p w14:paraId="463F81EB" w14:textId="57D3065A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center"/>
          </w:tcPr>
          <w:p w14:paraId="33E4D668" w14:textId="3DA315D2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0D67F69B" w14:textId="06FCF23D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56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4AF1D703" w14:textId="30E5BB91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4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2EF64467" w14:textId="7859865C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</w:t>
            </w:r>
          </w:p>
        </w:tc>
      </w:tr>
      <w:tr w:rsidR="00C8589D" w:rsidRPr="001B675F" w14:paraId="10CFADBF" w14:textId="38AAED5F" w:rsidTr="00E71CD4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1E64C707" w14:textId="78AA6968" w:rsidR="00C8589D" w:rsidRPr="00C8589D" w:rsidRDefault="00C8589D" w:rsidP="00E71C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Other deprivation indicators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14:paraId="64F46A84" w14:textId="7C24FB5B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13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center"/>
          </w:tcPr>
          <w:p w14:paraId="6CDFE6FA" w14:textId="31CBD4E2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center"/>
          </w:tcPr>
          <w:p w14:paraId="0FA73CD2" w14:textId="73B2C1A2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4.36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center"/>
          </w:tcPr>
          <w:p w14:paraId="087D345A" w14:textId="044BB185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1DD5093A" w14:textId="69CFBE75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.001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32A82121" w14:textId="61CA7946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18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10613A12" w14:textId="2F9B6C6A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7</w:t>
            </w:r>
          </w:p>
        </w:tc>
      </w:tr>
      <w:tr w:rsidR="00C8589D" w:rsidRPr="001B675F" w14:paraId="71661694" w14:textId="7CFD6EDF" w:rsidTr="00E71CD4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03061413" w14:textId="141052D1" w:rsidR="00C8589D" w:rsidRPr="00C8589D" w:rsidRDefault="00C8589D" w:rsidP="00E71C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Multiple indicators of adversity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14:paraId="1B3CDF37" w14:textId="6A8CD324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center"/>
          </w:tcPr>
          <w:p w14:paraId="094C114F" w14:textId="378D0816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center"/>
          </w:tcPr>
          <w:p w14:paraId="4640C363" w14:textId="387BFF12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11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center"/>
          </w:tcPr>
          <w:p w14:paraId="3D9495F1" w14:textId="1C322880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08490463" w14:textId="642D2DA6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743A0887" w14:textId="343D30D1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219352E8" w14:textId="2A8690E7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</w:t>
            </w:r>
          </w:p>
        </w:tc>
      </w:tr>
      <w:tr w:rsidR="00C8589D" w:rsidRPr="001B675F" w14:paraId="3CFCD430" w14:textId="2BE0455B" w:rsidTr="00E71CD4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04972332" w14:textId="3C534E93" w:rsidR="00C8589D" w:rsidRPr="00C8589D" w:rsidRDefault="00C8589D" w:rsidP="00E71C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 xml:space="preserve">Timing of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dversity in late adolescence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14:paraId="352DF24E" w14:textId="2FDE939F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center"/>
          </w:tcPr>
          <w:p w14:paraId="3EB57C91" w14:textId="08D1F908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center"/>
          </w:tcPr>
          <w:p w14:paraId="5378A589" w14:textId="7A4B5935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8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center"/>
          </w:tcPr>
          <w:p w14:paraId="567350F6" w14:textId="36F36C84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20F5BF31" w14:textId="179AA811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60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0EB47BC4" w14:textId="232E5E82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4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55D17AF1" w14:textId="44EC5BE5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</w:t>
            </w:r>
          </w:p>
        </w:tc>
      </w:tr>
      <w:tr w:rsidR="00C8589D" w:rsidRPr="001B675F" w14:paraId="45E75533" w14:textId="606642F2" w:rsidTr="00E71CD4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7C23BB52" w14:textId="68D2887E" w:rsidR="00C8589D" w:rsidRPr="00C8589D" w:rsidRDefault="00C8589D" w:rsidP="00E71C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Self-report of adversity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14:paraId="01D62ECE" w14:textId="7E9FA7B4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center"/>
          </w:tcPr>
          <w:p w14:paraId="10CE4B9D" w14:textId="4DF19695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center"/>
          </w:tcPr>
          <w:p w14:paraId="5537710C" w14:textId="482AA513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23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center"/>
          </w:tcPr>
          <w:p w14:paraId="4AF8ADE1" w14:textId="3B748130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41336662" w14:textId="05059CA8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.001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6BEB88AD" w14:textId="435784CA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4E231E1F" w14:textId="0F8E1639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</w:t>
            </w:r>
          </w:p>
        </w:tc>
      </w:tr>
      <w:tr w:rsidR="00C8589D" w:rsidRPr="001B675F" w14:paraId="3498B21F" w14:textId="34476DCB" w:rsidTr="00E71CD4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56BC6536" w14:textId="3C099218" w:rsidR="00C8589D" w:rsidRPr="00C8589D" w:rsidRDefault="00C8589D" w:rsidP="00E71C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Records review of adversity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14:paraId="1483A0BC" w14:textId="201A4542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center"/>
          </w:tcPr>
          <w:p w14:paraId="18BA1727" w14:textId="2ADFABD3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center"/>
          </w:tcPr>
          <w:p w14:paraId="3616F841" w14:textId="61CF95FE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center"/>
          </w:tcPr>
          <w:p w14:paraId="2A3E9B39" w14:textId="5D024E97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3ED5A9BB" w14:textId="442C3EFE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00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25DD447A" w14:textId="70795D14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6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334BD91E" w14:textId="7AF4BB0D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6</w:t>
            </w:r>
          </w:p>
        </w:tc>
      </w:tr>
      <w:tr w:rsidR="00C8589D" w:rsidRPr="001B675F" w14:paraId="24E574C9" w14:textId="7FD51B9A" w:rsidTr="00E71CD4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68AE6A9E" w14:textId="3D9871EF" w:rsidR="00C8589D" w:rsidRPr="00C8589D" w:rsidRDefault="00C8589D" w:rsidP="00E71C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Depression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14:paraId="063D1B60" w14:textId="665280BD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center"/>
          </w:tcPr>
          <w:p w14:paraId="714FDB88" w14:textId="0621B186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center"/>
          </w:tcPr>
          <w:p w14:paraId="1FA5F050" w14:textId="55A41382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06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center"/>
          </w:tcPr>
          <w:p w14:paraId="3C00E2F0" w14:textId="2B35242D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090EDBAB" w14:textId="4E1297AF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1A0DF7BB" w14:textId="3A5200EC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2D90DCA1" w14:textId="76FA2A3C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</w:tr>
      <w:tr w:rsidR="00C8589D" w:rsidRPr="001B675F" w14:paraId="70A6DDDC" w14:textId="296CE5BB" w:rsidTr="00E71CD4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4F6071DF" w14:textId="11823275" w:rsidR="00C8589D" w:rsidRPr="00C8589D" w:rsidRDefault="00C8589D" w:rsidP="00E71C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Self-report of psychopathology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14:paraId="41FD585F" w14:textId="76332B17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center"/>
          </w:tcPr>
          <w:p w14:paraId="2F33FE9E" w14:textId="240915C1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center"/>
          </w:tcPr>
          <w:p w14:paraId="78BBBF86" w14:textId="0B946575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9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center"/>
          </w:tcPr>
          <w:p w14:paraId="55AF667F" w14:textId="5DE1812D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44FC08DA" w14:textId="73E740A3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933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13EC708F" w14:textId="09A79A50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4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51B5F739" w14:textId="7DD7B485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</w:tr>
      <w:tr w:rsidR="00C8589D" w:rsidRPr="001B675F" w14:paraId="7B5F67CE" w14:textId="4CDA19B4" w:rsidTr="00E71CD4">
        <w:trPr>
          <w:trHeight w:val="312"/>
        </w:trPr>
        <w:tc>
          <w:tcPr>
            <w:tcW w:w="4629" w:type="dxa"/>
            <w:tcBorders>
              <w:top w:val="nil"/>
            </w:tcBorders>
            <w:vAlign w:val="center"/>
          </w:tcPr>
          <w:p w14:paraId="1CE6FA21" w14:textId="3555F6BD" w:rsidR="00C8589D" w:rsidRPr="00C8589D" w:rsidRDefault="00C8589D" w:rsidP="00E71CD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Time since adversity</w:t>
            </w:r>
          </w:p>
        </w:tc>
        <w:tc>
          <w:tcPr>
            <w:tcW w:w="1170" w:type="dxa"/>
            <w:tcBorders>
              <w:top w:val="nil"/>
            </w:tcBorders>
            <w:vAlign w:val="center"/>
          </w:tcPr>
          <w:p w14:paraId="64168972" w14:textId="57353AC4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4</w:t>
            </w:r>
          </w:p>
        </w:tc>
        <w:tc>
          <w:tcPr>
            <w:tcW w:w="963" w:type="dxa"/>
            <w:tcBorders>
              <w:top w:val="nil"/>
            </w:tcBorders>
            <w:vAlign w:val="center"/>
          </w:tcPr>
          <w:p w14:paraId="4FA3C2DD" w14:textId="301C5323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239" w:type="dxa"/>
            <w:tcBorders>
              <w:top w:val="nil"/>
            </w:tcBorders>
            <w:vAlign w:val="center"/>
          </w:tcPr>
          <w:p w14:paraId="58777A11" w14:textId="49AE28B3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43</w:t>
            </w:r>
          </w:p>
        </w:tc>
        <w:tc>
          <w:tcPr>
            <w:tcW w:w="788" w:type="dxa"/>
            <w:tcBorders>
              <w:top w:val="nil"/>
            </w:tcBorders>
            <w:vAlign w:val="center"/>
          </w:tcPr>
          <w:p w14:paraId="7A92B996" w14:textId="4F1E154B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1308" w:type="dxa"/>
            <w:tcBorders>
              <w:top w:val="nil"/>
            </w:tcBorders>
            <w:vAlign w:val="center"/>
          </w:tcPr>
          <w:p w14:paraId="69E6A068" w14:textId="239E20B7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52</w:t>
            </w:r>
          </w:p>
        </w:tc>
        <w:tc>
          <w:tcPr>
            <w:tcW w:w="1107" w:type="dxa"/>
            <w:tcBorders>
              <w:top w:val="nil"/>
            </w:tcBorders>
            <w:vAlign w:val="center"/>
          </w:tcPr>
          <w:p w14:paraId="4FA4ABCB" w14:textId="0459DB89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8</w:t>
            </w:r>
          </w:p>
        </w:tc>
        <w:tc>
          <w:tcPr>
            <w:tcW w:w="1107" w:type="dxa"/>
            <w:tcBorders>
              <w:top w:val="nil"/>
            </w:tcBorders>
            <w:vAlign w:val="center"/>
          </w:tcPr>
          <w:p w14:paraId="6618D99E" w14:textId="0647BC16" w:rsidR="00C8589D" w:rsidRPr="00C8589D" w:rsidRDefault="00C8589D" w:rsidP="00E71CD4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</w:tr>
    </w:tbl>
    <w:p w14:paraId="191A8EE2" w14:textId="084A7AAC" w:rsidR="006A3C8C" w:rsidRDefault="006A3C8C">
      <w:pPr>
        <w:rPr>
          <w:rFonts w:ascii="Times New Roman" w:hAnsi="Times New Roman" w:cs="Times New Roman"/>
        </w:rPr>
      </w:pPr>
    </w:p>
    <w:p w14:paraId="75C7226A" w14:textId="6024DCD1" w:rsidR="00AB63B5" w:rsidRDefault="00AB63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13818F8" w14:textId="77777777" w:rsidR="00A16F2A" w:rsidRDefault="00A16F2A" w:rsidP="001B675F">
      <w:pPr>
        <w:rPr>
          <w:rFonts w:ascii="Times New Roman" w:hAnsi="Times New Roman" w:cs="Times New Roman"/>
        </w:rPr>
        <w:sectPr w:rsidR="00A16F2A" w:rsidSect="00585C5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D723C1B" w14:textId="035B0F14" w:rsidR="001B675F" w:rsidRPr="00436B05" w:rsidRDefault="00E11906" w:rsidP="00436B05">
      <w:pPr>
        <w:pStyle w:val="Heading2"/>
      </w:pPr>
      <w:bookmarkStart w:id="3" w:name="_Toc144991095"/>
      <w:r w:rsidRPr="00436B05">
        <w:lastRenderedPageBreak/>
        <w:t>Table S</w:t>
      </w:r>
      <w:r w:rsidR="00C542CB" w:rsidRPr="00436B05">
        <w:t>4</w:t>
      </w:r>
      <w:r w:rsidR="001B675F" w:rsidRPr="00436B05">
        <w:t>. Results of Individual Moderator Analyses for Externalizing Psychopathology</w:t>
      </w:r>
      <w:bookmarkEnd w:id="3"/>
    </w:p>
    <w:tbl>
      <w:tblPr>
        <w:tblStyle w:val="TableGrid"/>
        <w:tblW w:w="963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576"/>
        <w:gridCol w:w="2077"/>
        <w:gridCol w:w="2048"/>
        <w:gridCol w:w="1869"/>
        <w:gridCol w:w="994"/>
      </w:tblGrid>
      <w:tr w:rsidR="001B675F" w:rsidRPr="001B675F" w14:paraId="3323B9BC" w14:textId="77777777" w:rsidTr="001B675F">
        <w:trPr>
          <w:trHeight w:val="179"/>
        </w:trPr>
        <w:tc>
          <w:tcPr>
            <w:tcW w:w="2070" w:type="dxa"/>
          </w:tcPr>
          <w:p w14:paraId="3278ADE7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derator</w:t>
            </w:r>
          </w:p>
        </w:tc>
        <w:tc>
          <w:tcPr>
            <w:tcW w:w="576" w:type="dxa"/>
          </w:tcPr>
          <w:p w14:paraId="5AB44571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S</w:t>
            </w:r>
          </w:p>
        </w:tc>
        <w:tc>
          <w:tcPr>
            <w:tcW w:w="2077" w:type="dxa"/>
          </w:tcPr>
          <w:p w14:paraId="50D8E7AD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ntercept [95% CI]</w:t>
            </w:r>
          </w:p>
        </w:tc>
        <w:tc>
          <w:tcPr>
            <w:tcW w:w="2048" w:type="dxa"/>
          </w:tcPr>
          <w:p w14:paraId="2C3CB9B5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stimate [95% CI]</w:t>
            </w:r>
          </w:p>
        </w:tc>
        <w:tc>
          <w:tcPr>
            <w:tcW w:w="1869" w:type="dxa"/>
          </w:tcPr>
          <w:p w14:paraId="30AD10C6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mnibus test </w:t>
            </w:r>
          </w:p>
        </w:tc>
        <w:tc>
          <w:tcPr>
            <w:tcW w:w="994" w:type="dxa"/>
          </w:tcPr>
          <w:p w14:paraId="7A69425C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720CC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</w:t>
            </w: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value</w:t>
            </w:r>
          </w:p>
        </w:tc>
      </w:tr>
      <w:tr w:rsidR="001B675F" w:rsidRPr="001B675F" w14:paraId="1C6A8BCE" w14:textId="77777777" w:rsidTr="001B675F">
        <w:trPr>
          <w:trHeight w:val="251"/>
        </w:trPr>
        <w:tc>
          <w:tcPr>
            <w:tcW w:w="9634" w:type="dxa"/>
            <w:gridSpan w:val="6"/>
            <w:tcBorders>
              <w:bottom w:val="single" w:sz="4" w:space="0" w:color="auto"/>
            </w:tcBorders>
          </w:tcPr>
          <w:p w14:paraId="7C9933F0" w14:textId="77777777" w:rsidR="001B675F" w:rsidRPr="001B675F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tudy and Sample Characteristics</w:t>
            </w:r>
          </w:p>
        </w:tc>
      </w:tr>
      <w:tr w:rsidR="001B675F" w:rsidRPr="001B675F" w14:paraId="33CCD128" w14:textId="77777777" w:rsidTr="001B675F">
        <w:trPr>
          <w:trHeight w:val="267"/>
        </w:trPr>
        <w:tc>
          <w:tcPr>
            <w:tcW w:w="2070" w:type="dxa"/>
            <w:tcBorders>
              <w:bottom w:val="nil"/>
            </w:tcBorders>
          </w:tcPr>
          <w:p w14:paraId="3E821D0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 xml:space="preserve">Study conducted in US, Canada, Australia, or UK </w:t>
            </w:r>
          </w:p>
        </w:tc>
        <w:tc>
          <w:tcPr>
            <w:tcW w:w="576" w:type="dxa"/>
            <w:tcBorders>
              <w:bottom w:val="nil"/>
            </w:tcBorders>
          </w:tcPr>
          <w:p w14:paraId="209F679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bottom w:val="nil"/>
            </w:tcBorders>
          </w:tcPr>
          <w:p w14:paraId="1E54BBA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79[.121, .236]</w:t>
            </w:r>
          </w:p>
        </w:tc>
        <w:tc>
          <w:tcPr>
            <w:tcW w:w="2048" w:type="dxa"/>
            <w:tcBorders>
              <w:bottom w:val="nil"/>
            </w:tcBorders>
          </w:tcPr>
          <w:p w14:paraId="33AEF1C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28[-.042, .099]</w:t>
            </w:r>
          </w:p>
        </w:tc>
        <w:tc>
          <w:tcPr>
            <w:tcW w:w="1869" w:type="dxa"/>
            <w:tcBorders>
              <w:bottom w:val="nil"/>
            </w:tcBorders>
          </w:tcPr>
          <w:p w14:paraId="597EDE9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0.620</w:t>
            </w:r>
          </w:p>
        </w:tc>
        <w:tc>
          <w:tcPr>
            <w:tcW w:w="994" w:type="dxa"/>
            <w:tcBorders>
              <w:bottom w:val="nil"/>
            </w:tcBorders>
          </w:tcPr>
          <w:p w14:paraId="732D817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432</w:t>
            </w:r>
          </w:p>
        </w:tc>
      </w:tr>
      <w:tr w:rsidR="001B675F" w:rsidRPr="001B675F" w14:paraId="757AC423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5380A90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ublication year</w:t>
            </w:r>
            <w:r w:rsidRPr="001B675F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09E2101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408F4CC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96[.162, .230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5481E1C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01[-.003, .005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15C0A8C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0.372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1B17A75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542</w:t>
            </w:r>
          </w:p>
        </w:tc>
      </w:tr>
      <w:tr w:rsidR="001B675F" w:rsidRPr="001B675F" w14:paraId="7507D24F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01C35A4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Mean age</w:t>
            </w:r>
            <w:r w:rsidRPr="001B675F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3E6ABDB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1FFDF01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97[.164, .230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6BF0EA4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08[-.001, .017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1457FDD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2.865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0EB29B9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91</w:t>
            </w:r>
          </w:p>
        </w:tc>
      </w:tr>
      <w:tr w:rsidR="001B675F" w:rsidRPr="001B675F" w14:paraId="21C10DB5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0C22C53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ercent mal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CF3CDF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4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2030EBB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07[.125, .289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0FCFE92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00[-.002, .001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362F776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2)=0.050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56053B4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822</w:t>
            </w:r>
          </w:p>
        </w:tc>
      </w:tr>
      <w:tr w:rsidR="001B675F" w:rsidRPr="001B675F" w14:paraId="4DF09607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0637A19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ercent racial/ethnic minorit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F3EC04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4562190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04[.143, .265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5F675A8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00[-.001, .001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1B094C0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0.059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4EB697F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808</w:t>
            </w:r>
          </w:p>
        </w:tc>
      </w:tr>
      <w:tr w:rsidR="001B675F" w:rsidRPr="001B675F" w14:paraId="63F6CDC3" w14:textId="77777777" w:rsidTr="001B675F">
        <w:trPr>
          <w:trHeight w:val="267"/>
        </w:trPr>
        <w:tc>
          <w:tcPr>
            <w:tcW w:w="2070" w:type="dxa"/>
            <w:tcBorders>
              <w:top w:val="nil"/>
            </w:tcBorders>
          </w:tcPr>
          <w:p w14:paraId="21B8665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ercent low SES</w:t>
            </w:r>
          </w:p>
        </w:tc>
        <w:tc>
          <w:tcPr>
            <w:tcW w:w="576" w:type="dxa"/>
            <w:tcBorders>
              <w:top w:val="nil"/>
            </w:tcBorders>
          </w:tcPr>
          <w:p w14:paraId="3A3A91E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69</w:t>
            </w:r>
          </w:p>
        </w:tc>
        <w:tc>
          <w:tcPr>
            <w:tcW w:w="2077" w:type="dxa"/>
            <w:tcBorders>
              <w:top w:val="nil"/>
            </w:tcBorders>
          </w:tcPr>
          <w:p w14:paraId="73FC78F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58[.146, .371]</w:t>
            </w:r>
          </w:p>
        </w:tc>
        <w:tc>
          <w:tcPr>
            <w:tcW w:w="2048" w:type="dxa"/>
            <w:tcBorders>
              <w:top w:val="nil"/>
            </w:tcBorders>
          </w:tcPr>
          <w:p w14:paraId="37B9E6C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01[-.003, .000]</w:t>
            </w:r>
          </w:p>
        </w:tc>
        <w:tc>
          <w:tcPr>
            <w:tcW w:w="1869" w:type="dxa"/>
            <w:tcBorders>
              <w:top w:val="nil"/>
            </w:tcBorders>
          </w:tcPr>
          <w:p w14:paraId="71D7907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167)=1.858</w:t>
            </w:r>
          </w:p>
        </w:tc>
        <w:tc>
          <w:tcPr>
            <w:tcW w:w="994" w:type="dxa"/>
            <w:tcBorders>
              <w:top w:val="nil"/>
            </w:tcBorders>
          </w:tcPr>
          <w:p w14:paraId="75CD670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75</w:t>
            </w:r>
          </w:p>
        </w:tc>
      </w:tr>
      <w:tr w:rsidR="001B675F" w:rsidRPr="001B675F" w14:paraId="5F074F30" w14:textId="77777777" w:rsidTr="001B675F">
        <w:trPr>
          <w:trHeight w:val="215"/>
        </w:trPr>
        <w:tc>
          <w:tcPr>
            <w:tcW w:w="9634" w:type="dxa"/>
            <w:gridSpan w:val="6"/>
            <w:tcBorders>
              <w:bottom w:val="single" w:sz="4" w:space="0" w:color="auto"/>
            </w:tcBorders>
          </w:tcPr>
          <w:p w14:paraId="0E4097AC" w14:textId="77777777" w:rsidR="001B675F" w:rsidRPr="001B675F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ychopathology Measurement </w:t>
            </w:r>
          </w:p>
        </w:tc>
      </w:tr>
      <w:tr w:rsidR="001B675F" w:rsidRPr="001B675F" w14:paraId="1297E04A" w14:textId="77777777" w:rsidTr="001B675F">
        <w:trPr>
          <w:trHeight w:val="283"/>
        </w:trPr>
        <w:tc>
          <w:tcPr>
            <w:tcW w:w="2070" w:type="dxa"/>
            <w:tcBorders>
              <w:bottom w:val="nil"/>
            </w:tcBorders>
          </w:tcPr>
          <w:p w14:paraId="3675DCF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Outcome: Externalizing Spectrum</w:t>
            </w:r>
          </w:p>
        </w:tc>
        <w:tc>
          <w:tcPr>
            <w:tcW w:w="576" w:type="dxa"/>
            <w:tcBorders>
              <w:bottom w:val="nil"/>
            </w:tcBorders>
          </w:tcPr>
          <w:p w14:paraId="62AC067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bottom w:val="nil"/>
            </w:tcBorders>
          </w:tcPr>
          <w:p w14:paraId="7C7FF4C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76[.133, .219]</w:t>
            </w:r>
          </w:p>
        </w:tc>
        <w:tc>
          <w:tcPr>
            <w:tcW w:w="2048" w:type="dxa"/>
            <w:tcBorders>
              <w:bottom w:val="nil"/>
            </w:tcBorders>
          </w:tcPr>
          <w:p w14:paraId="53DEDE1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35[-.010, .080]</w:t>
            </w:r>
          </w:p>
        </w:tc>
        <w:tc>
          <w:tcPr>
            <w:tcW w:w="1869" w:type="dxa"/>
            <w:tcBorders>
              <w:bottom w:val="nil"/>
            </w:tcBorders>
          </w:tcPr>
          <w:p w14:paraId="27FC251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2.343</w:t>
            </w:r>
          </w:p>
        </w:tc>
        <w:tc>
          <w:tcPr>
            <w:tcW w:w="994" w:type="dxa"/>
            <w:tcBorders>
              <w:bottom w:val="nil"/>
            </w:tcBorders>
          </w:tcPr>
          <w:p w14:paraId="0F28281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27</w:t>
            </w:r>
          </w:p>
        </w:tc>
      </w:tr>
      <w:tr w:rsidR="001B675F" w:rsidRPr="001B675F" w14:paraId="1FE1E260" w14:textId="77777777" w:rsidTr="001B675F">
        <w:trPr>
          <w:trHeight w:val="283"/>
        </w:trPr>
        <w:tc>
          <w:tcPr>
            <w:tcW w:w="2070" w:type="dxa"/>
            <w:tcBorders>
              <w:top w:val="nil"/>
              <w:bottom w:val="nil"/>
            </w:tcBorders>
          </w:tcPr>
          <w:p w14:paraId="6784451B" w14:textId="77777777" w:rsidR="001B675F" w:rsidRPr="001B675F" w:rsidRDefault="001B675F" w:rsidP="00DB438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Cs/>
                <w:sz w:val="22"/>
                <w:szCs w:val="22"/>
              </w:rPr>
              <w:t>Outcome: Aggression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585C0EEC" w14:textId="77777777" w:rsidR="001B675F" w:rsidRPr="001B675F" w:rsidRDefault="001B675F" w:rsidP="00DB438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Cs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5EB5661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95[.161, .229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7019C7C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25[-.019, .068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28123E8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1.270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5EF609C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60</w:t>
            </w:r>
          </w:p>
        </w:tc>
      </w:tr>
      <w:tr w:rsidR="001B675F" w:rsidRPr="001B675F" w14:paraId="70D26157" w14:textId="77777777" w:rsidTr="001B675F">
        <w:trPr>
          <w:trHeight w:val="283"/>
        </w:trPr>
        <w:tc>
          <w:tcPr>
            <w:tcW w:w="2070" w:type="dxa"/>
            <w:tcBorders>
              <w:top w:val="nil"/>
              <w:bottom w:val="nil"/>
            </w:tcBorders>
          </w:tcPr>
          <w:p w14:paraId="37B6308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Outcome: Conduc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36F7E1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4745C95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95[.161, .229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5B491DC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35[-.029, .099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1F07ACE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1.163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04815624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81</w:t>
            </w:r>
          </w:p>
        </w:tc>
      </w:tr>
      <w:tr w:rsidR="001B675F" w:rsidRPr="001B675F" w14:paraId="5284E3CB" w14:textId="77777777" w:rsidTr="001B675F">
        <w:trPr>
          <w:trHeight w:val="283"/>
        </w:trPr>
        <w:tc>
          <w:tcPr>
            <w:tcW w:w="2070" w:type="dxa"/>
            <w:tcBorders>
              <w:top w:val="nil"/>
              <w:bottom w:val="nil"/>
            </w:tcBorders>
          </w:tcPr>
          <w:p w14:paraId="51ED44A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Outcome: ADH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66EE8C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37E4B95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00[.166, .233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5CA6138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49[-.111, .013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6A48A16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2.376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7F64A11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24</w:t>
            </w:r>
          </w:p>
        </w:tc>
      </w:tr>
      <w:tr w:rsidR="001B675F" w:rsidRPr="001B675F" w14:paraId="40D16885" w14:textId="77777777" w:rsidTr="001B675F">
        <w:trPr>
          <w:trHeight w:val="283"/>
        </w:trPr>
        <w:tc>
          <w:tcPr>
            <w:tcW w:w="2070" w:type="dxa"/>
            <w:tcBorders>
              <w:top w:val="nil"/>
              <w:bottom w:val="nil"/>
            </w:tcBorders>
          </w:tcPr>
          <w:p w14:paraId="4F23C71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Outcome: Delinquenc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A99060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4B8A455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01[.168, .235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1292F6E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39[-.081, .003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2B1766D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3.321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3BD04AC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69</w:t>
            </w:r>
          </w:p>
        </w:tc>
      </w:tr>
      <w:tr w:rsidR="001B675F" w:rsidRPr="001B675F" w14:paraId="28403CCC" w14:textId="77777777" w:rsidTr="001B675F">
        <w:trPr>
          <w:trHeight w:val="283"/>
        </w:trPr>
        <w:tc>
          <w:tcPr>
            <w:tcW w:w="2070" w:type="dxa"/>
            <w:tcBorders>
              <w:top w:val="nil"/>
              <w:bottom w:val="nil"/>
            </w:tcBorders>
          </w:tcPr>
          <w:p w14:paraId="3CA380F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Outcome: Substance Us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7969A74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17B04C7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99[.165, .233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6172B33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33[-.118, .052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08524F74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0.583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58BEBC0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446</w:t>
            </w:r>
          </w:p>
        </w:tc>
      </w:tr>
      <w:tr w:rsidR="001B675F" w:rsidRPr="001B675F" w14:paraId="1B4371C2" w14:textId="77777777" w:rsidTr="001B675F">
        <w:trPr>
          <w:trHeight w:val="283"/>
        </w:trPr>
        <w:tc>
          <w:tcPr>
            <w:tcW w:w="2070" w:type="dxa"/>
            <w:tcBorders>
              <w:top w:val="nil"/>
              <w:bottom w:val="nil"/>
            </w:tcBorders>
          </w:tcPr>
          <w:p w14:paraId="4369394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Mean sample age: Middle childhoo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36C7F49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300053B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07[.171, .242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1797CF0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46[-.108, .016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35ECE5B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2.157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5C35E94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43</w:t>
            </w:r>
          </w:p>
        </w:tc>
      </w:tr>
      <w:tr w:rsidR="001B675F" w:rsidRPr="001B675F" w14:paraId="31CB517E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056FE9F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Mean sample age: Early adolesc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316F249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0FDC4EE4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96[.156, .235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11CB289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06[-.051, .063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39E1FA2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0.037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2D47AD2D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847</w:t>
            </w:r>
          </w:p>
        </w:tc>
      </w:tr>
      <w:tr w:rsidR="001B675F" w:rsidRPr="001B675F" w14:paraId="78AA6BBD" w14:textId="77777777" w:rsidTr="001B675F">
        <w:trPr>
          <w:trHeight w:val="283"/>
        </w:trPr>
        <w:tc>
          <w:tcPr>
            <w:tcW w:w="2070" w:type="dxa"/>
            <w:tcBorders>
              <w:top w:val="nil"/>
              <w:bottom w:val="nil"/>
            </w:tcBorders>
          </w:tcPr>
          <w:p w14:paraId="600226D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Mean sample age: Late adolesc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D97E3C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570B6BC4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83[.146, .221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6C3229C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38[-.011, .088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5B7A7104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2.296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034E94AD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31</w:t>
            </w:r>
          </w:p>
        </w:tc>
      </w:tr>
      <w:tr w:rsidR="001B675F" w:rsidRPr="001B675F" w14:paraId="29B0811A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3CF4290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Self-reporte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7DD6A33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2E40859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86[.147, .224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7C51E19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23[-.019, .064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6C47979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1.161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118EADD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82</w:t>
            </w:r>
          </w:p>
        </w:tc>
      </w:tr>
      <w:tr w:rsidR="001B675F" w:rsidRPr="001B675F" w14:paraId="6735A2AC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7355946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Caregiver-reporte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352B9BC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6503B8B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89[.148, .229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5AD34B9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18[-.025, .061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7708597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0.670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165C1F9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413</w:t>
            </w:r>
          </w:p>
        </w:tc>
      </w:tr>
      <w:tr w:rsidR="001B675F" w:rsidRPr="001B675F" w14:paraId="5B2B5E9C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08AA4B5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Data type (beta coefficients)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081831E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2340203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92[.157, .227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6E20FD5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38[-.034, .109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02A44CF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1.069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7428C57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302</w:t>
            </w:r>
          </w:p>
        </w:tc>
      </w:tr>
      <w:tr w:rsidR="001B675F" w:rsidRPr="001B675F" w14:paraId="390EA6D7" w14:textId="77777777" w:rsidTr="001B675F">
        <w:trPr>
          <w:trHeight w:val="267"/>
        </w:trPr>
        <w:tc>
          <w:tcPr>
            <w:tcW w:w="2070" w:type="dxa"/>
            <w:tcBorders>
              <w:top w:val="nil"/>
            </w:tcBorders>
          </w:tcPr>
          <w:p w14:paraId="29D9806F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Time since adversity (0 vs. &gt;0)</w:t>
            </w:r>
          </w:p>
        </w:tc>
        <w:tc>
          <w:tcPr>
            <w:tcW w:w="576" w:type="dxa"/>
            <w:tcBorders>
              <w:top w:val="nil"/>
            </w:tcBorders>
          </w:tcPr>
          <w:p w14:paraId="1820DC2C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</w:tcBorders>
          </w:tcPr>
          <w:p w14:paraId="3FAB4027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210[.176, .244]</w:t>
            </w:r>
          </w:p>
        </w:tc>
        <w:tc>
          <w:tcPr>
            <w:tcW w:w="2048" w:type="dxa"/>
            <w:tcBorders>
              <w:top w:val="nil"/>
            </w:tcBorders>
          </w:tcPr>
          <w:p w14:paraId="27C8EC8A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-.060[-.116, -.005]</w:t>
            </w:r>
          </w:p>
        </w:tc>
        <w:tc>
          <w:tcPr>
            <w:tcW w:w="1869" w:type="dxa"/>
            <w:tcBorders>
              <w:top w:val="nil"/>
            </w:tcBorders>
          </w:tcPr>
          <w:p w14:paraId="622731D6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1, 384)=4.594</w:t>
            </w:r>
          </w:p>
        </w:tc>
        <w:tc>
          <w:tcPr>
            <w:tcW w:w="994" w:type="dxa"/>
            <w:tcBorders>
              <w:top w:val="nil"/>
            </w:tcBorders>
          </w:tcPr>
          <w:p w14:paraId="14AFD86E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033</w:t>
            </w:r>
          </w:p>
        </w:tc>
      </w:tr>
      <w:tr w:rsidR="001B675F" w:rsidRPr="001B675F" w14:paraId="1E5064B0" w14:textId="77777777" w:rsidTr="001B675F">
        <w:trPr>
          <w:trHeight w:val="197"/>
        </w:trPr>
        <w:tc>
          <w:tcPr>
            <w:tcW w:w="9634" w:type="dxa"/>
            <w:gridSpan w:val="6"/>
            <w:tcBorders>
              <w:bottom w:val="single" w:sz="4" w:space="0" w:color="auto"/>
            </w:tcBorders>
          </w:tcPr>
          <w:p w14:paraId="02234666" w14:textId="77777777" w:rsidR="001B675F" w:rsidRPr="001B675F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Adversity Measurement </w:t>
            </w:r>
          </w:p>
        </w:tc>
      </w:tr>
      <w:tr w:rsidR="001B675F" w:rsidRPr="001B675F" w14:paraId="27446ED7" w14:textId="77777777" w:rsidTr="001B675F">
        <w:trPr>
          <w:trHeight w:val="267"/>
        </w:trPr>
        <w:tc>
          <w:tcPr>
            <w:tcW w:w="2070" w:type="dxa"/>
            <w:tcBorders>
              <w:bottom w:val="nil"/>
            </w:tcBorders>
          </w:tcPr>
          <w:p w14:paraId="0D337F2C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Continuous variable</w:t>
            </w:r>
          </w:p>
        </w:tc>
        <w:tc>
          <w:tcPr>
            <w:tcW w:w="576" w:type="dxa"/>
            <w:tcBorders>
              <w:bottom w:val="nil"/>
            </w:tcBorders>
          </w:tcPr>
          <w:p w14:paraId="0BA26D31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bottom w:val="nil"/>
            </w:tcBorders>
          </w:tcPr>
          <w:p w14:paraId="714398BC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149[.093, .204]</w:t>
            </w:r>
          </w:p>
        </w:tc>
        <w:tc>
          <w:tcPr>
            <w:tcW w:w="2048" w:type="dxa"/>
            <w:tcBorders>
              <w:bottom w:val="nil"/>
            </w:tcBorders>
          </w:tcPr>
          <w:p w14:paraId="49475D61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056[.004, .107]</w:t>
            </w:r>
          </w:p>
        </w:tc>
        <w:tc>
          <w:tcPr>
            <w:tcW w:w="1869" w:type="dxa"/>
            <w:tcBorders>
              <w:bottom w:val="nil"/>
            </w:tcBorders>
          </w:tcPr>
          <w:p w14:paraId="51D64075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1, 384)=4.568</w:t>
            </w:r>
          </w:p>
        </w:tc>
        <w:tc>
          <w:tcPr>
            <w:tcW w:w="994" w:type="dxa"/>
            <w:tcBorders>
              <w:bottom w:val="nil"/>
            </w:tcBorders>
          </w:tcPr>
          <w:p w14:paraId="2373A9C3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033</w:t>
            </w:r>
          </w:p>
        </w:tc>
      </w:tr>
      <w:tr w:rsidR="001B675F" w:rsidRPr="001B675F" w14:paraId="4F42FBC1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075CEF2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Latent variabl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34F2B6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5F408A1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95[.161, .229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49FDC03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37[-.035, .110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26C3B22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1.030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3C95860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311</w:t>
            </w:r>
          </w:p>
        </w:tc>
      </w:tr>
      <w:tr w:rsidR="001B675F" w:rsidRPr="001B675F" w14:paraId="548AA315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57C0ECB6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ltiple indicators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F45D48A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54F7847A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85[.152, .219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36A22E10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05[.041, .169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06CDEB51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384)=10.364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24C92B30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001</w:t>
            </w:r>
          </w:p>
        </w:tc>
      </w:tr>
      <w:tr w:rsidR="001B675F" w:rsidRPr="001B675F" w14:paraId="707B359C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659F43E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Timing of exposure: Infanc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9FBF41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41D0F38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96[.162, .230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081B203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21[-.052, .094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13B0A5B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0.564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7AD24A5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564</w:t>
            </w:r>
          </w:p>
        </w:tc>
      </w:tr>
      <w:tr w:rsidR="001B675F" w:rsidRPr="001B675F" w14:paraId="2901028D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41C4967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Timing of exposure: Early childhoo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DCDF3C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510E063D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17[.179, .255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2212300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64[-.127, -.001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2ECA06B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3.985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176F6EF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47</w:t>
            </w:r>
          </w:p>
        </w:tc>
      </w:tr>
      <w:tr w:rsidR="001B675F" w:rsidRPr="001B675F" w14:paraId="7DFC6D5E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26CBA8A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Timing of exposure: Middle childhoo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E10CDF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15B9DC9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10[.168, .251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1650435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28[-.087. .030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2033C96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0.911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7DC15C3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341</w:t>
            </w:r>
          </w:p>
        </w:tc>
      </w:tr>
      <w:tr w:rsidR="001B675F" w:rsidRPr="00A27BE5" w14:paraId="7CC8F1BD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57FCADDA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Timing of exposure: Early adolesc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3A66408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71584698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140[.087, .193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62991E31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085[.022, .148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27282A13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1, 384)=7.146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4AE2E06F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008</w:t>
            </w:r>
          </w:p>
        </w:tc>
      </w:tr>
      <w:tr w:rsidR="001B675F" w:rsidRPr="001B675F" w14:paraId="63CA4284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43EEE3A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Timing of exposure: Late adolesc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3EA18C8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5698528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69[.120, .219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2CA4110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45[-.014, .103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2D2E855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2.251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6CBE839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34</w:t>
            </w:r>
          </w:p>
        </w:tc>
      </w:tr>
      <w:tr w:rsidR="001B675F" w:rsidRPr="001B675F" w14:paraId="4CEC3ACE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6166B11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Lifetime assessmen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3BA3E7B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49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19FC373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64[.215, .215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7BDED82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42[-.006, .090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2F17193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47)=3.011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242F7D7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84</w:t>
            </w:r>
          </w:p>
        </w:tc>
      </w:tr>
      <w:tr w:rsidR="001B675F" w:rsidRPr="001B675F" w14:paraId="66FF02F5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1D98DA1D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lf-repor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0BF445E2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35299D2F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38[.099, .178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187FE2C0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02[.060, .144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7D2AAEF2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384)=22.906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698679E4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1B675F" w:rsidRPr="001B675F" w14:paraId="7E4499C9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602156C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Caregiver-repor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7A0A1D9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711D8D1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92[.156, .227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15BA421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26[-.027, .079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258514C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4)=.0.941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7D7B4CF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333</w:t>
            </w:r>
          </w:p>
        </w:tc>
      </w:tr>
      <w:tr w:rsidR="001B675F" w:rsidRPr="001B675F" w14:paraId="59E1C361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28CCB02D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Records review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F8F8770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386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504BAC67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207[.174, .240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0221C7A9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-.092[-.160, -.023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64F54282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1, 384)=6.939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30056433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009</w:t>
            </w:r>
          </w:p>
        </w:tc>
      </w:tr>
      <w:tr w:rsidR="001B675F" w:rsidRPr="001B675F" w14:paraId="4391648C" w14:textId="77777777" w:rsidTr="001B675F">
        <w:trPr>
          <w:trHeight w:val="242"/>
        </w:trPr>
        <w:tc>
          <w:tcPr>
            <w:tcW w:w="9634" w:type="dxa"/>
            <w:gridSpan w:val="6"/>
            <w:tcBorders>
              <w:bottom w:val="single" w:sz="4" w:space="0" w:color="auto"/>
            </w:tcBorders>
          </w:tcPr>
          <w:p w14:paraId="45114BAF" w14:textId="77777777" w:rsidR="001B675F" w:rsidRPr="001B675F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Threat Indicators</w:t>
            </w:r>
          </w:p>
        </w:tc>
      </w:tr>
      <w:tr w:rsidR="001B675F" w:rsidRPr="001B675F" w14:paraId="67BA7DA4" w14:textId="77777777" w:rsidTr="001B675F">
        <w:trPr>
          <w:trHeight w:val="267"/>
        </w:trPr>
        <w:tc>
          <w:tcPr>
            <w:tcW w:w="2070" w:type="dxa"/>
            <w:tcBorders>
              <w:bottom w:val="nil"/>
            </w:tcBorders>
          </w:tcPr>
          <w:p w14:paraId="3BCB1EE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hysical abuse</w:t>
            </w:r>
          </w:p>
        </w:tc>
        <w:tc>
          <w:tcPr>
            <w:tcW w:w="576" w:type="dxa"/>
            <w:tcBorders>
              <w:bottom w:val="nil"/>
            </w:tcBorders>
          </w:tcPr>
          <w:p w14:paraId="7A6C9DA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239</w:t>
            </w:r>
          </w:p>
        </w:tc>
        <w:tc>
          <w:tcPr>
            <w:tcW w:w="2077" w:type="dxa"/>
            <w:tcBorders>
              <w:bottom w:val="nil"/>
            </w:tcBorders>
          </w:tcPr>
          <w:p w14:paraId="33E878B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26[.183, .269]</w:t>
            </w:r>
          </w:p>
        </w:tc>
        <w:tc>
          <w:tcPr>
            <w:tcW w:w="2048" w:type="dxa"/>
            <w:tcBorders>
              <w:bottom w:val="nil"/>
            </w:tcBorders>
          </w:tcPr>
          <w:p w14:paraId="786CD4A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15[-.013, .043]</w:t>
            </w:r>
          </w:p>
        </w:tc>
        <w:tc>
          <w:tcPr>
            <w:tcW w:w="1869" w:type="dxa"/>
            <w:tcBorders>
              <w:bottom w:val="nil"/>
            </w:tcBorders>
          </w:tcPr>
          <w:p w14:paraId="0228183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237)=1.066</w:t>
            </w:r>
          </w:p>
        </w:tc>
        <w:tc>
          <w:tcPr>
            <w:tcW w:w="994" w:type="dxa"/>
            <w:tcBorders>
              <w:bottom w:val="nil"/>
            </w:tcBorders>
          </w:tcPr>
          <w:p w14:paraId="5736ADE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303</w:t>
            </w:r>
          </w:p>
        </w:tc>
      </w:tr>
      <w:tr w:rsidR="001B675F" w:rsidRPr="001B675F" w14:paraId="10558F0D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7872DDA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Sexual abus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9AF6BF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239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09CF055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47[.203, .291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660D473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36[-.069, -.003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26726DBD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237)=4.591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0EE8B43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33</w:t>
            </w:r>
          </w:p>
        </w:tc>
      </w:tr>
      <w:tr w:rsidR="001B675F" w:rsidRPr="001B675F" w14:paraId="62BF9EA0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3D5D91A2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motional abus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9A8B843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39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68B1B5F5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212[.172, .252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049E6D1F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057[.028, .087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4CCCEE11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237)=14.553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6CD5D7AB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1B675F" w:rsidRPr="001B675F" w14:paraId="53C72167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6C35425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Witnessing domestic viol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523F7BE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239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6881BEB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30[.189, .271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547E2BE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19[-.028, .066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07660F7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237)=0.644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716BE89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423</w:t>
            </w:r>
          </w:p>
        </w:tc>
      </w:tr>
      <w:tr w:rsidR="001B675F" w:rsidRPr="001B675F" w14:paraId="02CDA2F8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195954F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Community viol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31C8A4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239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48F28344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23[.182, .265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1AA292A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47[.000, .094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69E01CE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237)=3.918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55C1B1C4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49</w:t>
            </w:r>
          </w:p>
        </w:tc>
      </w:tr>
      <w:tr w:rsidR="001B675F" w:rsidRPr="001B675F" w14:paraId="6A3173C7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25F1B3C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eer victimization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489944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239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6D0B771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32[.192, .272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6BE45F6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31[-.063, .125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332CFF8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237)=0.420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6052F94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517</w:t>
            </w:r>
          </w:p>
        </w:tc>
      </w:tr>
      <w:tr w:rsidR="001B675F" w:rsidRPr="001B675F" w14:paraId="00615F2E" w14:textId="77777777" w:rsidTr="001B675F">
        <w:trPr>
          <w:trHeight w:val="287"/>
        </w:trPr>
        <w:tc>
          <w:tcPr>
            <w:tcW w:w="9634" w:type="dxa"/>
            <w:gridSpan w:val="6"/>
            <w:tcBorders>
              <w:bottom w:val="single" w:sz="4" w:space="0" w:color="auto"/>
            </w:tcBorders>
          </w:tcPr>
          <w:p w14:paraId="06337D7A" w14:textId="77777777" w:rsidR="001B675F" w:rsidRPr="001B675F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Deprivation Indicators</w:t>
            </w:r>
          </w:p>
        </w:tc>
      </w:tr>
      <w:tr w:rsidR="001B675F" w:rsidRPr="001B675F" w14:paraId="005E93F6" w14:textId="77777777" w:rsidTr="001B675F">
        <w:trPr>
          <w:trHeight w:val="267"/>
        </w:trPr>
        <w:tc>
          <w:tcPr>
            <w:tcW w:w="2070" w:type="dxa"/>
            <w:tcBorders>
              <w:bottom w:val="nil"/>
            </w:tcBorders>
          </w:tcPr>
          <w:p w14:paraId="328D217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hysical neglect</w:t>
            </w:r>
          </w:p>
        </w:tc>
        <w:tc>
          <w:tcPr>
            <w:tcW w:w="576" w:type="dxa"/>
            <w:tcBorders>
              <w:bottom w:val="nil"/>
            </w:tcBorders>
          </w:tcPr>
          <w:p w14:paraId="6B4A473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47</w:t>
            </w:r>
          </w:p>
        </w:tc>
        <w:tc>
          <w:tcPr>
            <w:tcW w:w="2077" w:type="dxa"/>
            <w:tcBorders>
              <w:bottom w:val="nil"/>
            </w:tcBorders>
          </w:tcPr>
          <w:p w14:paraId="1B9C22C4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52[.116, .188]</w:t>
            </w:r>
          </w:p>
        </w:tc>
        <w:tc>
          <w:tcPr>
            <w:tcW w:w="2048" w:type="dxa"/>
            <w:tcBorders>
              <w:bottom w:val="nil"/>
            </w:tcBorders>
          </w:tcPr>
          <w:p w14:paraId="4FEE7BD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05[-.043, .032]</w:t>
            </w:r>
          </w:p>
        </w:tc>
        <w:tc>
          <w:tcPr>
            <w:tcW w:w="1869" w:type="dxa"/>
            <w:tcBorders>
              <w:bottom w:val="nil"/>
            </w:tcBorders>
          </w:tcPr>
          <w:p w14:paraId="0B10C6C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145)=0.075</w:t>
            </w:r>
          </w:p>
        </w:tc>
        <w:tc>
          <w:tcPr>
            <w:tcW w:w="994" w:type="dxa"/>
            <w:tcBorders>
              <w:bottom w:val="nil"/>
            </w:tcBorders>
          </w:tcPr>
          <w:p w14:paraId="1DA5E56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785</w:t>
            </w:r>
          </w:p>
        </w:tc>
      </w:tr>
      <w:tr w:rsidR="001B675F" w:rsidRPr="001B675F" w14:paraId="239C7DF2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475EFB4A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Emotional neglec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1DB2532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147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6F2EB2D2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134[.099, .169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6D8F2350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062[.024, .100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274AAC2D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1, 145)=10.194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76BBF46A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002</w:t>
            </w:r>
          </w:p>
        </w:tc>
      </w:tr>
      <w:tr w:rsidR="001B675F" w:rsidRPr="001B675F" w14:paraId="3C5BBC83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45987512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Neglect unspecified/other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04D00A4F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147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3C283937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163[.124, .202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6E27B584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-.035[-.086, .017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046B6E2F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1, 145)=1.788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286EC3D6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183</w:t>
            </w:r>
          </w:p>
        </w:tc>
      </w:tr>
      <w:tr w:rsidR="001B675F" w:rsidRPr="001B675F" w14:paraId="060D67DC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265BCA47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Povert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A6BD3B8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147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05A61017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166[.129, .203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4EC3F874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-.103[-.174, -.032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4F1F5986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1, 145)=8.187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00BA4C4A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005</w:t>
            </w:r>
          </w:p>
        </w:tc>
      </w:tr>
      <w:tr w:rsidR="001B675F" w:rsidRPr="001B675F" w14:paraId="49B676AD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4B562682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Food insecurit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310286B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147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5DEB6DA1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140[.106, .174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2BD9B4BF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127[.027, .227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59F7D582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1, 145)=6.276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13C6B911" w14:textId="77777777" w:rsidR="001B675F" w:rsidRPr="00A27BE5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27BE5">
              <w:rPr>
                <w:rFonts w:ascii="Times New Roman" w:hAnsi="Times New Roman" w:cs="Times New Roman"/>
                <w:sz w:val="22"/>
                <w:szCs w:val="22"/>
              </w:rPr>
              <w:t>.013</w:t>
            </w:r>
          </w:p>
        </w:tc>
      </w:tr>
      <w:tr w:rsidR="001B675F" w:rsidRPr="001B675F" w14:paraId="311164FA" w14:textId="77777777" w:rsidTr="001B675F">
        <w:trPr>
          <w:trHeight w:val="267"/>
        </w:trPr>
        <w:tc>
          <w:tcPr>
            <w:tcW w:w="2070" w:type="dxa"/>
            <w:tcBorders>
              <w:top w:val="nil"/>
              <w:bottom w:val="nil"/>
            </w:tcBorders>
          </w:tcPr>
          <w:p w14:paraId="77F398D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Low enrichmen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573B9A0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47</w:t>
            </w:r>
          </w:p>
        </w:tc>
        <w:tc>
          <w:tcPr>
            <w:tcW w:w="2077" w:type="dxa"/>
            <w:tcBorders>
              <w:top w:val="nil"/>
              <w:bottom w:val="nil"/>
            </w:tcBorders>
          </w:tcPr>
          <w:p w14:paraId="2491705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44[.109, .179]</w:t>
            </w:r>
          </w:p>
        </w:tc>
        <w:tc>
          <w:tcPr>
            <w:tcW w:w="2048" w:type="dxa"/>
            <w:tcBorders>
              <w:top w:val="nil"/>
              <w:bottom w:val="nil"/>
            </w:tcBorders>
          </w:tcPr>
          <w:p w14:paraId="7A8F72F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71[-.025, .167]</w:t>
            </w:r>
          </w:p>
        </w:tc>
        <w:tc>
          <w:tcPr>
            <w:tcW w:w="1869" w:type="dxa"/>
            <w:tcBorders>
              <w:top w:val="nil"/>
              <w:bottom w:val="nil"/>
            </w:tcBorders>
          </w:tcPr>
          <w:p w14:paraId="6C3BA61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145)=2.160</w:t>
            </w:r>
          </w:p>
        </w:tc>
        <w:tc>
          <w:tcPr>
            <w:tcW w:w="994" w:type="dxa"/>
            <w:tcBorders>
              <w:top w:val="nil"/>
              <w:bottom w:val="nil"/>
            </w:tcBorders>
          </w:tcPr>
          <w:p w14:paraId="475F60CD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44</w:t>
            </w:r>
          </w:p>
        </w:tc>
      </w:tr>
      <w:tr w:rsidR="001B675F" w:rsidRPr="001B675F" w14:paraId="09BF01A9" w14:textId="77777777" w:rsidTr="001B675F">
        <w:trPr>
          <w:trHeight w:val="267"/>
        </w:trPr>
        <w:tc>
          <w:tcPr>
            <w:tcW w:w="2070" w:type="dxa"/>
            <w:tcBorders>
              <w:top w:val="nil"/>
            </w:tcBorders>
          </w:tcPr>
          <w:p w14:paraId="035B8FC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Other</w:t>
            </w:r>
          </w:p>
        </w:tc>
        <w:tc>
          <w:tcPr>
            <w:tcW w:w="576" w:type="dxa"/>
            <w:tcBorders>
              <w:top w:val="nil"/>
            </w:tcBorders>
          </w:tcPr>
          <w:p w14:paraId="6AA6BD2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47</w:t>
            </w:r>
          </w:p>
        </w:tc>
        <w:tc>
          <w:tcPr>
            <w:tcW w:w="2077" w:type="dxa"/>
            <w:tcBorders>
              <w:top w:val="nil"/>
            </w:tcBorders>
          </w:tcPr>
          <w:p w14:paraId="19B3331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54[.120, .189]</w:t>
            </w:r>
          </w:p>
        </w:tc>
        <w:tc>
          <w:tcPr>
            <w:tcW w:w="2048" w:type="dxa"/>
            <w:tcBorders>
              <w:top w:val="nil"/>
            </w:tcBorders>
          </w:tcPr>
          <w:p w14:paraId="0ABB125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45[-.125, .034]</w:t>
            </w:r>
          </w:p>
        </w:tc>
        <w:tc>
          <w:tcPr>
            <w:tcW w:w="1869" w:type="dxa"/>
            <w:tcBorders>
              <w:top w:val="nil"/>
            </w:tcBorders>
          </w:tcPr>
          <w:p w14:paraId="45BB03B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145)=1.264</w:t>
            </w:r>
          </w:p>
        </w:tc>
        <w:tc>
          <w:tcPr>
            <w:tcW w:w="994" w:type="dxa"/>
            <w:tcBorders>
              <w:top w:val="nil"/>
            </w:tcBorders>
          </w:tcPr>
          <w:p w14:paraId="328A9691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63</w:t>
            </w:r>
          </w:p>
        </w:tc>
      </w:tr>
    </w:tbl>
    <w:p w14:paraId="057A4374" w14:textId="6163694D" w:rsidR="00E60668" w:rsidRPr="00E60668" w:rsidRDefault="00A27BE5" w:rsidP="00A27BE5">
      <w:pPr>
        <w:rPr>
          <w:rFonts w:ascii="Times New Roman" w:hAnsi="Times New Roman" w:cs="Times New Roman"/>
        </w:rPr>
        <w:sectPr w:rsidR="00E60668" w:rsidRPr="00E60668" w:rsidSect="00585C5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i/>
          <w:iCs/>
        </w:rPr>
        <w:t>Note</w:t>
      </w:r>
      <w:r>
        <w:rPr>
          <w:rFonts w:ascii="Times New Roman" w:hAnsi="Times New Roman" w:cs="Times New Roman"/>
        </w:rPr>
        <w:t xml:space="preserve">. </w:t>
      </w:r>
      <w:r w:rsidRPr="00AC63C9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Mean centered. Intercepts, estimates, and their confidence intervals are presented in Fishers z metric. A Bonferroni correction was applied to the alpha level, yielding a family-wise error rate of .00</w:t>
      </w:r>
      <w:r w:rsidR="00E60668">
        <w:rPr>
          <w:rFonts w:ascii="Times New Roman" w:hAnsi="Times New Roman" w:cs="Times New Roman"/>
        </w:rPr>
        <w:t>1</w:t>
      </w:r>
    </w:p>
    <w:p w14:paraId="59F90943" w14:textId="64F5E0A9" w:rsidR="00E60668" w:rsidRPr="007126F3" w:rsidRDefault="00E60668" w:rsidP="00436B05">
      <w:pPr>
        <w:pStyle w:val="Heading2"/>
      </w:pPr>
      <w:bookmarkStart w:id="4" w:name="_Toc144991096"/>
      <w:r>
        <w:lastRenderedPageBreak/>
        <w:t xml:space="preserve">Table S5. </w:t>
      </w:r>
      <w:r w:rsidR="00574CD0">
        <w:t>Summary</w:t>
      </w:r>
      <w:r>
        <w:t xml:space="preserve"> of Final Multilevel Meta-Analytic Model with Moderators for Externalizing Psychopathology Across 386 Effect Sizes</w:t>
      </w:r>
      <w:bookmarkEnd w:id="4"/>
    </w:p>
    <w:tbl>
      <w:tblPr>
        <w:tblStyle w:val="TableGrid"/>
        <w:tblpPr w:leftFromText="180" w:rightFromText="180" w:vertAnchor="text" w:tblpY="1"/>
        <w:tblOverlap w:val="never"/>
        <w:tblW w:w="12311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9"/>
        <w:gridCol w:w="1170"/>
        <w:gridCol w:w="963"/>
        <w:gridCol w:w="1239"/>
        <w:gridCol w:w="788"/>
        <w:gridCol w:w="1308"/>
        <w:gridCol w:w="1107"/>
        <w:gridCol w:w="1107"/>
      </w:tblGrid>
      <w:tr w:rsidR="00E60668" w:rsidRPr="001B675F" w14:paraId="57FB84BC" w14:textId="77777777" w:rsidTr="00E60668">
        <w:trPr>
          <w:trHeight w:val="209"/>
        </w:trPr>
        <w:tc>
          <w:tcPr>
            <w:tcW w:w="4629" w:type="dxa"/>
            <w:tcBorders>
              <w:bottom w:val="single" w:sz="4" w:space="0" w:color="auto"/>
            </w:tcBorders>
          </w:tcPr>
          <w:p w14:paraId="41E53E9C" w14:textId="77777777" w:rsidR="00E60668" w:rsidRPr="00C8589D" w:rsidRDefault="00E60668" w:rsidP="00E60668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derator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29FB666" w14:textId="77777777" w:rsidR="00E60668" w:rsidRPr="00C8589D" w:rsidRDefault="00E60668" w:rsidP="00E60668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stimate</w:t>
            </w:r>
          </w:p>
        </w:tc>
        <w:tc>
          <w:tcPr>
            <w:tcW w:w="963" w:type="dxa"/>
            <w:tcBorders>
              <w:bottom w:val="single" w:sz="4" w:space="0" w:color="auto"/>
            </w:tcBorders>
          </w:tcPr>
          <w:p w14:paraId="142524B9" w14:textId="77777777" w:rsidR="00E60668" w:rsidRPr="00C8589D" w:rsidRDefault="00E60668" w:rsidP="00E60668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</w:t>
            </w:r>
          </w:p>
        </w:tc>
        <w:tc>
          <w:tcPr>
            <w:tcW w:w="1239" w:type="dxa"/>
            <w:tcBorders>
              <w:bottom w:val="single" w:sz="4" w:space="0" w:color="auto"/>
            </w:tcBorders>
          </w:tcPr>
          <w:p w14:paraId="6FFE937D" w14:textId="77777777" w:rsidR="00E60668" w:rsidRPr="00C8589D" w:rsidRDefault="00E60668" w:rsidP="00E60668">
            <w:pPr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 xml:space="preserve">t </w:t>
            </w:r>
          </w:p>
        </w:tc>
        <w:tc>
          <w:tcPr>
            <w:tcW w:w="788" w:type="dxa"/>
            <w:tcBorders>
              <w:bottom w:val="single" w:sz="4" w:space="0" w:color="auto"/>
            </w:tcBorders>
          </w:tcPr>
          <w:p w14:paraId="146D0ACA" w14:textId="77777777" w:rsidR="00E60668" w:rsidRPr="00C8589D" w:rsidRDefault="00E60668" w:rsidP="00E60668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36439BE9" w14:textId="77777777" w:rsidR="00E60668" w:rsidRPr="00C8589D" w:rsidRDefault="00E60668" w:rsidP="00E60668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</w:t>
            </w: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value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5AC0F9C8" w14:textId="77777777" w:rsidR="00E60668" w:rsidRPr="00C8589D" w:rsidRDefault="00E60668" w:rsidP="00E60668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5% Lower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383B5A14" w14:textId="77777777" w:rsidR="00E60668" w:rsidRPr="00C8589D" w:rsidRDefault="00E60668" w:rsidP="00E60668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5% CI Upper</w:t>
            </w:r>
          </w:p>
        </w:tc>
      </w:tr>
      <w:tr w:rsidR="00E60668" w:rsidRPr="001B675F" w14:paraId="6B43B4A6" w14:textId="77777777" w:rsidTr="00E60668">
        <w:trPr>
          <w:trHeight w:val="312"/>
        </w:trPr>
        <w:tc>
          <w:tcPr>
            <w:tcW w:w="4629" w:type="dxa"/>
            <w:tcBorders>
              <w:bottom w:val="nil"/>
            </w:tcBorders>
            <w:vAlign w:val="center"/>
          </w:tcPr>
          <w:p w14:paraId="67200779" w14:textId="77777777" w:rsidR="00E60668" w:rsidRPr="00C8589D" w:rsidRDefault="00E60668" w:rsidP="00E6066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Intercept</w:t>
            </w:r>
          </w:p>
        </w:tc>
        <w:tc>
          <w:tcPr>
            <w:tcW w:w="1170" w:type="dxa"/>
            <w:tcBorders>
              <w:bottom w:val="nil"/>
            </w:tcBorders>
            <w:vAlign w:val="center"/>
          </w:tcPr>
          <w:p w14:paraId="52CB8B5E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963" w:type="dxa"/>
            <w:tcBorders>
              <w:bottom w:val="nil"/>
            </w:tcBorders>
            <w:vAlign w:val="center"/>
          </w:tcPr>
          <w:p w14:paraId="65AE69E4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239" w:type="dxa"/>
            <w:tcBorders>
              <w:bottom w:val="nil"/>
            </w:tcBorders>
            <w:vAlign w:val="center"/>
          </w:tcPr>
          <w:p w14:paraId="6F213A60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.79</w:t>
            </w:r>
          </w:p>
        </w:tc>
        <w:tc>
          <w:tcPr>
            <w:tcW w:w="788" w:type="dxa"/>
            <w:tcBorders>
              <w:bottom w:val="nil"/>
            </w:tcBorders>
            <w:vAlign w:val="center"/>
          </w:tcPr>
          <w:p w14:paraId="68C959F3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82</w:t>
            </w:r>
          </w:p>
        </w:tc>
        <w:tc>
          <w:tcPr>
            <w:tcW w:w="1308" w:type="dxa"/>
            <w:tcBorders>
              <w:bottom w:val="nil"/>
            </w:tcBorders>
            <w:vAlign w:val="center"/>
          </w:tcPr>
          <w:p w14:paraId="0F8CC0D5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.001</w:t>
            </w:r>
          </w:p>
        </w:tc>
        <w:tc>
          <w:tcPr>
            <w:tcW w:w="1107" w:type="dxa"/>
            <w:tcBorders>
              <w:bottom w:val="nil"/>
            </w:tcBorders>
            <w:vAlign w:val="center"/>
          </w:tcPr>
          <w:p w14:paraId="25CE6108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1107" w:type="dxa"/>
            <w:tcBorders>
              <w:bottom w:val="nil"/>
            </w:tcBorders>
            <w:vAlign w:val="center"/>
          </w:tcPr>
          <w:p w14:paraId="796D257A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5</w:t>
            </w:r>
          </w:p>
        </w:tc>
      </w:tr>
      <w:tr w:rsidR="00E60668" w:rsidRPr="001B675F" w14:paraId="189408CD" w14:textId="77777777" w:rsidTr="00E60668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1F7643E9" w14:textId="77777777" w:rsidR="00E60668" w:rsidRPr="00C8589D" w:rsidRDefault="00E60668" w:rsidP="00E6066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Emotional abuse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14:paraId="17180203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center"/>
          </w:tcPr>
          <w:p w14:paraId="0F11E1B1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center"/>
          </w:tcPr>
          <w:p w14:paraId="3C0C0A69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48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center"/>
          </w:tcPr>
          <w:p w14:paraId="34F82015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82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2DF3997A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.001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75539A9C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235F42D7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9</w:t>
            </w:r>
          </w:p>
        </w:tc>
      </w:tr>
      <w:tr w:rsidR="00E60668" w:rsidRPr="001B675F" w14:paraId="295ECD22" w14:textId="77777777" w:rsidTr="00E60668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02225A06" w14:textId="77777777" w:rsidR="00E60668" w:rsidRPr="00C8589D" w:rsidRDefault="00E60668" w:rsidP="00E6066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Multiple indicators of adversity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center"/>
          </w:tcPr>
          <w:p w14:paraId="7AE43878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center"/>
          </w:tcPr>
          <w:p w14:paraId="20575ED1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center"/>
          </w:tcPr>
          <w:p w14:paraId="52DD2ED9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92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center"/>
          </w:tcPr>
          <w:p w14:paraId="0A5B1A25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82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center"/>
          </w:tcPr>
          <w:p w14:paraId="6406B2B7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7002F5F0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center"/>
          </w:tcPr>
          <w:p w14:paraId="3CA1E1C3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5</w:t>
            </w:r>
          </w:p>
        </w:tc>
      </w:tr>
      <w:tr w:rsidR="00E60668" w:rsidRPr="001B675F" w14:paraId="59F73CA4" w14:textId="77777777" w:rsidTr="00E60668">
        <w:trPr>
          <w:trHeight w:val="312"/>
        </w:trPr>
        <w:tc>
          <w:tcPr>
            <w:tcW w:w="4629" w:type="dxa"/>
            <w:tcBorders>
              <w:top w:val="nil"/>
              <w:bottom w:val="single" w:sz="4" w:space="0" w:color="auto"/>
            </w:tcBorders>
            <w:vAlign w:val="center"/>
          </w:tcPr>
          <w:p w14:paraId="34F05C48" w14:textId="77777777" w:rsidR="00E60668" w:rsidRPr="00C8589D" w:rsidRDefault="00E60668" w:rsidP="00E6066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Self-report of adversity</w:t>
            </w: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  <w:vAlign w:val="center"/>
          </w:tcPr>
          <w:p w14:paraId="04110236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963" w:type="dxa"/>
            <w:tcBorders>
              <w:top w:val="nil"/>
              <w:bottom w:val="single" w:sz="4" w:space="0" w:color="auto"/>
            </w:tcBorders>
            <w:vAlign w:val="center"/>
          </w:tcPr>
          <w:p w14:paraId="1B8E931B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239" w:type="dxa"/>
            <w:tcBorders>
              <w:top w:val="nil"/>
              <w:bottom w:val="single" w:sz="4" w:space="0" w:color="auto"/>
            </w:tcBorders>
            <w:vAlign w:val="center"/>
          </w:tcPr>
          <w:p w14:paraId="47AE4335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.50</w:t>
            </w:r>
          </w:p>
        </w:tc>
        <w:tc>
          <w:tcPr>
            <w:tcW w:w="788" w:type="dxa"/>
            <w:tcBorders>
              <w:top w:val="nil"/>
              <w:bottom w:val="single" w:sz="4" w:space="0" w:color="auto"/>
            </w:tcBorders>
            <w:vAlign w:val="center"/>
          </w:tcPr>
          <w:p w14:paraId="03551E47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82</w:t>
            </w:r>
          </w:p>
        </w:tc>
        <w:tc>
          <w:tcPr>
            <w:tcW w:w="1308" w:type="dxa"/>
            <w:tcBorders>
              <w:top w:val="nil"/>
              <w:bottom w:val="single" w:sz="4" w:space="0" w:color="auto"/>
            </w:tcBorders>
            <w:vAlign w:val="center"/>
          </w:tcPr>
          <w:p w14:paraId="73772AFC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.001</w:t>
            </w:r>
          </w:p>
        </w:tc>
        <w:tc>
          <w:tcPr>
            <w:tcW w:w="1107" w:type="dxa"/>
            <w:tcBorders>
              <w:top w:val="nil"/>
              <w:bottom w:val="single" w:sz="4" w:space="0" w:color="auto"/>
            </w:tcBorders>
            <w:vAlign w:val="center"/>
          </w:tcPr>
          <w:p w14:paraId="3DB8F14C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107" w:type="dxa"/>
            <w:tcBorders>
              <w:top w:val="nil"/>
              <w:bottom w:val="single" w:sz="4" w:space="0" w:color="auto"/>
            </w:tcBorders>
            <w:vAlign w:val="center"/>
          </w:tcPr>
          <w:p w14:paraId="7B0DC2CD" w14:textId="77777777" w:rsidR="00E60668" w:rsidRPr="00E71CD4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71CD4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3</w:t>
            </w:r>
          </w:p>
        </w:tc>
      </w:tr>
    </w:tbl>
    <w:p w14:paraId="710563D4" w14:textId="77777777" w:rsidR="00E60668" w:rsidRDefault="00E60668" w:rsidP="00E60668">
      <w:pPr>
        <w:tabs>
          <w:tab w:val="left" w:pos="2811"/>
        </w:tabs>
        <w:rPr>
          <w:rFonts w:ascii="Times New Roman" w:hAnsi="Times New Roman" w:cs="Times New Roman"/>
        </w:rPr>
      </w:pPr>
    </w:p>
    <w:p w14:paraId="33FF810F" w14:textId="77777777" w:rsidR="00E60668" w:rsidRDefault="00E60668" w:rsidP="00E60668">
      <w:pPr>
        <w:tabs>
          <w:tab w:val="left" w:pos="2811"/>
        </w:tabs>
        <w:rPr>
          <w:rFonts w:ascii="Times New Roman" w:hAnsi="Times New Roman" w:cs="Times New Roman"/>
        </w:rPr>
      </w:pPr>
    </w:p>
    <w:p w14:paraId="5E2F7413" w14:textId="77777777" w:rsidR="00E60668" w:rsidRDefault="00E60668" w:rsidP="00E60668">
      <w:pPr>
        <w:tabs>
          <w:tab w:val="left" w:pos="2811"/>
        </w:tabs>
        <w:rPr>
          <w:rFonts w:ascii="Times New Roman" w:hAnsi="Times New Roman" w:cs="Times New Roman"/>
        </w:rPr>
      </w:pPr>
    </w:p>
    <w:p w14:paraId="50CF536A" w14:textId="77777777" w:rsidR="00E60668" w:rsidRDefault="00E60668" w:rsidP="00E60668">
      <w:pPr>
        <w:tabs>
          <w:tab w:val="left" w:pos="2811"/>
        </w:tabs>
        <w:rPr>
          <w:rFonts w:ascii="Times New Roman" w:hAnsi="Times New Roman" w:cs="Times New Roman"/>
        </w:rPr>
      </w:pPr>
    </w:p>
    <w:p w14:paraId="26F4F0DA" w14:textId="77777777" w:rsidR="00E60668" w:rsidRDefault="00E60668" w:rsidP="00E60668">
      <w:pPr>
        <w:tabs>
          <w:tab w:val="left" w:pos="2811"/>
        </w:tabs>
        <w:rPr>
          <w:rFonts w:ascii="Times New Roman" w:hAnsi="Times New Roman" w:cs="Times New Roman"/>
        </w:rPr>
      </w:pPr>
    </w:p>
    <w:p w14:paraId="36C1F85C" w14:textId="77777777" w:rsidR="00E60668" w:rsidRDefault="00E60668" w:rsidP="00E60668">
      <w:pPr>
        <w:tabs>
          <w:tab w:val="left" w:pos="2811"/>
        </w:tabs>
        <w:rPr>
          <w:rFonts w:ascii="Times New Roman" w:hAnsi="Times New Roman" w:cs="Times New Roman"/>
        </w:rPr>
      </w:pPr>
    </w:p>
    <w:p w14:paraId="1E54B950" w14:textId="77777777" w:rsidR="00E60668" w:rsidRDefault="00E60668" w:rsidP="00E60668">
      <w:pPr>
        <w:tabs>
          <w:tab w:val="left" w:pos="2811"/>
        </w:tabs>
        <w:rPr>
          <w:rFonts w:ascii="Times New Roman" w:hAnsi="Times New Roman" w:cs="Times New Roman"/>
        </w:rPr>
      </w:pPr>
    </w:p>
    <w:p w14:paraId="3355F69F" w14:textId="77777777" w:rsidR="00E60668" w:rsidRDefault="00E60668" w:rsidP="00E60668">
      <w:pPr>
        <w:tabs>
          <w:tab w:val="left" w:pos="2811"/>
        </w:tabs>
        <w:rPr>
          <w:rFonts w:ascii="Times New Roman" w:hAnsi="Times New Roman" w:cs="Times New Roman"/>
        </w:rPr>
        <w:sectPr w:rsidR="00E60668" w:rsidSect="00585C5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4E83E71" w14:textId="3968F74C" w:rsidR="001B675F" w:rsidRPr="007126F3" w:rsidRDefault="00E60668" w:rsidP="00436B05">
      <w:pPr>
        <w:pStyle w:val="Heading2"/>
      </w:pPr>
      <w:bookmarkStart w:id="5" w:name="_Toc144991097"/>
      <w:r>
        <w:lastRenderedPageBreak/>
        <w:t>T</w:t>
      </w:r>
      <w:r w:rsidR="00E11906">
        <w:t>able S</w:t>
      </w:r>
      <w:r>
        <w:t>6</w:t>
      </w:r>
      <w:r w:rsidR="001B675F">
        <w:t>. Results of Individual Moderator Analyses for PTSD Symptoms</w:t>
      </w:r>
      <w:bookmarkEnd w:id="5"/>
    </w:p>
    <w:tbl>
      <w:tblPr>
        <w:tblStyle w:val="TableGrid"/>
        <w:tblW w:w="944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4"/>
        <w:gridCol w:w="576"/>
        <w:gridCol w:w="2079"/>
        <w:gridCol w:w="2049"/>
        <w:gridCol w:w="1966"/>
        <w:gridCol w:w="980"/>
      </w:tblGrid>
      <w:tr w:rsidR="001B675F" w:rsidRPr="001B675F" w14:paraId="01A7A453" w14:textId="77777777" w:rsidTr="00DB438B">
        <w:trPr>
          <w:trHeight w:val="179"/>
        </w:trPr>
        <w:tc>
          <w:tcPr>
            <w:tcW w:w="1794" w:type="dxa"/>
          </w:tcPr>
          <w:p w14:paraId="2CB03B43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derator</w:t>
            </w:r>
          </w:p>
        </w:tc>
        <w:tc>
          <w:tcPr>
            <w:tcW w:w="576" w:type="dxa"/>
          </w:tcPr>
          <w:p w14:paraId="7FDE3461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S</w:t>
            </w:r>
          </w:p>
        </w:tc>
        <w:tc>
          <w:tcPr>
            <w:tcW w:w="2079" w:type="dxa"/>
          </w:tcPr>
          <w:p w14:paraId="0A8C728A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ntercept [95% CI]</w:t>
            </w:r>
          </w:p>
        </w:tc>
        <w:tc>
          <w:tcPr>
            <w:tcW w:w="2049" w:type="dxa"/>
          </w:tcPr>
          <w:p w14:paraId="4912D101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stimate [95% CI]</w:t>
            </w:r>
          </w:p>
        </w:tc>
        <w:tc>
          <w:tcPr>
            <w:tcW w:w="1966" w:type="dxa"/>
          </w:tcPr>
          <w:p w14:paraId="71E8E808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mnibus test </w:t>
            </w:r>
          </w:p>
        </w:tc>
        <w:tc>
          <w:tcPr>
            <w:tcW w:w="980" w:type="dxa"/>
          </w:tcPr>
          <w:p w14:paraId="0F1A5E7D" w14:textId="77777777" w:rsidR="001B675F" w:rsidRPr="001B675F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720CC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</w:t>
            </w: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value</w:t>
            </w:r>
          </w:p>
        </w:tc>
      </w:tr>
      <w:tr w:rsidR="001B675F" w:rsidRPr="001B675F" w14:paraId="1C5A3F96" w14:textId="77777777" w:rsidTr="00DB438B">
        <w:trPr>
          <w:trHeight w:val="278"/>
        </w:trPr>
        <w:tc>
          <w:tcPr>
            <w:tcW w:w="9444" w:type="dxa"/>
            <w:gridSpan w:val="6"/>
            <w:tcBorders>
              <w:bottom w:val="single" w:sz="4" w:space="0" w:color="auto"/>
            </w:tcBorders>
          </w:tcPr>
          <w:p w14:paraId="1757BF80" w14:textId="77777777" w:rsidR="001B675F" w:rsidRPr="001B675F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tudy and Sample Characteristics</w:t>
            </w:r>
          </w:p>
        </w:tc>
      </w:tr>
      <w:tr w:rsidR="001B675F" w:rsidRPr="001B675F" w14:paraId="437A0858" w14:textId="77777777" w:rsidTr="00DB438B">
        <w:trPr>
          <w:trHeight w:val="267"/>
        </w:trPr>
        <w:tc>
          <w:tcPr>
            <w:tcW w:w="1794" w:type="dxa"/>
            <w:tcBorders>
              <w:bottom w:val="nil"/>
            </w:tcBorders>
          </w:tcPr>
          <w:p w14:paraId="4D46114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 xml:space="preserve">Study conducted in US, Canada, Australia, or UK </w:t>
            </w:r>
          </w:p>
        </w:tc>
        <w:tc>
          <w:tcPr>
            <w:tcW w:w="576" w:type="dxa"/>
            <w:tcBorders>
              <w:bottom w:val="nil"/>
            </w:tcBorders>
          </w:tcPr>
          <w:p w14:paraId="1412BB3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21</w:t>
            </w:r>
          </w:p>
        </w:tc>
        <w:tc>
          <w:tcPr>
            <w:tcW w:w="2079" w:type="dxa"/>
            <w:tcBorders>
              <w:bottom w:val="nil"/>
            </w:tcBorders>
          </w:tcPr>
          <w:p w14:paraId="2DA3D424" w14:textId="15CC5D6E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</w:t>
            </w:r>
            <w:r w:rsidR="000927B1">
              <w:rPr>
                <w:rFonts w:ascii="Times New Roman" w:hAnsi="Times New Roman" w:cs="Times New Roman"/>
                <w:sz w:val="22"/>
                <w:szCs w:val="22"/>
              </w:rPr>
              <w:t>88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.1</w:t>
            </w:r>
            <w:r w:rsidR="000927B1">
              <w:rPr>
                <w:rFonts w:ascii="Times New Roman" w:hAnsi="Times New Roman" w:cs="Times New Roman"/>
                <w:sz w:val="22"/>
                <w:szCs w:val="22"/>
              </w:rPr>
              <w:t>02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27</w:t>
            </w:r>
            <w:r w:rsidR="000927B1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bottom w:val="nil"/>
            </w:tcBorders>
          </w:tcPr>
          <w:p w14:paraId="010E294C" w14:textId="182879CC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</w:t>
            </w:r>
            <w:r w:rsidR="000927B1">
              <w:rPr>
                <w:rFonts w:ascii="Times New Roman" w:hAnsi="Times New Roman" w:cs="Times New Roman"/>
                <w:sz w:val="22"/>
                <w:szCs w:val="22"/>
              </w:rPr>
              <w:t>90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-.03</w:t>
            </w:r>
            <w:r w:rsidR="000927B1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2</w:t>
            </w:r>
            <w:r w:rsidR="000927B1">
              <w:rPr>
                <w:rFonts w:ascii="Times New Roman" w:hAnsi="Times New Roman" w:cs="Times New Roman"/>
                <w:sz w:val="22"/>
                <w:szCs w:val="22"/>
              </w:rPr>
              <w:t>14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bottom w:val="nil"/>
            </w:tcBorders>
          </w:tcPr>
          <w:p w14:paraId="1752EF46" w14:textId="430272CB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119)=</w:t>
            </w:r>
            <w:r w:rsidR="000927B1">
              <w:rPr>
                <w:rFonts w:ascii="Times New Roman" w:hAnsi="Times New Roman" w:cs="Times New Roman"/>
                <w:sz w:val="22"/>
                <w:szCs w:val="22"/>
              </w:rPr>
              <w:t>2.084</w:t>
            </w:r>
          </w:p>
        </w:tc>
        <w:tc>
          <w:tcPr>
            <w:tcW w:w="980" w:type="dxa"/>
            <w:tcBorders>
              <w:bottom w:val="nil"/>
            </w:tcBorders>
          </w:tcPr>
          <w:p w14:paraId="63B21FC7" w14:textId="1B044616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</w:t>
            </w:r>
            <w:r w:rsidR="000927B1">
              <w:rPr>
                <w:rFonts w:ascii="Times New Roman" w:hAnsi="Times New Roman" w:cs="Times New Roman"/>
                <w:sz w:val="22"/>
                <w:szCs w:val="22"/>
              </w:rPr>
              <w:t>51</w:t>
            </w:r>
          </w:p>
        </w:tc>
      </w:tr>
      <w:tr w:rsidR="001B675F" w:rsidRPr="001B675F" w14:paraId="21931FA3" w14:textId="77777777" w:rsidTr="00B912BA">
        <w:trPr>
          <w:trHeight w:val="297"/>
        </w:trPr>
        <w:tc>
          <w:tcPr>
            <w:tcW w:w="1794" w:type="dxa"/>
            <w:tcBorders>
              <w:top w:val="nil"/>
              <w:bottom w:val="nil"/>
            </w:tcBorders>
          </w:tcPr>
          <w:p w14:paraId="3B9F017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ublication year</w:t>
            </w:r>
            <w:r w:rsidRPr="001B675F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5E0828D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2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7A13AE8C" w14:textId="67A4EEEA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3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.17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298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601C2705" w14:textId="2AA7ABAD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08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-.0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22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00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3311D5E4" w14:textId="03341CD6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119)=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374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4E4754F5" w14:textId="2A8886A6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243</w:t>
            </w:r>
          </w:p>
        </w:tc>
      </w:tr>
      <w:tr w:rsidR="001B675F" w:rsidRPr="001B675F" w14:paraId="3B40D00D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2431618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Mean age</w:t>
            </w:r>
            <w:r w:rsidRPr="001B675F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576F2B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17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0F4A8105" w14:textId="15B6EA69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4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.17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30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3844602E" w14:textId="54D8623D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1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-.030, .007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322A8381" w14:textId="0439CE0E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115)=1.5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18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2403A795" w14:textId="7F0C12D2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</w:t>
            </w:r>
            <w:r w:rsidR="00B912BA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</w:tr>
      <w:tr w:rsidR="001B675F" w:rsidRPr="001B675F" w14:paraId="57C79E54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2E7A4F2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ercent mal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53BA53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19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7C3E4090" w14:textId="1706FB9E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4</w:t>
            </w:r>
            <w:r w:rsidR="00730DBC"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.10</w:t>
            </w:r>
            <w:r w:rsidR="00730DBC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37</w:t>
            </w:r>
            <w:r w:rsidR="00730DBC"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7B3FD1BD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00[-.003, .003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5A5E428F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117)=0.000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6D2C4E60" w14:textId="1DF6536F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98</w:t>
            </w:r>
            <w:r w:rsidR="00730DBC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</w:tr>
      <w:tr w:rsidR="001B675F" w:rsidRPr="001B675F" w14:paraId="36BFC2AE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2011D44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ercent racial/ethnic minorit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708B65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2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54487462" w14:textId="13359EE8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32</w:t>
            </w:r>
            <w:r w:rsidR="00730DBC"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.1</w:t>
            </w:r>
            <w:r w:rsidR="00730DBC">
              <w:rPr>
                <w:rFonts w:ascii="Times New Roman" w:hAnsi="Times New Roman" w:cs="Times New Roman"/>
                <w:sz w:val="22"/>
                <w:szCs w:val="22"/>
              </w:rPr>
              <w:t>90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4</w:t>
            </w:r>
            <w:r w:rsidR="00730DBC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8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7AA5BDB2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01[-.003, .000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436B5DA9" w14:textId="43771B9A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119)=2.</w:t>
            </w:r>
            <w:r w:rsidR="00730DBC">
              <w:rPr>
                <w:rFonts w:ascii="Times New Roman" w:hAnsi="Times New Roman" w:cs="Times New Roman"/>
                <w:sz w:val="22"/>
                <w:szCs w:val="22"/>
              </w:rPr>
              <w:t>554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08F4E9F3" w14:textId="11938A59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</w:t>
            </w:r>
            <w:r w:rsidR="00730DBC">
              <w:rPr>
                <w:rFonts w:ascii="Times New Roman" w:hAnsi="Times New Roman" w:cs="Times New Roman"/>
                <w:sz w:val="22"/>
                <w:szCs w:val="22"/>
              </w:rPr>
              <w:t>13</w:t>
            </w:r>
          </w:p>
        </w:tc>
      </w:tr>
      <w:tr w:rsidR="001B675F" w:rsidRPr="001B675F" w14:paraId="03350952" w14:textId="77777777" w:rsidTr="00DB438B">
        <w:trPr>
          <w:trHeight w:val="267"/>
        </w:trPr>
        <w:tc>
          <w:tcPr>
            <w:tcW w:w="1794" w:type="dxa"/>
            <w:tcBorders>
              <w:top w:val="nil"/>
            </w:tcBorders>
          </w:tcPr>
          <w:p w14:paraId="759C57E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ercent low SES</w:t>
            </w:r>
          </w:p>
        </w:tc>
        <w:tc>
          <w:tcPr>
            <w:tcW w:w="576" w:type="dxa"/>
            <w:tcBorders>
              <w:top w:val="nil"/>
            </w:tcBorders>
          </w:tcPr>
          <w:p w14:paraId="09E58986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40</w:t>
            </w:r>
          </w:p>
        </w:tc>
        <w:tc>
          <w:tcPr>
            <w:tcW w:w="2079" w:type="dxa"/>
            <w:tcBorders>
              <w:top w:val="nil"/>
            </w:tcBorders>
          </w:tcPr>
          <w:p w14:paraId="45D9812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98[-.036, .231]</w:t>
            </w:r>
          </w:p>
        </w:tc>
        <w:tc>
          <w:tcPr>
            <w:tcW w:w="2049" w:type="dxa"/>
            <w:tcBorders>
              <w:top w:val="nil"/>
            </w:tcBorders>
          </w:tcPr>
          <w:p w14:paraId="443D1DE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01[-.001, .003]</w:t>
            </w:r>
          </w:p>
        </w:tc>
        <w:tc>
          <w:tcPr>
            <w:tcW w:w="1966" w:type="dxa"/>
            <w:tcBorders>
              <w:top w:val="nil"/>
            </w:tcBorders>
          </w:tcPr>
          <w:p w14:paraId="77B0BAC5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)=0.486</w:t>
            </w:r>
          </w:p>
        </w:tc>
        <w:tc>
          <w:tcPr>
            <w:tcW w:w="980" w:type="dxa"/>
            <w:tcBorders>
              <w:top w:val="nil"/>
            </w:tcBorders>
          </w:tcPr>
          <w:p w14:paraId="51FA1CF0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490</w:t>
            </w:r>
          </w:p>
        </w:tc>
      </w:tr>
      <w:tr w:rsidR="001B675F" w:rsidRPr="001B675F" w14:paraId="09923872" w14:textId="77777777" w:rsidTr="001B675F">
        <w:trPr>
          <w:trHeight w:val="278"/>
        </w:trPr>
        <w:tc>
          <w:tcPr>
            <w:tcW w:w="9444" w:type="dxa"/>
            <w:gridSpan w:val="6"/>
            <w:tcBorders>
              <w:bottom w:val="single" w:sz="4" w:space="0" w:color="auto"/>
            </w:tcBorders>
          </w:tcPr>
          <w:p w14:paraId="24B33202" w14:textId="77777777" w:rsidR="001B675F" w:rsidRPr="001B675F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ychopathology Measurement </w:t>
            </w:r>
          </w:p>
        </w:tc>
      </w:tr>
      <w:tr w:rsidR="001B675F" w:rsidRPr="001B675F" w14:paraId="7B78767A" w14:textId="77777777" w:rsidTr="00DB438B">
        <w:trPr>
          <w:trHeight w:val="283"/>
        </w:trPr>
        <w:tc>
          <w:tcPr>
            <w:tcW w:w="1794" w:type="dxa"/>
            <w:tcBorders>
              <w:top w:val="nil"/>
              <w:bottom w:val="nil"/>
            </w:tcBorders>
          </w:tcPr>
          <w:p w14:paraId="498C1CFE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Mean sample age: Middle childhoo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F41233A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19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20F13194" w14:textId="7383CBD9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39[.16</w:t>
            </w:r>
            <w:r w:rsidR="00BD3A04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31</w:t>
            </w:r>
            <w:r w:rsidR="00BD3A04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6007B582" w14:textId="676C33AA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2</w:t>
            </w:r>
            <w:r w:rsidR="00BD3A04"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-.</w:t>
            </w:r>
            <w:r w:rsidR="00BD3A04">
              <w:rPr>
                <w:rFonts w:ascii="Times New Roman" w:hAnsi="Times New Roman" w:cs="Times New Roman"/>
                <w:sz w:val="22"/>
                <w:szCs w:val="22"/>
              </w:rPr>
              <w:t>138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08</w:t>
            </w:r>
            <w:r w:rsidR="00BD3A04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22CB25A7" w14:textId="3FE607EF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117)=0.</w:t>
            </w:r>
            <w:r w:rsidR="00BD3A04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="00BD3A04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667040F2" w14:textId="3CC72DDA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6</w:t>
            </w:r>
            <w:r w:rsidR="00BD3A04">
              <w:rPr>
                <w:rFonts w:ascii="Times New Roman" w:hAnsi="Times New Roman" w:cs="Times New Roman"/>
                <w:sz w:val="22"/>
                <w:szCs w:val="22"/>
              </w:rPr>
              <w:t>11</w:t>
            </w:r>
          </w:p>
        </w:tc>
      </w:tr>
      <w:tr w:rsidR="001B675F" w:rsidRPr="001B675F" w14:paraId="69E4524B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57661C1B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Mean sample age: Early adolesc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03512655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19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5B383B48" w14:textId="424C85E4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19</w:t>
            </w:r>
            <w:r w:rsidR="00662CA4" w:rsidRPr="00E60668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.1</w:t>
            </w:r>
            <w:r w:rsidR="00662CA4" w:rsidRPr="00E60668">
              <w:rPr>
                <w:rFonts w:ascii="Times New Roman" w:hAnsi="Times New Roman" w:cs="Times New Roman"/>
                <w:sz w:val="22"/>
                <w:szCs w:val="22"/>
              </w:rPr>
              <w:t>13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27</w:t>
            </w:r>
            <w:r w:rsidR="00662CA4" w:rsidRPr="00E60668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1747200A" w14:textId="4D11079E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662CA4" w:rsidRPr="00E60668">
              <w:rPr>
                <w:rFonts w:ascii="Times New Roman" w:hAnsi="Times New Roman" w:cs="Times New Roman"/>
                <w:sz w:val="22"/>
                <w:szCs w:val="22"/>
              </w:rPr>
              <w:t>102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.01</w:t>
            </w:r>
            <w:r w:rsidR="00662CA4" w:rsidRPr="00E60668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18</w:t>
            </w:r>
            <w:r w:rsidR="00662CA4" w:rsidRPr="00E60668"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1EA4D2D0" w14:textId="540AC245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, 117)=5.</w:t>
            </w:r>
            <w:r w:rsidR="00662CA4" w:rsidRPr="00E60668">
              <w:rPr>
                <w:rFonts w:ascii="Times New Roman" w:hAnsi="Times New Roman" w:cs="Times New Roman"/>
                <w:sz w:val="22"/>
                <w:szCs w:val="22"/>
              </w:rPr>
              <w:t>469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34382B5D" w14:textId="33B91B08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02</w:t>
            </w:r>
            <w:r w:rsidR="00662CA4" w:rsidRPr="00E60668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1B675F" w:rsidRPr="001B675F" w14:paraId="1FA3FF05" w14:textId="77777777" w:rsidTr="00DB438B">
        <w:trPr>
          <w:trHeight w:val="283"/>
        </w:trPr>
        <w:tc>
          <w:tcPr>
            <w:tcW w:w="1794" w:type="dxa"/>
            <w:tcBorders>
              <w:top w:val="nil"/>
              <w:bottom w:val="nil"/>
            </w:tcBorders>
          </w:tcPr>
          <w:p w14:paraId="7735FA55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Mean sample age: Late adolesc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CD18F14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19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3E6AEA60" w14:textId="4B80EA80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26</w:t>
            </w:r>
            <w:r w:rsidR="004F0EEF" w:rsidRPr="00E60668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.1</w:t>
            </w:r>
            <w:r w:rsidR="004F0EEF" w:rsidRPr="00E60668">
              <w:rPr>
                <w:rFonts w:ascii="Times New Roman" w:hAnsi="Times New Roman" w:cs="Times New Roman"/>
                <w:sz w:val="22"/>
                <w:szCs w:val="22"/>
              </w:rPr>
              <w:t>89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33</w:t>
            </w:r>
            <w:r w:rsidR="004F0EEF" w:rsidRPr="00E60668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26AE454F" w14:textId="1DC414B6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-.09</w:t>
            </w:r>
            <w:r w:rsidR="004F0EEF" w:rsidRPr="00E60668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-.18</w:t>
            </w:r>
            <w:r w:rsidR="004F0EEF" w:rsidRPr="00E60668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00</w:t>
            </w:r>
            <w:r w:rsidR="004F0EEF" w:rsidRPr="00E60668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06A5B8C7" w14:textId="00B2CB96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, 117)=3.</w:t>
            </w:r>
            <w:r w:rsidR="004F0EEF" w:rsidRPr="00E60668">
              <w:rPr>
                <w:rFonts w:ascii="Times New Roman" w:hAnsi="Times New Roman" w:cs="Times New Roman"/>
                <w:sz w:val="22"/>
                <w:szCs w:val="22"/>
              </w:rPr>
              <w:t>747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1EAE4BF0" w14:textId="001FE76B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0</w:t>
            </w:r>
            <w:r w:rsidR="004F0EEF" w:rsidRPr="00E60668">
              <w:rPr>
                <w:rFonts w:ascii="Times New Roman" w:hAnsi="Times New Roman" w:cs="Times New Roman"/>
                <w:sz w:val="22"/>
                <w:szCs w:val="22"/>
              </w:rPr>
              <w:t>55</w:t>
            </w:r>
          </w:p>
        </w:tc>
      </w:tr>
      <w:tr w:rsidR="001B675F" w:rsidRPr="001B675F" w14:paraId="1D436831" w14:textId="77777777" w:rsidTr="001B675F">
        <w:trPr>
          <w:trHeight w:val="224"/>
        </w:trPr>
        <w:tc>
          <w:tcPr>
            <w:tcW w:w="9444" w:type="dxa"/>
            <w:gridSpan w:val="6"/>
            <w:tcBorders>
              <w:bottom w:val="single" w:sz="4" w:space="0" w:color="auto"/>
            </w:tcBorders>
          </w:tcPr>
          <w:p w14:paraId="717B2B92" w14:textId="77777777" w:rsidR="001B675F" w:rsidRPr="00E60668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Adversity Measurement </w:t>
            </w:r>
          </w:p>
        </w:tc>
      </w:tr>
      <w:tr w:rsidR="001B675F" w:rsidRPr="001B675F" w14:paraId="798E807B" w14:textId="77777777" w:rsidTr="00DB438B">
        <w:trPr>
          <w:trHeight w:val="267"/>
        </w:trPr>
        <w:tc>
          <w:tcPr>
            <w:tcW w:w="1794" w:type="dxa"/>
            <w:tcBorders>
              <w:bottom w:val="nil"/>
            </w:tcBorders>
          </w:tcPr>
          <w:p w14:paraId="3E00E5DC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Continuous variable</w:t>
            </w:r>
          </w:p>
        </w:tc>
        <w:tc>
          <w:tcPr>
            <w:tcW w:w="576" w:type="dxa"/>
            <w:tcBorders>
              <w:bottom w:val="nil"/>
            </w:tcBorders>
          </w:tcPr>
          <w:p w14:paraId="437EFC64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21</w:t>
            </w:r>
          </w:p>
        </w:tc>
        <w:tc>
          <w:tcPr>
            <w:tcW w:w="2079" w:type="dxa"/>
            <w:tcBorders>
              <w:bottom w:val="nil"/>
            </w:tcBorders>
          </w:tcPr>
          <w:p w14:paraId="79A56F80" w14:textId="413E199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09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-.01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20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bottom w:val="nil"/>
            </w:tcBorders>
          </w:tcPr>
          <w:p w14:paraId="5AB38646" w14:textId="5F689512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156[.055, .25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bottom w:val="nil"/>
            </w:tcBorders>
          </w:tcPr>
          <w:p w14:paraId="3433002D" w14:textId="32EECD3A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, 119)=9.35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980" w:type="dxa"/>
            <w:tcBorders>
              <w:bottom w:val="nil"/>
            </w:tcBorders>
          </w:tcPr>
          <w:p w14:paraId="239A8289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003</w:t>
            </w:r>
          </w:p>
        </w:tc>
      </w:tr>
      <w:tr w:rsidR="001B675F" w:rsidRPr="001B675F" w14:paraId="011E666A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6AE3F028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Timing of exposure: Middle childhood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458129F0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2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0732BC53" w14:textId="56E3C32A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24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.16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32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406F715A" w14:textId="2A9B8F6D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-.0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21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-.1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0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68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0E5C6230" w14:textId="3B77F738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, 119)=0.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647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092F92C6" w14:textId="582DD82C" w:rsidR="001B675F" w:rsidRPr="00E60668" w:rsidRDefault="00C32BBD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647</w:t>
            </w:r>
          </w:p>
        </w:tc>
      </w:tr>
      <w:tr w:rsidR="001B675F" w:rsidRPr="001B675F" w14:paraId="3D0EE19A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064B91A1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Timing of exposure: Early adolesc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C1E8BE8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2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5AEA0E04" w14:textId="5B86370D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1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40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.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051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23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60289BFC" w14:textId="7A6C8861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1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21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.03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204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10F503B1" w14:textId="2DFF6C4F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, 119)=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485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229B5B6B" w14:textId="46710566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C32BBD" w:rsidRPr="00E60668">
              <w:rPr>
                <w:rFonts w:ascii="Times New Roman" w:hAnsi="Times New Roman" w:cs="Times New Roman"/>
                <w:sz w:val="22"/>
                <w:szCs w:val="22"/>
              </w:rPr>
              <w:t>004</w:t>
            </w:r>
          </w:p>
        </w:tc>
      </w:tr>
      <w:tr w:rsidR="001B675F" w:rsidRPr="001B675F" w14:paraId="7CD89F9A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7EF1A09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Timing of exposure: Late adolesc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6AAC448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2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3038C8B6" w14:textId="61D57ACB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</w:t>
            </w:r>
            <w:r w:rsidR="008A420E">
              <w:rPr>
                <w:rFonts w:ascii="Times New Roman" w:hAnsi="Times New Roman" w:cs="Times New Roman"/>
                <w:sz w:val="22"/>
                <w:szCs w:val="22"/>
              </w:rPr>
              <w:t>09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.</w:t>
            </w:r>
            <w:r w:rsidR="008A420E">
              <w:rPr>
                <w:rFonts w:ascii="Times New Roman" w:hAnsi="Times New Roman" w:cs="Times New Roman"/>
                <w:sz w:val="22"/>
                <w:szCs w:val="22"/>
              </w:rPr>
              <w:t>085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33</w:t>
            </w:r>
            <w:r w:rsidR="008A420E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0D78BDB2" w14:textId="09EE9454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2</w:t>
            </w:r>
            <w:r w:rsidR="008A420E"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-.11</w:t>
            </w:r>
            <w:r w:rsidR="008A420E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1</w:t>
            </w:r>
            <w:r w:rsidR="008A420E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5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6C120564" w14:textId="565EAB0A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119)=0.</w:t>
            </w:r>
            <w:r w:rsidR="008A420E">
              <w:rPr>
                <w:rFonts w:ascii="Times New Roman" w:hAnsi="Times New Roman" w:cs="Times New Roman"/>
                <w:sz w:val="22"/>
                <w:szCs w:val="22"/>
              </w:rPr>
              <w:t>156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0A65C238" w14:textId="4173623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8A420E">
              <w:rPr>
                <w:rFonts w:ascii="Times New Roman" w:hAnsi="Times New Roman" w:cs="Times New Roman"/>
                <w:sz w:val="22"/>
                <w:szCs w:val="22"/>
              </w:rPr>
              <w:t>694</w:t>
            </w:r>
          </w:p>
        </w:tc>
      </w:tr>
      <w:tr w:rsidR="001B675F" w:rsidRPr="001B675F" w14:paraId="7BC4C15E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1D6FDF2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Lifetime assessmen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7D130C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07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5F4989C0" w14:textId="06DF7C14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</w:t>
            </w:r>
            <w:r w:rsidR="00FB06F1">
              <w:rPr>
                <w:rFonts w:ascii="Times New Roman" w:hAnsi="Times New Roman" w:cs="Times New Roman"/>
                <w:sz w:val="22"/>
                <w:szCs w:val="22"/>
              </w:rPr>
              <w:t>85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.</w:t>
            </w:r>
            <w:r w:rsidR="00FB06F1">
              <w:rPr>
                <w:rFonts w:ascii="Times New Roman" w:hAnsi="Times New Roman" w:cs="Times New Roman"/>
                <w:sz w:val="22"/>
                <w:szCs w:val="22"/>
              </w:rPr>
              <w:t>089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28</w:t>
            </w:r>
            <w:r w:rsidR="00FB06F1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233678D2" w14:textId="46A7AF4E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</w:t>
            </w:r>
            <w:r w:rsidR="001F61E6">
              <w:rPr>
                <w:rFonts w:ascii="Times New Roman" w:hAnsi="Times New Roman" w:cs="Times New Roman"/>
                <w:sz w:val="22"/>
                <w:szCs w:val="22"/>
              </w:rPr>
              <w:t>63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-.02</w:t>
            </w:r>
            <w:r w:rsidR="001F61E6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14</w:t>
            </w:r>
            <w:r w:rsidR="001F61E6"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7BC5E39B" w14:textId="06CBF48F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105)=</w:t>
            </w:r>
            <w:r w:rsidR="001F61E6">
              <w:rPr>
                <w:rFonts w:ascii="Times New Roman" w:hAnsi="Times New Roman" w:cs="Times New Roman"/>
                <w:sz w:val="22"/>
                <w:szCs w:val="22"/>
              </w:rPr>
              <w:t>2.319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71B9B0E9" w14:textId="53F7788F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</w:t>
            </w:r>
            <w:r w:rsidR="001F61E6">
              <w:rPr>
                <w:rFonts w:ascii="Times New Roman" w:hAnsi="Times New Roman" w:cs="Times New Roman"/>
                <w:sz w:val="22"/>
                <w:szCs w:val="22"/>
              </w:rPr>
              <w:t>47</w:t>
            </w:r>
          </w:p>
        </w:tc>
      </w:tr>
      <w:tr w:rsidR="001B675F" w:rsidRPr="00E60668" w14:paraId="00C8716B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463B348D" w14:textId="77777777" w:rsidR="001B675F" w:rsidRPr="00E60668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lf-repor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85BD35F" w14:textId="77777777" w:rsidR="001B675F" w:rsidRPr="00E60668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2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25C8CEA9" w14:textId="39A1AF15" w:rsidR="001B675F" w:rsidRPr="00E60668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2</w:t>
            </w:r>
            <w:r w:rsidR="00D66143"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</w:t>
            </w:r>
            <w:r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[.03</w:t>
            </w:r>
            <w:r w:rsidR="00D66143"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0</w:t>
            </w:r>
            <w:r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, .212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23ACF97F" w14:textId="7E9D5AE2" w:rsidR="001B675F" w:rsidRPr="00E60668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35[.052, .21</w:t>
            </w:r>
            <w:r w:rsidR="00D66143"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8</w:t>
            </w:r>
            <w:r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3DEC3748" w14:textId="1C68708D" w:rsidR="001B675F" w:rsidRPr="00E60668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119)=10.4</w:t>
            </w:r>
            <w:r w:rsidR="00BE5690"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9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2A119D33" w14:textId="77777777" w:rsidR="001B675F" w:rsidRPr="00E60668" w:rsidRDefault="001B675F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002</w:t>
            </w:r>
          </w:p>
        </w:tc>
      </w:tr>
      <w:tr w:rsidR="001B675F" w:rsidRPr="00E60668" w14:paraId="62864DEB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24B3B8B7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Caregiver-repor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1DC209B8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2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37FB9087" w14:textId="09452AD5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253[.18</w:t>
            </w:r>
            <w:r w:rsidR="00D0334E" w:rsidRPr="00E60668"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32</w:t>
            </w:r>
            <w:r w:rsidR="00D0334E" w:rsidRPr="00E60668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48E46179" w14:textId="1807921E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-.1</w:t>
            </w:r>
            <w:r w:rsidR="00D866F1" w:rsidRPr="00E60668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-.20</w:t>
            </w:r>
            <w:r w:rsidR="00D866F1" w:rsidRPr="00E60668"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0</w:t>
            </w:r>
            <w:r w:rsidR="00D866F1" w:rsidRPr="00E60668">
              <w:rPr>
                <w:rFonts w:ascii="Times New Roman" w:hAnsi="Times New Roman" w:cs="Times New Roman"/>
                <w:sz w:val="22"/>
                <w:szCs w:val="22"/>
              </w:rPr>
              <w:t>32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7C7C399E" w14:textId="0EFEC4F4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, 119)=</w:t>
            </w:r>
            <w:r w:rsidR="00D866F1" w:rsidRPr="00E60668">
              <w:rPr>
                <w:rFonts w:ascii="Times New Roman" w:hAnsi="Times New Roman" w:cs="Times New Roman"/>
                <w:sz w:val="22"/>
                <w:szCs w:val="22"/>
              </w:rPr>
              <w:t>7.194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44BB5A5C" w14:textId="48150806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0</w:t>
            </w:r>
            <w:r w:rsidR="00A25917" w:rsidRPr="00E60668">
              <w:rPr>
                <w:rFonts w:ascii="Times New Roman" w:hAnsi="Times New Roman" w:cs="Times New Roman"/>
                <w:sz w:val="22"/>
                <w:szCs w:val="22"/>
              </w:rPr>
              <w:t>08</w:t>
            </w:r>
          </w:p>
        </w:tc>
      </w:tr>
      <w:tr w:rsidR="001B675F" w:rsidRPr="00E60668" w14:paraId="13486C33" w14:textId="77777777" w:rsidTr="001B675F">
        <w:trPr>
          <w:trHeight w:val="215"/>
        </w:trPr>
        <w:tc>
          <w:tcPr>
            <w:tcW w:w="9444" w:type="dxa"/>
            <w:gridSpan w:val="6"/>
            <w:tcBorders>
              <w:bottom w:val="single" w:sz="4" w:space="0" w:color="auto"/>
            </w:tcBorders>
          </w:tcPr>
          <w:p w14:paraId="556809AF" w14:textId="77777777" w:rsidR="001B675F" w:rsidRPr="00E60668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Threat Indicators</w:t>
            </w:r>
          </w:p>
        </w:tc>
      </w:tr>
      <w:tr w:rsidR="001B675F" w:rsidRPr="00E60668" w14:paraId="4798F8AF" w14:textId="77777777" w:rsidTr="00DB438B">
        <w:trPr>
          <w:trHeight w:val="267"/>
        </w:trPr>
        <w:tc>
          <w:tcPr>
            <w:tcW w:w="1794" w:type="dxa"/>
            <w:tcBorders>
              <w:bottom w:val="nil"/>
            </w:tcBorders>
          </w:tcPr>
          <w:p w14:paraId="5C6B8A09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Physical abuse</w:t>
            </w:r>
          </w:p>
        </w:tc>
        <w:tc>
          <w:tcPr>
            <w:tcW w:w="576" w:type="dxa"/>
            <w:tcBorders>
              <w:bottom w:val="nil"/>
            </w:tcBorders>
          </w:tcPr>
          <w:p w14:paraId="249B6D3D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81</w:t>
            </w:r>
          </w:p>
        </w:tc>
        <w:tc>
          <w:tcPr>
            <w:tcW w:w="2079" w:type="dxa"/>
            <w:tcBorders>
              <w:bottom w:val="nil"/>
            </w:tcBorders>
          </w:tcPr>
          <w:p w14:paraId="79BA7B33" w14:textId="5E65E425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27</w:t>
            </w:r>
            <w:r w:rsidR="00C65EA1" w:rsidRPr="00E60668"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.20</w:t>
            </w:r>
            <w:r w:rsidR="00C65EA1" w:rsidRPr="00E60668"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3</w:t>
            </w:r>
            <w:r w:rsidR="00C65EA1" w:rsidRPr="00E60668">
              <w:rPr>
                <w:rFonts w:ascii="Times New Roman" w:hAnsi="Times New Roman" w:cs="Times New Roman"/>
                <w:sz w:val="22"/>
                <w:szCs w:val="22"/>
              </w:rPr>
              <w:t>54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bottom w:val="nil"/>
            </w:tcBorders>
          </w:tcPr>
          <w:p w14:paraId="02153CA8" w14:textId="2C9094AA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-.01</w:t>
            </w:r>
            <w:r w:rsidR="00C65EA1" w:rsidRPr="00E60668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-.06</w:t>
            </w:r>
            <w:r w:rsidR="00C65EA1" w:rsidRPr="00E60668"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03</w:t>
            </w:r>
            <w:r w:rsidR="00C65EA1" w:rsidRPr="00E60668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bottom w:val="nil"/>
            </w:tcBorders>
          </w:tcPr>
          <w:p w14:paraId="03C4A684" w14:textId="1696278A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, 79)=0.</w:t>
            </w:r>
            <w:r w:rsidR="00C65EA1" w:rsidRPr="00E60668">
              <w:rPr>
                <w:rFonts w:ascii="Times New Roman" w:hAnsi="Times New Roman" w:cs="Times New Roman"/>
                <w:sz w:val="22"/>
                <w:szCs w:val="22"/>
              </w:rPr>
              <w:t>472</w:t>
            </w:r>
          </w:p>
        </w:tc>
        <w:tc>
          <w:tcPr>
            <w:tcW w:w="980" w:type="dxa"/>
            <w:tcBorders>
              <w:bottom w:val="nil"/>
            </w:tcBorders>
          </w:tcPr>
          <w:p w14:paraId="2A34D340" w14:textId="39197568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4</w:t>
            </w:r>
            <w:r w:rsidR="00C65EA1" w:rsidRPr="00E60668">
              <w:rPr>
                <w:rFonts w:ascii="Times New Roman" w:hAnsi="Times New Roman" w:cs="Times New Roman"/>
                <w:sz w:val="22"/>
                <w:szCs w:val="22"/>
              </w:rPr>
              <w:t>94</w:t>
            </w:r>
          </w:p>
        </w:tc>
      </w:tr>
      <w:tr w:rsidR="001B675F" w:rsidRPr="00E60668" w14:paraId="0CE00AAB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5289363D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Sexual abus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74F2B074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8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1D683A5E" w14:textId="57331A09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26</w:t>
            </w:r>
            <w:r w:rsidR="001B689C" w:rsidRPr="00E60668"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.19</w:t>
            </w:r>
            <w:r w:rsidR="001B689C" w:rsidRPr="00E60668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3</w:t>
            </w:r>
            <w:r w:rsidR="001B689C" w:rsidRPr="00E60668">
              <w:rPr>
                <w:rFonts w:ascii="Times New Roman" w:hAnsi="Times New Roman" w:cs="Times New Roman"/>
                <w:sz w:val="22"/>
                <w:szCs w:val="22"/>
              </w:rPr>
              <w:t>41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4293F51A" w14:textId="772281AA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0</w:t>
            </w:r>
            <w:r w:rsidR="001B689C" w:rsidRPr="00E60668">
              <w:rPr>
                <w:rFonts w:ascii="Times New Roman" w:hAnsi="Times New Roman" w:cs="Times New Roman"/>
                <w:sz w:val="22"/>
                <w:szCs w:val="22"/>
              </w:rPr>
              <w:t>06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-.0</w:t>
            </w:r>
            <w:r w:rsidR="001B689C" w:rsidRPr="00E60668">
              <w:rPr>
                <w:rFonts w:ascii="Times New Roman" w:hAnsi="Times New Roman" w:cs="Times New Roman"/>
                <w:sz w:val="22"/>
                <w:szCs w:val="22"/>
              </w:rPr>
              <w:t>50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0</w:t>
            </w:r>
            <w:r w:rsidR="001B689C" w:rsidRPr="00E60668">
              <w:rPr>
                <w:rFonts w:ascii="Times New Roman" w:hAnsi="Times New Roman" w:cs="Times New Roman"/>
                <w:sz w:val="22"/>
                <w:szCs w:val="22"/>
              </w:rPr>
              <w:t>63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412EAED4" w14:textId="08F79DD8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, 79)=0.</w:t>
            </w:r>
            <w:r w:rsidR="001B689C" w:rsidRPr="00E60668">
              <w:rPr>
                <w:rFonts w:ascii="Times New Roman" w:hAnsi="Times New Roman" w:cs="Times New Roman"/>
                <w:sz w:val="22"/>
                <w:szCs w:val="22"/>
              </w:rPr>
              <w:t>051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36F5C053" w14:textId="13F11061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1B689C" w:rsidRPr="00E60668">
              <w:rPr>
                <w:rFonts w:ascii="Times New Roman" w:hAnsi="Times New Roman" w:cs="Times New Roman"/>
                <w:sz w:val="22"/>
                <w:szCs w:val="22"/>
              </w:rPr>
              <w:t>822</w:t>
            </w:r>
          </w:p>
        </w:tc>
      </w:tr>
      <w:tr w:rsidR="001B675F" w:rsidRPr="00E60668" w14:paraId="5BF3758C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0A0605C9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Emotional abus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418A452" w14:textId="77777777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8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6064AF62" w14:textId="24E97F06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24</w:t>
            </w:r>
            <w:r w:rsidR="00240FEB" w:rsidRPr="00E60668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.17</w:t>
            </w:r>
            <w:r w:rsidR="00240FEB" w:rsidRPr="00E60668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31</w:t>
            </w:r>
            <w:r w:rsidR="00240FEB" w:rsidRPr="00E60668"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11A93B64" w14:textId="39BDB4D2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06</w:t>
            </w:r>
            <w:r w:rsidR="00240FEB" w:rsidRPr="00E60668"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[.01</w:t>
            </w:r>
            <w:r w:rsidR="00240FEB" w:rsidRPr="00E60668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, .11</w:t>
            </w:r>
            <w:r w:rsidR="00240FEB" w:rsidRPr="00E60668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24581750" w14:textId="07C84726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1, 79)=</w:t>
            </w:r>
            <w:r w:rsidR="00240FEB" w:rsidRPr="00E60668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240FEB" w:rsidRPr="00E60668">
              <w:rPr>
                <w:rFonts w:ascii="Times New Roman" w:hAnsi="Times New Roman" w:cs="Times New Roman"/>
                <w:sz w:val="22"/>
                <w:szCs w:val="22"/>
              </w:rPr>
              <w:t>190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62832370" w14:textId="656CBA3B" w:rsidR="001B675F" w:rsidRPr="00E60668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sz w:val="22"/>
                <w:szCs w:val="22"/>
              </w:rPr>
              <w:t>.01</w:t>
            </w:r>
            <w:r w:rsidR="00240FEB" w:rsidRPr="00E60668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</w:tr>
      <w:tr w:rsidR="001B675F" w:rsidRPr="001B675F" w14:paraId="08EDCFB9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25F17159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Witnessing domestic viol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3A9635FB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8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2FA19F13" w14:textId="1FD306DF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7</w:t>
            </w:r>
            <w:r w:rsidR="00D66430"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.20</w:t>
            </w:r>
            <w:r w:rsidR="00D66430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3</w:t>
            </w:r>
            <w:r w:rsidR="00D66430">
              <w:rPr>
                <w:rFonts w:ascii="Times New Roman" w:hAnsi="Times New Roman" w:cs="Times New Roman"/>
                <w:sz w:val="22"/>
                <w:szCs w:val="22"/>
              </w:rPr>
              <w:t>53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66605AEA" w14:textId="78C60B28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</w:t>
            </w:r>
            <w:r w:rsidR="00D66430">
              <w:rPr>
                <w:rFonts w:ascii="Times New Roman" w:hAnsi="Times New Roman" w:cs="Times New Roman"/>
                <w:sz w:val="22"/>
                <w:szCs w:val="22"/>
              </w:rPr>
              <w:t>28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-.09</w:t>
            </w:r>
            <w:r w:rsidR="00D66430"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03</w:t>
            </w:r>
            <w:r w:rsidR="00D66430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198CB9FF" w14:textId="19D3CC5E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79)=0.</w:t>
            </w:r>
            <w:r w:rsidR="00D66430">
              <w:rPr>
                <w:rFonts w:ascii="Times New Roman" w:hAnsi="Times New Roman" w:cs="Times New Roman"/>
                <w:sz w:val="22"/>
                <w:szCs w:val="22"/>
              </w:rPr>
              <w:t>826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46C83032" w14:textId="2C81FEC4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3</w:t>
            </w:r>
            <w:r w:rsidR="00D66430">
              <w:rPr>
                <w:rFonts w:ascii="Times New Roman" w:hAnsi="Times New Roman" w:cs="Times New Roman"/>
                <w:sz w:val="22"/>
                <w:szCs w:val="22"/>
              </w:rPr>
              <w:t>66</w:t>
            </w:r>
          </w:p>
        </w:tc>
      </w:tr>
      <w:tr w:rsidR="001B675F" w:rsidRPr="001B675F" w14:paraId="29542ABB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2646B2B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Community viol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0142ED67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8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7F9A3080" w14:textId="286FE0A5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</w:t>
            </w:r>
            <w:r w:rsidR="00937DB4">
              <w:rPr>
                <w:rFonts w:ascii="Times New Roman" w:hAnsi="Times New Roman" w:cs="Times New Roman"/>
                <w:sz w:val="22"/>
                <w:szCs w:val="22"/>
              </w:rPr>
              <w:t>80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.20</w:t>
            </w:r>
            <w:r w:rsidR="00937DB4"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3</w:t>
            </w:r>
            <w:r w:rsidR="00937DB4">
              <w:rPr>
                <w:rFonts w:ascii="Times New Roman" w:hAnsi="Times New Roman" w:cs="Times New Roman"/>
                <w:sz w:val="22"/>
                <w:szCs w:val="22"/>
              </w:rPr>
              <w:t>54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5943A585" w14:textId="7976F31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-.04</w:t>
            </w:r>
            <w:r w:rsidR="00937DB4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-.11</w:t>
            </w:r>
            <w:r w:rsidR="00937DB4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03</w:t>
            </w:r>
            <w:r w:rsidR="00937DB4"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1331D0D6" w14:textId="3BBAC12B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79)=1.</w:t>
            </w:r>
            <w:r w:rsidR="00937DB4">
              <w:rPr>
                <w:rFonts w:ascii="Times New Roman" w:hAnsi="Times New Roman" w:cs="Times New Roman"/>
                <w:sz w:val="22"/>
                <w:szCs w:val="22"/>
              </w:rPr>
              <w:t>354</w:t>
            </w:r>
          </w:p>
        </w:tc>
        <w:tc>
          <w:tcPr>
            <w:tcW w:w="980" w:type="dxa"/>
            <w:tcBorders>
              <w:top w:val="nil"/>
              <w:bottom w:val="nil"/>
            </w:tcBorders>
          </w:tcPr>
          <w:p w14:paraId="79255C55" w14:textId="2866933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2</w:t>
            </w:r>
            <w:r w:rsidR="00937DB4">
              <w:rPr>
                <w:rFonts w:ascii="Times New Roman" w:hAnsi="Times New Roman" w:cs="Times New Roman"/>
                <w:sz w:val="22"/>
                <w:szCs w:val="22"/>
              </w:rPr>
              <w:t>48</w:t>
            </w:r>
          </w:p>
        </w:tc>
      </w:tr>
      <w:tr w:rsidR="001B675F" w:rsidRPr="001B675F" w14:paraId="74F848D3" w14:textId="77777777" w:rsidTr="001B675F">
        <w:trPr>
          <w:trHeight w:val="287"/>
        </w:trPr>
        <w:tc>
          <w:tcPr>
            <w:tcW w:w="9444" w:type="dxa"/>
            <w:gridSpan w:val="6"/>
            <w:tcBorders>
              <w:bottom w:val="single" w:sz="4" w:space="0" w:color="auto"/>
            </w:tcBorders>
          </w:tcPr>
          <w:p w14:paraId="1CF81988" w14:textId="77777777" w:rsidR="001B675F" w:rsidRPr="001B675F" w:rsidRDefault="001B675F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Deprivation Indicators</w:t>
            </w:r>
          </w:p>
        </w:tc>
      </w:tr>
      <w:tr w:rsidR="001B675F" w:rsidRPr="001B675F" w14:paraId="031F0881" w14:textId="77777777" w:rsidTr="00DB438B">
        <w:trPr>
          <w:trHeight w:val="267"/>
        </w:trPr>
        <w:tc>
          <w:tcPr>
            <w:tcW w:w="1794" w:type="dxa"/>
            <w:tcBorders>
              <w:bottom w:val="nil"/>
            </w:tcBorders>
          </w:tcPr>
          <w:p w14:paraId="740EBF5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Physical neglect</w:t>
            </w:r>
          </w:p>
        </w:tc>
        <w:tc>
          <w:tcPr>
            <w:tcW w:w="576" w:type="dxa"/>
            <w:tcBorders>
              <w:bottom w:val="nil"/>
            </w:tcBorders>
          </w:tcPr>
          <w:p w14:paraId="74D01E3C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40</w:t>
            </w:r>
          </w:p>
        </w:tc>
        <w:tc>
          <w:tcPr>
            <w:tcW w:w="2079" w:type="dxa"/>
            <w:tcBorders>
              <w:bottom w:val="nil"/>
            </w:tcBorders>
          </w:tcPr>
          <w:p w14:paraId="6F24E0B3" w14:textId="47F7A4E3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57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.0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89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22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bottom w:val="nil"/>
            </w:tcBorders>
          </w:tcPr>
          <w:p w14:paraId="74CD2B6F" w14:textId="00808945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0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-.05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05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bottom w:val="nil"/>
            </w:tcBorders>
          </w:tcPr>
          <w:p w14:paraId="7E083DA0" w14:textId="1592F8CF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)=0.0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01</w:t>
            </w:r>
          </w:p>
        </w:tc>
        <w:tc>
          <w:tcPr>
            <w:tcW w:w="980" w:type="dxa"/>
            <w:tcBorders>
              <w:bottom w:val="nil"/>
            </w:tcBorders>
          </w:tcPr>
          <w:p w14:paraId="1D313084" w14:textId="2E3F9DFC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9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71</w:t>
            </w:r>
          </w:p>
        </w:tc>
      </w:tr>
      <w:tr w:rsidR="001B675F" w:rsidRPr="001B675F" w14:paraId="31C4CBE0" w14:textId="77777777" w:rsidTr="00DB438B">
        <w:trPr>
          <w:trHeight w:val="267"/>
        </w:trPr>
        <w:tc>
          <w:tcPr>
            <w:tcW w:w="1794" w:type="dxa"/>
            <w:tcBorders>
              <w:top w:val="nil"/>
              <w:bottom w:val="single" w:sz="4" w:space="0" w:color="auto"/>
            </w:tcBorders>
          </w:tcPr>
          <w:p w14:paraId="5895FA74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Neglect unspecified</w:t>
            </w:r>
          </w:p>
        </w:tc>
        <w:tc>
          <w:tcPr>
            <w:tcW w:w="576" w:type="dxa"/>
            <w:tcBorders>
              <w:top w:val="nil"/>
              <w:bottom w:val="single" w:sz="4" w:space="0" w:color="auto"/>
            </w:tcBorders>
          </w:tcPr>
          <w:p w14:paraId="0CB619D3" w14:textId="7777777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40</w:t>
            </w:r>
          </w:p>
        </w:tc>
        <w:tc>
          <w:tcPr>
            <w:tcW w:w="2079" w:type="dxa"/>
            <w:tcBorders>
              <w:top w:val="nil"/>
              <w:bottom w:val="single" w:sz="4" w:space="0" w:color="auto"/>
            </w:tcBorders>
          </w:tcPr>
          <w:p w14:paraId="41096A6D" w14:textId="42E623EF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1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49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.0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8, .22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single" w:sz="4" w:space="0" w:color="auto"/>
            </w:tcBorders>
          </w:tcPr>
          <w:p w14:paraId="2144A8F9" w14:textId="4B6BFDB3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02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[-.08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, .13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single" w:sz="4" w:space="0" w:color="auto"/>
            </w:tcBorders>
          </w:tcPr>
          <w:p w14:paraId="621315F9" w14:textId="35322333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1, 38)=0.6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02</w:t>
            </w:r>
          </w:p>
        </w:tc>
        <w:tc>
          <w:tcPr>
            <w:tcW w:w="980" w:type="dxa"/>
            <w:tcBorders>
              <w:top w:val="nil"/>
              <w:bottom w:val="single" w:sz="4" w:space="0" w:color="auto"/>
            </w:tcBorders>
          </w:tcPr>
          <w:p w14:paraId="113ED02B" w14:textId="36223E57" w:rsidR="001B675F" w:rsidRPr="001B675F" w:rsidRDefault="001B675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.6</w:t>
            </w:r>
            <w:r w:rsidR="001404ED">
              <w:rPr>
                <w:rFonts w:ascii="Times New Roman" w:hAnsi="Times New Roman" w:cs="Times New Roman"/>
                <w:sz w:val="22"/>
                <w:szCs w:val="22"/>
              </w:rPr>
              <w:t>02</w:t>
            </w:r>
          </w:p>
        </w:tc>
      </w:tr>
    </w:tbl>
    <w:p w14:paraId="17DB2CCF" w14:textId="77777777" w:rsidR="00E60668" w:rsidRDefault="00E60668" w:rsidP="00E60668">
      <w:pPr>
        <w:rPr>
          <w:rFonts w:ascii="Times New Roman" w:hAnsi="Times New Roman" w:cs="Times New Roman"/>
          <w:vertAlign w:val="superscript"/>
        </w:rPr>
        <w:sectPr w:rsidR="00E60668" w:rsidSect="00585C5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i/>
          <w:iCs/>
        </w:rPr>
        <w:t>Note</w:t>
      </w:r>
      <w:r>
        <w:rPr>
          <w:rFonts w:ascii="Times New Roman" w:hAnsi="Times New Roman" w:cs="Times New Roman"/>
        </w:rPr>
        <w:t xml:space="preserve">. </w:t>
      </w:r>
      <w:r w:rsidRPr="00AC63C9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Mean centered. Intercepts, estimates, and their confidence intervals are presented in Fishers z metric. A Bonferroni correction was applied to the alpha level, yielding a family-wise error rate of .002.</w:t>
      </w:r>
      <w:r w:rsidRPr="00AB3564">
        <w:rPr>
          <w:rFonts w:ascii="Times New Roman" w:hAnsi="Times New Roman" w:cs="Times New Roman"/>
          <w:vertAlign w:val="superscript"/>
        </w:rPr>
        <w:t xml:space="preserve"> </w:t>
      </w:r>
    </w:p>
    <w:p w14:paraId="4E52D1E5" w14:textId="6F2BF92C" w:rsidR="00E60668" w:rsidRPr="007126F3" w:rsidRDefault="00E60668" w:rsidP="00436B05">
      <w:pPr>
        <w:pStyle w:val="Heading2"/>
      </w:pPr>
      <w:bookmarkStart w:id="6" w:name="_Toc144991098"/>
      <w:r>
        <w:lastRenderedPageBreak/>
        <w:t xml:space="preserve">Table S7. </w:t>
      </w:r>
      <w:r w:rsidR="00574CD0">
        <w:t>Summary</w:t>
      </w:r>
      <w:r>
        <w:t xml:space="preserve"> of Final Multilevel Meta-Analytic Model with Moderators for PTSD Symptoms Across 121 Effect Sizes</w:t>
      </w:r>
      <w:bookmarkEnd w:id="6"/>
    </w:p>
    <w:tbl>
      <w:tblPr>
        <w:tblStyle w:val="TableGrid"/>
        <w:tblpPr w:leftFromText="180" w:rightFromText="180" w:vertAnchor="text" w:tblpY="1"/>
        <w:tblOverlap w:val="never"/>
        <w:tblW w:w="12311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9"/>
        <w:gridCol w:w="1170"/>
        <w:gridCol w:w="963"/>
        <w:gridCol w:w="1239"/>
        <w:gridCol w:w="788"/>
        <w:gridCol w:w="1308"/>
        <w:gridCol w:w="1107"/>
        <w:gridCol w:w="1107"/>
      </w:tblGrid>
      <w:tr w:rsidR="00E60668" w:rsidRPr="001B675F" w14:paraId="72CFC68E" w14:textId="77777777" w:rsidTr="001B39F0">
        <w:trPr>
          <w:trHeight w:val="209"/>
        </w:trPr>
        <w:tc>
          <w:tcPr>
            <w:tcW w:w="4629" w:type="dxa"/>
            <w:tcBorders>
              <w:bottom w:val="single" w:sz="4" w:space="0" w:color="auto"/>
            </w:tcBorders>
          </w:tcPr>
          <w:p w14:paraId="5A4B3015" w14:textId="77777777" w:rsidR="00E60668" w:rsidRPr="00C8589D" w:rsidRDefault="00E60668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derator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1807311" w14:textId="77777777" w:rsidR="00E60668" w:rsidRPr="00C8589D" w:rsidRDefault="00E60668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stimate</w:t>
            </w:r>
          </w:p>
        </w:tc>
        <w:tc>
          <w:tcPr>
            <w:tcW w:w="963" w:type="dxa"/>
            <w:tcBorders>
              <w:bottom w:val="single" w:sz="4" w:space="0" w:color="auto"/>
            </w:tcBorders>
          </w:tcPr>
          <w:p w14:paraId="07CB1A10" w14:textId="77777777" w:rsidR="00E60668" w:rsidRPr="00C8589D" w:rsidRDefault="00E60668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</w:t>
            </w:r>
          </w:p>
        </w:tc>
        <w:tc>
          <w:tcPr>
            <w:tcW w:w="1239" w:type="dxa"/>
            <w:tcBorders>
              <w:bottom w:val="single" w:sz="4" w:space="0" w:color="auto"/>
            </w:tcBorders>
          </w:tcPr>
          <w:p w14:paraId="15B384D9" w14:textId="77777777" w:rsidR="00E60668" w:rsidRPr="00C8589D" w:rsidRDefault="00E60668" w:rsidP="001B39F0">
            <w:pPr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 xml:space="preserve">t </w:t>
            </w:r>
          </w:p>
        </w:tc>
        <w:tc>
          <w:tcPr>
            <w:tcW w:w="788" w:type="dxa"/>
            <w:tcBorders>
              <w:bottom w:val="single" w:sz="4" w:space="0" w:color="auto"/>
            </w:tcBorders>
          </w:tcPr>
          <w:p w14:paraId="22FC32AE" w14:textId="77777777" w:rsidR="00E60668" w:rsidRPr="00C8589D" w:rsidRDefault="00E60668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4030F961" w14:textId="77777777" w:rsidR="00E60668" w:rsidRPr="00C8589D" w:rsidRDefault="00E60668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</w:t>
            </w: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value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31DBD29C" w14:textId="77777777" w:rsidR="00E60668" w:rsidRPr="00C8589D" w:rsidRDefault="00E60668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5% Lower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592B7261" w14:textId="77777777" w:rsidR="00E60668" w:rsidRPr="00C8589D" w:rsidRDefault="00E60668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5% CI Upper</w:t>
            </w:r>
          </w:p>
        </w:tc>
      </w:tr>
      <w:tr w:rsidR="00E60668" w:rsidRPr="001B675F" w14:paraId="4D928701" w14:textId="77777777" w:rsidTr="002517F5">
        <w:trPr>
          <w:trHeight w:val="312"/>
        </w:trPr>
        <w:tc>
          <w:tcPr>
            <w:tcW w:w="4629" w:type="dxa"/>
            <w:tcBorders>
              <w:bottom w:val="nil"/>
            </w:tcBorders>
            <w:vAlign w:val="center"/>
          </w:tcPr>
          <w:p w14:paraId="28013531" w14:textId="77777777" w:rsidR="00E60668" w:rsidRPr="00C8589D" w:rsidRDefault="00E60668" w:rsidP="00E6066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Intercept</w:t>
            </w:r>
          </w:p>
        </w:tc>
        <w:tc>
          <w:tcPr>
            <w:tcW w:w="1170" w:type="dxa"/>
            <w:tcBorders>
              <w:bottom w:val="nil"/>
            </w:tcBorders>
            <w:vAlign w:val="bottom"/>
          </w:tcPr>
          <w:p w14:paraId="5162592A" w14:textId="388A547A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963" w:type="dxa"/>
            <w:tcBorders>
              <w:bottom w:val="nil"/>
            </w:tcBorders>
            <w:vAlign w:val="bottom"/>
          </w:tcPr>
          <w:p w14:paraId="45037B39" w14:textId="41B5AB1B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239" w:type="dxa"/>
            <w:tcBorders>
              <w:bottom w:val="nil"/>
            </w:tcBorders>
            <w:vAlign w:val="bottom"/>
          </w:tcPr>
          <w:p w14:paraId="319B00D1" w14:textId="3E2925FA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62</w:t>
            </w:r>
          </w:p>
        </w:tc>
        <w:tc>
          <w:tcPr>
            <w:tcW w:w="788" w:type="dxa"/>
            <w:tcBorders>
              <w:bottom w:val="nil"/>
            </w:tcBorders>
            <w:vAlign w:val="bottom"/>
          </w:tcPr>
          <w:p w14:paraId="227B13DD" w14:textId="3DE0C296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1308" w:type="dxa"/>
            <w:tcBorders>
              <w:bottom w:val="nil"/>
            </w:tcBorders>
            <w:vAlign w:val="bottom"/>
          </w:tcPr>
          <w:p w14:paraId="66B5D921" w14:textId="74C0CB16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10</w:t>
            </w:r>
          </w:p>
        </w:tc>
        <w:tc>
          <w:tcPr>
            <w:tcW w:w="1107" w:type="dxa"/>
            <w:tcBorders>
              <w:bottom w:val="nil"/>
            </w:tcBorders>
            <w:vAlign w:val="bottom"/>
          </w:tcPr>
          <w:p w14:paraId="6957AAA4" w14:textId="1F40AD05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107" w:type="dxa"/>
            <w:tcBorders>
              <w:bottom w:val="nil"/>
            </w:tcBorders>
            <w:vAlign w:val="bottom"/>
          </w:tcPr>
          <w:p w14:paraId="633A45BE" w14:textId="4D98A7DF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1</w:t>
            </w:r>
          </w:p>
        </w:tc>
      </w:tr>
      <w:tr w:rsidR="00E60668" w:rsidRPr="001B675F" w14:paraId="0AF031BF" w14:textId="77777777" w:rsidTr="002517F5">
        <w:trPr>
          <w:trHeight w:val="312"/>
        </w:trPr>
        <w:tc>
          <w:tcPr>
            <w:tcW w:w="4629" w:type="dxa"/>
            <w:tcBorders>
              <w:top w:val="nil"/>
              <w:bottom w:val="single" w:sz="4" w:space="0" w:color="auto"/>
            </w:tcBorders>
            <w:vAlign w:val="center"/>
          </w:tcPr>
          <w:p w14:paraId="5DA1A3AB" w14:textId="77777777" w:rsidR="00E60668" w:rsidRPr="00C8589D" w:rsidRDefault="00E60668" w:rsidP="00E6066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Self-report of adversity</w:t>
            </w: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  <w:vAlign w:val="bottom"/>
          </w:tcPr>
          <w:p w14:paraId="1D10BE73" w14:textId="68C7E1A9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4</w:t>
            </w:r>
          </w:p>
        </w:tc>
        <w:tc>
          <w:tcPr>
            <w:tcW w:w="963" w:type="dxa"/>
            <w:tcBorders>
              <w:top w:val="nil"/>
              <w:bottom w:val="single" w:sz="4" w:space="0" w:color="auto"/>
            </w:tcBorders>
            <w:vAlign w:val="bottom"/>
          </w:tcPr>
          <w:p w14:paraId="266707C3" w14:textId="5B6646A9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1239" w:type="dxa"/>
            <w:tcBorders>
              <w:top w:val="nil"/>
              <w:bottom w:val="single" w:sz="4" w:space="0" w:color="auto"/>
            </w:tcBorders>
            <w:vAlign w:val="bottom"/>
          </w:tcPr>
          <w:p w14:paraId="59A19057" w14:textId="241861E4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.23</w:t>
            </w:r>
          </w:p>
        </w:tc>
        <w:tc>
          <w:tcPr>
            <w:tcW w:w="788" w:type="dxa"/>
            <w:tcBorders>
              <w:top w:val="nil"/>
              <w:bottom w:val="single" w:sz="4" w:space="0" w:color="auto"/>
            </w:tcBorders>
            <w:vAlign w:val="bottom"/>
          </w:tcPr>
          <w:p w14:paraId="262B44E8" w14:textId="27444075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1308" w:type="dxa"/>
            <w:tcBorders>
              <w:top w:val="nil"/>
              <w:bottom w:val="single" w:sz="4" w:space="0" w:color="auto"/>
            </w:tcBorders>
            <w:vAlign w:val="bottom"/>
          </w:tcPr>
          <w:p w14:paraId="64FF2FF3" w14:textId="6B24CE13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107" w:type="dxa"/>
            <w:tcBorders>
              <w:top w:val="nil"/>
              <w:bottom w:val="single" w:sz="4" w:space="0" w:color="auto"/>
            </w:tcBorders>
            <w:vAlign w:val="bottom"/>
          </w:tcPr>
          <w:p w14:paraId="2CDF7BE8" w14:textId="11853805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107" w:type="dxa"/>
            <w:tcBorders>
              <w:top w:val="nil"/>
              <w:bottom w:val="single" w:sz="4" w:space="0" w:color="auto"/>
            </w:tcBorders>
            <w:vAlign w:val="bottom"/>
          </w:tcPr>
          <w:p w14:paraId="14A14C13" w14:textId="50995DF4" w:rsidR="00E60668" w:rsidRPr="00E60668" w:rsidRDefault="00E60668" w:rsidP="00E606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E6066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2</w:t>
            </w:r>
          </w:p>
        </w:tc>
      </w:tr>
    </w:tbl>
    <w:p w14:paraId="3BB132BF" w14:textId="77777777" w:rsidR="00E60668" w:rsidRDefault="00E60668" w:rsidP="00E60668">
      <w:pPr>
        <w:tabs>
          <w:tab w:val="left" w:pos="2811"/>
        </w:tabs>
        <w:rPr>
          <w:rFonts w:ascii="Times New Roman" w:hAnsi="Times New Roman" w:cs="Times New Roman"/>
        </w:rPr>
      </w:pPr>
    </w:p>
    <w:p w14:paraId="17F4925F" w14:textId="77777777" w:rsidR="00E60668" w:rsidRDefault="00E60668" w:rsidP="00E60668">
      <w:pPr>
        <w:tabs>
          <w:tab w:val="left" w:pos="2811"/>
        </w:tabs>
        <w:rPr>
          <w:rFonts w:ascii="Times New Roman" w:hAnsi="Times New Roman" w:cs="Times New Roman"/>
        </w:rPr>
      </w:pPr>
    </w:p>
    <w:p w14:paraId="1C9FF6D8" w14:textId="77777777" w:rsidR="00E60668" w:rsidRDefault="00E60668" w:rsidP="00E60668">
      <w:pPr>
        <w:tabs>
          <w:tab w:val="left" w:pos="2811"/>
        </w:tabs>
        <w:rPr>
          <w:rFonts w:ascii="Times New Roman" w:hAnsi="Times New Roman" w:cs="Times New Roman"/>
        </w:rPr>
      </w:pPr>
    </w:p>
    <w:p w14:paraId="3FCD7604" w14:textId="77777777" w:rsidR="00E60668" w:rsidRDefault="00E60668" w:rsidP="00E60668">
      <w:pPr>
        <w:tabs>
          <w:tab w:val="left" w:pos="2811"/>
        </w:tabs>
        <w:rPr>
          <w:rFonts w:ascii="Times New Roman" w:hAnsi="Times New Roman" w:cs="Times New Roman"/>
        </w:rPr>
      </w:pPr>
    </w:p>
    <w:p w14:paraId="48353E1C" w14:textId="77777777" w:rsidR="00E60668" w:rsidRDefault="00E60668" w:rsidP="00E60668">
      <w:pPr>
        <w:tabs>
          <w:tab w:val="left" w:pos="2811"/>
        </w:tabs>
        <w:rPr>
          <w:rFonts w:ascii="Times New Roman" w:hAnsi="Times New Roman" w:cs="Times New Roman"/>
        </w:rPr>
      </w:pPr>
    </w:p>
    <w:p w14:paraId="78D514CD" w14:textId="77777777" w:rsidR="00690133" w:rsidRDefault="00690133" w:rsidP="007126F3">
      <w:pPr>
        <w:rPr>
          <w:rFonts w:ascii="Times New Roman" w:hAnsi="Times New Roman" w:cs="Times New Roman"/>
        </w:rPr>
        <w:sectPr w:rsidR="00690133" w:rsidSect="00585C5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F340391" w14:textId="42659E1E" w:rsidR="007126F3" w:rsidRPr="007126F3" w:rsidRDefault="00E11906" w:rsidP="00436B05">
      <w:pPr>
        <w:pStyle w:val="Heading2"/>
      </w:pPr>
      <w:bookmarkStart w:id="7" w:name="_Toc144991099"/>
      <w:r>
        <w:lastRenderedPageBreak/>
        <w:t>Table S</w:t>
      </w:r>
      <w:r w:rsidR="00A32B24">
        <w:t>8</w:t>
      </w:r>
      <w:r w:rsidR="007126F3">
        <w:t>. Results of Individual Moderator Analyses for Threat-Deprivation Correlation</w:t>
      </w:r>
      <w:bookmarkEnd w:id="7"/>
    </w:p>
    <w:tbl>
      <w:tblPr>
        <w:tblStyle w:val="TableGrid"/>
        <w:tblW w:w="945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4"/>
        <w:gridCol w:w="576"/>
        <w:gridCol w:w="2079"/>
        <w:gridCol w:w="2049"/>
        <w:gridCol w:w="1966"/>
        <w:gridCol w:w="986"/>
      </w:tblGrid>
      <w:tr w:rsidR="001E0BC9" w:rsidRPr="001B675F" w14:paraId="0B16A03B" w14:textId="77777777" w:rsidTr="007126F3">
        <w:trPr>
          <w:trHeight w:val="179"/>
        </w:trPr>
        <w:tc>
          <w:tcPr>
            <w:tcW w:w="1794" w:type="dxa"/>
          </w:tcPr>
          <w:p w14:paraId="5684651C" w14:textId="77777777" w:rsidR="007126F3" w:rsidRPr="001B675F" w:rsidRDefault="007126F3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derator</w:t>
            </w:r>
          </w:p>
        </w:tc>
        <w:tc>
          <w:tcPr>
            <w:tcW w:w="576" w:type="dxa"/>
          </w:tcPr>
          <w:p w14:paraId="3027BA2A" w14:textId="77777777" w:rsidR="007126F3" w:rsidRPr="001B675F" w:rsidRDefault="007126F3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S</w:t>
            </w:r>
          </w:p>
        </w:tc>
        <w:tc>
          <w:tcPr>
            <w:tcW w:w="2079" w:type="dxa"/>
          </w:tcPr>
          <w:p w14:paraId="7F1DB2AC" w14:textId="77777777" w:rsidR="007126F3" w:rsidRPr="001B675F" w:rsidRDefault="007126F3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ntercept [95% CI]</w:t>
            </w:r>
          </w:p>
        </w:tc>
        <w:tc>
          <w:tcPr>
            <w:tcW w:w="2049" w:type="dxa"/>
          </w:tcPr>
          <w:p w14:paraId="315C7363" w14:textId="77777777" w:rsidR="007126F3" w:rsidRPr="001B675F" w:rsidRDefault="007126F3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stimate [95% CI]</w:t>
            </w:r>
          </w:p>
        </w:tc>
        <w:tc>
          <w:tcPr>
            <w:tcW w:w="1966" w:type="dxa"/>
          </w:tcPr>
          <w:p w14:paraId="42C35D07" w14:textId="77777777" w:rsidR="007126F3" w:rsidRPr="001B675F" w:rsidRDefault="007126F3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mnibus test </w:t>
            </w:r>
          </w:p>
        </w:tc>
        <w:tc>
          <w:tcPr>
            <w:tcW w:w="986" w:type="dxa"/>
          </w:tcPr>
          <w:p w14:paraId="5BD4BAFF" w14:textId="77777777" w:rsidR="007126F3" w:rsidRPr="001B675F" w:rsidRDefault="007126F3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720CC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</w:t>
            </w: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value</w:t>
            </w:r>
          </w:p>
        </w:tc>
      </w:tr>
      <w:tr w:rsidR="007126F3" w:rsidRPr="001B675F" w14:paraId="6F53C7F1" w14:textId="77777777" w:rsidTr="007126F3">
        <w:trPr>
          <w:trHeight w:val="278"/>
        </w:trPr>
        <w:tc>
          <w:tcPr>
            <w:tcW w:w="9450" w:type="dxa"/>
            <w:gridSpan w:val="6"/>
            <w:tcBorders>
              <w:bottom w:val="single" w:sz="4" w:space="0" w:color="auto"/>
            </w:tcBorders>
          </w:tcPr>
          <w:p w14:paraId="7E0DB7DE" w14:textId="77777777" w:rsidR="007126F3" w:rsidRPr="007126F3" w:rsidRDefault="007126F3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7126F3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tudy and Sample Characteristics</w:t>
            </w:r>
          </w:p>
        </w:tc>
      </w:tr>
      <w:tr w:rsidR="001E0BC9" w:rsidRPr="001B675F" w14:paraId="23084E9E" w14:textId="77777777" w:rsidTr="007126F3">
        <w:trPr>
          <w:trHeight w:val="267"/>
        </w:trPr>
        <w:tc>
          <w:tcPr>
            <w:tcW w:w="1794" w:type="dxa"/>
            <w:tcBorders>
              <w:bottom w:val="nil"/>
            </w:tcBorders>
          </w:tcPr>
          <w:p w14:paraId="7C2A51F9" w14:textId="77777777" w:rsidR="007126F3" w:rsidRPr="007126F3" w:rsidRDefault="007126F3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126F3">
              <w:rPr>
                <w:rFonts w:ascii="Times New Roman" w:hAnsi="Times New Roman" w:cs="Times New Roman"/>
                <w:sz w:val="22"/>
                <w:szCs w:val="22"/>
              </w:rPr>
              <w:t xml:space="preserve">Study conducted in US, Canada, Australia, or UK </w:t>
            </w:r>
          </w:p>
        </w:tc>
        <w:tc>
          <w:tcPr>
            <w:tcW w:w="576" w:type="dxa"/>
            <w:tcBorders>
              <w:bottom w:val="nil"/>
            </w:tcBorders>
          </w:tcPr>
          <w:p w14:paraId="7E97AD2C" w14:textId="3D7921BB" w:rsidR="007126F3" w:rsidRPr="007126F3" w:rsidRDefault="007D163D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bottom w:val="nil"/>
            </w:tcBorders>
          </w:tcPr>
          <w:p w14:paraId="1BDB6A98" w14:textId="27BBD879" w:rsidR="007126F3" w:rsidRPr="007126F3" w:rsidRDefault="007D163D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29</w:t>
            </w:r>
            <w:r w:rsidR="00764AA4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[.234, .35</w:t>
            </w:r>
            <w:r w:rsidR="00764AA4"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bottom w:val="nil"/>
            </w:tcBorders>
          </w:tcPr>
          <w:p w14:paraId="4B951B91" w14:textId="2359C09C" w:rsidR="007126F3" w:rsidRPr="007126F3" w:rsidRDefault="007D163D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001[-.08</w:t>
            </w:r>
            <w:r w:rsidR="00764AA4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.08</w:t>
            </w:r>
            <w:r w:rsidR="00764AA4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bottom w:val="nil"/>
            </w:tcBorders>
          </w:tcPr>
          <w:p w14:paraId="324F550E" w14:textId="55BB601F" w:rsidR="007126F3" w:rsidRPr="007126F3" w:rsidRDefault="007D163D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>
              <w:rPr>
                <w:rFonts w:ascii="Times New Roman" w:hAnsi="Times New Roman" w:cs="Times New Roman"/>
                <w:sz w:val="22"/>
                <w:szCs w:val="22"/>
              </w:rPr>
              <w:t>1, 399)=0.000</w:t>
            </w:r>
          </w:p>
        </w:tc>
        <w:tc>
          <w:tcPr>
            <w:tcW w:w="986" w:type="dxa"/>
            <w:tcBorders>
              <w:bottom w:val="nil"/>
            </w:tcBorders>
          </w:tcPr>
          <w:p w14:paraId="287EC996" w14:textId="404B7775" w:rsidR="007126F3" w:rsidRPr="007126F3" w:rsidRDefault="007D163D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98</w:t>
            </w:r>
            <w:r w:rsidR="00764AA4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</w:tr>
      <w:tr w:rsidR="001E0BC9" w:rsidRPr="001B675F" w14:paraId="26EF2460" w14:textId="77777777" w:rsidTr="007126F3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10BCD60C" w14:textId="77777777" w:rsidR="007126F3" w:rsidRPr="007126F3" w:rsidRDefault="007126F3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126F3">
              <w:rPr>
                <w:rFonts w:ascii="Times New Roman" w:hAnsi="Times New Roman" w:cs="Times New Roman"/>
                <w:sz w:val="22"/>
                <w:szCs w:val="22"/>
              </w:rPr>
              <w:t>Publication year</w:t>
            </w:r>
            <w:r w:rsidRPr="007126F3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376C4B40" w14:textId="6AA304B8" w:rsidR="007126F3" w:rsidRPr="007126F3" w:rsidRDefault="007F0FD1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508F9544" w14:textId="63CD74D5" w:rsidR="007126F3" w:rsidRPr="007126F3" w:rsidRDefault="007F0FD1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295[.25</w:t>
            </w:r>
            <w:r w:rsidR="00764AA4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.336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2F5E2254" w14:textId="35164AA1" w:rsidR="007126F3" w:rsidRPr="007126F3" w:rsidRDefault="007F0FD1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003[-.003, .009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4957B513" w14:textId="4B3216CE" w:rsidR="007126F3" w:rsidRPr="007126F3" w:rsidRDefault="007F0FD1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>
              <w:rPr>
                <w:rFonts w:ascii="Times New Roman" w:hAnsi="Times New Roman" w:cs="Times New Roman"/>
                <w:sz w:val="22"/>
                <w:szCs w:val="22"/>
              </w:rPr>
              <w:t>1, 399</w:t>
            </w:r>
            <w:r w:rsidR="00764AA4">
              <w:rPr>
                <w:rFonts w:ascii="Times New Roman" w:hAnsi="Times New Roman" w:cs="Times New Roman"/>
                <w:sz w:val="22"/>
                <w:szCs w:val="22"/>
              </w:rPr>
              <w:t>)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=</w:t>
            </w:r>
            <w:r w:rsidR="00764AA4">
              <w:rPr>
                <w:rFonts w:ascii="Times New Roman" w:hAnsi="Times New Roman" w:cs="Times New Roman"/>
                <w:sz w:val="22"/>
                <w:szCs w:val="22"/>
              </w:rPr>
              <w:t>1.175</w:t>
            </w:r>
          </w:p>
        </w:tc>
        <w:tc>
          <w:tcPr>
            <w:tcW w:w="986" w:type="dxa"/>
            <w:tcBorders>
              <w:top w:val="nil"/>
              <w:bottom w:val="nil"/>
            </w:tcBorders>
          </w:tcPr>
          <w:p w14:paraId="44CA7B76" w14:textId="0BCD84E4" w:rsidR="007126F3" w:rsidRPr="007126F3" w:rsidRDefault="007F0FD1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764AA4">
              <w:rPr>
                <w:rFonts w:ascii="Times New Roman" w:hAnsi="Times New Roman" w:cs="Times New Roman"/>
                <w:sz w:val="22"/>
                <w:szCs w:val="22"/>
              </w:rPr>
              <w:t>279</w:t>
            </w:r>
          </w:p>
        </w:tc>
      </w:tr>
      <w:tr w:rsidR="001E0BC9" w:rsidRPr="001B675F" w14:paraId="160CF494" w14:textId="77777777" w:rsidTr="007126F3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3F534DCB" w14:textId="77777777" w:rsidR="007126F3" w:rsidRPr="007126F3" w:rsidRDefault="007126F3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126F3">
              <w:rPr>
                <w:rFonts w:ascii="Times New Roman" w:hAnsi="Times New Roman" w:cs="Times New Roman"/>
                <w:sz w:val="22"/>
                <w:szCs w:val="22"/>
              </w:rPr>
              <w:t>Mean age</w:t>
            </w:r>
            <w:r w:rsidRPr="007126F3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79DC3331" w14:textId="750EAB24" w:rsidR="007126F3" w:rsidRPr="007126F3" w:rsidRDefault="007D163D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92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0FA4E5D3" w14:textId="1E4E1FD5" w:rsidR="007126F3" w:rsidRPr="007126F3" w:rsidRDefault="007D163D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299[.258, .340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44118F6B" w14:textId="0DBA3205" w:rsidR="007126F3" w:rsidRPr="007126F3" w:rsidRDefault="007D163D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012[-.00</w:t>
            </w:r>
            <w:r w:rsidR="009011CC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.025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70B7C573" w14:textId="629A78E8" w:rsidR="007126F3" w:rsidRPr="007126F3" w:rsidRDefault="007D163D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>
              <w:rPr>
                <w:rFonts w:ascii="Times New Roman" w:hAnsi="Times New Roman" w:cs="Times New Roman"/>
                <w:sz w:val="22"/>
                <w:szCs w:val="22"/>
              </w:rPr>
              <w:t>1, 390)=3.</w:t>
            </w:r>
            <w:r w:rsidR="009011CC">
              <w:rPr>
                <w:rFonts w:ascii="Times New Roman" w:hAnsi="Times New Roman" w:cs="Times New Roman"/>
                <w:sz w:val="22"/>
                <w:szCs w:val="22"/>
              </w:rPr>
              <w:t>491</w:t>
            </w:r>
          </w:p>
        </w:tc>
        <w:tc>
          <w:tcPr>
            <w:tcW w:w="986" w:type="dxa"/>
            <w:tcBorders>
              <w:top w:val="nil"/>
              <w:bottom w:val="nil"/>
            </w:tcBorders>
          </w:tcPr>
          <w:p w14:paraId="551EB4DA" w14:textId="045FA942" w:rsidR="007126F3" w:rsidRPr="007126F3" w:rsidRDefault="007D163D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0</w:t>
            </w:r>
            <w:r w:rsidR="009011CC">
              <w:rPr>
                <w:rFonts w:ascii="Times New Roman" w:hAnsi="Times New Roman" w:cs="Times New Roman"/>
                <w:sz w:val="22"/>
                <w:szCs w:val="22"/>
              </w:rPr>
              <w:t>62</w:t>
            </w:r>
          </w:p>
        </w:tc>
      </w:tr>
      <w:tr w:rsidR="001E0BC9" w:rsidRPr="001B675F" w14:paraId="14428417" w14:textId="77777777" w:rsidTr="007126F3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6EF23BCA" w14:textId="77777777" w:rsidR="007126F3" w:rsidRPr="007126F3" w:rsidRDefault="007126F3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126F3">
              <w:rPr>
                <w:rFonts w:ascii="Times New Roman" w:hAnsi="Times New Roman" w:cs="Times New Roman"/>
                <w:sz w:val="22"/>
                <w:szCs w:val="22"/>
              </w:rPr>
              <w:t>Percent mal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5DEC99FC" w14:textId="3AA65864" w:rsidR="007126F3" w:rsidRPr="007126F3" w:rsidRDefault="004A4E00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99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58DC3E13" w14:textId="0BA5C38B" w:rsidR="007126F3" w:rsidRPr="007126F3" w:rsidRDefault="004A4E00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267[.171, .363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14463D77" w14:textId="1E58EBA8" w:rsidR="007126F3" w:rsidRPr="007126F3" w:rsidRDefault="004A4E00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001[-.001, .002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65B0BA8C" w14:textId="26092FE6" w:rsidR="007126F3" w:rsidRPr="007126F3" w:rsidRDefault="004A4E00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>
              <w:rPr>
                <w:rFonts w:ascii="Times New Roman" w:hAnsi="Times New Roman" w:cs="Times New Roman"/>
                <w:sz w:val="22"/>
                <w:szCs w:val="22"/>
              </w:rPr>
              <w:t>1, 397)=0.50</w:t>
            </w:r>
            <w:r w:rsidR="000C2520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986" w:type="dxa"/>
            <w:tcBorders>
              <w:top w:val="nil"/>
              <w:bottom w:val="nil"/>
            </w:tcBorders>
          </w:tcPr>
          <w:p w14:paraId="47F16F2A" w14:textId="52D4A977" w:rsidR="007126F3" w:rsidRPr="007126F3" w:rsidRDefault="004A4E00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47</w:t>
            </w:r>
            <w:r w:rsidR="000C2520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</w:tr>
      <w:tr w:rsidR="001E0BC9" w:rsidRPr="001B675F" w14:paraId="7DC591E4" w14:textId="77777777" w:rsidTr="007126F3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56D21410" w14:textId="77777777" w:rsidR="007126F3" w:rsidRPr="007126F3" w:rsidRDefault="007126F3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126F3">
              <w:rPr>
                <w:rFonts w:ascii="Times New Roman" w:hAnsi="Times New Roman" w:cs="Times New Roman"/>
                <w:sz w:val="22"/>
                <w:szCs w:val="22"/>
              </w:rPr>
              <w:t>Percent racial/ethnic minorit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54587C02" w14:textId="51E9FA99" w:rsidR="007126F3" w:rsidRPr="007126F3" w:rsidRDefault="003927E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99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619A3C88" w14:textId="06C21BFA" w:rsidR="007126F3" w:rsidRPr="007126F3" w:rsidRDefault="003927E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334[.251, .417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75110525" w14:textId="10BE3422" w:rsidR="007126F3" w:rsidRPr="007126F3" w:rsidRDefault="003927E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-.001[-.002, .001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28FF512E" w14:textId="4785C1FC" w:rsidR="007126F3" w:rsidRPr="007126F3" w:rsidRDefault="003927E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>
              <w:rPr>
                <w:rFonts w:ascii="Times New Roman" w:hAnsi="Times New Roman" w:cs="Times New Roman"/>
                <w:sz w:val="22"/>
                <w:szCs w:val="22"/>
              </w:rPr>
              <w:t>1, 399)=1.072</w:t>
            </w:r>
          </w:p>
        </w:tc>
        <w:tc>
          <w:tcPr>
            <w:tcW w:w="986" w:type="dxa"/>
            <w:tcBorders>
              <w:top w:val="nil"/>
              <w:bottom w:val="nil"/>
            </w:tcBorders>
          </w:tcPr>
          <w:p w14:paraId="65DA2B8C" w14:textId="5DC8EB67" w:rsidR="007126F3" w:rsidRPr="007126F3" w:rsidRDefault="003927EF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301</w:t>
            </w:r>
          </w:p>
        </w:tc>
      </w:tr>
      <w:tr w:rsidR="001E0BC9" w:rsidRPr="001B675F" w14:paraId="7EB0CCE5" w14:textId="77777777" w:rsidTr="007126F3">
        <w:trPr>
          <w:trHeight w:val="267"/>
        </w:trPr>
        <w:tc>
          <w:tcPr>
            <w:tcW w:w="1794" w:type="dxa"/>
            <w:tcBorders>
              <w:top w:val="nil"/>
            </w:tcBorders>
          </w:tcPr>
          <w:p w14:paraId="1F7AD795" w14:textId="77777777" w:rsidR="007126F3" w:rsidRPr="007126F3" w:rsidRDefault="007126F3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126F3">
              <w:rPr>
                <w:rFonts w:ascii="Times New Roman" w:hAnsi="Times New Roman" w:cs="Times New Roman"/>
                <w:sz w:val="22"/>
                <w:szCs w:val="22"/>
              </w:rPr>
              <w:t>Percent low SES</w:t>
            </w:r>
          </w:p>
        </w:tc>
        <w:tc>
          <w:tcPr>
            <w:tcW w:w="576" w:type="dxa"/>
            <w:tcBorders>
              <w:top w:val="nil"/>
            </w:tcBorders>
          </w:tcPr>
          <w:p w14:paraId="46AD3D6E" w14:textId="269AA915" w:rsidR="007126F3" w:rsidRPr="007126F3" w:rsidRDefault="00906841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55</w:t>
            </w:r>
          </w:p>
        </w:tc>
        <w:tc>
          <w:tcPr>
            <w:tcW w:w="2079" w:type="dxa"/>
            <w:tcBorders>
              <w:top w:val="nil"/>
            </w:tcBorders>
          </w:tcPr>
          <w:p w14:paraId="7F1A77AE" w14:textId="0823BB13" w:rsidR="007126F3" w:rsidRPr="007126F3" w:rsidRDefault="00906841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304[.174, .434]</w:t>
            </w:r>
          </w:p>
        </w:tc>
        <w:tc>
          <w:tcPr>
            <w:tcW w:w="2049" w:type="dxa"/>
            <w:tcBorders>
              <w:top w:val="nil"/>
            </w:tcBorders>
          </w:tcPr>
          <w:p w14:paraId="356E3C6E" w14:textId="25F7EA2B" w:rsidR="007126F3" w:rsidRPr="007126F3" w:rsidRDefault="00906841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-.001[-.003, .001]</w:t>
            </w:r>
          </w:p>
        </w:tc>
        <w:tc>
          <w:tcPr>
            <w:tcW w:w="1966" w:type="dxa"/>
            <w:tcBorders>
              <w:top w:val="nil"/>
            </w:tcBorders>
          </w:tcPr>
          <w:p w14:paraId="6111294B" w14:textId="01E75C7C" w:rsidR="007126F3" w:rsidRPr="007126F3" w:rsidRDefault="00906841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>
              <w:rPr>
                <w:rFonts w:ascii="Times New Roman" w:hAnsi="Times New Roman" w:cs="Times New Roman"/>
                <w:sz w:val="22"/>
                <w:szCs w:val="22"/>
              </w:rPr>
              <w:t>1, 153)=1.</w:t>
            </w:r>
            <w:r w:rsidR="005308B7">
              <w:rPr>
                <w:rFonts w:ascii="Times New Roman" w:hAnsi="Times New Roman" w:cs="Times New Roman"/>
                <w:sz w:val="22"/>
                <w:szCs w:val="22"/>
              </w:rPr>
              <w:t>297</w:t>
            </w:r>
          </w:p>
        </w:tc>
        <w:tc>
          <w:tcPr>
            <w:tcW w:w="986" w:type="dxa"/>
            <w:tcBorders>
              <w:top w:val="nil"/>
            </w:tcBorders>
          </w:tcPr>
          <w:p w14:paraId="6A69FA36" w14:textId="3DCE815C" w:rsidR="007126F3" w:rsidRPr="007126F3" w:rsidRDefault="00906841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257</w:t>
            </w:r>
          </w:p>
        </w:tc>
      </w:tr>
      <w:tr w:rsidR="007126F3" w:rsidRPr="001B675F" w14:paraId="7224045D" w14:textId="77777777" w:rsidTr="007126F3">
        <w:trPr>
          <w:trHeight w:val="224"/>
        </w:trPr>
        <w:tc>
          <w:tcPr>
            <w:tcW w:w="9450" w:type="dxa"/>
            <w:gridSpan w:val="6"/>
            <w:tcBorders>
              <w:bottom w:val="single" w:sz="4" w:space="0" w:color="auto"/>
            </w:tcBorders>
          </w:tcPr>
          <w:p w14:paraId="0F595BD0" w14:textId="04E90D0E" w:rsidR="007126F3" w:rsidRPr="007126F3" w:rsidRDefault="0011452D" w:rsidP="00DB438B">
            <w:pP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Threat</w:t>
            </w:r>
            <w:r w:rsidR="007126F3" w:rsidRPr="007126F3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Indicators </w:t>
            </w:r>
            <w:r w:rsidR="007126F3" w:rsidRPr="007126F3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</w:p>
        </w:tc>
      </w:tr>
      <w:tr w:rsidR="001E0BC9" w:rsidRPr="001B675F" w14:paraId="5337ECAE" w14:textId="77777777" w:rsidTr="007126F3">
        <w:trPr>
          <w:trHeight w:val="267"/>
        </w:trPr>
        <w:tc>
          <w:tcPr>
            <w:tcW w:w="1794" w:type="dxa"/>
            <w:tcBorders>
              <w:bottom w:val="nil"/>
            </w:tcBorders>
          </w:tcPr>
          <w:p w14:paraId="6AC860C3" w14:textId="213FD814" w:rsidR="0011452D" w:rsidRPr="007126F3" w:rsidRDefault="0011452D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sz w:val="22"/>
                <w:szCs w:val="22"/>
              </w:rPr>
              <w:t>Physical abuse</w:t>
            </w:r>
          </w:p>
        </w:tc>
        <w:tc>
          <w:tcPr>
            <w:tcW w:w="576" w:type="dxa"/>
            <w:tcBorders>
              <w:bottom w:val="nil"/>
            </w:tcBorders>
          </w:tcPr>
          <w:p w14:paraId="24351825" w14:textId="4C6AB965" w:rsidR="0011452D" w:rsidRPr="007126F3" w:rsidRDefault="00811119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bottom w:val="nil"/>
            </w:tcBorders>
          </w:tcPr>
          <w:p w14:paraId="23EC0E4C" w14:textId="7634D1A8" w:rsidR="0011452D" w:rsidRPr="007126F3" w:rsidRDefault="00811119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285[.241, .328]</w:t>
            </w:r>
          </w:p>
        </w:tc>
        <w:tc>
          <w:tcPr>
            <w:tcW w:w="2049" w:type="dxa"/>
            <w:tcBorders>
              <w:bottom w:val="nil"/>
            </w:tcBorders>
          </w:tcPr>
          <w:p w14:paraId="31ED3EB2" w14:textId="2F0693DC" w:rsidR="0011452D" w:rsidRPr="007126F3" w:rsidRDefault="00811119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02</w:t>
            </w:r>
            <w:r w:rsidR="00D25CD5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[-.00</w:t>
            </w:r>
            <w:r w:rsidR="00D25CD5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.05</w:t>
            </w:r>
            <w:r w:rsidR="00D25CD5"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bottom w:val="nil"/>
            </w:tcBorders>
          </w:tcPr>
          <w:p w14:paraId="758AF845" w14:textId="1E19DFD1" w:rsidR="0011452D" w:rsidRPr="007126F3" w:rsidRDefault="00811119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>
              <w:rPr>
                <w:rFonts w:ascii="Times New Roman" w:hAnsi="Times New Roman" w:cs="Times New Roman"/>
                <w:sz w:val="22"/>
                <w:szCs w:val="22"/>
              </w:rPr>
              <w:t>1, 399)=2.</w:t>
            </w:r>
            <w:r w:rsidR="00D25CD5">
              <w:rPr>
                <w:rFonts w:ascii="Times New Roman" w:hAnsi="Times New Roman" w:cs="Times New Roman"/>
                <w:sz w:val="22"/>
                <w:szCs w:val="22"/>
              </w:rPr>
              <w:t>327</w:t>
            </w:r>
          </w:p>
        </w:tc>
        <w:tc>
          <w:tcPr>
            <w:tcW w:w="986" w:type="dxa"/>
            <w:tcBorders>
              <w:bottom w:val="nil"/>
            </w:tcBorders>
          </w:tcPr>
          <w:p w14:paraId="6F636573" w14:textId="49CDA829" w:rsidR="0011452D" w:rsidRPr="007126F3" w:rsidRDefault="00811119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1</w:t>
            </w:r>
            <w:r w:rsidR="00D25CD5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</w:tr>
      <w:tr w:rsidR="0011452D" w:rsidRPr="001B675F" w14:paraId="5B34A764" w14:textId="77777777" w:rsidTr="007126F3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38B94991" w14:textId="53E9F87B" w:rsidR="0011452D" w:rsidRPr="00D42A68" w:rsidRDefault="0011452D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xual abus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374813D2" w14:textId="20B775AF" w:rsidR="0011452D" w:rsidRPr="00D42A68" w:rsidRDefault="00C8041A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632D3874" w14:textId="3311126F" w:rsidR="0011452D" w:rsidRPr="00D42A68" w:rsidRDefault="00C8041A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32</w:t>
            </w:r>
            <w:r w:rsidR="005361D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</w:t>
            </w: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[.280, .36</w:t>
            </w:r>
            <w:r w:rsidR="005361D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</w:t>
            </w: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58DB99D3" w14:textId="2A77F056" w:rsidR="0011452D" w:rsidRPr="00D42A68" w:rsidRDefault="00C8041A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.08</w:t>
            </w:r>
            <w:r w:rsidR="00354F2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</w:t>
            </w: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[</w:t>
            </w:r>
            <w:r w:rsidR="00354F2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</w:t>
            </w: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23, -.05</w:t>
            </w:r>
            <w:r w:rsidR="00354F2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</w:t>
            </w: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7BA90BC4" w14:textId="23E082E1" w:rsidR="0011452D" w:rsidRPr="00D42A68" w:rsidRDefault="00C8041A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399)=2</w:t>
            </w:r>
            <w:r w:rsidR="00354F2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6</w:t>
            </w: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</w:t>
            </w:r>
            <w:r w:rsidR="00354F2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73</w:t>
            </w:r>
          </w:p>
        </w:tc>
        <w:tc>
          <w:tcPr>
            <w:tcW w:w="986" w:type="dxa"/>
            <w:tcBorders>
              <w:top w:val="nil"/>
              <w:bottom w:val="nil"/>
            </w:tcBorders>
          </w:tcPr>
          <w:p w14:paraId="1F354F6C" w14:textId="03089433" w:rsidR="0011452D" w:rsidRPr="00D42A68" w:rsidRDefault="00C8041A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11452D" w:rsidRPr="001B675F" w14:paraId="7E47EFB6" w14:textId="77777777" w:rsidTr="007126F3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5F8EC9B5" w14:textId="6559283A" w:rsidR="0011452D" w:rsidRDefault="0011452D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B675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motional abus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03DD136D" w14:textId="44A29ADC" w:rsidR="0011452D" w:rsidRPr="00D42A68" w:rsidRDefault="00D42A68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533EFAF0" w14:textId="03C24A43" w:rsidR="0011452D" w:rsidRPr="00D42A68" w:rsidRDefault="00D42A68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249[.20</w:t>
            </w:r>
            <w:r w:rsidR="000F28C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7</w:t>
            </w: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 .290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322DA7D3" w14:textId="6E881121" w:rsidR="0011452D" w:rsidRPr="00D42A68" w:rsidRDefault="00D42A68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141[.110, .17</w:t>
            </w:r>
            <w:r w:rsidR="000F28C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</w:t>
            </w: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1C8C0CF1" w14:textId="5EBD3C93" w:rsidR="0011452D" w:rsidRPr="00D42A68" w:rsidRDefault="00D42A68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399)=7</w:t>
            </w:r>
            <w:r w:rsidR="000F28C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</w:t>
            </w: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</w:t>
            </w:r>
            <w:r w:rsidR="000F28C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23</w:t>
            </w:r>
          </w:p>
        </w:tc>
        <w:tc>
          <w:tcPr>
            <w:tcW w:w="986" w:type="dxa"/>
            <w:tcBorders>
              <w:top w:val="nil"/>
              <w:bottom w:val="nil"/>
            </w:tcBorders>
          </w:tcPr>
          <w:p w14:paraId="43D9315F" w14:textId="4B309A7D" w:rsidR="0011452D" w:rsidRPr="00D42A68" w:rsidRDefault="00D42A68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42A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1E0BC9" w:rsidRPr="001B675F" w14:paraId="724A6FA8" w14:textId="77777777" w:rsidTr="007126F3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237FAB73" w14:textId="734EC967" w:rsidR="0011452D" w:rsidRPr="00A32B24" w:rsidRDefault="0011452D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32B24">
              <w:rPr>
                <w:rFonts w:ascii="Times New Roman" w:hAnsi="Times New Roman" w:cs="Times New Roman"/>
                <w:sz w:val="22"/>
                <w:szCs w:val="22"/>
              </w:rPr>
              <w:t>Witnessing domestic viol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73E12541" w14:textId="360753E0" w:rsidR="0011452D" w:rsidRPr="00A32B24" w:rsidRDefault="00D42A68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32B24">
              <w:rPr>
                <w:rFonts w:ascii="Times New Roman" w:hAnsi="Times New Roman" w:cs="Times New Roman"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1F5F1D96" w14:textId="58B0BE25" w:rsidR="0011452D" w:rsidRPr="00A32B24" w:rsidRDefault="00D42A68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32B24">
              <w:rPr>
                <w:rFonts w:ascii="Times New Roman" w:hAnsi="Times New Roman" w:cs="Times New Roman"/>
                <w:sz w:val="22"/>
                <w:szCs w:val="22"/>
              </w:rPr>
              <w:t>.30</w:t>
            </w:r>
            <w:r w:rsidR="000F28C5" w:rsidRPr="00A32B24"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Pr="00A32B24">
              <w:rPr>
                <w:rFonts w:ascii="Times New Roman" w:hAnsi="Times New Roman" w:cs="Times New Roman"/>
                <w:sz w:val="22"/>
                <w:szCs w:val="22"/>
              </w:rPr>
              <w:t>[.265, .35</w:t>
            </w:r>
            <w:r w:rsidR="000F28C5" w:rsidRPr="00A32B24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A32B24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1EFEB76B" w14:textId="68D0404D" w:rsidR="0011452D" w:rsidRPr="00A32B24" w:rsidRDefault="00D42A68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32B24">
              <w:rPr>
                <w:rFonts w:ascii="Times New Roman" w:hAnsi="Times New Roman" w:cs="Times New Roman"/>
                <w:sz w:val="22"/>
                <w:szCs w:val="22"/>
              </w:rPr>
              <w:t>-.05</w:t>
            </w:r>
            <w:r w:rsidR="000F28C5" w:rsidRPr="00A32B24"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Pr="00A32B24">
              <w:rPr>
                <w:rFonts w:ascii="Times New Roman" w:hAnsi="Times New Roman" w:cs="Times New Roman"/>
                <w:sz w:val="22"/>
                <w:szCs w:val="22"/>
              </w:rPr>
              <w:t>[-.1</w:t>
            </w:r>
            <w:r w:rsidR="000F28C5" w:rsidRPr="00A32B24">
              <w:rPr>
                <w:rFonts w:ascii="Times New Roman" w:hAnsi="Times New Roman" w:cs="Times New Roman"/>
                <w:sz w:val="22"/>
                <w:szCs w:val="22"/>
              </w:rPr>
              <w:t>07</w:t>
            </w:r>
            <w:r w:rsidRPr="00A32B24">
              <w:rPr>
                <w:rFonts w:ascii="Times New Roman" w:hAnsi="Times New Roman" w:cs="Times New Roman"/>
                <w:sz w:val="22"/>
                <w:szCs w:val="22"/>
              </w:rPr>
              <w:t>, -.00</w:t>
            </w:r>
            <w:r w:rsidR="000F28C5" w:rsidRPr="00A32B24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Pr="00A32B24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2CCF58FE" w14:textId="380B89A8" w:rsidR="0011452D" w:rsidRPr="00A32B24" w:rsidRDefault="00D42A68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A32B24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A32B24">
              <w:rPr>
                <w:rFonts w:ascii="Times New Roman" w:hAnsi="Times New Roman" w:cs="Times New Roman"/>
                <w:sz w:val="22"/>
                <w:szCs w:val="22"/>
              </w:rPr>
              <w:t>1, 399)=4.</w:t>
            </w:r>
            <w:r w:rsidR="000F28C5" w:rsidRPr="00A32B24">
              <w:rPr>
                <w:rFonts w:ascii="Times New Roman" w:hAnsi="Times New Roman" w:cs="Times New Roman"/>
                <w:sz w:val="22"/>
                <w:szCs w:val="22"/>
              </w:rPr>
              <w:t>326</w:t>
            </w:r>
          </w:p>
        </w:tc>
        <w:tc>
          <w:tcPr>
            <w:tcW w:w="986" w:type="dxa"/>
            <w:tcBorders>
              <w:top w:val="nil"/>
              <w:bottom w:val="nil"/>
            </w:tcBorders>
          </w:tcPr>
          <w:p w14:paraId="2995C8F0" w14:textId="020DA46C" w:rsidR="0011452D" w:rsidRPr="00A32B24" w:rsidRDefault="00D42A68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32B24">
              <w:rPr>
                <w:rFonts w:ascii="Times New Roman" w:hAnsi="Times New Roman" w:cs="Times New Roman"/>
                <w:sz w:val="22"/>
                <w:szCs w:val="22"/>
              </w:rPr>
              <w:t>.03</w:t>
            </w:r>
            <w:r w:rsidR="000F28C5" w:rsidRPr="00A32B24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</w:tr>
      <w:tr w:rsidR="001E0BC9" w:rsidRPr="001B675F" w14:paraId="79A4177F" w14:textId="77777777" w:rsidTr="0045151E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2CAA8362" w14:textId="6DDF2D88" w:rsidR="0011452D" w:rsidRPr="00D7441D" w:rsidRDefault="0011452D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7441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unity violence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47F0A1D" w14:textId="0495CDD0" w:rsidR="0011452D" w:rsidRPr="00D7441D" w:rsidRDefault="00D7441D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7441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38B3C743" w14:textId="2A6798DA" w:rsidR="0011452D" w:rsidRPr="00D7441D" w:rsidRDefault="00D7441D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7441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31</w:t>
            </w:r>
            <w:r w:rsidR="00F5315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7</w:t>
            </w:r>
            <w:r w:rsidRPr="00D7441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[.274, .35</w:t>
            </w:r>
            <w:r w:rsidR="00F5315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</w:t>
            </w:r>
            <w:r w:rsidRPr="00D7441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63F02F2D" w14:textId="49EC6AE6" w:rsidR="0011452D" w:rsidRPr="00D7441D" w:rsidRDefault="00D7441D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7441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.093[-.14</w:t>
            </w:r>
            <w:r w:rsidR="00F5315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</w:t>
            </w:r>
            <w:r w:rsidRPr="00D7441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, -.041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104EC963" w14:textId="61BB619C" w:rsidR="0011452D" w:rsidRPr="00D7441D" w:rsidRDefault="00D7441D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D7441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D7441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399)=12.</w:t>
            </w:r>
            <w:r w:rsidR="00F5315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32</w:t>
            </w:r>
          </w:p>
        </w:tc>
        <w:tc>
          <w:tcPr>
            <w:tcW w:w="986" w:type="dxa"/>
            <w:tcBorders>
              <w:top w:val="nil"/>
              <w:bottom w:val="nil"/>
            </w:tcBorders>
          </w:tcPr>
          <w:p w14:paraId="39908DFE" w14:textId="29943B4A" w:rsidR="0011452D" w:rsidRPr="00D7441D" w:rsidRDefault="00D7441D" w:rsidP="0011452D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7441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45151E" w:rsidRPr="001B675F" w14:paraId="1C12AB47" w14:textId="77777777" w:rsidTr="00D42A68">
        <w:trPr>
          <w:trHeight w:val="267"/>
        </w:trPr>
        <w:tc>
          <w:tcPr>
            <w:tcW w:w="1794" w:type="dxa"/>
            <w:tcBorders>
              <w:top w:val="nil"/>
              <w:bottom w:val="single" w:sz="4" w:space="0" w:color="auto"/>
            </w:tcBorders>
          </w:tcPr>
          <w:p w14:paraId="2FB20CDB" w14:textId="773822EC" w:rsidR="0045151E" w:rsidRPr="0045151E" w:rsidRDefault="0045151E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5151E">
              <w:rPr>
                <w:rFonts w:ascii="Times New Roman" w:hAnsi="Times New Roman" w:cs="Times New Roman"/>
                <w:sz w:val="22"/>
                <w:szCs w:val="22"/>
              </w:rPr>
              <w:t>Peer victimization</w:t>
            </w:r>
          </w:p>
        </w:tc>
        <w:tc>
          <w:tcPr>
            <w:tcW w:w="576" w:type="dxa"/>
            <w:tcBorders>
              <w:top w:val="nil"/>
              <w:bottom w:val="single" w:sz="4" w:space="0" w:color="auto"/>
            </w:tcBorders>
          </w:tcPr>
          <w:p w14:paraId="5CA3F9E9" w14:textId="16243F40" w:rsidR="0045151E" w:rsidRPr="0045151E" w:rsidRDefault="0045151E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5151E">
              <w:rPr>
                <w:rFonts w:ascii="Times New Roman" w:hAnsi="Times New Roman" w:cs="Times New Roman"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top w:val="nil"/>
              <w:bottom w:val="single" w:sz="4" w:space="0" w:color="auto"/>
            </w:tcBorders>
          </w:tcPr>
          <w:p w14:paraId="19B73D02" w14:textId="11064091" w:rsidR="0045151E" w:rsidRPr="0045151E" w:rsidRDefault="0045151E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5151E">
              <w:rPr>
                <w:rFonts w:ascii="Times New Roman" w:hAnsi="Times New Roman" w:cs="Times New Roman"/>
                <w:sz w:val="22"/>
                <w:szCs w:val="22"/>
              </w:rPr>
              <w:t>.300[.25</w:t>
            </w:r>
            <w:r w:rsidR="00146CBD"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 w:rsidRPr="0045151E">
              <w:rPr>
                <w:rFonts w:ascii="Times New Roman" w:hAnsi="Times New Roman" w:cs="Times New Roman"/>
                <w:sz w:val="22"/>
                <w:szCs w:val="22"/>
              </w:rPr>
              <w:t>, .34</w:t>
            </w:r>
            <w:r w:rsidR="00146CBD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45151E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single" w:sz="4" w:space="0" w:color="auto"/>
            </w:tcBorders>
          </w:tcPr>
          <w:p w14:paraId="25AC35A4" w14:textId="35C9DDDE" w:rsidR="0045151E" w:rsidRPr="0045151E" w:rsidRDefault="0045151E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5151E">
              <w:rPr>
                <w:rFonts w:ascii="Times New Roman" w:hAnsi="Times New Roman" w:cs="Times New Roman"/>
                <w:sz w:val="22"/>
                <w:szCs w:val="22"/>
              </w:rPr>
              <w:t>-.134[-.28</w:t>
            </w:r>
            <w:r w:rsidR="00146CBD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45151E">
              <w:rPr>
                <w:rFonts w:ascii="Times New Roman" w:hAnsi="Times New Roman" w:cs="Times New Roman"/>
                <w:sz w:val="22"/>
                <w:szCs w:val="22"/>
              </w:rPr>
              <w:t>, .01</w:t>
            </w:r>
            <w:r w:rsidR="00146CBD"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Pr="0045151E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single" w:sz="4" w:space="0" w:color="auto"/>
            </w:tcBorders>
          </w:tcPr>
          <w:p w14:paraId="5A92AC18" w14:textId="5E45E7B1" w:rsidR="0045151E" w:rsidRPr="0045151E" w:rsidRDefault="0045151E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45151E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45151E">
              <w:rPr>
                <w:rFonts w:ascii="Times New Roman" w:hAnsi="Times New Roman" w:cs="Times New Roman"/>
                <w:sz w:val="22"/>
                <w:szCs w:val="22"/>
              </w:rPr>
              <w:t>1, 399)=3.1</w:t>
            </w:r>
            <w:r w:rsidR="00146CBD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45151E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986" w:type="dxa"/>
            <w:tcBorders>
              <w:top w:val="nil"/>
              <w:bottom w:val="single" w:sz="4" w:space="0" w:color="auto"/>
            </w:tcBorders>
          </w:tcPr>
          <w:p w14:paraId="47E0F48D" w14:textId="4BCF6AB3" w:rsidR="0045151E" w:rsidRPr="0045151E" w:rsidRDefault="0045151E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5151E">
              <w:rPr>
                <w:rFonts w:ascii="Times New Roman" w:hAnsi="Times New Roman" w:cs="Times New Roman"/>
                <w:sz w:val="22"/>
                <w:szCs w:val="22"/>
              </w:rPr>
              <w:t>.079</w:t>
            </w:r>
          </w:p>
        </w:tc>
      </w:tr>
      <w:tr w:rsidR="00D42A68" w:rsidRPr="001B675F" w14:paraId="04A591B0" w14:textId="77777777" w:rsidTr="00D42A68">
        <w:trPr>
          <w:trHeight w:val="267"/>
        </w:trPr>
        <w:tc>
          <w:tcPr>
            <w:tcW w:w="945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4838581" w14:textId="2F747EB2" w:rsidR="00D42A68" w:rsidRPr="007126F3" w:rsidRDefault="00D42A68" w:rsidP="0011452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Deprivation Indicators</w:t>
            </w:r>
          </w:p>
        </w:tc>
      </w:tr>
      <w:tr w:rsidR="001E0BC9" w:rsidRPr="001B675F" w14:paraId="5E10C903" w14:textId="77777777" w:rsidTr="00D42A68">
        <w:trPr>
          <w:trHeight w:val="267"/>
        </w:trPr>
        <w:tc>
          <w:tcPr>
            <w:tcW w:w="1794" w:type="dxa"/>
            <w:tcBorders>
              <w:top w:val="single" w:sz="4" w:space="0" w:color="auto"/>
              <w:bottom w:val="nil"/>
            </w:tcBorders>
          </w:tcPr>
          <w:p w14:paraId="5ED2CF06" w14:textId="44DFA745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hysical neglect</w:t>
            </w:r>
          </w:p>
        </w:tc>
        <w:tc>
          <w:tcPr>
            <w:tcW w:w="576" w:type="dxa"/>
            <w:tcBorders>
              <w:top w:val="single" w:sz="4" w:space="0" w:color="auto"/>
              <w:bottom w:val="nil"/>
            </w:tcBorders>
          </w:tcPr>
          <w:p w14:paraId="585CFAF6" w14:textId="42633021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top w:val="single" w:sz="4" w:space="0" w:color="auto"/>
              <w:bottom w:val="nil"/>
            </w:tcBorders>
          </w:tcPr>
          <w:p w14:paraId="02148AC9" w14:textId="06533B6E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2</w:t>
            </w:r>
            <w:r w:rsidR="00CB376C">
              <w:rPr>
                <w:rFonts w:ascii="Times New Roman" w:hAnsi="Times New Roman" w:cs="Times New Roman"/>
                <w:sz w:val="22"/>
                <w:szCs w:val="22"/>
              </w:rPr>
              <w:t>93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[.</w:t>
            </w:r>
            <w:r w:rsidR="00CB376C">
              <w:rPr>
                <w:rFonts w:ascii="Times New Roman" w:hAnsi="Times New Roman" w:cs="Times New Roman"/>
                <w:sz w:val="22"/>
                <w:szCs w:val="22"/>
              </w:rPr>
              <w:t>250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.</w:t>
            </w:r>
            <w:r w:rsidR="00CB376C">
              <w:rPr>
                <w:rFonts w:ascii="Times New Roman" w:hAnsi="Times New Roman" w:cs="Times New Roman"/>
                <w:sz w:val="22"/>
                <w:szCs w:val="22"/>
              </w:rPr>
              <w:t>336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single" w:sz="4" w:space="0" w:color="auto"/>
              <w:bottom w:val="nil"/>
            </w:tcBorders>
          </w:tcPr>
          <w:p w14:paraId="691CE535" w14:textId="5174571E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CB376C">
              <w:rPr>
                <w:rFonts w:ascii="Times New Roman" w:hAnsi="Times New Roman" w:cs="Times New Roman"/>
                <w:sz w:val="22"/>
                <w:szCs w:val="22"/>
              </w:rPr>
              <w:t>011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[-.</w:t>
            </w:r>
            <w:r w:rsidR="00CB376C">
              <w:rPr>
                <w:rFonts w:ascii="Times New Roman" w:hAnsi="Times New Roman" w:cs="Times New Roman"/>
                <w:sz w:val="22"/>
                <w:szCs w:val="22"/>
              </w:rPr>
              <w:t>026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.</w:t>
            </w:r>
            <w:r w:rsidR="00CB376C">
              <w:rPr>
                <w:rFonts w:ascii="Times New Roman" w:hAnsi="Times New Roman" w:cs="Times New Roman"/>
                <w:sz w:val="22"/>
                <w:szCs w:val="22"/>
              </w:rPr>
              <w:t>048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single" w:sz="4" w:space="0" w:color="auto"/>
              <w:bottom w:val="nil"/>
            </w:tcBorders>
          </w:tcPr>
          <w:p w14:paraId="14921832" w14:textId="3A6AAB9F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>
              <w:rPr>
                <w:rFonts w:ascii="Times New Roman" w:hAnsi="Times New Roman" w:cs="Times New Roman"/>
                <w:sz w:val="22"/>
                <w:szCs w:val="22"/>
              </w:rPr>
              <w:t>1, 399)=</w:t>
            </w:r>
            <w:r w:rsidR="00CB376C"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CB376C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="00254106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="00CB376C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986" w:type="dxa"/>
            <w:tcBorders>
              <w:top w:val="single" w:sz="4" w:space="0" w:color="auto"/>
              <w:bottom w:val="nil"/>
            </w:tcBorders>
          </w:tcPr>
          <w:p w14:paraId="43B6FCE5" w14:textId="011D94D1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CB376C">
              <w:rPr>
                <w:rFonts w:ascii="Times New Roman" w:hAnsi="Times New Roman" w:cs="Times New Roman"/>
                <w:sz w:val="22"/>
                <w:szCs w:val="22"/>
              </w:rPr>
              <w:t>557</w:t>
            </w:r>
          </w:p>
        </w:tc>
      </w:tr>
      <w:tr w:rsidR="001E0BC9" w:rsidRPr="001B675F" w14:paraId="647CD21B" w14:textId="77777777" w:rsidTr="007126F3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44FC608A" w14:textId="46600D3A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motional neglec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21106FEB" w14:textId="2D3A48A1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0EA23F6C" w14:textId="1AD0F9F8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287[.24</w:t>
            </w:r>
            <w:r w:rsidR="00254106"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.3</w:t>
            </w:r>
            <w:r w:rsidR="00254106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0167DCCB" w14:textId="60411739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030[-.007, .067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088E00F6" w14:textId="238B7FE3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>
              <w:rPr>
                <w:rFonts w:ascii="Times New Roman" w:hAnsi="Times New Roman" w:cs="Times New Roman"/>
                <w:sz w:val="22"/>
                <w:szCs w:val="22"/>
              </w:rPr>
              <w:t>1, 399)=2.</w:t>
            </w:r>
            <w:r w:rsidR="00254106">
              <w:rPr>
                <w:rFonts w:ascii="Times New Roman" w:hAnsi="Times New Roman" w:cs="Times New Roman"/>
                <w:sz w:val="22"/>
                <w:szCs w:val="22"/>
              </w:rPr>
              <w:t>504</w:t>
            </w:r>
          </w:p>
        </w:tc>
        <w:tc>
          <w:tcPr>
            <w:tcW w:w="986" w:type="dxa"/>
            <w:tcBorders>
              <w:top w:val="nil"/>
              <w:bottom w:val="nil"/>
            </w:tcBorders>
          </w:tcPr>
          <w:p w14:paraId="4AC78D19" w14:textId="1DE74D51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11</w:t>
            </w:r>
            <w:r w:rsidR="00254106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</w:tr>
      <w:tr w:rsidR="001E0BC9" w:rsidRPr="001B675F" w14:paraId="0B5873E4" w14:textId="77777777" w:rsidTr="001E0BC9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23954C0C" w14:textId="77F93FBA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eglect- Other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319333F7" w14:textId="706B74DB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773D48C5" w14:textId="42AFC2B0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285[.241, .3</w:t>
            </w:r>
            <w:r w:rsidR="00AA09B0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051D96B2" w14:textId="4A7D297F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036[-.01</w:t>
            </w:r>
            <w:r w:rsidR="00AA09B0"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.090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5B2AD825" w14:textId="4581E5FA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>
              <w:rPr>
                <w:rFonts w:ascii="Times New Roman" w:hAnsi="Times New Roman" w:cs="Times New Roman"/>
                <w:sz w:val="22"/>
                <w:szCs w:val="22"/>
              </w:rPr>
              <w:t>1, 399)=1.</w:t>
            </w:r>
            <w:r w:rsidR="00AA09B0">
              <w:rPr>
                <w:rFonts w:ascii="Times New Roman" w:hAnsi="Times New Roman" w:cs="Times New Roman"/>
                <w:sz w:val="22"/>
                <w:szCs w:val="22"/>
              </w:rPr>
              <w:t>670</w:t>
            </w:r>
          </w:p>
        </w:tc>
        <w:tc>
          <w:tcPr>
            <w:tcW w:w="986" w:type="dxa"/>
            <w:tcBorders>
              <w:top w:val="nil"/>
              <w:bottom w:val="nil"/>
            </w:tcBorders>
          </w:tcPr>
          <w:p w14:paraId="15B2E719" w14:textId="07AA598F" w:rsidR="007126F3" w:rsidRPr="007126F3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19</w:t>
            </w:r>
            <w:r w:rsidR="00AA09B0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</w:tr>
      <w:tr w:rsidR="001E0BC9" w:rsidRPr="001B675F" w14:paraId="66279453" w14:textId="77777777" w:rsidTr="001E0BC9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4A38E113" w14:textId="5EA941D3" w:rsidR="001E0BC9" w:rsidRPr="001E0BC9" w:rsidRDefault="001E0BC9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E0BC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overt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031F8493" w14:textId="34CE15AF" w:rsidR="001E0BC9" w:rsidRPr="001E0BC9" w:rsidRDefault="001E0BC9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E0BC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6B2DB9BE" w14:textId="757CADBA" w:rsidR="001E0BC9" w:rsidRPr="001E0BC9" w:rsidRDefault="001E0BC9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E0BC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31</w:t>
            </w:r>
            <w:r w:rsidR="007E5A2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</w:t>
            </w:r>
            <w:r w:rsidRPr="001E0BC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[.27</w:t>
            </w:r>
            <w:r w:rsidR="007E5A2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</w:t>
            </w:r>
            <w:r w:rsidRPr="001E0BC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, .35</w:t>
            </w:r>
            <w:r w:rsidR="007E5A2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</w:t>
            </w:r>
            <w:r w:rsidRPr="001E0BC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543B8CA9" w14:textId="47C1B69B" w:rsidR="001E0BC9" w:rsidRPr="001E0BC9" w:rsidRDefault="001E0BC9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E0BC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.134[-.20</w:t>
            </w:r>
            <w:r w:rsidR="007E5A2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</w:t>
            </w:r>
            <w:r w:rsidRPr="001E0BC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, -.063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0B9009B0" w14:textId="03B99CB7" w:rsidR="001E0BC9" w:rsidRPr="001E0BC9" w:rsidRDefault="001E0BC9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gramStart"/>
            <w:r w:rsidRPr="001E0BC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(</w:t>
            </w:r>
            <w:proofErr w:type="gramEnd"/>
            <w:r w:rsidRPr="001E0BC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, 399)=13.8</w:t>
            </w:r>
            <w:r w:rsidR="007E5A2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3</w:t>
            </w:r>
          </w:p>
        </w:tc>
        <w:tc>
          <w:tcPr>
            <w:tcW w:w="986" w:type="dxa"/>
            <w:tcBorders>
              <w:top w:val="nil"/>
              <w:bottom w:val="nil"/>
            </w:tcBorders>
          </w:tcPr>
          <w:p w14:paraId="2FD053B2" w14:textId="735475A9" w:rsidR="001E0BC9" w:rsidRPr="001E0BC9" w:rsidRDefault="001E0BC9" w:rsidP="00DB438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E0BC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.001</w:t>
            </w:r>
          </w:p>
        </w:tc>
      </w:tr>
      <w:tr w:rsidR="001E0BC9" w:rsidRPr="001B675F" w14:paraId="734F7913" w14:textId="77777777" w:rsidTr="00151337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793AD212" w14:textId="08ECACE2" w:rsidR="001E0BC9" w:rsidRPr="001E0BC9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0BC9">
              <w:rPr>
                <w:rFonts w:ascii="Times New Roman" w:hAnsi="Times New Roman" w:cs="Times New Roman"/>
                <w:sz w:val="22"/>
                <w:szCs w:val="22"/>
              </w:rPr>
              <w:t>Food insecurity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6099FA7E" w14:textId="08B7A534" w:rsidR="001E0BC9" w:rsidRPr="001E0BC9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0BC9">
              <w:rPr>
                <w:rFonts w:ascii="Times New Roman" w:hAnsi="Times New Roman" w:cs="Times New Roman"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0E2B9AA7" w14:textId="6E98DAEE" w:rsidR="001E0BC9" w:rsidRPr="001E0BC9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0BC9">
              <w:rPr>
                <w:rFonts w:ascii="Times New Roman" w:hAnsi="Times New Roman" w:cs="Times New Roman"/>
                <w:sz w:val="22"/>
                <w:szCs w:val="22"/>
              </w:rPr>
              <w:t>.29</w:t>
            </w:r>
            <w:r w:rsidR="00025A32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1E0BC9">
              <w:rPr>
                <w:rFonts w:ascii="Times New Roman" w:hAnsi="Times New Roman" w:cs="Times New Roman"/>
                <w:sz w:val="22"/>
                <w:szCs w:val="22"/>
              </w:rPr>
              <w:t>[.248, .33</w:t>
            </w:r>
            <w:r w:rsidR="00025A32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Pr="001E0BC9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39D8BB34" w14:textId="6B28B5A0" w:rsidR="001E0BC9" w:rsidRPr="001E0BC9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0BC9">
              <w:rPr>
                <w:rFonts w:ascii="Times New Roman" w:hAnsi="Times New Roman" w:cs="Times New Roman"/>
                <w:sz w:val="22"/>
                <w:szCs w:val="22"/>
              </w:rPr>
              <w:t>.07</w:t>
            </w:r>
            <w:r w:rsidR="00025A32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1E0BC9">
              <w:rPr>
                <w:rFonts w:ascii="Times New Roman" w:hAnsi="Times New Roman" w:cs="Times New Roman"/>
                <w:sz w:val="22"/>
                <w:szCs w:val="22"/>
              </w:rPr>
              <w:t>[-.06</w:t>
            </w:r>
            <w:r w:rsidR="00025A32"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Pr="001E0BC9">
              <w:rPr>
                <w:rFonts w:ascii="Times New Roman" w:hAnsi="Times New Roman" w:cs="Times New Roman"/>
                <w:sz w:val="22"/>
                <w:szCs w:val="22"/>
              </w:rPr>
              <w:t>, .21</w:t>
            </w:r>
            <w:r w:rsidR="00025A32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Pr="001E0BC9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4A929F1E" w14:textId="6344A847" w:rsidR="001E0BC9" w:rsidRPr="001E0BC9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1E0BC9"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 w:rsidRPr="001E0BC9">
              <w:rPr>
                <w:rFonts w:ascii="Times New Roman" w:hAnsi="Times New Roman" w:cs="Times New Roman"/>
                <w:sz w:val="22"/>
                <w:szCs w:val="22"/>
              </w:rPr>
              <w:t>1, 399)=1.0</w:t>
            </w:r>
            <w:r w:rsidR="00025A32">
              <w:rPr>
                <w:rFonts w:ascii="Times New Roman" w:hAnsi="Times New Roman" w:cs="Times New Roman"/>
                <w:sz w:val="22"/>
                <w:szCs w:val="22"/>
              </w:rPr>
              <w:t>52</w:t>
            </w:r>
          </w:p>
        </w:tc>
        <w:tc>
          <w:tcPr>
            <w:tcW w:w="986" w:type="dxa"/>
            <w:tcBorders>
              <w:top w:val="nil"/>
              <w:bottom w:val="nil"/>
            </w:tcBorders>
          </w:tcPr>
          <w:p w14:paraId="75EF2AF2" w14:textId="3436A47B" w:rsidR="001E0BC9" w:rsidRPr="001E0BC9" w:rsidRDefault="001E0BC9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1E0BC9">
              <w:rPr>
                <w:rFonts w:ascii="Times New Roman" w:hAnsi="Times New Roman" w:cs="Times New Roman"/>
                <w:sz w:val="22"/>
                <w:szCs w:val="22"/>
              </w:rPr>
              <w:t>.30</w:t>
            </w:r>
            <w:r w:rsidR="00025A32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</w:tr>
      <w:tr w:rsidR="00151337" w:rsidRPr="001B675F" w14:paraId="4E8B469A" w14:textId="77777777" w:rsidTr="00854184">
        <w:trPr>
          <w:trHeight w:val="267"/>
        </w:trPr>
        <w:tc>
          <w:tcPr>
            <w:tcW w:w="1794" w:type="dxa"/>
            <w:tcBorders>
              <w:top w:val="nil"/>
              <w:bottom w:val="nil"/>
            </w:tcBorders>
          </w:tcPr>
          <w:p w14:paraId="215ACA11" w14:textId="524B1CC2" w:rsidR="00151337" w:rsidRDefault="00151337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ow Enrichment</w:t>
            </w:r>
          </w:p>
        </w:tc>
        <w:tc>
          <w:tcPr>
            <w:tcW w:w="576" w:type="dxa"/>
            <w:tcBorders>
              <w:top w:val="nil"/>
              <w:bottom w:val="nil"/>
            </w:tcBorders>
          </w:tcPr>
          <w:p w14:paraId="3306A9E6" w14:textId="75277863" w:rsidR="00151337" w:rsidRDefault="00151337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top w:val="nil"/>
              <w:bottom w:val="nil"/>
            </w:tcBorders>
          </w:tcPr>
          <w:p w14:paraId="21B09E1E" w14:textId="38000BFB" w:rsidR="00151337" w:rsidRDefault="00151337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2</w:t>
            </w:r>
            <w:r w:rsidR="008C2B8E"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9[.24</w:t>
            </w:r>
            <w:r w:rsidR="008C2B8E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.33</w:t>
            </w:r>
            <w:r w:rsidR="008C2B8E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nil"/>
            </w:tcBorders>
          </w:tcPr>
          <w:p w14:paraId="0FAEBC45" w14:textId="67942950" w:rsidR="00151337" w:rsidRDefault="00151337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09</w:t>
            </w:r>
            <w:r w:rsidR="008C2B8E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[-.04</w:t>
            </w:r>
            <w:r w:rsidR="008C2B8E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.230]</w:t>
            </w:r>
          </w:p>
        </w:tc>
        <w:tc>
          <w:tcPr>
            <w:tcW w:w="1966" w:type="dxa"/>
            <w:tcBorders>
              <w:top w:val="nil"/>
              <w:bottom w:val="nil"/>
            </w:tcBorders>
          </w:tcPr>
          <w:p w14:paraId="3D794E9A" w14:textId="4A0B2D11" w:rsidR="00151337" w:rsidRDefault="00151337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>
              <w:rPr>
                <w:rFonts w:ascii="Times New Roman" w:hAnsi="Times New Roman" w:cs="Times New Roman"/>
                <w:sz w:val="22"/>
                <w:szCs w:val="22"/>
              </w:rPr>
              <w:t>1, 399)=1.</w:t>
            </w:r>
            <w:r w:rsidR="008C2B8E">
              <w:rPr>
                <w:rFonts w:ascii="Times New Roman" w:hAnsi="Times New Roman" w:cs="Times New Roman"/>
                <w:sz w:val="22"/>
                <w:szCs w:val="22"/>
              </w:rPr>
              <w:t>681</w:t>
            </w:r>
          </w:p>
        </w:tc>
        <w:tc>
          <w:tcPr>
            <w:tcW w:w="986" w:type="dxa"/>
            <w:tcBorders>
              <w:top w:val="nil"/>
              <w:bottom w:val="nil"/>
            </w:tcBorders>
          </w:tcPr>
          <w:p w14:paraId="71C931E0" w14:textId="3DCF3CA1" w:rsidR="00151337" w:rsidRDefault="00151337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19</w:t>
            </w:r>
            <w:r w:rsidR="008C2B8E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</w:tr>
      <w:tr w:rsidR="00151337" w:rsidRPr="001B675F" w14:paraId="6E482ECA" w14:textId="77777777" w:rsidTr="00854184">
        <w:trPr>
          <w:trHeight w:val="267"/>
        </w:trPr>
        <w:tc>
          <w:tcPr>
            <w:tcW w:w="1794" w:type="dxa"/>
            <w:tcBorders>
              <w:top w:val="nil"/>
              <w:bottom w:val="single" w:sz="4" w:space="0" w:color="auto"/>
            </w:tcBorders>
          </w:tcPr>
          <w:p w14:paraId="67BF6D5E" w14:textId="71DB4455" w:rsidR="00151337" w:rsidRPr="001E0BC9" w:rsidRDefault="00151337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Other indicators</w:t>
            </w:r>
          </w:p>
        </w:tc>
        <w:tc>
          <w:tcPr>
            <w:tcW w:w="576" w:type="dxa"/>
            <w:tcBorders>
              <w:top w:val="nil"/>
              <w:bottom w:val="single" w:sz="4" w:space="0" w:color="auto"/>
            </w:tcBorders>
          </w:tcPr>
          <w:p w14:paraId="35D3B07A" w14:textId="1899DACB" w:rsidR="00151337" w:rsidRPr="001E0BC9" w:rsidRDefault="00151337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01</w:t>
            </w:r>
          </w:p>
        </w:tc>
        <w:tc>
          <w:tcPr>
            <w:tcW w:w="2079" w:type="dxa"/>
            <w:tcBorders>
              <w:top w:val="nil"/>
              <w:bottom w:val="single" w:sz="4" w:space="0" w:color="auto"/>
            </w:tcBorders>
          </w:tcPr>
          <w:p w14:paraId="1525FF6E" w14:textId="239229B8" w:rsidR="00151337" w:rsidRPr="001E0BC9" w:rsidRDefault="00151337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298[.256, .34</w:t>
            </w:r>
            <w:r w:rsidR="00854184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</w:tc>
        <w:tc>
          <w:tcPr>
            <w:tcW w:w="2049" w:type="dxa"/>
            <w:tcBorders>
              <w:top w:val="nil"/>
              <w:bottom w:val="single" w:sz="4" w:space="0" w:color="auto"/>
            </w:tcBorders>
          </w:tcPr>
          <w:p w14:paraId="6DC4E0E5" w14:textId="535FBDB8" w:rsidR="00151337" w:rsidRPr="001E0BC9" w:rsidRDefault="00151337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-.030[.-.16</w:t>
            </w:r>
            <w:r w:rsidR="00854184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 .107]</w:t>
            </w:r>
          </w:p>
        </w:tc>
        <w:tc>
          <w:tcPr>
            <w:tcW w:w="1966" w:type="dxa"/>
            <w:tcBorders>
              <w:top w:val="nil"/>
              <w:bottom w:val="single" w:sz="4" w:space="0" w:color="auto"/>
            </w:tcBorders>
          </w:tcPr>
          <w:p w14:paraId="34F4AB67" w14:textId="39DC6700" w:rsidR="00151337" w:rsidRPr="001E0BC9" w:rsidRDefault="00151337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2"/>
              </w:rPr>
              <w:t>F(</w:t>
            </w:r>
            <w:proofErr w:type="gramEnd"/>
            <w:r>
              <w:rPr>
                <w:rFonts w:ascii="Times New Roman" w:hAnsi="Times New Roman" w:cs="Times New Roman"/>
                <w:sz w:val="22"/>
                <w:szCs w:val="22"/>
              </w:rPr>
              <w:t>1, 399)=0.18</w:t>
            </w:r>
            <w:r w:rsidR="00854184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986" w:type="dxa"/>
            <w:tcBorders>
              <w:top w:val="nil"/>
              <w:bottom w:val="single" w:sz="4" w:space="0" w:color="auto"/>
            </w:tcBorders>
          </w:tcPr>
          <w:p w14:paraId="29604BC9" w14:textId="4844C2A2" w:rsidR="00151337" w:rsidRPr="001E0BC9" w:rsidRDefault="00151337" w:rsidP="00DB43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.66</w:t>
            </w:r>
            <w:r w:rsidR="00854184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</w:tr>
    </w:tbl>
    <w:p w14:paraId="18072ED7" w14:textId="13E2E314" w:rsidR="00CC4692" w:rsidRDefault="00A32B24" w:rsidP="00A32B24">
      <w:pPr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  <w:i/>
          <w:iCs/>
        </w:rPr>
        <w:t>Note</w:t>
      </w:r>
      <w:r>
        <w:rPr>
          <w:rFonts w:ascii="Times New Roman" w:hAnsi="Times New Roman" w:cs="Times New Roman"/>
        </w:rPr>
        <w:t xml:space="preserve">. </w:t>
      </w:r>
      <w:r w:rsidRPr="00AC63C9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Mean centered. Intercepts, estimates, and their confidence intervals are presented in Fishers z metric. A Bonferroni correction was applied to the alpha level, yielding a family-wise error rate of .003.</w:t>
      </w:r>
      <w:r w:rsidRPr="00AB3564">
        <w:rPr>
          <w:rFonts w:ascii="Times New Roman" w:hAnsi="Times New Roman" w:cs="Times New Roman"/>
          <w:vertAlign w:val="superscript"/>
        </w:rPr>
        <w:t xml:space="preserve"> </w:t>
      </w:r>
    </w:p>
    <w:p w14:paraId="022E3D74" w14:textId="77777777" w:rsidR="00CC4692" w:rsidRDefault="00CC4692">
      <w:pPr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  <w:vertAlign w:val="superscript"/>
        </w:rPr>
        <w:br w:type="page"/>
      </w:r>
    </w:p>
    <w:p w14:paraId="42F82DAF" w14:textId="77777777" w:rsidR="00CC4692" w:rsidRDefault="00CC4692" w:rsidP="00A32B24">
      <w:pPr>
        <w:rPr>
          <w:rFonts w:ascii="Times New Roman" w:hAnsi="Times New Roman" w:cs="Times New Roman"/>
        </w:rPr>
        <w:sectPr w:rsidR="00CC4692" w:rsidSect="00585C5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5B0D45" w14:textId="62D55A43" w:rsidR="00CC4692" w:rsidRPr="007126F3" w:rsidRDefault="00CC4692" w:rsidP="00436B05">
      <w:pPr>
        <w:pStyle w:val="Heading2"/>
      </w:pPr>
      <w:bookmarkStart w:id="8" w:name="_Toc144991100"/>
      <w:r>
        <w:lastRenderedPageBreak/>
        <w:t xml:space="preserve">Table S9. </w:t>
      </w:r>
      <w:r w:rsidR="003B4031">
        <w:t>Summary</w:t>
      </w:r>
      <w:r>
        <w:t xml:space="preserve"> of Final Multilevel Meta-Analytic Model with Moderators for Threat and Deprivation Across 401 Effect Sizes</w:t>
      </w:r>
      <w:bookmarkEnd w:id="8"/>
    </w:p>
    <w:tbl>
      <w:tblPr>
        <w:tblStyle w:val="TableGrid"/>
        <w:tblpPr w:leftFromText="180" w:rightFromText="180" w:vertAnchor="text" w:tblpY="1"/>
        <w:tblOverlap w:val="never"/>
        <w:tblW w:w="12311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9"/>
        <w:gridCol w:w="1170"/>
        <w:gridCol w:w="963"/>
        <w:gridCol w:w="1239"/>
        <w:gridCol w:w="788"/>
        <w:gridCol w:w="1308"/>
        <w:gridCol w:w="1107"/>
        <w:gridCol w:w="1107"/>
      </w:tblGrid>
      <w:tr w:rsidR="00CC4692" w:rsidRPr="001B675F" w14:paraId="705D6A99" w14:textId="77777777" w:rsidTr="001B39F0">
        <w:trPr>
          <w:trHeight w:val="209"/>
        </w:trPr>
        <w:tc>
          <w:tcPr>
            <w:tcW w:w="4629" w:type="dxa"/>
            <w:tcBorders>
              <w:bottom w:val="single" w:sz="4" w:space="0" w:color="auto"/>
            </w:tcBorders>
          </w:tcPr>
          <w:p w14:paraId="4918E08A" w14:textId="77777777" w:rsidR="00CC4692" w:rsidRPr="00C8589D" w:rsidRDefault="00CC4692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derator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A6AEB1E" w14:textId="77777777" w:rsidR="00CC4692" w:rsidRPr="00C8589D" w:rsidRDefault="00CC4692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stimate</w:t>
            </w:r>
          </w:p>
        </w:tc>
        <w:tc>
          <w:tcPr>
            <w:tcW w:w="963" w:type="dxa"/>
            <w:tcBorders>
              <w:bottom w:val="single" w:sz="4" w:space="0" w:color="auto"/>
            </w:tcBorders>
          </w:tcPr>
          <w:p w14:paraId="52CAC7B2" w14:textId="77777777" w:rsidR="00CC4692" w:rsidRPr="00C8589D" w:rsidRDefault="00CC4692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</w:t>
            </w:r>
          </w:p>
        </w:tc>
        <w:tc>
          <w:tcPr>
            <w:tcW w:w="1239" w:type="dxa"/>
            <w:tcBorders>
              <w:bottom w:val="single" w:sz="4" w:space="0" w:color="auto"/>
            </w:tcBorders>
          </w:tcPr>
          <w:p w14:paraId="485BE3C9" w14:textId="77777777" w:rsidR="00CC4692" w:rsidRPr="00C8589D" w:rsidRDefault="00CC4692" w:rsidP="001B39F0">
            <w:pPr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 xml:space="preserve">t </w:t>
            </w:r>
          </w:p>
        </w:tc>
        <w:tc>
          <w:tcPr>
            <w:tcW w:w="788" w:type="dxa"/>
            <w:tcBorders>
              <w:bottom w:val="single" w:sz="4" w:space="0" w:color="auto"/>
            </w:tcBorders>
          </w:tcPr>
          <w:p w14:paraId="083E73FC" w14:textId="77777777" w:rsidR="00CC4692" w:rsidRPr="00C8589D" w:rsidRDefault="00CC4692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5EF4357B" w14:textId="77777777" w:rsidR="00CC4692" w:rsidRPr="00C8589D" w:rsidRDefault="00CC4692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</w:t>
            </w: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value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59B48C98" w14:textId="77777777" w:rsidR="00CC4692" w:rsidRPr="00C8589D" w:rsidRDefault="00CC4692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5% Lower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7E82860C" w14:textId="77777777" w:rsidR="00CC4692" w:rsidRPr="00C8589D" w:rsidRDefault="00CC4692" w:rsidP="001B39F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5% CI Upper</w:t>
            </w:r>
          </w:p>
        </w:tc>
      </w:tr>
      <w:tr w:rsidR="00CC4692" w:rsidRPr="001B675F" w14:paraId="7941DBC3" w14:textId="77777777" w:rsidTr="001B39F0">
        <w:trPr>
          <w:trHeight w:val="312"/>
        </w:trPr>
        <w:tc>
          <w:tcPr>
            <w:tcW w:w="4629" w:type="dxa"/>
            <w:tcBorders>
              <w:bottom w:val="nil"/>
            </w:tcBorders>
            <w:vAlign w:val="center"/>
          </w:tcPr>
          <w:p w14:paraId="4ACF73AE" w14:textId="77777777" w:rsidR="00CC4692" w:rsidRPr="00C8589D" w:rsidRDefault="00CC4692" w:rsidP="00CC469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8589D">
              <w:rPr>
                <w:rFonts w:ascii="Times New Roman" w:hAnsi="Times New Roman" w:cs="Times New Roman"/>
                <w:sz w:val="22"/>
                <w:szCs w:val="22"/>
              </w:rPr>
              <w:t>Intercept</w:t>
            </w:r>
          </w:p>
        </w:tc>
        <w:tc>
          <w:tcPr>
            <w:tcW w:w="1170" w:type="dxa"/>
            <w:tcBorders>
              <w:bottom w:val="nil"/>
            </w:tcBorders>
            <w:vAlign w:val="bottom"/>
          </w:tcPr>
          <w:p w14:paraId="1395BD0B" w14:textId="5A05CCCC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963" w:type="dxa"/>
            <w:tcBorders>
              <w:bottom w:val="nil"/>
            </w:tcBorders>
            <w:vAlign w:val="bottom"/>
          </w:tcPr>
          <w:p w14:paraId="728218DF" w14:textId="1707DB2F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239" w:type="dxa"/>
            <w:tcBorders>
              <w:bottom w:val="nil"/>
            </w:tcBorders>
            <w:vAlign w:val="bottom"/>
          </w:tcPr>
          <w:p w14:paraId="040126F7" w14:textId="27953DCD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2.92</w:t>
            </w:r>
          </w:p>
        </w:tc>
        <w:tc>
          <w:tcPr>
            <w:tcW w:w="788" w:type="dxa"/>
            <w:tcBorders>
              <w:bottom w:val="nil"/>
            </w:tcBorders>
            <w:vAlign w:val="bottom"/>
          </w:tcPr>
          <w:p w14:paraId="3B408043" w14:textId="32AA0D75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96</w:t>
            </w:r>
          </w:p>
        </w:tc>
        <w:tc>
          <w:tcPr>
            <w:tcW w:w="1308" w:type="dxa"/>
            <w:tcBorders>
              <w:bottom w:val="nil"/>
            </w:tcBorders>
            <w:vAlign w:val="bottom"/>
          </w:tcPr>
          <w:p w14:paraId="34855C76" w14:textId="7BA7C957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.001</w:t>
            </w:r>
          </w:p>
        </w:tc>
        <w:tc>
          <w:tcPr>
            <w:tcW w:w="1107" w:type="dxa"/>
            <w:tcBorders>
              <w:bottom w:val="nil"/>
            </w:tcBorders>
            <w:vAlign w:val="bottom"/>
          </w:tcPr>
          <w:p w14:paraId="7B38F7B3" w14:textId="3B41ADBE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107" w:type="dxa"/>
            <w:tcBorders>
              <w:bottom w:val="nil"/>
            </w:tcBorders>
            <w:vAlign w:val="bottom"/>
          </w:tcPr>
          <w:p w14:paraId="53839040" w14:textId="2EF4ADFF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5</w:t>
            </w:r>
          </w:p>
        </w:tc>
      </w:tr>
      <w:tr w:rsidR="00CC4692" w:rsidRPr="001B675F" w14:paraId="67F79B77" w14:textId="77777777" w:rsidTr="00CC4692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6E98B2FC" w14:textId="5B5E9544" w:rsidR="00CC4692" w:rsidRPr="00C8589D" w:rsidRDefault="00CC4692" w:rsidP="00CC469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exual abuse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bottom"/>
          </w:tcPr>
          <w:p w14:paraId="73176428" w14:textId="248D8E41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6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bottom"/>
          </w:tcPr>
          <w:p w14:paraId="636A410C" w14:textId="71C9230E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bottom"/>
          </w:tcPr>
          <w:p w14:paraId="7E4E6690" w14:textId="1CF9DC11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3.41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bottom"/>
          </w:tcPr>
          <w:p w14:paraId="20C19029" w14:textId="121BAF62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96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bottom"/>
          </w:tcPr>
          <w:p w14:paraId="3CC43376" w14:textId="3C765C84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.001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bottom"/>
          </w:tcPr>
          <w:p w14:paraId="4DF7030B" w14:textId="4E4FC4B3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9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bottom"/>
          </w:tcPr>
          <w:p w14:paraId="183C9A49" w14:textId="7A040457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2</w:t>
            </w:r>
          </w:p>
        </w:tc>
      </w:tr>
      <w:tr w:rsidR="00CC4692" w:rsidRPr="001B675F" w14:paraId="0D1FD449" w14:textId="77777777" w:rsidTr="00CC4692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68803ABC" w14:textId="55BC6429" w:rsidR="00CC4692" w:rsidRPr="00C8589D" w:rsidRDefault="00CC4692" w:rsidP="00CC469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motional abuse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bottom"/>
          </w:tcPr>
          <w:p w14:paraId="1A5A3E5A" w14:textId="07277FFC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bottom"/>
          </w:tcPr>
          <w:p w14:paraId="1316C66F" w14:textId="11659C20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bottom"/>
          </w:tcPr>
          <w:p w14:paraId="6BC74B97" w14:textId="0223263C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.51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bottom"/>
          </w:tcPr>
          <w:p w14:paraId="57ABD3B2" w14:textId="197E7E87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96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bottom"/>
          </w:tcPr>
          <w:p w14:paraId="75E5269B" w14:textId="24C8B366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.001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bottom"/>
          </w:tcPr>
          <w:p w14:paraId="73070B6E" w14:textId="42971CEE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bottom"/>
          </w:tcPr>
          <w:p w14:paraId="704E765D" w14:textId="3A3DBE3D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5</w:t>
            </w:r>
          </w:p>
        </w:tc>
      </w:tr>
      <w:tr w:rsidR="00CC4692" w:rsidRPr="001B675F" w14:paraId="23455F22" w14:textId="77777777" w:rsidTr="00CC4692">
        <w:trPr>
          <w:trHeight w:val="312"/>
        </w:trPr>
        <w:tc>
          <w:tcPr>
            <w:tcW w:w="4629" w:type="dxa"/>
            <w:tcBorders>
              <w:top w:val="nil"/>
              <w:bottom w:val="nil"/>
            </w:tcBorders>
            <w:vAlign w:val="center"/>
          </w:tcPr>
          <w:p w14:paraId="6A331925" w14:textId="43898FD5" w:rsidR="00CC4692" w:rsidRPr="00C8589D" w:rsidRDefault="00CC4692" w:rsidP="00CC469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ommunity violence</w:t>
            </w:r>
          </w:p>
        </w:tc>
        <w:tc>
          <w:tcPr>
            <w:tcW w:w="1170" w:type="dxa"/>
            <w:tcBorders>
              <w:top w:val="nil"/>
              <w:bottom w:val="nil"/>
            </w:tcBorders>
            <w:vAlign w:val="bottom"/>
          </w:tcPr>
          <w:p w14:paraId="455887D8" w14:textId="6DB7F396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5</w:t>
            </w:r>
          </w:p>
        </w:tc>
        <w:tc>
          <w:tcPr>
            <w:tcW w:w="963" w:type="dxa"/>
            <w:tcBorders>
              <w:top w:val="nil"/>
              <w:bottom w:val="nil"/>
            </w:tcBorders>
            <w:vAlign w:val="bottom"/>
          </w:tcPr>
          <w:p w14:paraId="7060366B" w14:textId="4508C1FF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239" w:type="dxa"/>
            <w:tcBorders>
              <w:top w:val="nil"/>
              <w:bottom w:val="nil"/>
            </w:tcBorders>
            <w:vAlign w:val="bottom"/>
          </w:tcPr>
          <w:p w14:paraId="3614959E" w14:textId="7C071AE4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05</w:t>
            </w:r>
          </w:p>
        </w:tc>
        <w:tc>
          <w:tcPr>
            <w:tcW w:w="788" w:type="dxa"/>
            <w:tcBorders>
              <w:top w:val="nil"/>
              <w:bottom w:val="nil"/>
            </w:tcBorders>
            <w:vAlign w:val="bottom"/>
          </w:tcPr>
          <w:p w14:paraId="4EBC93DB" w14:textId="379F9311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96</w:t>
            </w:r>
          </w:p>
        </w:tc>
        <w:tc>
          <w:tcPr>
            <w:tcW w:w="1308" w:type="dxa"/>
            <w:tcBorders>
              <w:top w:val="nil"/>
              <w:bottom w:val="nil"/>
            </w:tcBorders>
            <w:vAlign w:val="bottom"/>
          </w:tcPr>
          <w:p w14:paraId="33812102" w14:textId="7FD9BEED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bottom"/>
          </w:tcPr>
          <w:p w14:paraId="7BDC2B81" w14:textId="5F7E7C70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10</w:t>
            </w:r>
          </w:p>
        </w:tc>
        <w:tc>
          <w:tcPr>
            <w:tcW w:w="1107" w:type="dxa"/>
            <w:tcBorders>
              <w:top w:val="nil"/>
              <w:bottom w:val="nil"/>
            </w:tcBorders>
            <w:vAlign w:val="bottom"/>
          </w:tcPr>
          <w:p w14:paraId="487DF5A4" w14:textId="1278B5B9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0</w:t>
            </w:r>
          </w:p>
        </w:tc>
      </w:tr>
      <w:tr w:rsidR="00CC4692" w:rsidRPr="001B675F" w14:paraId="49DB98B9" w14:textId="77777777" w:rsidTr="00CC4692">
        <w:trPr>
          <w:trHeight w:val="312"/>
        </w:trPr>
        <w:tc>
          <w:tcPr>
            <w:tcW w:w="4629" w:type="dxa"/>
            <w:tcBorders>
              <w:top w:val="nil"/>
              <w:bottom w:val="single" w:sz="4" w:space="0" w:color="auto"/>
            </w:tcBorders>
            <w:vAlign w:val="center"/>
          </w:tcPr>
          <w:p w14:paraId="6F46D5F0" w14:textId="649F7BC6" w:rsidR="00CC4692" w:rsidRPr="00C8589D" w:rsidRDefault="00CC4692" w:rsidP="00CC469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Poverty </w:t>
            </w: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  <w:vAlign w:val="bottom"/>
          </w:tcPr>
          <w:p w14:paraId="0B8A3879" w14:textId="3BE0364D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13</w:t>
            </w:r>
          </w:p>
        </w:tc>
        <w:tc>
          <w:tcPr>
            <w:tcW w:w="963" w:type="dxa"/>
            <w:tcBorders>
              <w:top w:val="nil"/>
              <w:bottom w:val="single" w:sz="4" w:space="0" w:color="auto"/>
            </w:tcBorders>
            <w:vAlign w:val="bottom"/>
          </w:tcPr>
          <w:p w14:paraId="50A53D2B" w14:textId="238FF560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239" w:type="dxa"/>
            <w:tcBorders>
              <w:top w:val="nil"/>
              <w:bottom w:val="single" w:sz="4" w:space="0" w:color="auto"/>
            </w:tcBorders>
            <w:vAlign w:val="bottom"/>
          </w:tcPr>
          <w:p w14:paraId="6E2871D6" w14:textId="64C52FB3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3.76</w:t>
            </w:r>
          </w:p>
        </w:tc>
        <w:tc>
          <w:tcPr>
            <w:tcW w:w="788" w:type="dxa"/>
            <w:tcBorders>
              <w:top w:val="nil"/>
              <w:bottom w:val="single" w:sz="4" w:space="0" w:color="auto"/>
            </w:tcBorders>
            <w:vAlign w:val="bottom"/>
          </w:tcPr>
          <w:p w14:paraId="20A40911" w14:textId="7BC3DF55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96</w:t>
            </w:r>
          </w:p>
        </w:tc>
        <w:tc>
          <w:tcPr>
            <w:tcW w:w="1308" w:type="dxa"/>
            <w:tcBorders>
              <w:top w:val="nil"/>
              <w:bottom w:val="single" w:sz="4" w:space="0" w:color="auto"/>
            </w:tcBorders>
            <w:vAlign w:val="bottom"/>
          </w:tcPr>
          <w:p w14:paraId="4FFCA16C" w14:textId="245BC301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&lt;.001</w:t>
            </w:r>
          </w:p>
        </w:tc>
        <w:tc>
          <w:tcPr>
            <w:tcW w:w="1107" w:type="dxa"/>
            <w:tcBorders>
              <w:top w:val="nil"/>
              <w:bottom w:val="single" w:sz="4" w:space="0" w:color="auto"/>
            </w:tcBorders>
            <w:vAlign w:val="bottom"/>
          </w:tcPr>
          <w:p w14:paraId="29C99AAE" w14:textId="6F54D268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19</w:t>
            </w:r>
          </w:p>
        </w:tc>
        <w:tc>
          <w:tcPr>
            <w:tcW w:w="1107" w:type="dxa"/>
            <w:tcBorders>
              <w:top w:val="nil"/>
              <w:bottom w:val="single" w:sz="4" w:space="0" w:color="auto"/>
            </w:tcBorders>
            <w:vAlign w:val="bottom"/>
          </w:tcPr>
          <w:p w14:paraId="363FD503" w14:textId="2418BFD7" w:rsidR="00CC4692" w:rsidRPr="00CC4692" w:rsidRDefault="00CC4692" w:rsidP="00CC469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CC469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06</w:t>
            </w:r>
          </w:p>
        </w:tc>
      </w:tr>
    </w:tbl>
    <w:p w14:paraId="2113FFDF" w14:textId="77777777" w:rsidR="00CC4692" w:rsidRDefault="00CC4692" w:rsidP="00CC4692">
      <w:pPr>
        <w:tabs>
          <w:tab w:val="left" w:pos="2811"/>
        </w:tabs>
        <w:rPr>
          <w:rFonts w:ascii="Times New Roman" w:hAnsi="Times New Roman" w:cs="Times New Roman"/>
        </w:rPr>
      </w:pPr>
    </w:p>
    <w:p w14:paraId="3745A96D" w14:textId="77777777" w:rsidR="00CC4692" w:rsidRDefault="00CC4692" w:rsidP="00CC4692">
      <w:pPr>
        <w:rPr>
          <w:rFonts w:ascii="Times New Roman" w:hAnsi="Times New Roman" w:cs="Times New Roman"/>
        </w:rPr>
        <w:sectPr w:rsidR="00CC4692" w:rsidSect="00585C5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bookmarkStart w:id="9" w:name="_Toc144991101"/>
    <w:p w14:paraId="2F55ACE9" w14:textId="0124A46D" w:rsidR="001B675F" w:rsidRDefault="00F11859" w:rsidP="00436B05">
      <w:pPr>
        <w:pStyle w:val="Heading2"/>
      </w:pPr>
      <w:r>
        <w:rPr>
          <w:noProof/>
          <w14:ligatures w14:val="standardContextual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5C4A503" wp14:editId="3C84D6E0">
                <wp:simplePos x="0" y="0"/>
                <wp:positionH relativeFrom="column">
                  <wp:posOffset>0</wp:posOffset>
                </wp:positionH>
                <wp:positionV relativeFrom="paragraph">
                  <wp:posOffset>-182880</wp:posOffset>
                </wp:positionV>
                <wp:extent cx="7909560" cy="5562600"/>
                <wp:effectExtent l="0" t="0" r="2540" b="0"/>
                <wp:wrapNone/>
                <wp:docPr id="1001678975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09560" cy="5562600"/>
                          <a:chOff x="0" y="0"/>
                          <a:chExt cx="7909560" cy="5562600"/>
                        </a:xfrm>
                      </wpg:grpSpPr>
                      <pic:pic xmlns:pic="http://schemas.openxmlformats.org/drawingml/2006/picture">
                        <pic:nvPicPr>
                          <pic:cNvPr id="30" name="Picture" descr="A graph with black dot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23360" y="2453640"/>
                            <a:ext cx="3886200" cy="31089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7" name="Picture" descr="A graph with red and blue dot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" y="2438400"/>
                            <a:ext cx="3886200" cy="31089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4" name="Picture" descr="A graph with red and blue dot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23360" y="0"/>
                            <a:ext cx="3886200" cy="31089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1" name="Picture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0" cy="31089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18FD12C" id="Group 1" o:spid="_x0000_s1026" style="position:absolute;margin-left:0;margin-top:-14.4pt;width:622.8pt;height:438pt;z-index:-251657216" coordsize="79095,5562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" o:spid="_x0000_s1027" type="#_x0000_t75" alt="A graph with black dots&#10;&#10;Description automatically generated" style="position:absolute;left:40233;top:24536;width:38862;height:3109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">
                  <v:imagedata r:id="rId14" o:title="A graph with black dots&#10;&#10;Description automatically generated"/>
                </v:shape>
                <v:shape id="Picture" o:spid="_x0000_s1028" type="#_x0000_t75" alt="A graph with red and blue dots&#10;&#10;Description automatically generated" style="position:absolute;left:457;top:24384;width:38862;height:3108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">
                  <v:imagedata r:id="rId15" o:title="A graph with red and blue dots&#10;&#10;Description automatically generated"/>
                </v:shape>
                <v:shape id="Picture" o:spid="_x0000_s1029" type="#_x0000_t75" alt="A graph with red and blue dots&#10;&#10;Description automatically generated" style="position:absolute;left:40233;width:38862;height:3108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">
                  <v:imagedata r:id="rId16" o:title="A graph with red and blue dots&#10;&#10;Description automatically generated"/>
                </v:shape>
                <v:shape id="Picture" o:spid="_x0000_s1030" type="#_x0000_t75" style="position:absolute;width:38862;height:3108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">
                  <v:imagedata r:id="rId17" o:title=""/>
                </v:shape>
              </v:group>
            </w:pict>
          </mc:Fallback>
        </mc:AlternateContent>
      </w:r>
      <w:r w:rsidR="00E11906">
        <w:t>Figure S1. Funnel plot</w:t>
      </w:r>
      <w:r w:rsidR="003B19F2">
        <w:t>s</w:t>
      </w:r>
      <w:bookmarkEnd w:id="9"/>
      <w:r w:rsidR="00E11906">
        <w:t xml:space="preserve"> </w:t>
      </w:r>
    </w:p>
    <w:p w14:paraId="72744E49" w14:textId="33D90830" w:rsidR="00E11906" w:rsidRDefault="00B73B5B">
      <w:pPr>
        <w:rPr>
          <w:noProof/>
        </w:rPr>
      </w:pPr>
      <w:r>
        <w:rPr>
          <w:rFonts w:ascii="Times New Roman" w:hAnsi="Times New Roman" w:cs="Times New Roman"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E07389" wp14:editId="53E546FA">
                <wp:simplePos x="0" y="0"/>
                <wp:positionH relativeFrom="column">
                  <wp:posOffset>3907568</wp:posOffset>
                </wp:positionH>
                <wp:positionV relativeFrom="paragraph">
                  <wp:posOffset>83020</wp:posOffset>
                </wp:positionV>
                <wp:extent cx="332509" cy="368135"/>
                <wp:effectExtent l="0" t="0" r="0" b="635"/>
                <wp:wrapNone/>
                <wp:docPr id="197651608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509" cy="3681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3C6C66" w14:textId="6A165588" w:rsidR="00B73B5B" w:rsidRPr="00B73B5B" w:rsidRDefault="00B73B5B" w:rsidP="00B73B5B">
                            <w:pPr>
                              <w:rPr>
                                <w:rFonts w:ascii="Helvetica" w:hAnsi="Helvetica"/>
                                <w:sz w:val="32"/>
                                <w:szCs w:val="32"/>
                              </w:rPr>
                            </w:pPr>
                            <w:r w:rsidRPr="00B73B5B">
                              <w:rPr>
                                <w:rFonts w:ascii="Helvetica" w:hAnsi="Helvetica"/>
                                <w:sz w:val="32"/>
                                <w:szCs w:val="32"/>
                              </w:rPr>
                              <w:t>B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E0738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7.7pt;margin-top:6.55pt;width:26.2pt;height:2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" fillcolor="white [3201]" stroked="f" strokeweight=".5pt">
                <v:textbox>
                  <w:txbxContent>
                    <w:p w14:paraId="353C6C66" w14:textId="6A165588" w:rsidR="00B73B5B" w:rsidRPr="00B73B5B" w:rsidRDefault="00B73B5B" w:rsidP="00B73B5B">
                      <w:pPr>
                        <w:rPr>
                          <w:rFonts w:ascii="Helvetica" w:hAnsi="Helvetica"/>
                          <w:sz w:val="32"/>
                          <w:szCs w:val="32"/>
                        </w:rPr>
                      </w:pPr>
                      <w:r w:rsidRPr="00B73B5B">
                        <w:rPr>
                          <w:rFonts w:ascii="Helvetica" w:hAnsi="Helvetica"/>
                          <w:sz w:val="32"/>
                          <w:szCs w:val="32"/>
                        </w:rPr>
                        <w:t>B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C83847" wp14:editId="1DE0CE2C">
                <wp:simplePos x="0" y="0"/>
                <wp:positionH relativeFrom="column">
                  <wp:posOffset>0</wp:posOffset>
                </wp:positionH>
                <wp:positionV relativeFrom="paragraph">
                  <wp:posOffset>109277</wp:posOffset>
                </wp:positionV>
                <wp:extent cx="332509" cy="368135"/>
                <wp:effectExtent l="0" t="0" r="0" b="635"/>
                <wp:wrapNone/>
                <wp:docPr id="147794985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509" cy="3681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426364" w14:textId="27B25711" w:rsidR="00B73B5B" w:rsidRPr="00B73B5B" w:rsidRDefault="00B73B5B">
                            <w:pPr>
                              <w:rPr>
                                <w:rFonts w:ascii="Helvetica" w:hAnsi="Helvetica"/>
                                <w:sz w:val="32"/>
                                <w:szCs w:val="32"/>
                              </w:rPr>
                            </w:pPr>
                            <w:r w:rsidRPr="00B73B5B">
                              <w:rPr>
                                <w:rFonts w:ascii="Helvetica" w:hAnsi="Helvetica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C83847" id="_x0000_s1027" type="#_x0000_t202" style="position:absolute;margin-left:0;margin-top:8.6pt;width:26.2pt;height:2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" fillcolor="white [3201]" stroked="f" strokeweight=".5pt">
                <v:textbox>
                  <w:txbxContent>
                    <w:p w14:paraId="1D426364" w14:textId="27B25711" w:rsidR="00B73B5B" w:rsidRPr="00B73B5B" w:rsidRDefault="00B73B5B">
                      <w:pPr>
                        <w:rPr>
                          <w:rFonts w:ascii="Helvetica" w:hAnsi="Helvetica"/>
                          <w:sz w:val="32"/>
                          <w:szCs w:val="32"/>
                        </w:rPr>
                      </w:pPr>
                      <w:r w:rsidRPr="00B73B5B">
                        <w:rPr>
                          <w:rFonts w:ascii="Helvetica" w:hAnsi="Helvetica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17FAC909" w14:textId="15ECDAD5" w:rsidR="00E11906" w:rsidRPr="00E11906" w:rsidRDefault="00E11906" w:rsidP="00E11906">
      <w:pPr>
        <w:rPr>
          <w:rFonts w:ascii="Times New Roman" w:hAnsi="Times New Roman" w:cs="Times New Roman"/>
        </w:rPr>
      </w:pPr>
    </w:p>
    <w:p w14:paraId="779A8F92" w14:textId="4C737A21" w:rsidR="00E11906" w:rsidRDefault="00E11906" w:rsidP="00E11906">
      <w:pPr>
        <w:rPr>
          <w:noProof/>
        </w:rPr>
      </w:pPr>
    </w:p>
    <w:p w14:paraId="0A6F9686" w14:textId="77777777" w:rsidR="003B19F2" w:rsidRDefault="003B19F2" w:rsidP="00E11906">
      <w:pPr>
        <w:rPr>
          <w:noProof/>
        </w:rPr>
      </w:pPr>
    </w:p>
    <w:p w14:paraId="60291C2C" w14:textId="77777777" w:rsidR="003B19F2" w:rsidRDefault="003B19F2" w:rsidP="00E11906">
      <w:pPr>
        <w:rPr>
          <w:noProof/>
        </w:rPr>
      </w:pPr>
    </w:p>
    <w:p w14:paraId="161A299B" w14:textId="77777777" w:rsidR="003B19F2" w:rsidRDefault="003B19F2" w:rsidP="00E11906">
      <w:pPr>
        <w:rPr>
          <w:noProof/>
        </w:rPr>
      </w:pPr>
    </w:p>
    <w:p w14:paraId="1037C38C" w14:textId="77777777" w:rsidR="003B19F2" w:rsidRDefault="003B19F2" w:rsidP="00E11906">
      <w:pPr>
        <w:rPr>
          <w:noProof/>
        </w:rPr>
      </w:pPr>
    </w:p>
    <w:p w14:paraId="588775D2" w14:textId="77777777" w:rsidR="003B19F2" w:rsidRDefault="003B19F2" w:rsidP="00E11906">
      <w:pPr>
        <w:rPr>
          <w:noProof/>
        </w:rPr>
      </w:pPr>
    </w:p>
    <w:p w14:paraId="5E3B7D57" w14:textId="491A713D" w:rsidR="003B19F2" w:rsidRDefault="003B19F2" w:rsidP="00E11906">
      <w:pPr>
        <w:rPr>
          <w:noProof/>
        </w:rPr>
      </w:pPr>
    </w:p>
    <w:p w14:paraId="0CC73BFC" w14:textId="500E8F63" w:rsidR="003B19F2" w:rsidRDefault="003B19F2" w:rsidP="00E11906">
      <w:pPr>
        <w:rPr>
          <w:noProof/>
        </w:rPr>
      </w:pPr>
    </w:p>
    <w:p w14:paraId="1C545983" w14:textId="7C98E1EB" w:rsidR="003B19F2" w:rsidRDefault="003B19F2" w:rsidP="00E11906">
      <w:pPr>
        <w:rPr>
          <w:noProof/>
        </w:rPr>
      </w:pPr>
    </w:p>
    <w:p w14:paraId="2F2CCAE6" w14:textId="0B64FED4" w:rsidR="003B19F2" w:rsidRDefault="003B19F2" w:rsidP="00E11906">
      <w:pPr>
        <w:rPr>
          <w:noProof/>
        </w:rPr>
      </w:pPr>
    </w:p>
    <w:p w14:paraId="503D96C8" w14:textId="47BFD9F9" w:rsidR="003B19F2" w:rsidRDefault="003B19F2" w:rsidP="00E11906">
      <w:pPr>
        <w:rPr>
          <w:noProof/>
        </w:rPr>
      </w:pPr>
    </w:p>
    <w:p w14:paraId="35943996" w14:textId="5E4BA23D" w:rsidR="003B19F2" w:rsidRDefault="003B19F2" w:rsidP="00E11906">
      <w:pPr>
        <w:rPr>
          <w:noProof/>
        </w:rPr>
      </w:pPr>
    </w:p>
    <w:p w14:paraId="3C66CD58" w14:textId="169BF513" w:rsidR="003B19F2" w:rsidRDefault="00B73B5B" w:rsidP="00E11906">
      <w:pPr>
        <w:rPr>
          <w:noProof/>
        </w:rPr>
      </w:pPr>
      <w:r>
        <w:rPr>
          <w:rFonts w:ascii="Times New Roman" w:hAnsi="Times New Roman" w:cs="Times New Roman"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2CA8B41" wp14:editId="197E9F6D">
                <wp:simplePos x="0" y="0"/>
                <wp:positionH relativeFrom="column">
                  <wp:posOffset>4011881</wp:posOffset>
                </wp:positionH>
                <wp:positionV relativeFrom="paragraph">
                  <wp:posOffset>31041</wp:posOffset>
                </wp:positionV>
                <wp:extent cx="332509" cy="368135"/>
                <wp:effectExtent l="0" t="0" r="0" b="635"/>
                <wp:wrapNone/>
                <wp:docPr id="24291310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509" cy="3681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E653E9" w14:textId="58E9351D" w:rsidR="00B73B5B" w:rsidRPr="00B73B5B" w:rsidRDefault="00B73B5B" w:rsidP="00B73B5B">
                            <w:pPr>
                              <w:rPr>
                                <w:rFonts w:ascii="Helvetica" w:hAnsi="Helvetica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Helvetica" w:hAnsi="Helvetica"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A8B41" id="_x0000_s1028" type="#_x0000_t202" style="position:absolute;margin-left:315.9pt;margin-top:2.45pt;width:26.2pt;height:2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" fillcolor="white [3201]" stroked="f" strokeweight=".5pt">
                <v:textbox>
                  <w:txbxContent>
                    <w:p w14:paraId="07E653E9" w14:textId="58E9351D" w:rsidR="00B73B5B" w:rsidRPr="00B73B5B" w:rsidRDefault="00B73B5B" w:rsidP="00B73B5B">
                      <w:pPr>
                        <w:rPr>
                          <w:rFonts w:ascii="Helvetica" w:hAnsi="Helvetica"/>
                          <w:sz w:val="32"/>
                          <w:szCs w:val="32"/>
                        </w:rPr>
                      </w:pPr>
                      <w:r>
                        <w:rPr>
                          <w:rFonts w:ascii="Helvetica" w:hAnsi="Helvetica"/>
                          <w:sz w:val="32"/>
                          <w:szCs w:val="32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9DC328" wp14:editId="5EBDD52E">
                <wp:simplePos x="0" y="0"/>
                <wp:positionH relativeFrom="column">
                  <wp:posOffset>-2441</wp:posOffset>
                </wp:positionH>
                <wp:positionV relativeFrom="paragraph">
                  <wp:posOffset>31090</wp:posOffset>
                </wp:positionV>
                <wp:extent cx="332509" cy="368135"/>
                <wp:effectExtent l="0" t="0" r="0" b="635"/>
                <wp:wrapNone/>
                <wp:docPr id="110758412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509" cy="3681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9CD9AF" w14:textId="50C84413" w:rsidR="00B73B5B" w:rsidRPr="00B73B5B" w:rsidRDefault="00B73B5B" w:rsidP="00B73B5B">
                            <w:pPr>
                              <w:rPr>
                                <w:rFonts w:ascii="Helvetica" w:hAnsi="Helvetica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Helvetica" w:hAnsi="Helvetica"/>
                                <w:sz w:val="32"/>
                                <w:szCs w:val="32"/>
                              </w:rPr>
                              <w:t>C</w:t>
                            </w:r>
                            <w:r w:rsidRPr="00B73B5B">
                              <w:rPr>
                                <w:rFonts w:ascii="Helvetica" w:hAnsi="Helvetica"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9DC328" id="_x0000_s1029" type="#_x0000_t202" style="position:absolute;margin-left:-.2pt;margin-top:2.45pt;width:26.2pt;height:2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" fillcolor="white [3201]" stroked="f" strokeweight=".5pt">
                <v:textbox>
                  <w:txbxContent>
                    <w:p w14:paraId="4D9CD9AF" w14:textId="50C84413" w:rsidR="00B73B5B" w:rsidRPr="00B73B5B" w:rsidRDefault="00B73B5B" w:rsidP="00B73B5B">
                      <w:pPr>
                        <w:rPr>
                          <w:rFonts w:ascii="Helvetica" w:hAnsi="Helvetica"/>
                          <w:sz w:val="32"/>
                          <w:szCs w:val="32"/>
                        </w:rPr>
                      </w:pPr>
                      <w:r>
                        <w:rPr>
                          <w:rFonts w:ascii="Helvetica" w:hAnsi="Helvetica"/>
                          <w:sz w:val="32"/>
                          <w:szCs w:val="32"/>
                        </w:rPr>
                        <w:t>C</w:t>
                      </w:r>
                      <w:r w:rsidRPr="00B73B5B">
                        <w:rPr>
                          <w:rFonts w:ascii="Helvetica" w:hAnsi="Helvetica"/>
                          <w:sz w:val="32"/>
                          <w:szCs w:val="3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</w:p>
    <w:p w14:paraId="150FDBFF" w14:textId="29500904" w:rsidR="003B19F2" w:rsidRDefault="003B19F2" w:rsidP="00E11906">
      <w:pPr>
        <w:rPr>
          <w:noProof/>
        </w:rPr>
      </w:pPr>
    </w:p>
    <w:p w14:paraId="2FBB9035" w14:textId="6C079C60" w:rsidR="003B19F2" w:rsidRDefault="003B19F2" w:rsidP="00E11906">
      <w:pPr>
        <w:rPr>
          <w:noProof/>
        </w:rPr>
      </w:pPr>
    </w:p>
    <w:p w14:paraId="689C98AF" w14:textId="67FDF1E7" w:rsidR="003B19F2" w:rsidRDefault="003B19F2" w:rsidP="00E11906">
      <w:pPr>
        <w:rPr>
          <w:noProof/>
        </w:rPr>
      </w:pPr>
    </w:p>
    <w:p w14:paraId="71F4B1FF" w14:textId="1A7C12A7" w:rsidR="003B19F2" w:rsidRDefault="003B19F2" w:rsidP="00E11906">
      <w:pPr>
        <w:rPr>
          <w:noProof/>
        </w:rPr>
      </w:pPr>
    </w:p>
    <w:p w14:paraId="44B76AF1" w14:textId="7DC25842" w:rsidR="003B19F2" w:rsidRDefault="003B19F2" w:rsidP="00E11906">
      <w:pPr>
        <w:rPr>
          <w:noProof/>
        </w:rPr>
      </w:pPr>
    </w:p>
    <w:p w14:paraId="313BC0E0" w14:textId="6CCC22AA" w:rsidR="003B19F2" w:rsidRDefault="003B19F2" w:rsidP="00E11906">
      <w:pPr>
        <w:rPr>
          <w:noProof/>
        </w:rPr>
      </w:pPr>
    </w:p>
    <w:p w14:paraId="625B5BB6" w14:textId="1686A6EA" w:rsidR="003B19F2" w:rsidRDefault="003B19F2" w:rsidP="00E11906">
      <w:pPr>
        <w:rPr>
          <w:noProof/>
        </w:rPr>
      </w:pPr>
    </w:p>
    <w:p w14:paraId="75C56820" w14:textId="2C224A68" w:rsidR="003B19F2" w:rsidRDefault="003B19F2" w:rsidP="00E11906">
      <w:pPr>
        <w:rPr>
          <w:noProof/>
        </w:rPr>
      </w:pPr>
    </w:p>
    <w:p w14:paraId="75D873E8" w14:textId="77777777" w:rsidR="003B19F2" w:rsidRDefault="003B19F2" w:rsidP="00E11906">
      <w:pPr>
        <w:rPr>
          <w:rFonts w:ascii="Times New Roman" w:hAnsi="Times New Roman" w:cs="Times New Roman"/>
          <w:i/>
          <w:iCs/>
        </w:rPr>
      </w:pPr>
    </w:p>
    <w:p w14:paraId="311500B2" w14:textId="77777777" w:rsidR="003B19F2" w:rsidRDefault="003B19F2" w:rsidP="00E11906">
      <w:pPr>
        <w:rPr>
          <w:rFonts w:ascii="Times New Roman" w:hAnsi="Times New Roman" w:cs="Times New Roman"/>
          <w:i/>
          <w:iCs/>
        </w:rPr>
      </w:pPr>
    </w:p>
    <w:p w14:paraId="5E1114BC" w14:textId="77777777" w:rsidR="003B19F2" w:rsidRDefault="003B19F2" w:rsidP="00E11906">
      <w:pPr>
        <w:rPr>
          <w:rFonts w:ascii="Times New Roman" w:hAnsi="Times New Roman" w:cs="Times New Roman"/>
          <w:i/>
          <w:iCs/>
        </w:rPr>
      </w:pPr>
    </w:p>
    <w:p w14:paraId="20B2A6EB" w14:textId="77777777" w:rsidR="003B19F2" w:rsidRDefault="003B19F2" w:rsidP="00E11906">
      <w:pPr>
        <w:rPr>
          <w:rFonts w:ascii="Times New Roman" w:hAnsi="Times New Roman" w:cs="Times New Roman"/>
          <w:i/>
          <w:iCs/>
        </w:rPr>
      </w:pPr>
    </w:p>
    <w:p w14:paraId="58D5E31D" w14:textId="1C241DFE" w:rsidR="00E11906" w:rsidRDefault="00E11906" w:rsidP="00E11906">
      <w:pPr>
        <w:rPr>
          <w:rFonts w:ascii="Times New Roman" w:hAnsi="Times New Roman" w:cs="Times New Roman"/>
        </w:rPr>
      </w:pPr>
      <w:r w:rsidRPr="00E11906"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</w:t>
      </w:r>
      <w:r w:rsidR="00B73B5B">
        <w:rPr>
          <w:rFonts w:ascii="Times New Roman" w:hAnsi="Times New Roman" w:cs="Times New Roman"/>
        </w:rPr>
        <w:t xml:space="preserve">Funnel plots depict effects between adversity and internalizing psychopathology (A), adversity and externalizing psychopathology, (B), adversity and PTSD symptoms (C), and threat and deprivation (D). </w:t>
      </w:r>
      <w:r>
        <w:rPr>
          <w:rFonts w:ascii="Times New Roman" w:hAnsi="Times New Roman" w:cs="Times New Roman"/>
        </w:rPr>
        <w:t xml:space="preserve">Blue dots represent effect sizes for deprivation, red dots for threat.  </w:t>
      </w:r>
    </w:p>
    <w:p w14:paraId="473E145E" w14:textId="77777777" w:rsidR="00991C02" w:rsidRDefault="00991C02" w:rsidP="00796BB5">
      <w:pPr>
        <w:rPr>
          <w:rFonts w:ascii="Times New Roman" w:hAnsi="Times New Roman" w:cs="Times New Roman"/>
        </w:rPr>
        <w:sectPr w:rsidR="00991C02" w:rsidSect="00585C5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3F63C7B" w14:textId="7BBF7134" w:rsidR="00DE60FD" w:rsidRDefault="00991C02" w:rsidP="00436B05">
      <w:pPr>
        <w:pStyle w:val="Heading2"/>
      </w:pPr>
      <w:bookmarkStart w:id="10" w:name="_Toc144991102"/>
      <w:r>
        <w:lastRenderedPageBreak/>
        <w:t>Figure S</w:t>
      </w:r>
      <w:r w:rsidR="00574CD0">
        <w:t>2</w:t>
      </w:r>
      <w:r>
        <w:t>. Fores</w:t>
      </w:r>
      <w:r w:rsidR="00DE60FD">
        <w:t>t</w:t>
      </w:r>
      <w:r>
        <w:t xml:space="preserve"> plot: Adversity and </w:t>
      </w:r>
      <w:r w:rsidR="00DE60FD">
        <w:t>internalizing psychopathology</w:t>
      </w:r>
      <w:bookmarkEnd w:id="10"/>
      <w:r>
        <w:t xml:space="preserve"> </w:t>
      </w:r>
    </w:p>
    <w:p w14:paraId="3685BE56" w14:textId="08AD4F14" w:rsidR="00DE60FD" w:rsidRDefault="007409F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drawing>
          <wp:anchor distT="0" distB="0" distL="114300" distR="114300" simplePos="0" relativeHeight="251669504" behindDoc="1" locked="0" layoutInCell="1" allowOverlap="1" wp14:anchorId="2EB7BBC1" wp14:editId="540FFE66">
            <wp:simplePos x="0" y="0"/>
            <wp:positionH relativeFrom="column">
              <wp:align>center</wp:align>
            </wp:positionH>
            <wp:positionV relativeFrom="paragraph">
              <wp:posOffset>64226</wp:posOffset>
            </wp:positionV>
            <wp:extent cx="2340864" cy="11402568"/>
            <wp:effectExtent l="0" t="0" r="0" b="0"/>
            <wp:wrapNone/>
            <wp:docPr id="82276599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765994" name="Picture 822765994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79"/>
                    <a:stretch/>
                  </pic:blipFill>
                  <pic:spPr bwMode="auto">
                    <a:xfrm>
                      <a:off x="0" y="0"/>
                      <a:ext cx="2340864" cy="11402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60FD">
        <w:rPr>
          <w:rFonts w:ascii="Times New Roman" w:hAnsi="Times New Roman" w:cs="Times New Roman"/>
        </w:rPr>
        <w:br w:type="page"/>
      </w:r>
    </w:p>
    <w:p w14:paraId="43E3A9FB" w14:textId="4CE127BE" w:rsidR="00DE60FD" w:rsidRDefault="00DE60FD" w:rsidP="00436B05">
      <w:pPr>
        <w:pStyle w:val="Heading2"/>
      </w:pPr>
      <w:bookmarkStart w:id="11" w:name="_Toc144991103"/>
      <w:r>
        <w:lastRenderedPageBreak/>
        <w:t>Figure S</w:t>
      </w:r>
      <w:r w:rsidR="00574CD0">
        <w:t>3</w:t>
      </w:r>
      <w:r>
        <w:t>. Forest plot: Adversity and externalizing psychopathology</w:t>
      </w:r>
      <w:bookmarkEnd w:id="11"/>
      <w:r>
        <w:t xml:space="preserve"> </w:t>
      </w:r>
    </w:p>
    <w:p w14:paraId="2DCB9D5F" w14:textId="433DE3DD" w:rsidR="00DE60FD" w:rsidRDefault="007409F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drawing>
          <wp:anchor distT="0" distB="0" distL="114300" distR="114300" simplePos="0" relativeHeight="251668480" behindDoc="1" locked="0" layoutInCell="1" allowOverlap="1" wp14:anchorId="5555DEA6" wp14:editId="2682533F">
            <wp:simplePos x="0" y="0"/>
            <wp:positionH relativeFrom="column">
              <wp:align>center</wp:align>
            </wp:positionH>
            <wp:positionV relativeFrom="paragraph">
              <wp:posOffset>67163</wp:posOffset>
            </wp:positionV>
            <wp:extent cx="2322576" cy="11283696"/>
            <wp:effectExtent l="0" t="0" r="0" b="0"/>
            <wp:wrapNone/>
            <wp:docPr id="211329001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290019" name="Picture 2113290019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0"/>
                    <a:stretch/>
                  </pic:blipFill>
                  <pic:spPr bwMode="auto">
                    <a:xfrm>
                      <a:off x="0" y="0"/>
                      <a:ext cx="2322576" cy="112836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60FD">
        <w:rPr>
          <w:rFonts w:ascii="Times New Roman" w:hAnsi="Times New Roman" w:cs="Times New Roman"/>
        </w:rPr>
        <w:br w:type="page"/>
      </w:r>
    </w:p>
    <w:p w14:paraId="776101E7" w14:textId="4BBE4FA5" w:rsidR="00DE60FD" w:rsidRDefault="00DE60FD" w:rsidP="00436B05">
      <w:pPr>
        <w:pStyle w:val="Heading2"/>
      </w:pPr>
      <w:bookmarkStart w:id="12" w:name="_Toc144991104"/>
      <w:r>
        <w:lastRenderedPageBreak/>
        <w:t>Figure S</w:t>
      </w:r>
      <w:r w:rsidR="00574CD0">
        <w:t>4</w:t>
      </w:r>
      <w:r>
        <w:t>. Forest plot: Adversity and PTSD symptoms</w:t>
      </w:r>
      <w:bookmarkEnd w:id="12"/>
      <w:r>
        <w:t xml:space="preserve">  </w:t>
      </w:r>
    </w:p>
    <w:p w14:paraId="1C18F2F9" w14:textId="3F318370" w:rsidR="00DE60FD" w:rsidRDefault="007409F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drawing>
          <wp:anchor distT="0" distB="0" distL="114300" distR="114300" simplePos="0" relativeHeight="251667456" behindDoc="1" locked="0" layoutInCell="1" allowOverlap="1" wp14:anchorId="19F26663" wp14:editId="5FCF15C0">
            <wp:simplePos x="0" y="0"/>
            <wp:positionH relativeFrom="column">
              <wp:align>center</wp:align>
            </wp:positionH>
            <wp:positionV relativeFrom="paragraph">
              <wp:posOffset>165637</wp:posOffset>
            </wp:positionV>
            <wp:extent cx="4645152" cy="11219688"/>
            <wp:effectExtent l="0" t="0" r="0" b="0"/>
            <wp:wrapNone/>
            <wp:docPr id="178014867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148679" name="Picture 1780148679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25"/>
                    <a:stretch/>
                  </pic:blipFill>
                  <pic:spPr bwMode="auto">
                    <a:xfrm>
                      <a:off x="0" y="0"/>
                      <a:ext cx="4645152" cy="11219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60FD">
        <w:rPr>
          <w:rFonts w:ascii="Times New Roman" w:hAnsi="Times New Roman" w:cs="Times New Roman"/>
        </w:rPr>
        <w:br w:type="page"/>
      </w:r>
    </w:p>
    <w:p w14:paraId="042DFDAC" w14:textId="76DDA741" w:rsidR="00DE60FD" w:rsidRPr="002A6573" w:rsidRDefault="00DE60FD" w:rsidP="00436B05">
      <w:pPr>
        <w:pStyle w:val="Heading2"/>
      </w:pPr>
      <w:bookmarkStart w:id="13" w:name="_Toc144991105"/>
      <w:r>
        <w:lastRenderedPageBreak/>
        <w:t>Figure S</w:t>
      </w:r>
      <w:r w:rsidR="00574CD0">
        <w:t>5</w:t>
      </w:r>
      <w:r>
        <w:t>. Forest plot: Threat and deprivation</w:t>
      </w:r>
      <w:bookmarkEnd w:id="13"/>
    </w:p>
    <w:p w14:paraId="10D312ED" w14:textId="40E7B0BD" w:rsidR="00DE60FD" w:rsidRPr="002A6573" w:rsidRDefault="007409FA" w:rsidP="00DE60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drawing>
          <wp:anchor distT="0" distB="0" distL="114300" distR="114300" simplePos="0" relativeHeight="251670528" behindDoc="1" locked="0" layoutInCell="1" allowOverlap="1" wp14:anchorId="5A4B9998" wp14:editId="70C07253">
            <wp:simplePos x="0" y="0"/>
            <wp:positionH relativeFrom="column">
              <wp:posOffset>1871980</wp:posOffset>
            </wp:positionH>
            <wp:positionV relativeFrom="paragraph">
              <wp:posOffset>9525</wp:posOffset>
            </wp:positionV>
            <wp:extent cx="2329180" cy="11308080"/>
            <wp:effectExtent l="0" t="0" r="0" b="0"/>
            <wp:wrapNone/>
            <wp:docPr id="151637426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374261" name="Picture 1516374261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98"/>
                    <a:stretch/>
                  </pic:blipFill>
                  <pic:spPr bwMode="auto">
                    <a:xfrm>
                      <a:off x="0" y="0"/>
                      <a:ext cx="2329180" cy="11308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2A6B2B" w14:textId="067AA5E0" w:rsidR="00DE60FD" w:rsidRPr="002A6573" w:rsidRDefault="00DE60FD" w:rsidP="00DE60FD">
      <w:pPr>
        <w:rPr>
          <w:rFonts w:ascii="Times New Roman" w:hAnsi="Times New Roman" w:cs="Times New Roman"/>
        </w:rPr>
      </w:pPr>
    </w:p>
    <w:p w14:paraId="2755B1A4" w14:textId="18965072" w:rsidR="00796BB5" w:rsidRDefault="00796BB5" w:rsidP="007409FA">
      <w:pPr>
        <w:jc w:val="center"/>
        <w:rPr>
          <w:rFonts w:ascii="Times New Roman" w:hAnsi="Times New Roman" w:cs="Times New Roman"/>
        </w:rPr>
      </w:pPr>
    </w:p>
    <w:p w14:paraId="59DECD69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3225F4CA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50EE3784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43084CF7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5AB8D02C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3331B05B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12C209E3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1B7CC4CC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5367454D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4932C50B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03204FDF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10D7D32D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53B35007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4922FF67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2B7D4B50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3C22C2D3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3361FFFD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741D4F52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725DBBBA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0B37D0F6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0D15D771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2C89566B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4479384E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2365CE59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76FBD9DE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1AF552B8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6DF49588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781141E7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0CBA18D7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6EC10195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67773E02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6A210647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2023E5AE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51D261BF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0FB3E313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3DEA7715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515EA363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6F3DD9FB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6321A4B8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02C60F72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77A7529D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08689645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1AE61681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1FB7D36C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4E194591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0E1FE2BD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5140B38C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1910F160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78C001BE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6F7D821C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29F5E28B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0BF8D51A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6DD7BF5C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73F5B51D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015FD5FF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47A3AD8C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27DD1E67" w14:textId="77777777" w:rsidR="007409FA" w:rsidRPr="007409FA" w:rsidRDefault="007409FA" w:rsidP="007409FA">
      <w:pPr>
        <w:rPr>
          <w:rFonts w:ascii="Times New Roman" w:hAnsi="Times New Roman" w:cs="Times New Roman"/>
        </w:rPr>
      </w:pPr>
    </w:p>
    <w:p w14:paraId="14EA492B" w14:textId="77777777" w:rsidR="007409FA" w:rsidRDefault="007409FA" w:rsidP="007409FA">
      <w:pPr>
        <w:ind w:firstLine="720"/>
        <w:rPr>
          <w:rFonts w:ascii="Times New Roman" w:hAnsi="Times New Roman" w:cs="Times New Roman"/>
        </w:rPr>
      </w:pPr>
    </w:p>
    <w:p w14:paraId="1B78EF09" w14:textId="6C75D65E" w:rsidR="007409FA" w:rsidRPr="002A6573" w:rsidRDefault="007409FA" w:rsidP="00436B05">
      <w:pPr>
        <w:pStyle w:val="Heading2"/>
      </w:pPr>
      <w:bookmarkStart w:id="14" w:name="_Toc144991106"/>
      <w:r>
        <w:lastRenderedPageBreak/>
        <w:t>Figure S</w:t>
      </w:r>
      <w:r w:rsidR="00574CD0">
        <w:t>6</w:t>
      </w:r>
      <w:r>
        <w:t xml:space="preserve">. Forest plot: Threat and </w:t>
      </w:r>
      <w:r w:rsidR="00A14C8E">
        <w:t>i</w:t>
      </w:r>
      <w:r>
        <w:t xml:space="preserve">nternalizing </w:t>
      </w:r>
      <w:r w:rsidR="001C73E5">
        <w:t xml:space="preserve">psychopathology </w:t>
      </w:r>
      <w:r>
        <w:t>with partial correlations</w:t>
      </w:r>
      <w:bookmarkEnd w:id="14"/>
      <w:r>
        <w:t xml:space="preserve"> </w:t>
      </w:r>
    </w:p>
    <w:p w14:paraId="77EA95BD" w14:textId="76D5AC0F" w:rsidR="007409FA" w:rsidRDefault="00A14C8E" w:rsidP="007409FA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drawing>
          <wp:anchor distT="0" distB="0" distL="114300" distR="114300" simplePos="0" relativeHeight="251671552" behindDoc="1" locked="0" layoutInCell="1" allowOverlap="1" wp14:anchorId="3889B1C2" wp14:editId="5EDD7930">
            <wp:simplePos x="0" y="0"/>
            <wp:positionH relativeFrom="column">
              <wp:posOffset>681355</wp:posOffset>
            </wp:positionH>
            <wp:positionV relativeFrom="paragraph">
              <wp:posOffset>97155</wp:posOffset>
            </wp:positionV>
            <wp:extent cx="4580890" cy="11117580"/>
            <wp:effectExtent l="0" t="0" r="0" b="0"/>
            <wp:wrapNone/>
            <wp:docPr id="18817879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78792" name="Picture 188178792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0"/>
                    <a:stretch/>
                  </pic:blipFill>
                  <pic:spPr bwMode="auto">
                    <a:xfrm>
                      <a:off x="0" y="0"/>
                      <a:ext cx="4580890" cy="11117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3DD943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7D30EFA1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39538741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2F905542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23237A06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4559D3EE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624A4760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7A97EA50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277F885A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7BE42343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2D7A341C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31B970A0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6E984A25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29F7B8DD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6B81D214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3E89B4B9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0ECE56F7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7E5A7213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5427A9B1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43633DEC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52C204B6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246DC439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7E0C8B41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3F824BDE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54A1D15E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50929C42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36C82878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28EEE4E3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0B54AA67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5FC7E758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74063467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240265DC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28D217DB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10EAC0EA" w14:textId="77777777" w:rsidR="00A14C8E" w:rsidRPr="00A14C8E" w:rsidRDefault="00A14C8E" w:rsidP="00A14C8E">
      <w:pPr>
        <w:rPr>
          <w:rFonts w:ascii="Times New Roman" w:hAnsi="Times New Roman" w:cs="Times New Roman"/>
        </w:rPr>
      </w:pPr>
    </w:p>
    <w:p w14:paraId="6B1275AC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3557E9EE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4FA8DD27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5183A794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7673CBC3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2DC790A6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44D3C81C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1533060C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64FEABEA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01924CD2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7BC50E09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2A68946A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2346255D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007F2751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7C8ECFA3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2E631259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556DD449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4EB41A04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18F76548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093BD7D7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7A752629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46F047CB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7551A5FD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0B17EF33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278B04E0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05F454ED" w14:textId="77777777" w:rsidR="00A14C8E" w:rsidRDefault="00A14C8E" w:rsidP="00A14C8E">
      <w:pPr>
        <w:rPr>
          <w:rFonts w:ascii="Times New Roman" w:hAnsi="Times New Roman" w:cs="Times New Roman"/>
        </w:rPr>
      </w:pPr>
    </w:p>
    <w:p w14:paraId="614889F1" w14:textId="4606C880" w:rsidR="00A14C8E" w:rsidRDefault="00A14C8E" w:rsidP="00436B05">
      <w:pPr>
        <w:pStyle w:val="Heading2"/>
      </w:pPr>
      <w:bookmarkStart w:id="15" w:name="_Toc144991107"/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672576" behindDoc="1" locked="0" layoutInCell="1" allowOverlap="1" wp14:anchorId="0C4FFC68" wp14:editId="4FA91AB9">
            <wp:simplePos x="0" y="0"/>
            <wp:positionH relativeFrom="column">
              <wp:align>center</wp:align>
            </wp:positionH>
            <wp:positionV relativeFrom="paragraph">
              <wp:posOffset>352425</wp:posOffset>
            </wp:positionV>
            <wp:extent cx="4608576" cy="11155680"/>
            <wp:effectExtent l="0" t="0" r="0" b="0"/>
            <wp:wrapNone/>
            <wp:docPr id="211694957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949578" name="Picture 2116949578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11"/>
                    <a:stretch/>
                  </pic:blipFill>
                  <pic:spPr bwMode="auto">
                    <a:xfrm>
                      <a:off x="0" y="0"/>
                      <a:ext cx="4608576" cy="11155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Figure S</w:t>
      </w:r>
      <w:r w:rsidR="00574CD0">
        <w:t>7</w:t>
      </w:r>
      <w:r>
        <w:t xml:space="preserve">. Forest plot: Deprivation and internalizing </w:t>
      </w:r>
      <w:r w:rsidR="001C73E5">
        <w:t xml:space="preserve">psychopathology </w:t>
      </w:r>
      <w:r>
        <w:t>with partial correlations</w:t>
      </w:r>
      <w:bookmarkEnd w:id="15"/>
    </w:p>
    <w:p w14:paraId="5C7F328C" w14:textId="53B8E1AA" w:rsidR="00A14C8E" w:rsidRDefault="00A14C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5F6A5C0" w14:textId="6C55065C" w:rsidR="00F10C89" w:rsidRDefault="00A14C8E" w:rsidP="00436B05">
      <w:pPr>
        <w:pStyle w:val="Heading2"/>
      </w:pPr>
      <w:bookmarkStart w:id="16" w:name="_Toc144991108"/>
      <w:r>
        <w:lastRenderedPageBreak/>
        <w:t>Figure S</w:t>
      </w:r>
      <w:r w:rsidR="00574CD0">
        <w:t>8</w:t>
      </w:r>
      <w:r>
        <w:t xml:space="preserve">. Forest plot: Threat and externalizing </w:t>
      </w:r>
      <w:r w:rsidR="009F28A8">
        <w:t xml:space="preserve">psychopathology </w:t>
      </w:r>
      <w:r>
        <w:t>with partial correlations</w:t>
      </w:r>
      <w:bookmarkEnd w:id="16"/>
    </w:p>
    <w:p w14:paraId="6E8CBB18" w14:textId="7A1661BE" w:rsidR="00F10C89" w:rsidRDefault="002F6C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drawing>
          <wp:anchor distT="0" distB="0" distL="114300" distR="114300" simplePos="0" relativeHeight="251673600" behindDoc="1" locked="0" layoutInCell="1" allowOverlap="1" wp14:anchorId="03458F4E" wp14:editId="49D480AD">
            <wp:simplePos x="0" y="0"/>
            <wp:positionH relativeFrom="column">
              <wp:posOffset>668867</wp:posOffset>
            </wp:positionH>
            <wp:positionV relativeFrom="paragraph">
              <wp:posOffset>205740</wp:posOffset>
            </wp:positionV>
            <wp:extent cx="4665133" cy="11250112"/>
            <wp:effectExtent l="0" t="0" r="0" b="0"/>
            <wp:wrapNone/>
            <wp:docPr id="19167803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78033" name="Picture 191678033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66"/>
                    <a:stretch/>
                  </pic:blipFill>
                  <pic:spPr bwMode="auto">
                    <a:xfrm>
                      <a:off x="0" y="0"/>
                      <a:ext cx="4665133" cy="11250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0C89">
        <w:rPr>
          <w:rFonts w:ascii="Times New Roman" w:hAnsi="Times New Roman" w:cs="Times New Roman"/>
        </w:rPr>
        <w:br w:type="page"/>
      </w:r>
    </w:p>
    <w:p w14:paraId="6F02565A" w14:textId="42401E9E" w:rsidR="0082414A" w:rsidRDefault="00F10C89" w:rsidP="00436B05">
      <w:pPr>
        <w:pStyle w:val="Heading2"/>
      </w:pPr>
      <w:bookmarkStart w:id="17" w:name="_Toc144991109"/>
      <w:r>
        <w:lastRenderedPageBreak/>
        <w:t>Figure S</w:t>
      </w:r>
      <w:r w:rsidR="00574CD0">
        <w:t>9</w:t>
      </w:r>
      <w:r>
        <w:t xml:space="preserve">. Forest plot: Deprivation and externalizing </w:t>
      </w:r>
      <w:r w:rsidR="009F28A8">
        <w:t xml:space="preserve">psychopathology </w:t>
      </w:r>
      <w:r>
        <w:t>with partial correlations</w:t>
      </w:r>
      <w:bookmarkEnd w:id="17"/>
    </w:p>
    <w:p w14:paraId="3EB5B94F" w14:textId="0479B44C" w:rsidR="0082414A" w:rsidRDefault="002F6C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drawing>
          <wp:anchor distT="0" distB="0" distL="114300" distR="114300" simplePos="0" relativeHeight="251674624" behindDoc="1" locked="0" layoutInCell="1" allowOverlap="1" wp14:anchorId="1900FCBF" wp14:editId="14587B58">
            <wp:simplePos x="0" y="0"/>
            <wp:positionH relativeFrom="column">
              <wp:align>center</wp:align>
            </wp:positionH>
            <wp:positionV relativeFrom="paragraph">
              <wp:posOffset>87329</wp:posOffset>
            </wp:positionV>
            <wp:extent cx="6318504" cy="11411712"/>
            <wp:effectExtent l="0" t="0" r="0" b="0"/>
            <wp:wrapNone/>
            <wp:docPr id="46060574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605741" name="Picture 460605741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46"/>
                    <a:stretch/>
                  </pic:blipFill>
                  <pic:spPr bwMode="auto">
                    <a:xfrm>
                      <a:off x="0" y="0"/>
                      <a:ext cx="6318504" cy="114117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414A">
        <w:rPr>
          <w:rFonts w:ascii="Times New Roman" w:hAnsi="Times New Roman" w:cs="Times New Roman"/>
        </w:rPr>
        <w:br w:type="page"/>
      </w:r>
    </w:p>
    <w:p w14:paraId="0DD4CFEF" w14:textId="2094C6D1" w:rsidR="0082414A" w:rsidRDefault="0082414A" w:rsidP="00436B05">
      <w:pPr>
        <w:pStyle w:val="Heading2"/>
      </w:pPr>
      <w:bookmarkStart w:id="18" w:name="_Toc144991110"/>
      <w:r>
        <w:lastRenderedPageBreak/>
        <w:t>Figure S1</w:t>
      </w:r>
      <w:r w:rsidR="00574CD0">
        <w:t>0</w:t>
      </w:r>
      <w:r>
        <w:t xml:space="preserve">. Forest plot: </w:t>
      </w:r>
      <w:r w:rsidR="002F6C97">
        <w:t>Threat</w:t>
      </w:r>
      <w:r>
        <w:t xml:space="preserve"> and </w:t>
      </w:r>
      <w:r w:rsidR="002F6C97">
        <w:t>PTSD</w:t>
      </w:r>
      <w:r>
        <w:t xml:space="preserve"> </w:t>
      </w:r>
      <w:r w:rsidR="003F65CA">
        <w:t xml:space="preserve">symptoms </w:t>
      </w:r>
      <w:r>
        <w:t>with partial correlations</w:t>
      </w:r>
      <w:bookmarkEnd w:id="18"/>
    </w:p>
    <w:p w14:paraId="032B5F5B" w14:textId="4172AB91" w:rsidR="00A14C8E" w:rsidRDefault="002F6C97" w:rsidP="002F6C97">
      <w:pPr>
        <w:tabs>
          <w:tab w:val="left" w:pos="459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14:ligatures w14:val="standardContextual"/>
        </w:rPr>
        <w:drawing>
          <wp:anchor distT="0" distB="0" distL="114300" distR="114300" simplePos="0" relativeHeight="251675648" behindDoc="1" locked="0" layoutInCell="1" allowOverlap="1" wp14:anchorId="3B1463E3" wp14:editId="5F0E5399">
            <wp:simplePos x="0" y="0"/>
            <wp:positionH relativeFrom="column">
              <wp:align>center</wp:align>
            </wp:positionH>
            <wp:positionV relativeFrom="paragraph">
              <wp:posOffset>126297</wp:posOffset>
            </wp:positionV>
            <wp:extent cx="5596128" cy="11173968"/>
            <wp:effectExtent l="0" t="0" r="0" b="0"/>
            <wp:wrapNone/>
            <wp:docPr id="95315431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154311" name="Picture 953154311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80" t="2975" r="19519"/>
                    <a:stretch/>
                  </pic:blipFill>
                  <pic:spPr bwMode="auto">
                    <a:xfrm>
                      <a:off x="0" y="0"/>
                      <a:ext cx="5596128" cy="111739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035C51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64234B96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58DDB127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39EF2B28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5EBCA983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0EEB75C4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12B3E559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2B246A6D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1D635736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5F3347C3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4F38C64F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75A75E0B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2C38F08A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3E522B0A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3E83237B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1E433A9C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0104A056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5770B765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0397BAD2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26FF0360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1B5A93B6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710F0D2D" w14:textId="77777777" w:rsidR="002F6C97" w:rsidRPr="002F6C97" w:rsidRDefault="002F6C97" w:rsidP="002F6C97">
      <w:pPr>
        <w:rPr>
          <w:rFonts w:ascii="Times New Roman" w:hAnsi="Times New Roman" w:cs="Times New Roman"/>
        </w:rPr>
      </w:pPr>
    </w:p>
    <w:p w14:paraId="7214C32D" w14:textId="77777777" w:rsidR="002F6C97" w:rsidRDefault="002F6C97" w:rsidP="002F6C97">
      <w:pPr>
        <w:rPr>
          <w:rFonts w:ascii="Times New Roman" w:hAnsi="Times New Roman" w:cs="Times New Roman"/>
        </w:rPr>
      </w:pPr>
    </w:p>
    <w:p w14:paraId="418CC224" w14:textId="77777777" w:rsidR="002F6C97" w:rsidRDefault="002F6C97" w:rsidP="002F6C97">
      <w:pPr>
        <w:rPr>
          <w:rFonts w:ascii="Times New Roman" w:hAnsi="Times New Roman" w:cs="Times New Roman"/>
        </w:rPr>
      </w:pPr>
    </w:p>
    <w:p w14:paraId="471BFD09" w14:textId="77777777" w:rsidR="002F6C97" w:rsidRDefault="002F6C97" w:rsidP="002F6C97">
      <w:pPr>
        <w:rPr>
          <w:rFonts w:ascii="Times New Roman" w:hAnsi="Times New Roman" w:cs="Times New Roman"/>
        </w:rPr>
      </w:pPr>
    </w:p>
    <w:p w14:paraId="4A97267A" w14:textId="23ABE7FF" w:rsidR="002F6C97" w:rsidRDefault="002F6C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4EFD4AA" w14:textId="29B8725D" w:rsidR="00574CD0" w:rsidRDefault="002F6C97" w:rsidP="00436B05">
      <w:pPr>
        <w:pStyle w:val="Heading2"/>
      </w:pPr>
      <w:bookmarkStart w:id="19" w:name="_Toc144991111"/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676672" behindDoc="1" locked="0" layoutInCell="1" allowOverlap="1" wp14:anchorId="68D85853" wp14:editId="6C9D7653">
            <wp:simplePos x="0" y="0"/>
            <wp:positionH relativeFrom="column">
              <wp:align>center</wp:align>
            </wp:positionH>
            <wp:positionV relativeFrom="paragraph">
              <wp:posOffset>418289</wp:posOffset>
            </wp:positionV>
            <wp:extent cx="6336792" cy="10634472"/>
            <wp:effectExtent l="0" t="0" r="0" b="0"/>
            <wp:wrapNone/>
            <wp:docPr id="16884984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498421" name="Picture 1688498421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05" t="3637" r="19149"/>
                    <a:stretch/>
                  </pic:blipFill>
                  <pic:spPr bwMode="auto">
                    <a:xfrm>
                      <a:off x="0" y="0"/>
                      <a:ext cx="6336792" cy="106344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Figure S1</w:t>
      </w:r>
      <w:r w:rsidR="00574CD0">
        <w:t>1</w:t>
      </w:r>
      <w:r>
        <w:t xml:space="preserve">. Forest plot: Deprivation and PTSD </w:t>
      </w:r>
      <w:r w:rsidR="003F65CA">
        <w:t xml:space="preserve">symptoms </w:t>
      </w:r>
      <w:r>
        <w:t>with partial correlations</w:t>
      </w:r>
      <w:bookmarkEnd w:id="19"/>
    </w:p>
    <w:p w14:paraId="7B05C704" w14:textId="77777777" w:rsidR="00574CD0" w:rsidRDefault="00574CD0">
      <w:pPr>
        <w:rPr>
          <w:rFonts w:asciiTheme="majorHAnsi" w:eastAsiaTheme="majorEastAsia" w:hAnsiTheme="majorHAnsi" w:cstheme="majorBidi"/>
          <w:color w:val="2F5496" w:themeColor="accent1" w:themeShade="BF"/>
        </w:rPr>
      </w:pPr>
      <w:r>
        <w:br w:type="page"/>
      </w:r>
    </w:p>
    <w:p w14:paraId="61473045" w14:textId="77777777" w:rsidR="00574CD0" w:rsidRPr="00436B05" w:rsidRDefault="00574CD0" w:rsidP="00574CD0">
      <w:pPr>
        <w:pStyle w:val="Heading2"/>
      </w:pPr>
      <w:bookmarkStart w:id="20" w:name="_Toc144991112"/>
      <w:r>
        <w:lastRenderedPageBreak/>
        <w:t xml:space="preserve">Results S1. </w:t>
      </w:r>
      <w:r w:rsidRPr="00436B05">
        <w:t>Results of Final Multilevel Meta-Analytic Model with Moderators for Internalizing Psychopathology Across 596 Effect Sizes</w:t>
      </w:r>
      <w:bookmarkEnd w:id="20"/>
    </w:p>
    <w:p w14:paraId="0313AA80" w14:textId="77777777" w:rsidR="00574CD0" w:rsidRDefault="00574CD0" w:rsidP="00574CD0">
      <w:pPr>
        <w:pStyle w:val="SourceCode"/>
      </w:pPr>
      <w:r>
        <w:rPr>
          <w:rStyle w:val="CommentTok"/>
        </w:rPr>
        <w:t># Final model with all significant moderators;</w:t>
      </w:r>
      <w:r>
        <w:br/>
      </w:r>
      <w:proofErr w:type="spellStart"/>
      <w:r>
        <w:rPr>
          <w:rStyle w:val="NormalTok"/>
        </w:rPr>
        <w:t>ModsAll_I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.mv</w:t>
      </w:r>
      <w:r>
        <w:rPr>
          <w:rStyle w:val="NormalTok"/>
        </w:rPr>
        <w:t>(</w:t>
      </w:r>
      <w:proofErr w:type="spellStart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, vi, </w:t>
      </w:r>
      <w:r>
        <w:rPr>
          <w:rStyle w:val="AttributeTok"/>
        </w:rPr>
        <w:t>mo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o_ab</w:t>
      </w:r>
      <w:r>
        <w:rPr>
          <w:rStyle w:val="SpecialCharTok"/>
        </w:rPr>
        <w:t>+</w:t>
      </w:r>
      <w:r>
        <w:rPr>
          <w:rStyle w:val="NormalTok"/>
        </w:rPr>
        <w:t>Emo_neg</w:t>
      </w:r>
      <w:r>
        <w:rPr>
          <w:rStyle w:val="SpecialCharTok"/>
        </w:rPr>
        <w:t>+</w:t>
      </w:r>
      <w:r>
        <w:rPr>
          <w:rStyle w:val="NormalTok"/>
        </w:rPr>
        <w:t>Poverty</w:t>
      </w:r>
      <w:r>
        <w:rPr>
          <w:rStyle w:val="SpecialCharTok"/>
        </w:rPr>
        <w:t>+</w:t>
      </w:r>
      <w:r>
        <w:rPr>
          <w:rStyle w:val="NormalTok"/>
        </w:rPr>
        <w:t>Dep_oth</w:t>
      </w:r>
      <w:proofErr w:type="spellEnd"/>
      <w:r>
        <w:rPr>
          <w:rStyle w:val="SpecialCharTok"/>
        </w:rPr>
        <w:t>+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>Adv_mult</w:t>
      </w:r>
      <w:r>
        <w:rPr>
          <w:rStyle w:val="SpecialCharTok"/>
        </w:rPr>
        <w:t>+</w:t>
      </w:r>
      <w:r>
        <w:rPr>
          <w:rStyle w:val="NormalTok"/>
        </w:rPr>
        <w:t>Adv_age5</w:t>
      </w:r>
      <w:r>
        <w:rPr>
          <w:rStyle w:val="SpecialCharTok"/>
        </w:rPr>
        <w:t>+</w:t>
      </w:r>
      <w:r>
        <w:rPr>
          <w:rStyle w:val="NormalTok"/>
        </w:rPr>
        <w:t>Adv_self</w:t>
      </w:r>
      <w:r>
        <w:rPr>
          <w:rStyle w:val="SpecialCharTok"/>
        </w:rPr>
        <w:t>+</w:t>
      </w:r>
      <w:r>
        <w:rPr>
          <w:rStyle w:val="NormalTok"/>
        </w:rPr>
        <w:t>Adv_rec</w:t>
      </w:r>
      <w:r>
        <w:rPr>
          <w:rStyle w:val="SpecialCharTok"/>
        </w:rPr>
        <w:t>+</w:t>
      </w:r>
      <w:r>
        <w:rPr>
          <w:rStyle w:val="NormalTok"/>
        </w:rPr>
        <w:t>Int_dep</w:t>
      </w:r>
      <w:r>
        <w:rPr>
          <w:rStyle w:val="SpecialCharTok"/>
        </w:rPr>
        <w:t>+</w:t>
      </w:r>
      <w:r>
        <w:rPr>
          <w:rStyle w:val="NormalTok"/>
        </w:rPr>
        <w:t>Int_self</w:t>
      </w:r>
      <w:r>
        <w:rPr>
          <w:rStyle w:val="SpecialCharTok"/>
        </w:rPr>
        <w:t>+</w:t>
      </w:r>
      <w:r>
        <w:rPr>
          <w:rStyle w:val="NormalTok"/>
        </w:rPr>
        <w:t>Adv_Time01,</w:t>
      </w:r>
      <w:r>
        <w:br/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S_ID,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ID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di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MAPmeta_final_INT</w:t>
      </w:r>
      <w:proofErr w:type="spellEnd"/>
      <w:r>
        <w:rPr>
          <w:rStyle w:val="NormalTok"/>
        </w:rPr>
        <w:t>)</w:t>
      </w:r>
    </w:p>
    <w:p w14:paraId="2480A567" w14:textId="77777777" w:rsidR="00574CD0" w:rsidRDefault="00574CD0" w:rsidP="00574CD0">
      <w:pPr>
        <w:pStyle w:val="SourceCode"/>
      </w:pPr>
      <w:r>
        <w:rPr>
          <w:rStyle w:val="VerbatimChar"/>
        </w:rPr>
        <w:t>## Warning: 2 rows with NAs omitted from model fitting.</w:t>
      </w:r>
    </w:p>
    <w:p w14:paraId="76561D09" w14:textId="77777777" w:rsidR="00574CD0" w:rsidRDefault="00574CD0" w:rsidP="00574CD0">
      <w:pPr>
        <w:pStyle w:val="SourceCode"/>
      </w:pPr>
      <w:proofErr w:type="gramStart"/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sAll_I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1C42D0B" w14:textId="7635E44B" w:rsidR="00574CD0" w:rsidRDefault="00574CD0" w:rsidP="00574CD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variate Meta-Analysis Model (k = 596; method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Deviance       AIC       BIC 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440.022  -880.044  -852.044  -790.865  -851.30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estim</w:t>
      </w:r>
      <w:proofErr w:type="spellEnd"/>
      <w:r>
        <w:rPr>
          <w:rStyle w:val="VerbatimChar"/>
        </w:rPr>
        <w:t xml:space="preserve">   sqrt  </w:t>
      </w:r>
      <w:proofErr w:type="spellStart"/>
      <w:r>
        <w:rPr>
          <w:rStyle w:val="VerbatimChar"/>
        </w:rPr>
        <w:t>nlvls</w:t>
      </w:r>
      <w:proofErr w:type="spellEnd"/>
      <w:r>
        <w:rPr>
          <w:rStyle w:val="VerbatimChar"/>
        </w:rPr>
        <w:t xml:space="preserve">  fixed  factor </w:t>
      </w:r>
      <w:r>
        <w:br/>
      </w:r>
      <w:r>
        <w:rPr>
          <w:rStyle w:val="VerbatimChar"/>
        </w:rPr>
        <w:t xml:space="preserve">## sigma^2.1  0.007  0.081    596     no   ES_ID </w:t>
      </w:r>
      <w:r>
        <w:br/>
      </w:r>
      <w:r>
        <w:rPr>
          <w:rStyle w:val="VerbatimChar"/>
        </w:rPr>
        <w:t xml:space="preserve">## sigma^2.2  0.008  0.091     96     no  </w:t>
      </w:r>
      <w:proofErr w:type="spellStart"/>
      <w:r>
        <w:rPr>
          <w:rStyle w:val="VerbatimChar"/>
        </w:rPr>
        <w:t>Samp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Residual Heterogeneity:</w:t>
      </w:r>
      <w:r>
        <w:br/>
      </w:r>
      <w:r>
        <w:rPr>
          <w:rStyle w:val="VerbatimChar"/>
        </w:rPr>
        <w:t>## QE(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584) = 11142.010, p-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of Moderators (coefficients 2:12):</w:t>
      </w:r>
      <w:r>
        <w:br/>
      </w:r>
      <w:r>
        <w:rPr>
          <w:rStyle w:val="VerbatimChar"/>
        </w:rPr>
        <w:t>## F(df1 = 11, df2 = 584) = 15.892, p-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    se    </w:t>
      </w:r>
      <w:proofErr w:type="spellStart"/>
      <w:r>
        <w:rPr>
          <w:rStyle w:val="VerbatimChar"/>
        </w:rPr>
        <w:t>tval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pval</w:t>
      </w:r>
      <w:proofErr w:type="spellEnd"/>
      <w:r>
        <w:rPr>
          <w:rStyle w:val="VerbatimChar"/>
        </w:rPr>
        <w:t xml:space="preserve">   ci.lb   </w:t>
      </w:r>
      <w:proofErr w:type="spellStart"/>
      <w:r>
        <w:rPr>
          <w:rStyle w:val="VerbatimChar"/>
        </w:rPr>
        <w:t>ci.ub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trcpt</w:t>
      </w:r>
      <w:proofErr w:type="spellEnd"/>
      <w:r>
        <w:rPr>
          <w:rStyle w:val="VerbatimChar"/>
        </w:rPr>
        <w:t xml:space="preserve">        0.098  0.030   3.259  584  0.001   0.039   0.157  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mo_ab</w:t>
      </w:r>
      <w:proofErr w:type="spellEnd"/>
      <w:r>
        <w:rPr>
          <w:rStyle w:val="VerbatimChar"/>
        </w:rPr>
        <w:t xml:space="preserve">         0.090  0.011   8.500  584  &lt;.001   0.069   0.111  *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mo_neg</w:t>
      </w:r>
      <w:proofErr w:type="spellEnd"/>
      <w:r>
        <w:rPr>
          <w:rStyle w:val="VerbatimChar"/>
        </w:rPr>
        <w:t xml:space="preserve">        0.044  0.014   3.141  584  0.002   0.016   0.071   ** </w:t>
      </w:r>
      <w:r>
        <w:br/>
      </w:r>
      <w:r>
        <w:rPr>
          <w:rStyle w:val="VerbatimChar"/>
        </w:rPr>
        <w:t xml:space="preserve">## Poverty        0.011  0.024   0.445  584  0.656  -0.036   0.057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p_oth</w:t>
      </w:r>
      <w:proofErr w:type="spellEnd"/>
      <w:r>
        <w:rPr>
          <w:rStyle w:val="VerbatimChar"/>
        </w:rPr>
        <w:t xml:space="preserve">       -0.127  0.029  -4.358  584  &lt;.001  -0.184  -0.070  *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v_mult</w:t>
      </w:r>
      <w:proofErr w:type="spellEnd"/>
      <w:r>
        <w:rPr>
          <w:rStyle w:val="VerbatimChar"/>
        </w:rPr>
        <w:t xml:space="preserve">       0.078  0.025   3.105  584  0.002   0.029   0.128   ** </w:t>
      </w:r>
      <w:r>
        <w:br/>
      </w:r>
      <w:r>
        <w:rPr>
          <w:rStyle w:val="VerbatimChar"/>
        </w:rPr>
        <w:t xml:space="preserve">## Adv_age5       0.016  0.028   0.583  584  0.560  -0.039   0.071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v_self</w:t>
      </w:r>
      <w:proofErr w:type="spellEnd"/>
      <w:r>
        <w:rPr>
          <w:rStyle w:val="VerbatimChar"/>
        </w:rPr>
        <w:t xml:space="preserve">       0.083  0.020   4.229  584  &lt;.001   0.044   0.122  *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v_rec</w:t>
      </w:r>
      <w:proofErr w:type="spellEnd"/>
      <w:r>
        <w:rPr>
          <w:rStyle w:val="VerbatimChar"/>
        </w:rPr>
        <w:t xml:space="preserve">        0.004  0.031   0.126  584  0.900  -0.057   0.064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t_dep</w:t>
      </w:r>
      <w:proofErr w:type="spellEnd"/>
      <w:r>
        <w:rPr>
          <w:rStyle w:val="VerbatimChar"/>
        </w:rPr>
        <w:t xml:space="preserve">        0.033  0.011   3.061  584  0.002   0.012   0.054  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t_self</w:t>
      </w:r>
      <w:proofErr w:type="spellEnd"/>
      <w:r>
        <w:rPr>
          <w:rStyle w:val="VerbatimChar"/>
        </w:rPr>
        <w:t xml:space="preserve">      -0.002  0.018  -0.085  584  0.933  -0.037   0.034      </w:t>
      </w:r>
      <w:r>
        <w:br/>
      </w:r>
      <w:r>
        <w:rPr>
          <w:rStyle w:val="VerbatimChar"/>
        </w:rPr>
        <w:t xml:space="preserve">## Adv_Time01    -0.036  0.025  -1.434  584  0.152  -0.084   0.013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16F0E8B7" w14:textId="77777777" w:rsidR="00E529BE" w:rsidRDefault="00E529BE" w:rsidP="00E529BE">
      <w:pPr>
        <w:pStyle w:val="SourceCode"/>
      </w:pPr>
      <w:r>
        <w:rPr>
          <w:rStyle w:val="CommentTok"/>
        </w:rPr>
        <w:t># Build a two-level model without within-study variance for the final model.</w:t>
      </w:r>
      <w:r>
        <w:br/>
      </w:r>
      <w:r>
        <w:rPr>
          <w:rStyle w:val="NormalTok"/>
        </w:rPr>
        <w:t xml:space="preserve">modelnova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.mv</w:t>
      </w:r>
      <w:r>
        <w:rPr>
          <w:rStyle w:val="NormalTok"/>
        </w:rPr>
        <w:t>(</w:t>
      </w:r>
      <w:proofErr w:type="spellStart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, vi, </w:t>
      </w:r>
      <w:r>
        <w:rPr>
          <w:rStyle w:val="AttributeTok"/>
        </w:rPr>
        <w:t>mo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o_ab</w:t>
      </w:r>
      <w:r>
        <w:rPr>
          <w:rStyle w:val="SpecialCharTok"/>
        </w:rPr>
        <w:t>+</w:t>
      </w:r>
      <w:r>
        <w:rPr>
          <w:rStyle w:val="NormalTok"/>
        </w:rPr>
        <w:t>Emo_neg</w:t>
      </w:r>
      <w:r>
        <w:rPr>
          <w:rStyle w:val="SpecialCharTok"/>
        </w:rPr>
        <w:t>+</w:t>
      </w:r>
      <w:r>
        <w:rPr>
          <w:rStyle w:val="NormalTok"/>
        </w:rPr>
        <w:t>Poverty</w:t>
      </w:r>
      <w:r>
        <w:rPr>
          <w:rStyle w:val="SpecialCharTok"/>
        </w:rPr>
        <w:t>+</w:t>
      </w:r>
      <w:r>
        <w:rPr>
          <w:rStyle w:val="NormalTok"/>
        </w:rPr>
        <w:t>Dep_oth</w:t>
      </w:r>
      <w:proofErr w:type="spellEnd"/>
      <w:r>
        <w:rPr>
          <w:rStyle w:val="SpecialCharTok"/>
        </w:rPr>
        <w:t>+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>Adv_mult</w:t>
      </w:r>
      <w:r>
        <w:rPr>
          <w:rStyle w:val="SpecialCharTok"/>
        </w:rPr>
        <w:t>+</w:t>
      </w:r>
      <w:r>
        <w:rPr>
          <w:rStyle w:val="NormalTok"/>
        </w:rPr>
        <w:t>Adv_age5</w:t>
      </w:r>
      <w:r>
        <w:rPr>
          <w:rStyle w:val="SpecialCharTok"/>
        </w:rPr>
        <w:t>+</w:t>
      </w:r>
      <w:r>
        <w:rPr>
          <w:rStyle w:val="NormalTok"/>
        </w:rPr>
        <w:t>Adv_self</w:t>
      </w:r>
      <w:r>
        <w:rPr>
          <w:rStyle w:val="SpecialCharTok"/>
        </w:rPr>
        <w:t>+</w:t>
      </w:r>
      <w:r>
        <w:rPr>
          <w:rStyle w:val="NormalTok"/>
        </w:rPr>
        <w:t>Adv_rec</w:t>
      </w:r>
      <w:r>
        <w:rPr>
          <w:rStyle w:val="SpecialCharTok"/>
        </w:rPr>
        <w:t>+</w:t>
      </w:r>
      <w:r>
        <w:rPr>
          <w:rStyle w:val="NormalTok"/>
        </w:rPr>
        <w:t>Int_dep</w:t>
      </w:r>
      <w:r>
        <w:rPr>
          <w:rStyle w:val="SpecialCharTok"/>
        </w:rPr>
        <w:t>+</w:t>
      </w:r>
      <w:r>
        <w:rPr>
          <w:rStyle w:val="NormalTok"/>
        </w:rPr>
        <w:t>Int_self</w:t>
      </w:r>
      <w:r>
        <w:rPr>
          <w:rStyle w:val="SpecialCharTok"/>
        </w:rPr>
        <w:t>+</w:t>
      </w:r>
      <w:r>
        <w:rPr>
          <w:rStyle w:val="NormalTok"/>
        </w:rPr>
        <w:t>Adv_Time01,</w:t>
      </w:r>
      <w:r>
        <w:br/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S_ID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ID</w:t>
      </w:r>
      <w:proofErr w:type="spellEnd"/>
      <w:r>
        <w:rPr>
          <w:rStyle w:val="NormalTok"/>
        </w:rPr>
        <w:t>),</w:t>
      </w:r>
      <w:r>
        <w:rPr>
          <w:rStyle w:val="AttributeTok"/>
        </w:rPr>
        <w:t>sigma2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di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MAPmeta_final_INT</w:t>
      </w:r>
      <w:proofErr w:type="spellEnd"/>
      <w:r>
        <w:rPr>
          <w:rStyle w:val="NormalTok"/>
        </w:rPr>
        <w:t>)</w:t>
      </w:r>
    </w:p>
    <w:p w14:paraId="331C7465" w14:textId="77777777" w:rsidR="00E529BE" w:rsidRDefault="00E529BE" w:rsidP="00E529BE">
      <w:pPr>
        <w:pStyle w:val="SourceCode"/>
      </w:pPr>
      <w:r>
        <w:rPr>
          <w:rStyle w:val="VerbatimChar"/>
        </w:rPr>
        <w:t>## Warning: 2 rows with NAs omitted from model fitting.</w:t>
      </w:r>
    </w:p>
    <w:p w14:paraId="65AA1E35" w14:textId="77777777" w:rsidR="00E529BE" w:rsidRDefault="00E529BE" w:rsidP="00E529BE">
      <w:pPr>
        <w:pStyle w:val="SourceCode"/>
      </w:pPr>
      <w:r>
        <w:rPr>
          <w:rStyle w:val="CommentTok"/>
        </w:rPr>
        <w:t># Perform a likelihood-ratio-test to determine the</w:t>
      </w:r>
      <w:r>
        <w:br/>
      </w:r>
      <w:r>
        <w:rPr>
          <w:rStyle w:val="CommentTok"/>
        </w:rPr>
        <w:t># significance of the within-study variance.</w:t>
      </w:r>
      <w:r>
        <w:br/>
      </w:r>
      <w:proofErr w:type="spellStart"/>
      <w:proofErr w:type="gram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sAll_INT,modelnovar2)</w:t>
      </w:r>
    </w:p>
    <w:p w14:paraId="4A55B716" w14:textId="77777777" w:rsidR="00E529BE" w:rsidRDefault="00E529BE" w:rsidP="00E529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   AIC       BIC 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   LRT   </w:t>
      </w:r>
      <w:proofErr w:type="spellStart"/>
      <w:r>
        <w:rPr>
          <w:rStyle w:val="VerbatimChar"/>
        </w:rPr>
        <w:t>pval</w:t>
      </w:r>
      <w:proofErr w:type="spellEnd"/>
      <w:r>
        <w:rPr>
          <w:rStyle w:val="VerbatimChar"/>
        </w:rPr>
        <w:t xml:space="preserve">         QE </w:t>
      </w:r>
      <w:r>
        <w:br/>
      </w:r>
      <w:r>
        <w:rPr>
          <w:rStyle w:val="VerbatimChar"/>
        </w:rPr>
        <w:t xml:space="preserve">## Full    14 -852.0439 -790.8652 -851.3057   440.0219                  11142.0104 </w:t>
      </w:r>
      <w:r>
        <w:br/>
      </w:r>
      <w:r>
        <w:rPr>
          <w:rStyle w:val="VerbatimChar"/>
        </w:rPr>
        <w:t>## Reduced 13 2416.8898 2473.6985 2417.5284 -1195.4449 3270.9336 &lt;.0001 11142.0104</w:t>
      </w:r>
    </w:p>
    <w:p w14:paraId="555DAD0B" w14:textId="77777777" w:rsidR="00E529BE" w:rsidRDefault="00E529BE" w:rsidP="00E529BE">
      <w:pPr>
        <w:pStyle w:val="SourceCode"/>
      </w:pPr>
      <w:r>
        <w:rPr>
          <w:rStyle w:val="CommentTok"/>
        </w:rPr>
        <w:t># Build a two-level model without between-study variance for the final mod model;</w:t>
      </w:r>
      <w:r>
        <w:br/>
      </w:r>
      <w:r>
        <w:rPr>
          <w:rStyle w:val="CommentTok"/>
        </w:rPr>
        <w:t># Perform a likelihood-ratio-test to determine the</w:t>
      </w:r>
      <w:r>
        <w:br/>
      </w:r>
      <w:r>
        <w:rPr>
          <w:rStyle w:val="CommentTok"/>
        </w:rPr>
        <w:t># significance of the between-study variance.</w:t>
      </w:r>
      <w:r>
        <w:br/>
      </w:r>
      <w:r>
        <w:rPr>
          <w:rStyle w:val="NormalTok"/>
        </w:rPr>
        <w:lastRenderedPageBreak/>
        <w:t xml:space="preserve">modelnova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.mv</w:t>
      </w:r>
      <w:r>
        <w:rPr>
          <w:rStyle w:val="NormalTok"/>
        </w:rPr>
        <w:t>(</w:t>
      </w:r>
      <w:proofErr w:type="spellStart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, vi, </w:t>
      </w:r>
      <w:r>
        <w:rPr>
          <w:rStyle w:val="AttributeTok"/>
        </w:rPr>
        <w:t>mo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o_ab</w:t>
      </w:r>
      <w:r>
        <w:rPr>
          <w:rStyle w:val="SpecialCharTok"/>
        </w:rPr>
        <w:t>+</w:t>
      </w:r>
      <w:r>
        <w:rPr>
          <w:rStyle w:val="NormalTok"/>
        </w:rPr>
        <w:t>Emo_neg</w:t>
      </w:r>
      <w:r>
        <w:rPr>
          <w:rStyle w:val="SpecialCharTok"/>
        </w:rPr>
        <w:t>+</w:t>
      </w:r>
      <w:r>
        <w:rPr>
          <w:rStyle w:val="NormalTok"/>
        </w:rPr>
        <w:t>Poverty</w:t>
      </w:r>
      <w:r>
        <w:rPr>
          <w:rStyle w:val="SpecialCharTok"/>
        </w:rPr>
        <w:t>+</w:t>
      </w:r>
      <w:r>
        <w:rPr>
          <w:rStyle w:val="NormalTok"/>
        </w:rPr>
        <w:t>Dep_oth</w:t>
      </w:r>
      <w:proofErr w:type="spellEnd"/>
      <w:r>
        <w:rPr>
          <w:rStyle w:val="SpecialCharTok"/>
        </w:rPr>
        <w:t>+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>Adv_mult</w:t>
      </w:r>
      <w:r>
        <w:rPr>
          <w:rStyle w:val="SpecialCharTok"/>
        </w:rPr>
        <w:t>+</w:t>
      </w:r>
      <w:r>
        <w:rPr>
          <w:rStyle w:val="NormalTok"/>
        </w:rPr>
        <w:t>Adv_age5</w:t>
      </w:r>
      <w:r>
        <w:rPr>
          <w:rStyle w:val="SpecialCharTok"/>
        </w:rPr>
        <w:t>+</w:t>
      </w:r>
      <w:r>
        <w:rPr>
          <w:rStyle w:val="NormalTok"/>
        </w:rPr>
        <w:t>Adv_self</w:t>
      </w:r>
      <w:r>
        <w:rPr>
          <w:rStyle w:val="SpecialCharTok"/>
        </w:rPr>
        <w:t>+</w:t>
      </w:r>
      <w:r>
        <w:rPr>
          <w:rStyle w:val="NormalTok"/>
        </w:rPr>
        <w:t>Adv_rec</w:t>
      </w:r>
      <w:r>
        <w:rPr>
          <w:rStyle w:val="SpecialCharTok"/>
        </w:rPr>
        <w:t>+</w:t>
      </w:r>
      <w:r>
        <w:rPr>
          <w:rStyle w:val="NormalTok"/>
        </w:rPr>
        <w:t>Int_dep</w:t>
      </w:r>
      <w:r>
        <w:rPr>
          <w:rStyle w:val="SpecialCharTok"/>
        </w:rPr>
        <w:t>+</w:t>
      </w:r>
      <w:r>
        <w:rPr>
          <w:rStyle w:val="NormalTok"/>
        </w:rPr>
        <w:t>Int_self</w:t>
      </w:r>
      <w:r>
        <w:rPr>
          <w:rStyle w:val="SpecialCharTok"/>
        </w:rPr>
        <w:t>+</w:t>
      </w:r>
      <w:r>
        <w:rPr>
          <w:rStyle w:val="NormalTok"/>
        </w:rPr>
        <w:t>Adv_Time01,</w:t>
      </w:r>
      <w:r>
        <w:br/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S_ID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ID</w:t>
      </w:r>
      <w:proofErr w:type="spellEnd"/>
      <w:r>
        <w:rPr>
          <w:rStyle w:val="NormalTok"/>
        </w:rPr>
        <w:t>),</w:t>
      </w:r>
      <w:r>
        <w:rPr>
          <w:rStyle w:val="AttributeTok"/>
        </w:rPr>
        <w:t>sigma2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di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MAPmeta_final_INT</w:t>
      </w:r>
      <w:proofErr w:type="spellEnd"/>
      <w:r>
        <w:rPr>
          <w:rStyle w:val="NormalTok"/>
        </w:rPr>
        <w:t>)</w:t>
      </w:r>
    </w:p>
    <w:p w14:paraId="05C467F9" w14:textId="77777777" w:rsidR="00E529BE" w:rsidRDefault="00E529BE" w:rsidP="00E529BE">
      <w:pPr>
        <w:pStyle w:val="SourceCode"/>
      </w:pPr>
      <w:r>
        <w:rPr>
          <w:rStyle w:val="VerbatimChar"/>
        </w:rPr>
        <w:t>## Warning: 2 rows with NAs omitted from model fitting.</w:t>
      </w:r>
    </w:p>
    <w:p w14:paraId="5AD5814A" w14:textId="77777777" w:rsidR="00E529BE" w:rsidRDefault="00E529BE" w:rsidP="00E529BE">
      <w:pPr>
        <w:pStyle w:val="SourceCode"/>
      </w:pPr>
      <w:proofErr w:type="spellStart"/>
      <w:proofErr w:type="gram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sAll_INT,modelnovar3)</w:t>
      </w:r>
    </w:p>
    <w:p w14:paraId="73FB9E32" w14:textId="2D29445B" w:rsidR="00E529BE" w:rsidRPr="00E529BE" w:rsidRDefault="00E529BE" w:rsidP="00574CD0">
      <w:pPr>
        <w:pStyle w:val="SourceCode"/>
        <w:rPr>
          <w:shd w:val="clear" w:color="auto" w:fill="F8F8F8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   AIC       BIC 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   LRT   </w:t>
      </w:r>
      <w:proofErr w:type="spellStart"/>
      <w:r>
        <w:rPr>
          <w:rStyle w:val="VerbatimChar"/>
        </w:rPr>
        <w:t>pval</w:t>
      </w:r>
      <w:proofErr w:type="spellEnd"/>
      <w:r>
        <w:rPr>
          <w:rStyle w:val="VerbatimChar"/>
        </w:rPr>
        <w:t xml:space="preserve">         QE </w:t>
      </w:r>
      <w:r>
        <w:br/>
      </w:r>
      <w:r>
        <w:rPr>
          <w:rStyle w:val="VerbatimChar"/>
        </w:rPr>
        <w:t xml:space="preserve">## Full    14 -852.0439 -790.8652 -851.3057   440.0219                  11142.0104 </w:t>
      </w:r>
      <w:r>
        <w:br/>
      </w:r>
      <w:r>
        <w:rPr>
          <w:rStyle w:val="VerbatimChar"/>
        </w:rPr>
        <w:t>## Reduced 13 2416.8898 2473.6985 2417.5284 -1195.4449 3270.9336 &lt;.0001 11142.0104</w:t>
      </w:r>
    </w:p>
    <w:p w14:paraId="6DF6DBFB" w14:textId="24083161" w:rsidR="00574CD0" w:rsidRDefault="00574CD0">
      <w:pPr>
        <w:rPr>
          <w:rFonts w:asciiTheme="majorHAnsi" w:eastAsiaTheme="majorEastAsia" w:hAnsiTheme="majorHAnsi" w:cstheme="majorBidi"/>
          <w:color w:val="2F5496" w:themeColor="accent1" w:themeShade="BF"/>
        </w:rPr>
      </w:pPr>
      <w:r>
        <w:br w:type="page"/>
      </w:r>
    </w:p>
    <w:p w14:paraId="1C99D7A5" w14:textId="6132EC15" w:rsidR="00574CD0" w:rsidRDefault="00574CD0" w:rsidP="00574CD0">
      <w:pPr>
        <w:pStyle w:val="Heading2"/>
      </w:pPr>
      <w:bookmarkStart w:id="21" w:name="_Toc144991113"/>
      <w:r>
        <w:lastRenderedPageBreak/>
        <w:t xml:space="preserve">Results S2. </w:t>
      </w:r>
      <w:r w:rsidRPr="00436B05">
        <w:t xml:space="preserve">Results of Final Multilevel Meta-Analytic Model with Moderators for </w:t>
      </w:r>
      <w:r>
        <w:t>Externalizing</w:t>
      </w:r>
      <w:r w:rsidRPr="00436B05">
        <w:t xml:space="preserve"> Psychopathology Across </w:t>
      </w:r>
      <w:r>
        <w:t>386</w:t>
      </w:r>
      <w:r w:rsidRPr="00436B05">
        <w:t xml:space="preserve"> Effect Sizes</w:t>
      </w:r>
      <w:bookmarkEnd w:id="21"/>
    </w:p>
    <w:p w14:paraId="68F23B7D" w14:textId="77777777" w:rsidR="003B4031" w:rsidRDefault="003B4031" w:rsidP="003B4031">
      <w:pPr>
        <w:pStyle w:val="SourceCode"/>
      </w:pPr>
      <w:r>
        <w:rPr>
          <w:rStyle w:val="CommentTok"/>
        </w:rPr>
        <w:t># Final model with all significant moderators;</w:t>
      </w:r>
      <w:r>
        <w:br/>
      </w:r>
      <w:proofErr w:type="spellStart"/>
      <w:r>
        <w:rPr>
          <w:rStyle w:val="NormalTok"/>
        </w:rPr>
        <w:t>ModsAll_EX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ma.mv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, vi, </w:t>
      </w:r>
      <w:r>
        <w:rPr>
          <w:rStyle w:val="AttributeTok"/>
        </w:rPr>
        <w:t>mo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o_ab</w:t>
      </w:r>
      <w:r>
        <w:rPr>
          <w:rStyle w:val="SpecialCharTok"/>
        </w:rPr>
        <w:t>+</w:t>
      </w:r>
      <w:r>
        <w:rPr>
          <w:rStyle w:val="NormalTok"/>
        </w:rPr>
        <w:t>Adv_mult</w:t>
      </w:r>
      <w:r>
        <w:rPr>
          <w:rStyle w:val="SpecialCharTok"/>
        </w:rPr>
        <w:t>+</w:t>
      </w:r>
      <w:r>
        <w:rPr>
          <w:rStyle w:val="NormalTok"/>
        </w:rPr>
        <w:t>Adv_self</w:t>
      </w:r>
      <w:proofErr w:type="spellEnd"/>
      <w:r>
        <w:rPr>
          <w:rStyle w:val="NormalTok"/>
        </w:rPr>
        <w:t>,</w:t>
      </w:r>
      <w:r>
        <w:br/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S_ID,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ID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di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MAPmeta_final_EX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sAll_EX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FE12345" w14:textId="77777777" w:rsidR="003B4031" w:rsidRDefault="003B4031" w:rsidP="003B4031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variate Meta-Analysis Model (k = 386; method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Deviance       AIC       BIC 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269.484  -538.969  -526.969  -503.296  -526.745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estim</w:t>
      </w:r>
      <w:proofErr w:type="spellEnd"/>
      <w:r>
        <w:rPr>
          <w:rStyle w:val="VerbatimChar"/>
        </w:rPr>
        <w:t xml:space="preserve">   sqrt  </w:t>
      </w:r>
      <w:proofErr w:type="spellStart"/>
      <w:r>
        <w:rPr>
          <w:rStyle w:val="VerbatimChar"/>
        </w:rPr>
        <w:t>nlvls</w:t>
      </w:r>
      <w:proofErr w:type="spellEnd"/>
      <w:r>
        <w:rPr>
          <w:rStyle w:val="VerbatimChar"/>
        </w:rPr>
        <w:t xml:space="preserve">  fixed  factor </w:t>
      </w:r>
      <w:r>
        <w:br/>
      </w:r>
      <w:r>
        <w:rPr>
          <w:rStyle w:val="VerbatimChar"/>
        </w:rPr>
        <w:t xml:space="preserve">## sigma^2.1  0.007  0.085    386     no   ES_ID </w:t>
      </w:r>
      <w:r>
        <w:br/>
      </w:r>
      <w:r>
        <w:rPr>
          <w:rStyle w:val="VerbatimChar"/>
        </w:rPr>
        <w:t xml:space="preserve">## sigma^2.2  0.012  0.107     67     no  </w:t>
      </w:r>
      <w:proofErr w:type="spellStart"/>
      <w:r>
        <w:rPr>
          <w:rStyle w:val="VerbatimChar"/>
        </w:rPr>
        <w:t>Samp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Residual Heterogeneity:</w:t>
      </w:r>
      <w:r>
        <w:br/>
      </w:r>
      <w:r>
        <w:rPr>
          <w:rStyle w:val="VerbatimChar"/>
        </w:rPr>
        <w:t>## QE(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382) = 9050.661, p-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of Moderators (coefficients 2:4):</w:t>
      </w:r>
      <w:r>
        <w:br/>
      </w:r>
      <w:r>
        <w:rPr>
          <w:rStyle w:val="VerbatimChar"/>
        </w:rPr>
        <w:t>## F(df1 = 3, df2 = 382) = 18.151, p-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stimate     se   </w:t>
      </w:r>
      <w:proofErr w:type="spellStart"/>
      <w:r>
        <w:rPr>
          <w:rStyle w:val="VerbatimChar"/>
        </w:rPr>
        <w:t>tval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pval</w:t>
      </w:r>
      <w:proofErr w:type="spellEnd"/>
      <w:r>
        <w:rPr>
          <w:rStyle w:val="VerbatimChar"/>
        </w:rPr>
        <w:t xml:space="preserve">  ci.lb  </w:t>
      </w:r>
      <w:proofErr w:type="spellStart"/>
      <w:r>
        <w:rPr>
          <w:rStyle w:val="VerbatimChar"/>
        </w:rPr>
        <w:t>ci.ub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trcpt</w:t>
      </w:r>
      <w:proofErr w:type="spellEnd"/>
      <w:r>
        <w:rPr>
          <w:rStyle w:val="VerbatimChar"/>
        </w:rPr>
        <w:t xml:space="preserve">      0.112  0.019  5.789  382  &lt;.001  0.074  0.150  *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mo_ab</w:t>
      </w:r>
      <w:proofErr w:type="spellEnd"/>
      <w:r>
        <w:rPr>
          <w:rStyle w:val="VerbatimChar"/>
        </w:rPr>
        <w:t xml:space="preserve">       0.065  0.014  4.477  382  &lt;.001  0.036  0.093  *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v_mult</w:t>
      </w:r>
      <w:proofErr w:type="spellEnd"/>
      <w:r>
        <w:rPr>
          <w:rStyle w:val="VerbatimChar"/>
        </w:rPr>
        <w:t xml:space="preserve">     0.090  0.031  2.922  382  0.004  0.029  0.150  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v_self</w:t>
      </w:r>
      <w:proofErr w:type="spellEnd"/>
      <w:r>
        <w:rPr>
          <w:rStyle w:val="VerbatimChar"/>
        </w:rPr>
        <w:t xml:space="preserve">     0.093  0.021  4.500  382  &lt;.001  0.052  0.133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50EF0A47" w14:textId="77777777" w:rsidR="00E529BE" w:rsidRDefault="00E529BE" w:rsidP="00E529BE">
      <w:pPr>
        <w:pStyle w:val="SourceCode"/>
      </w:pPr>
      <w:r>
        <w:rPr>
          <w:rStyle w:val="CommentTok"/>
        </w:rPr>
        <w:t># Build a two-level model without within-study variance for the final mod model.</w:t>
      </w:r>
      <w:r>
        <w:br/>
      </w:r>
      <w:r>
        <w:rPr>
          <w:rStyle w:val="NormalTok"/>
        </w:rPr>
        <w:t xml:space="preserve">modelnova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.mv</w:t>
      </w:r>
      <w:r>
        <w:rPr>
          <w:rStyle w:val="NormalTok"/>
        </w:rPr>
        <w:t>(</w:t>
      </w:r>
      <w:proofErr w:type="spellStart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, vi, </w:t>
      </w:r>
      <w:r>
        <w:rPr>
          <w:rStyle w:val="AttributeTok"/>
        </w:rPr>
        <w:t>mo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o_ab</w:t>
      </w:r>
      <w:r>
        <w:rPr>
          <w:rStyle w:val="SpecialCharTok"/>
        </w:rPr>
        <w:t>+</w:t>
      </w:r>
      <w:r>
        <w:rPr>
          <w:rStyle w:val="NormalTok"/>
        </w:rPr>
        <w:t>Adv_mult</w:t>
      </w:r>
      <w:r>
        <w:rPr>
          <w:rStyle w:val="SpecialCharTok"/>
        </w:rPr>
        <w:t>+</w:t>
      </w:r>
      <w:r>
        <w:rPr>
          <w:rStyle w:val="NormalTok"/>
        </w:rPr>
        <w:t>Adv_self</w:t>
      </w:r>
      <w:proofErr w:type="spellEnd"/>
      <w:r>
        <w:rPr>
          <w:rStyle w:val="NormalTok"/>
        </w:rPr>
        <w:t>,</w:t>
      </w:r>
      <w:r>
        <w:br/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S_ID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ID</w:t>
      </w:r>
      <w:proofErr w:type="spellEnd"/>
      <w:r>
        <w:rPr>
          <w:rStyle w:val="NormalTok"/>
        </w:rPr>
        <w:t>),</w:t>
      </w:r>
      <w:r>
        <w:rPr>
          <w:rStyle w:val="AttributeTok"/>
        </w:rPr>
        <w:t>sigma2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di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MAPmeta_final_EX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a likelihood-ratio-test to determine the</w:t>
      </w:r>
      <w:r>
        <w:br/>
      </w:r>
      <w:r>
        <w:rPr>
          <w:rStyle w:val="CommentTok"/>
        </w:rPr>
        <w:t># significance of the within-study variance.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ModsAll_EXT,modelnovar2)</w:t>
      </w:r>
    </w:p>
    <w:p w14:paraId="7D6A1CEE" w14:textId="77777777" w:rsidR="00E529BE" w:rsidRDefault="00E529BE" w:rsidP="00E529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   AIC       BIC 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   LRT   </w:t>
      </w:r>
      <w:proofErr w:type="spellStart"/>
      <w:r>
        <w:rPr>
          <w:rStyle w:val="VerbatimChar"/>
        </w:rPr>
        <w:t>pval</w:t>
      </w:r>
      <w:proofErr w:type="spellEnd"/>
      <w:r>
        <w:rPr>
          <w:rStyle w:val="VerbatimChar"/>
        </w:rPr>
        <w:t xml:space="preserve">        QE </w:t>
      </w:r>
      <w:r>
        <w:br/>
      </w:r>
      <w:r>
        <w:rPr>
          <w:rStyle w:val="VerbatimChar"/>
        </w:rPr>
        <w:t xml:space="preserve">## Full     6 -526.9685 -503.2960 -526.7445   269.4843                  9050.6607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Reduced  5</w:t>
      </w:r>
      <w:proofErr w:type="gramEnd"/>
      <w:r>
        <w:rPr>
          <w:rStyle w:val="VerbatimChar"/>
        </w:rPr>
        <w:t xml:space="preserve"> 3873.2344 3892.9616 3873.3940 -1931.6172 4402.2030 &lt;.0001 9050.6607</w:t>
      </w:r>
    </w:p>
    <w:p w14:paraId="6AE4E02D" w14:textId="77777777" w:rsidR="00E529BE" w:rsidRDefault="00E529BE" w:rsidP="00E529BE">
      <w:pPr>
        <w:pStyle w:val="SourceCode"/>
      </w:pPr>
      <w:r>
        <w:rPr>
          <w:rStyle w:val="CommentTok"/>
        </w:rPr>
        <w:t># Build a two-level model without between-study variance for the final mod model;</w:t>
      </w:r>
      <w:r>
        <w:br/>
      </w:r>
      <w:r>
        <w:rPr>
          <w:rStyle w:val="CommentTok"/>
        </w:rPr>
        <w:t># Perform a likelihood-ratio-test to determine the</w:t>
      </w:r>
      <w:r>
        <w:br/>
      </w:r>
      <w:r>
        <w:rPr>
          <w:rStyle w:val="CommentTok"/>
        </w:rPr>
        <w:t># significance of the between-study variance.</w:t>
      </w:r>
      <w:r>
        <w:br/>
      </w:r>
      <w:r>
        <w:rPr>
          <w:rStyle w:val="NormalTok"/>
        </w:rPr>
        <w:t xml:space="preserve">modelnova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.mv</w:t>
      </w:r>
      <w:r>
        <w:rPr>
          <w:rStyle w:val="NormalTok"/>
        </w:rPr>
        <w:t>(</w:t>
      </w:r>
      <w:proofErr w:type="spellStart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, vi, </w:t>
      </w:r>
      <w:r>
        <w:rPr>
          <w:rStyle w:val="AttributeTok"/>
        </w:rPr>
        <w:t>mo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o_ab</w:t>
      </w:r>
      <w:r>
        <w:rPr>
          <w:rStyle w:val="SpecialCharTok"/>
        </w:rPr>
        <w:t>+</w:t>
      </w:r>
      <w:r>
        <w:rPr>
          <w:rStyle w:val="NormalTok"/>
        </w:rPr>
        <w:t>Adv_mult</w:t>
      </w:r>
      <w:r>
        <w:rPr>
          <w:rStyle w:val="SpecialCharTok"/>
        </w:rPr>
        <w:t>+</w:t>
      </w:r>
      <w:r>
        <w:rPr>
          <w:rStyle w:val="NormalTok"/>
        </w:rPr>
        <w:t>Adv_self</w:t>
      </w:r>
      <w:proofErr w:type="spellEnd"/>
      <w:r>
        <w:rPr>
          <w:rStyle w:val="NormalTok"/>
        </w:rPr>
        <w:t>,</w:t>
      </w:r>
      <w:r>
        <w:br/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S_ID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ID</w:t>
      </w:r>
      <w:proofErr w:type="spellEnd"/>
      <w:r>
        <w:rPr>
          <w:rStyle w:val="NormalTok"/>
        </w:rPr>
        <w:t>),</w:t>
      </w:r>
      <w:r>
        <w:rPr>
          <w:rStyle w:val="AttributeTok"/>
        </w:rPr>
        <w:t>sigma2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di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MAPmeta_final_EX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ModsAll_EXT,modelnovar3)</w:t>
      </w:r>
    </w:p>
    <w:p w14:paraId="69791927" w14:textId="77777777" w:rsidR="00E529BE" w:rsidRDefault="00E529BE" w:rsidP="00E529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   AIC       BIC 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  LRT   </w:t>
      </w:r>
      <w:proofErr w:type="spellStart"/>
      <w:r>
        <w:rPr>
          <w:rStyle w:val="VerbatimChar"/>
        </w:rPr>
        <w:t>pval</w:t>
      </w:r>
      <w:proofErr w:type="spellEnd"/>
      <w:r>
        <w:rPr>
          <w:rStyle w:val="VerbatimChar"/>
        </w:rPr>
        <w:t xml:space="preserve">        QE </w:t>
      </w:r>
      <w:r>
        <w:br/>
      </w:r>
      <w:r>
        <w:rPr>
          <w:rStyle w:val="VerbatimChar"/>
        </w:rPr>
        <w:t xml:space="preserve">## Full     6 -526.9685 -503.2960 -526.7445 269.4843                 9050.6607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Reduced  5</w:t>
      </w:r>
      <w:proofErr w:type="gramEnd"/>
      <w:r>
        <w:rPr>
          <w:rStyle w:val="VerbatimChar"/>
        </w:rPr>
        <w:t xml:space="preserve"> -397.3918 -377.6647 -397.2323 203.6959 131.5767 &lt;.0001 9050.6607</w:t>
      </w:r>
    </w:p>
    <w:p w14:paraId="785ADD77" w14:textId="77777777" w:rsidR="00E529BE" w:rsidRDefault="00E529BE" w:rsidP="003B4031">
      <w:pPr>
        <w:pStyle w:val="SourceCode"/>
      </w:pPr>
    </w:p>
    <w:p w14:paraId="7997C402" w14:textId="0C8417E5" w:rsidR="00574CD0" w:rsidRDefault="00574CD0">
      <w:pPr>
        <w:rPr>
          <w:rFonts w:asciiTheme="majorHAnsi" w:eastAsiaTheme="majorEastAsia" w:hAnsiTheme="majorHAnsi" w:cstheme="majorBidi"/>
          <w:color w:val="2F5496" w:themeColor="accent1" w:themeShade="BF"/>
        </w:rPr>
      </w:pPr>
    </w:p>
    <w:p w14:paraId="4D65E6F6" w14:textId="77777777" w:rsidR="00574CD0" w:rsidRDefault="00574CD0">
      <w:pPr>
        <w:rPr>
          <w:rFonts w:asciiTheme="majorHAnsi" w:eastAsiaTheme="majorEastAsia" w:hAnsiTheme="majorHAnsi" w:cstheme="majorBidi"/>
          <w:color w:val="2F5496" w:themeColor="accent1" w:themeShade="BF"/>
        </w:rPr>
      </w:pPr>
      <w:r>
        <w:br w:type="page"/>
      </w:r>
    </w:p>
    <w:p w14:paraId="5FDEAA77" w14:textId="20468B97" w:rsidR="00574CD0" w:rsidRPr="007126F3" w:rsidRDefault="00574CD0" w:rsidP="00574CD0">
      <w:pPr>
        <w:pStyle w:val="Heading2"/>
      </w:pPr>
      <w:bookmarkStart w:id="22" w:name="_Toc144991114"/>
      <w:r>
        <w:lastRenderedPageBreak/>
        <w:t>Results S3. Summary of Final Multilevel Meta-Analytic Model with Moderators for PTSD Symptoms Across 121 Effect Sizes</w:t>
      </w:r>
      <w:bookmarkEnd w:id="22"/>
    </w:p>
    <w:p w14:paraId="757A704C" w14:textId="77777777" w:rsidR="003B4031" w:rsidRDefault="003B4031" w:rsidP="003B4031">
      <w:pPr>
        <w:pStyle w:val="SourceCode"/>
      </w:pPr>
      <w:r>
        <w:rPr>
          <w:rStyle w:val="CommentTok"/>
        </w:rPr>
        <w:t># Final model with significant moderators;</w:t>
      </w:r>
      <w:r>
        <w:br/>
      </w:r>
      <w:proofErr w:type="spellStart"/>
      <w:r>
        <w:rPr>
          <w:rStyle w:val="NormalTok"/>
        </w:rPr>
        <w:t>ModsAll_P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ma.mv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, vi, </w:t>
      </w:r>
      <w:r>
        <w:rPr>
          <w:rStyle w:val="AttributeTok"/>
        </w:rPr>
        <w:t>mo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v_self</w:t>
      </w:r>
      <w:proofErr w:type="spellEnd"/>
      <w:r>
        <w:rPr>
          <w:rStyle w:val="NormalTok"/>
        </w:rPr>
        <w:t>,</w:t>
      </w:r>
      <w:r>
        <w:br/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S_ID,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ID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di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MAPmeta_final_PT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sAll_P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533019A" w14:textId="77777777" w:rsidR="003B4031" w:rsidRDefault="003B4031" w:rsidP="003B4031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variate Meta-Analysis Model (k = 121; method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Deviance       AIC       BIC 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68.064  -136.129  -128.129  -117.012  -127.77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estim</w:t>
      </w:r>
      <w:proofErr w:type="spellEnd"/>
      <w:r>
        <w:rPr>
          <w:rStyle w:val="VerbatimChar"/>
        </w:rPr>
        <w:t xml:space="preserve">   sqrt  </w:t>
      </w:r>
      <w:proofErr w:type="spellStart"/>
      <w:r>
        <w:rPr>
          <w:rStyle w:val="VerbatimChar"/>
        </w:rPr>
        <w:t>nlvls</w:t>
      </w:r>
      <w:proofErr w:type="spellEnd"/>
      <w:r>
        <w:rPr>
          <w:rStyle w:val="VerbatimChar"/>
        </w:rPr>
        <w:t xml:space="preserve">  fixed  factor </w:t>
      </w:r>
      <w:r>
        <w:br/>
      </w:r>
      <w:r>
        <w:rPr>
          <w:rStyle w:val="VerbatimChar"/>
        </w:rPr>
        <w:t xml:space="preserve">## sigma^2.1  0.007  0.086    121     no   ES_ID </w:t>
      </w:r>
      <w:r>
        <w:br/>
      </w:r>
      <w:r>
        <w:rPr>
          <w:rStyle w:val="VerbatimChar"/>
        </w:rPr>
        <w:t xml:space="preserve">## sigma^2.2  0.020  0.140     23     no  </w:t>
      </w:r>
      <w:proofErr w:type="spellStart"/>
      <w:r>
        <w:rPr>
          <w:rStyle w:val="VerbatimChar"/>
        </w:rPr>
        <w:t>Samp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Residual Heterogeneity:</w:t>
      </w:r>
      <w:r>
        <w:br/>
      </w:r>
      <w:r>
        <w:rPr>
          <w:rStyle w:val="VerbatimChar"/>
        </w:rPr>
        <w:t>## QE(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19) = 1558.444, p-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of Moderators (coefficient 2):</w:t>
      </w:r>
      <w:r>
        <w:br/>
      </w:r>
      <w:r>
        <w:rPr>
          <w:rStyle w:val="VerbatimChar"/>
        </w:rPr>
        <w:t>## F(df1 = 1, df2 = 119) = 10.459, p-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= 0.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stimate     se   </w:t>
      </w:r>
      <w:proofErr w:type="spellStart"/>
      <w:r>
        <w:rPr>
          <w:rStyle w:val="VerbatimChar"/>
        </w:rPr>
        <w:t>tval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pval</w:t>
      </w:r>
      <w:proofErr w:type="spellEnd"/>
      <w:r>
        <w:rPr>
          <w:rStyle w:val="VerbatimChar"/>
        </w:rPr>
        <w:t xml:space="preserve">  ci.lb  </w:t>
      </w:r>
      <w:proofErr w:type="spellStart"/>
      <w:r>
        <w:rPr>
          <w:rStyle w:val="VerbatimChar"/>
        </w:rPr>
        <w:t>ci.ub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trcpt</w:t>
      </w:r>
      <w:proofErr w:type="spellEnd"/>
      <w:r>
        <w:rPr>
          <w:rStyle w:val="VerbatimChar"/>
        </w:rPr>
        <w:t xml:space="preserve">      0.121  0.046  2.622  119  0.010  0.030  0.212 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v_self</w:t>
      </w:r>
      <w:proofErr w:type="spellEnd"/>
      <w:r>
        <w:rPr>
          <w:rStyle w:val="VerbatimChar"/>
        </w:rPr>
        <w:t xml:space="preserve">     0.135  0.042  3.234  119  0.002  0.052  0.218  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5136AC1F" w14:textId="77777777" w:rsidR="00E529BE" w:rsidRDefault="00E529BE" w:rsidP="00E529BE">
      <w:pPr>
        <w:pStyle w:val="SourceCode"/>
      </w:pPr>
      <w:r>
        <w:rPr>
          <w:rStyle w:val="CommentTok"/>
        </w:rPr>
        <w:t># Build a two-level model without within-study variance for the final mod model.</w:t>
      </w:r>
      <w:r>
        <w:br/>
      </w:r>
      <w:r>
        <w:rPr>
          <w:rStyle w:val="NormalTok"/>
        </w:rPr>
        <w:t xml:space="preserve">modelnova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.mv</w:t>
      </w:r>
      <w:r>
        <w:rPr>
          <w:rStyle w:val="NormalTok"/>
        </w:rPr>
        <w:t>(</w:t>
      </w:r>
      <w:proofErr w:type="spellStart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, vi, </w:t>
      </w:r>
      <w:r>
        <w:rPr>
          <w:rStyle w:val="AttributeTok"/>
        </w:rPr>
        <w:t>mo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v_self</w:t>
      </w:r>
      <w:proofErr w:type="spellEnd"/>
      <w:r>
        <w:rPr>
          <w:rStyle w:val="NormalTok"/>
        </w:rPr>
        <w:t>,</w:t>
      </w:r>
      <w:r>
        <w:br/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S_ID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ID</w:t>
      </w:r>
      <w:proofErr w:type="spellEnd"/>
      <w:r>
        <w:rPr>
          <w:rStyle w:val="NormalTok"/>
        </w:rPr>
        <w:t>),</w:t>
      </w:r>
      <w:r>
        <w:rPr>
          <w:rStyle w:val="AttributeTok"/>
        </w:rPr>
        <w:t>sigma2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di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MAPmeta_final_PT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a likelihood-ratio-test to determine the</w:t>
      </w:r>
      <w:r>
        <w:br/>
      </w:r>
      <w:r>
        <w:rPr>
          <w:rStyle w:val="CommentTok"/>
        </w:rPr>
        <w:t># significance of the within-study variance.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ModsAll_PTS,modelnovar2)</w:t>
      </w:r>
    </w:p>
    <w:p w14:paraId="397602D2" w14:textId="77777777" w:rsidR="00E529BE" w:rsidRDefault="00E529BE" w:rsidP="00E529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   AIC       BIC 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  LRT   </w:t>
      </w:r>
      <w:proofErr w:type="spellStart"/>
      <w:r>
        <w:rPr>
          <w:rStyle w:val="VerbatimChar"/>
        </w:rPr>
        <w:t>pval</w:t>
      </w:r>
      <w:proofErr w:type="spellEnd"/>
      <w:r>
        <w:rPr>
          <w:rStyle w:val="VerbatimChar"/>
        </w:rPr>
        <w:t xml:space="preserve">        QE </w:t>
      </w:r>
      <w:r>
        <w:br/>
      </w:r>
      <w:r>
        <w:rPr>
          <w:rStyle w:val="VerbatimChar"/>
        </w:rPr>
        <w:t xml:space="preserve">## Full     4 -128.1287 -117.0122 -127.7779   68.0644                 1558.4440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Reduced  3</w:t>
      </w:r>
      <w:proofErr w:type="gramEnd"/>
      <w:r>
        <w:rPr>
          <w:rStyle w:val="VerbatimChar"/>
        </w:rPr>
        <w:t xml:space="preserve">  403.5365  411.8739  403.7452 -198.7683 533.6653 &lt;.0001 1558.4440</w:t>
      </w:r>
    </w:p>
    <w:p w14:paraId="7F56F8CB" w14:textId="77777777" w:rsidR="00E529BE" w:rsidRDefault="00E529BE" w:rsidP="00E529BE">
      <w:pPr>
        <w:pStyle w:val="SourceCode"/>
      </w:pPr>
      <w:r>
        <w:rPr>
          <w:rStyle w:val="CommentTok"/>
        </w:rPr>
        <w:t># Build a two-level model without between-study variance for the final mod model;</w:t>
      </w:r>
      <w:r>
        <w:br/>
      </w:r>
      <w:r>
        <w:rPr>
          <w:rStyle w:val="CommentTok"/>
        </w:rPr>
        <w:t># Perform a likelihood-ratio-test to determine the</w:t>
      </w:r>
      <w:r>
        <w:br/>
      </w:r>
      <w:r>
        <w:rPr>
          <w:rStyle w:val="CommentTok"/>
        </w:rPr>
        <w:t># significance of the between-study variance.</w:t>
      </w:r>
      <w:r>
        <w:br/>
      </w:r>
      <w:r>
        <w:rPr>
          <w:rStyle w:val="NormalTok"/>
        </w:rPr>
        <w:t xml:space="preserve">modelnova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.mv</w:t>
      </w:r>
      <w:r>
        <w:rPr>
          <w:rStyle w:val="NormalTok"/>
        </w:rPr>
        <w:t>(</w:t>
      </w:r>
      <w:proofErr w:type="spellStart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, vi, </w:t>
      </w:r>
      <w:r>
        <w:rPr>
          <w:rStyle w:val="AttributeTok"/>
        </w:rPr>
        <w:t>mo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v_self</w:t>
      </w:r>
      <w:proofErr w:type="spellEnd"/>
      <w:r>
        <w:rPr>
          <w:rStyle w:val="NormalTok"/>
        </w:rPr>
        <w:t>,</w:t>
      </w:r>
      <w:r>
        <w:br/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S_ID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ID</w:t>
      </w:r>
      <w:proofErr w:type="spellEnd"/>
      <w:r>
        <w:rPr>
          <w:rStyle w:val="NormalTok"/>
        </w:rPr>
        <w:t>),</w:t>
      </w:r>
      <w:r>
        <w:rPr>
          <w:rStyle w:val="AttributeTok"/>
        </w:rPr>
        <w:t>sigma2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di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MAPmeta_final_PT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ModsAll_PTS,modelnovar3)</w:t>
      </w:r>
    </w:p>
    <w:p w14:paraId="3891ECD0" w14:textId="02452E3A" w:rsidR="00E529BE" w:rsidRDefault="00E529BE" w:rsidP="003B40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   AIC       BIC 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  LRT   </w:t>
      </w:r>
      <w:proofErr w:type="spellStart"/>
      <w:r>
        <w:rPr>
          <w:rStyle w:val="VerbatimChar"/>
        </w:rPr>
        <w:t>pval</w:t>
      </w:r>
      <w:proofErr w:type="spellEnd"/>
      <w:r>
        <w:rPr>
          <w:rStyle w:val="VerbatimChar"/>
        </w:rPr>
        <w:t xml:space="preserve">        QE </w:t>
      </w:r>
      <w:r>
        <w:br/>
      </w:r>
      <w:r>
        <w:rPr>
          <w:rStyle w:val="VerbatimChar"/>
        </w:rPr>
        <w:t xml:space="preserve">## Full     4 -128.1287 -117.0122 -127.7779   68.0644                 1558.4440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Reduced  3</w:t>
      </w:r>
      <w:proofErr w:type="gramEnd"/>
      <w:r>
        <w:rPr>
          <w:rStyle w:val="VerbatimChar"/>
        </w:rPr>
        <w:t xml:space="preserve">  403.5365  411.8739  403.7452 -198.7683 533.6653 &lt;.0001 1558.4440</w:t>
      </w:r>
    </w:p>
    <w:p w14:paraId="4435DB82" w14:textId="02033709" w:rsidR="00574CD0" w:rsidRDefault="00574CD0">
      <w:pPr>
        <w:rPr>
          <w:rFonts w:asciiTheme="majorHAnsi" w:eastAsiaTheme="majorEastAsia" w:hAnsiTheme="majorHAnsi" w:cstheme="majorBidi"/>
          <w:color w:val="2F5496" w:themeColor="accent1" w:themeShade="BF"/>
        </w:rPr>
      </w:pPr>
      <w:r>
        <w:br w:type="page"/>
      </w:r>
    </w:p>
    <w:p w14:paraId="50630100" w14:textId="2EF6B0C3" w:rsidR="00574CD0" w:rsidRPr="00436B05" w:rsidRDefault="00574CD0" w:rsidP="00574CD0">
      <w:pPr>
        <w:pStyle w:val="Heading2"/>
      </w:pPr>
      <w:bookmarkStart w:id="23" w:name="_Toc144991115"/>
      <w:r>
        <w:lastRenderedPageBreak/>
        <w:t xml:space="preserve">Results S4. </w:t>
      </w:r>
      <w:r w:rsidR="003B4031">
        <w:t>Results of Final Multilevel Meta-Analytic Model with Moderators for Threat and Deprivation Across 401 Effect Sizes</w:t>
      </w:r>
      <w:bookmarkEnd w:id="23"/>
    </w:p>
    <w:p w14:paraId="07BF4EE3" w14:textId="77777777" w:rsidR="00B81D85" w:rsidRDefault="00B81D85" w:rsidP="00B81D85">
      <w:pPr>
        <w:pStyle w:val="SourceCode"/>
      </w:pPr>
      <w:r>
        <w:rPr>
          <w:rStyle w:val="CommentTok"/>
        </w:rPr>
        <w:t># Final model with significant moderators;</w:t>
      </w:r>
      <w:r>
        <w:br/>
      </w:r>
      <w:proofErr w:type="spellStart"/>
      <w:r>
        <w:rPr>
          <w:rStyle w:val="NormalTok"/>
        </w:rPr>
        <w:t>ModsAll_T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ma.mv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, vi, </w:t>
      </w:r>
      <w:r>
        <w:rPr>
          <w:rStyle w:val="AttributeTok"/>
        </w:rPr>
        <w:t>mo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x_ab</w:t>
      </w:r>
      <w:r>
        <w:rPr>
          <w:rStyle w:val="SpecialCharTok"/>
        </w:rPr>
        <w:t>+</w:t>
      </w:r>
      <w:r>
        <w:rPr>
          <w:rStyle w:val="NormalTok"/>
        </w:rPr>
        <w:t>Emo_ab</w:t>
      </w:r>
      <w:r>
        <w:rPr>
          <w:rStyle w:val="SpecialCharTok"/>
        </w:rPr>
        <w:t>+</w:t>
      </w:r>
      <w:r>
        <w:rPr>
          <w:rStyle w:val="NormalTok"/>
        </w:rPr>
        <w:t>Comm_viol</w:t>
      </w:r>
      <w:r>
        <w:rPr>
          <w:rStyle w:val="SpecialCharTok"/>
        </w:rPr>
        <w:t>+</w:t>
      </w:r>
      <w:r>
        <w:rPr>
          <w:rStyle w:val="NormalTok"/>
        </w:rPr>
        <w:t>Poverty</w:t>
      </w:r>
      <w:proofErr w:type="spellEnd"/>
      <w:r>
        <w:rPr>
          <w:rStyle w:val="NormalTok"/>
        </w:rPr>
        <w:t>,</w:t>
      </w:r>
      <w:r>
        <w:br/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S_ID,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ID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di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MAPmeta_final_TD</w:t>
      </w:r>
      <w:proofErr w:type="spellEnd"/>
      <w:r>
        <w:rPr>
          <w:rStyle w:val="NormalTok"/>
        </w:rPr>
        <w:t>)</w:t>
      </w:r>
    </w:p>
    <w:p w14:paraId="514216C8" w14:textId="77777777" w:rsidR="00B81D85" w:rsidRDefault="00B81D85" w:rsidP="00B81D85">
      <w:pPr>
        <w:pStyle w:val="SourceCode"/>
      </w:pPr>
      <w:r>
        <w:rPr>
          <w:rStyle w:val="VerbatimChar"/>
        </w:rPr>
        <w:t>## Warning: 95 rows with NAs omitted from model fitting.</w:t>
      </w:r>
    </w:p>
    <w:p w14:paraId="6F70D8F6" w14:textId="77777777" w:rsidR="00B81D85" w:rsidRDefault="00B81D85" w:rsidP="00B81D85">
      <w:pPr>
        <w:pStyle w:val="SourceCode"/>
      </w:pPr>
      <w:proofErr w:type="gramStart"/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sAll_T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7403B32" w14:textId="77777777" w:rsidR="00B81D85" w:rsidRDefault="00B81D85" w:rsidP="00B81D85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variate Meta-Analysis Model (k = 401; method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Deviance       AIC       BIC 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54.136  -308.273  -294.273  -266.403  -293.984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estim</w:t>
      </w:r>
      <w:proofErr w:type="spellEnd"/>
      <w:r>
        <w:rPr>
          <w:rStyle w:val="VerbatimChar"/>
        </w:rPr>
        <w:t xml:space="preserve">   sqrt  </w:t>
      </w:r>
      <w:proofErr w:type="spellStart"/>
      <w:r>
        <w:rPr>
          <w:rStyle w:val="VerbatimChar"/>
        </w:rPr>
        <w:t>nlvls</w:t>
      </w:r>
      <w:proofErr w:type="spellEnd"/>
      <w:r>
        <w:rPr>
          <w:rStyle w:val="VerbatimChar"/>
        </w:rPr>
        <w:t xml:space="preserve">  fixed  factor </w:t>
      </w:r>
      <w:r>
        <w:br/>
      </w:r>
      <w:r>
        <w:rPr>
          <w:rStyle w:val="VerbatimChar"/>
        </w:rPr>
        <w:t xml:space="preserve">## sigma^2.1  0.013  0.114    401     no   ES_ID </w:t>
      </w:r>
      <w:r>
        <w:br/>
      </w:r>
      <w:r>
        <w:rPr>
          <w:rStyle w:val="VerbatimChar"/>
        </w:rPr>
        <w:t xml:space="preserve">## sigma^2.2  0.033  0.182     98     no  </w:t>
      </w:r>
      <w:proofErr w:type="spellStart"/>
      <w:r>
        <w:rPr>
          <w:rStyle w:val="VerbatimChar"/>
        </w:rPr>
        <w:t>Samp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Residual Heterogeneity:</w:t>
      </w:r>
      <w:r>
        <w:br/>
      </w:r>
      <w:r>
        <w:rPr>
          <w:rStyle w:val="VerbatimChar"/>
        </w:rPr>
        <w:t>## QE(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396) = 15928.804, p-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of Moderators (coefficients 2:5):</w:t>
      </w:r>
      <w:r>
        <w:br/>
      </w:r>
      <w:r>
        <w:rPr>
          <w:rStyle w:val="VerbatimChar"/>
        </w:rPr>
        <w:t>## F(df1 = 4, df2 = 396) = 29.576, p-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estimate     se    </w:t>
      </w:r>
      <w:proofErr w:type="spellStart"/>
      <w:r>
        <w:rPr>
          <w:rStyle w:val="VerbatimChar"/>
        </w:rPr>
        <w:t>tval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pval</w:t>
      </w:r>
      <w:proofErr w:type="spellEnd"/>
      <w:r>
        <w:rPr>
          <w:rStyle w:val="VerbatimChar"/>
        </w:rPr>
        <w:t xml:space="preserve">   ci.lb   </w:t>
      </w:r>
      <w:proofErr w:type="spellStart"/>
      <w:r>
        <w:rPr>
          <w:rStyle w:val="VerbatimChar"/>
        </w:rPr>
        <w:t>ci.ub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trcpt</w:t>
      </w:r>
      <w:proofErr w:type="spellEnd"/>
      <w:r>
        <w:rPr>
          <w:rStyle w:val="VerbatimChar"/>
        </w:rPr>
        <w:t xml:space="preserve">       0.302  0.023  12.924  396  &lt;.001   0.256   0.348  *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_ab</w:t>
      </w:r>
      <w:proofErr w:type="spellEnd"/>
      <w:r>
        <w:rPr>
          <w:rStyle w:val="VerbatimChar"/>
        </w:rPr>
        <w:t xml:space="preserve">       -0.057  0.017  -3.408  396  &lt;.001  -0.090  -0.024  *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mo_ab</w:t>
      </w:r>
      <w:proofErr w:type="spellEnd"/>
      <w:r>
        <w:rPr>
          <w:rStyle w:val="VerbatimChar"/>
        </w:rPr>
        <w:t xml:space="preserve">        0.121  0.016   7.505  396  &lt;.001   0.089   0.153  *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mm_viol</w:t>
      </w:r>
      <w:proofErr w:type="spellEnd"/>
      <w:r>
        <w:rPr>
          <w:rStyle w:val="VerbatimChar"/>
        </w:rPr>
        <w:t xml:space="preserve">    -0.051  0.025  -2.054  396  0.041  -0.099  -0.002    * </w:t>
      </w:r>
      <w:r>
        <w:br/>
      </w:r>
      <w:r>
        <w:rPr>
          <w:rStyle w:val="VerbatimChar"/>
        </w:rPr>
        <w:t xml:space="preserve">## Poverty      -0.126  0.034  -3.759  396  &lt;.001  -0.192  -0.060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26B4DE97" w14:textId="77777777" w:rsidR="00E529BE" w:rsidRDefault="00E529BE" w:rsidP="00E529BE">
      <w:pPr>
        <w:pStyle w:val="SourceCode"/>
      </w:pPr>
      <w:r>
        <w:rPr>
          <w:rStyle w:val="CommentTok"/>
        </w:rPr>
        <w:t># Build a two-level model without within-study variance for the final model.</w:t>
      </w:r>
      <w:r>
        <w:br/>
      </w:r>
      <w:r>
        <w:rPr>
          <w:rStyle w:val="NormalTok"/>
        </w:rPr>
        <w:t xml:space="preserve">modelnova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ma.mv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, vi, </w:t>
      </w:r>
      <w:r>
        <w:rPr>
          <w:rStyle w:val="AttributeTok"/>
        </w:rPr>
        <w:t>mo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x_ab</w:t>
      </w:r>
      <w:r>
        <w:rPr>
          <w:rStyle w:val="SpecialCharTok"/>
        </w:rPr>
        <w:t>+</w:t>
      </w:r>
      <w:r>
        <w:rPr>
          <w:rStyle w:val="NormalTok"/>
        </w:rPr>
        <w:t>Emo_ab</w:t>
      </w:r>
      <w:r>
        <w:rPr>
          <w:rStyle w:val="SpecialCharTok"/>
        </w:rPr>
        <w:t>+</w:t>
      </w:r>
      <w:r>
        <w:rPr>
          <w:rStyle w:val="NormalTok"/>
        </w:rPr>
        <w:t>Comm_viol</w:t>
      </w:r>
      <w:r>
        <w:rPr>
          <w:rStyle w:val="SpecialCharTok"/>
        </w:rPr>
        <w:t>+</w:t>
      </w:r>
      <w:r>
        <w:rPr>
          <w:rStyle w:val="NormalTok"/>
        </w:rPr>
        <w:t>Poverty</w:t>
      </w:r>
      <w:proofErr w:type="spellEnd"/>
      <w:r>
        <w:rPr>
          <w:rStyle w:val="NormalTok"/>
        </w:rPr>
        <w:t>,</w:t>
      </w:r>
      <w:r>
        <w:br/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S_ID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ID</w:t>
      </w:r>
      <w:proofErr w:type="spellEnd"/>
      <w:r>
        <w:rPr>
          <w:rStyle w:val="NormalTok"/>
        </w:rPr>
        <w:t>),</w:t>
      </w:r>
      <w:r>
        <w:rPr>
          <w:rStyle w:val="AttributeTok"/>
        </w:rPr>
        <w:t>sigma2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di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MAPmeta_final_TD</w:t>
      </w:r>
      <w:proofErr w:type="spellEnd"/>
      <w:r>
        <w:rPr>
          <w:rStyle w:val="NormalTok"/>
        </w:rPr>
        <w:t>)</w:t>
      </w:r>
    </w:p>
    <w:p w14:paraId="03CC1589" w14:textId="77777777" w:rsidR="00E529BE" w:rsidRDefault="00E529BE" w:rsidP="00E529BE">
      <w:pPr>
        <w:pStyle w:val="SourceCode"/>
      </w:pPr>
      <w:r>
        <w:rPr>
          <w:rStyle w:val="VerbatimChar"/>
        </w:rPr>
        <w:t>## Warning: 95 rows with NAs omitted from model fitting.</w:t>
      </w:r>
    </w:p>
    <w:p w14:paraId="4762D19B" w14:textId="77777777" w:rsidR="00E529BE" w:rsidRDefault="00E529BE" w:rsidP="00E529BE">
      <w:pPr>
        <w:pStyle w:val="SourceCode"/>
      </w:pPr>
      <w:r>
        <w:rPr>
          <w:rStyle w:val="CommentTok"/>
        </w:rPr>
        <w:t># Perform a likelihood-ratio-test to determine the</w:t>
      </w:r>
      <w:r>
        <w:br/>
      </w:r>
      <w:r>
        <w:rPr>
          <w:rStyle w:val="CommentTok"/>
        </w:rPr>
        <w:t># significance of the within-study variance.</w:t>
      </w:r>
      <w:r>
        <w:br/>
      </w:r>
      <w:proofErr w:type="spellStart"/>
      <w:proofErr w:type="gram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sAll_TD,modelnovar2)</w:t>
      </w:r>
    </w:p>
    <w:p w14:paraId="351000EC" w14:textId="77777777" w:rsidR="00E529BE" w:rsidRDefault="00E529BE" w:rsidP="00E529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   AIC       BIC 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   LRT   </w:t>
      </w:r>
      <w:proofErr w:type="spellStart"/>
      <w:r>
        <w:rPr>
          <w:rStyle w:val="VerbatimChar"/>
        </w:rPr>
        <w:t>pval</w:t>
      </w:r>
      <w:proofErr w:type="spellEnd"/>
      <w:r>
        <w:rPr>
          <w:rStyle w:val="VerbatimChar"/>
        </w:rPr>
        <w:t xml:space="preserve">         QE </w:t>
      </w:r>
      <w:r>
        <w:br/>
      </w:r>
      <w:r>
        <w:rPr>
          <w:rStyle w:val="VerbatimChar"/>
        </w:rPr>
        <w:t xml:space="preserve">## Full     7 -294.2728 -266.4029 -293.9842   154.1364                  15928.8036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Reduced  6</w:t>
      </w:r>
      <w:proofErr w:type="gramEnd"/>
      <w:r>
        <w:rPr>
          <w:rStyle w:val="VerbatimChar"/>
        </w:rPr>
        <w:t xml:space="preserve"> 3911.4572 3935.3457 3911.6732 -1949.7286 4207.7301 &lt;.0001 15928.8036</w:t>
      </w:r>
    </w:p>
    <w:p w14:paraId="420040DD" w14:textId="77777777" w:rsidR="00E529BE" w:rsidRDefault="00E529BE" w:rsidP="00E529BE">
      <w:pPr>
        <w:pStyle w:val="SourceCode"/>
      </w:pPr>
      <w:r>
        <w:rPr>
          <w:rStyle w:val="CommentTok"/>
        </w:rPr>
        <w:t># Build a two-level model without between-study variance for the final model;</w:t>
      </w:r>
      <w:r>
        <w:br/>
      </w:r>
      <w:r>
        <w:rPr>
          <w:rStyle w:val="CommentTok"/>
        </w:rPr>
        <w:t># Perform a likelihood-ratio-test to determine the</w:t>
      </w:r>
      <w:r>
        <w:br/>
      </w:r>
      <w:r>
        <w:rPr>
          <w:rStyle w:val="CommentTok"/>
        </w:rPr>
        <w:t># significance of the between-study variance.</w:t>
      </w:r>
      <w:r>
        <w:br/>
      </w:r>
      <w:r>
        <w:rPr>
          <w:rStyle w:val="NormalTok"/>
        </w:rPr>
        <w:t xml:space="preserve">modelnova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.mv</w:t>
      </w:r>
      <w:r>
        <w:rPr>
          <w:rStyle w:val="NormalTok"/>
        </w:rPr>
        <w:t>(</w:t>
      </w:r>
      <w:proofErr w:type="spellStart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, vi, </w:t>
      </w:r>
      <w:r>
        <w:rPr>
          <w:rStyle w:val="AttributeTok"/>
        </w:rPr>
        <w:t>mo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x_ab</w:t>
      </w:r>
      <w:r>
        <w:rPr>
          <w:rStyle w:val="SpecialCharTok"/>
        </w:rPr>
        <w:t>+</w:t>
      </w:r>
      <w:r>
        <w:rPr>
          <w:rStyle w:val="NormalTok"/>
        </w:rPr>
        <w:t>Emo_ab</w:t>
      </w:r>
      <w:r>
        <w:rPr>
          <w:rStyle w:val="SpecialCharTok"/>
        </w:rPr>
        <w:t>+</w:t>
      </w:r>
      <w:r>
        <w:rPr>
          <w:rStyle w:val="NormalTok"/>
        </w:rPr>
        <w:t>Comm_viol</w:t>
      </w:r>
      <w:r>
        <w:rPr>
          <w:rStyle w:val="SpecialCharTok"/>
        </w:rPr>
        <w:t>+</w:t>
      </w:r>
      <w:r>
        <w:rPr>
          <w:rStyle w:val="NormalTok"/>
        </w:rPr>
        <w:t>Poverty</w:t>
      </w:r>
      <w:proofErr w:type="spellEnd"/>
      <w:r>
        <w:rPr>
          <w:rStyle w:val="NormalTok"/>
        </w:rPr>
        <w:t>,</w:t>
      </w:r>
      <w:r>
        <w:br/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S_ID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ID</w:t>
      </w:r>
      <w:proofErr w:type="spellEnd"/>
      <w:r>
        <w:rPr>
          <w:rStyle w:val="NormalTok"/>
        </w:rPr>
        <w:t>),</w:t>
      </w:r>
      <w:r>
        <w:rPr>
          <w:rStyle w:val="AttributeTok"/>
        </w:rPr>
        <w:t>sigma2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di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MAPmeta_final_TD</w:t>
      </w:r>
      <w:proofErr w:type="spellEnd"/>
      <w:r>
        <w:rPr>
          <w:rStyle w:val="NormalTok"/>
        </w:rPr>
        <w:t>)</w:t>
      </w:r>
    </w:p>
    <w:p w14:paraId="1EC5440A" w14:textId="77777777" w:rsidR="00E529BE" w:rsidRDefault="00E529BE" w:rsidP="00E529BE">
      <w:pPr>
        <w:pStyle w:val="SourceCode"/>
      </w:pPr>
      <w:r>
        <w:rPr>
          <w:rStyle w:val="VerbatimChar"/>
        </w:rPr>
        <w:t>## Warning: 95 rows with NAs omitted from model fitting.</w:t>
      </w:r>
    </w:p>
    <w:p w14:paraId="10D000BD" w14:textId="77777777" w:rsidR="00E529BE" w:rsidRDefault="00E529BE" w:rsidP="00E529BE">
      <w:pPr>
        <w:pStyle w:val="SourceCode"/>
      </w:pPr>
      <w:proofErr w:type="spellStart"/>
      <w:proofErr w:type="gram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sAll_TD,modelnovar3)</w:t>
      </w:r>
    </w:p>
    <w:p w14:paraId="16B9029E" w14:textId="77777777" w:rsidR="00E529BE" w:rsidRDefault="00E529BE" w:rsidP="00E529B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   AIC       BIC 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   LRT   </w:t>
      </w:r>
      <w:proofErr w:type="spellStart"/>
      <w:r>
        <w:rPr>
          <w:rStyle w:val="VerbatimChar"/>
        </w:rPr>
        <w:t>pval</w:t>
      </w:r>
      <w:proofErr w:type="spellEnd"/>
      <w:r>
        <w:rPr>
          <w:rStyle w:val="VerbatimChar"/>
        </w:rPr>
        <w:t xml:space="preserve">         QE </w:t>
      </w:r>
      <w:r>
        <w:br/>
      </w:r>
      <w:r>
        <w:rPr>
          <w:rStyle w:val="VerbatimChar"/>
        </w:rPr>
        <w:t xml:space="preserve">## Full     7 -294.2728 -266.4029 -293.9842   154.1364                  15928.8036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Reduced  6</w:t>
      </w:r>
      <w:proofErr w:type="gramEnd"/>
      <w:r>
        <w:rPr>
          <w:rStyle w:val="VerbatimChar"/>
        </w:rPr>
        <w:t xml:space="preserve"> 3911.4572 3935.3457 3911.6732 -1949.7286 4207.7301 &lt;.0001 15928.8036</w:t>
      </w:r>
    </w:p>
    <w:p w14:paraId="2218A669" w14:textId="77777777" w:rsidR="00E529BE" w:rsidRDefault="00E529BE" w:rsidP="00B81D85">
      <w:pPr>
        <w:pStyle w:val="SourceCode"/>
      </w:pPr>
    </w:p>
    <w:p w14:paraId="695B16AD" w14:textId="77777777" w:rsidR="002F6C97" w:rsidRPr="002F6C97" w:rsidRDefault="002F6C97" w:rsidP="00436B05">
      <w:pPr>
        <w:pStyle w:val="Heading2"/>
      </w:pPr>
    </w:p>
    <w:sectPr w:rsidR="002F6C97" w:rsidRPr="002F6C97" w:rsidSect="00585C5B">
      <w:pgSz w:w="12240" w:h="2016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24F13" w14:textId="77777777" w:rsidR="00585C5B" w:rsidRDefault="00585C5B" w:rsidP="002A6573">
      <w:r>
        <w:separator/>
      </w:r>
    </w:p>
  </w:endnote>
  <w:endnote w:type="continuationSeparator" w:id="0">
    <w:p w14:paraId="5A8E6B7D" w14:textId="77777777" w:rsidR="00585C5B" w:rsidRDefault="00585C5B" w:rsidP="002A65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20936576"/>
      <w:docPartObj>
        <w:docPartGallery w:val="Page Numbers (Bottom of Page)"/>
        <w:docPartUnique/>
      </w:docPartObj>
    </w:sdtPr>
    <w:sdtContent>
      <w:p w14:paraId="3F7B327C" w14:textId="383BFD87" w:rsidR="00224528" w:rsidRDefault="00224528" w:rsidP="006E62A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AE08C5" w14:textId="77777777" w:rsidR="00224528" w:rsidRDefault="002245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2"/>
        <w:szCs w:val="22"/>
      </w:rPr>
      <w:id w:val="2100828306"/>
      <w:docPartObj>
        <w:docPartGallery w:val="Page Numbers (Bottom of Page)"/>
        <w:docPartUnique/>
      </w:docPartObj>
    </w:sdtPr>
    <w:sdtContent>
      <w:p w14:paraId="13C2C228" w14:textId="269D7F52" w:rsidR="00224528" w:rsidRPr="00224528" w:rsidRDefault="00224528" w:rsidP="00224528">
        <w:pPr>
          <w:pStyle w:val="Heading1"/>
          <w:jc w:val="center"/>
          <w:rPr>
            <w:rStyle w:val="PageNumber"/>
            <w:sz w:val="22"/>
            <w:szCs w:val="22"/>
          </w:rPr>
        </w:pPr>
        <w:r w:rsidRPr="00224528">
          <w:rPr>
            <w:rStyle w:val="PageNumber"/>
            <w:sz w:val="24"/>
            <w:szCs w:val="24"/>
          </w:rPr>
          <w:fldChar w:fldCharType="begin"/>
        </w:r>
        <w:r w:rsidRPr="00224528">
          <w:rPr>
            <w:rStyle w:val="PageNumber"/>
            <w:sz w:val="24"/>
            <w:szCs w:val="24"/>
          </w:rPr>
          <w:instrText xml:space="preserve"> PAGE </w:instrText>
        </w:r>
        <w:r w:rsidRPr="00224528">
          <w:rPr>
            <w:rStyle w:val="PageNumber"/>
            <w:sz w:val="24"/>
            <w:szCs w:val="24"/>
          </w:rPr>
          <w:fldChar w:fldCharType="separate"/>
        </w:r>
        <w:r w:rsidRPr="00224528">
          <w:rPr>
            <w:rStyle w:val="PageNumber"/>
            <w:noProof/>
            <w:sz w:val="24"/>
            <w:szCs w:val="24"/>
          </w:rPr>
          <w:t>2</w:t>
        </w:r>
        <w:r w:rsidRPr="00224528">
          <w:rPr>
            <w:rStyle w:val="PageNumber"/>
            <w:sz w:val="24"/>
            <w:szCs w:val="24"/>
          </w:rPr>
          <w:fldChar w:fldCharType="end"/>
        </w:r>
      </w:p>
    </w:sdtContent>
  </w:sdt>
  <w:p w14:paraId="246D3469" w14:textId="77777777" w:rsidR="00224528" w:rsidRDefault="002245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384FC" w14:textId="77777777" w:rsidR="00585C5B" w:rsidRDefault="00585C5B" w:rsidP="002A6573">
      <w:r>
        <w:separator/>
      </w:r>
    </w:p>
  </w:footnote>
  <w:footnote w:type="continuationSeparator" w:id="0">
    <w:p w14:paraId="7F1291CA" w14:textId="77777777" w:rsidR="00585C5B" w:rsidRDefault="00585C5B" w:rsidP="002A65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C60692"/>
    <w:multiLevelType w:val="multilevel"/>
    <w:tmpl w:val="98A6B5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8261690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37EB"/>
    <w:rsid w:val="00001DB0"/>
    <w:rsid w:val="00001E05"/>
    <w:rsid w:val="00025A32"/>
    <w:rsid w:val="00062619"/>
    <w:rsid w:val="00081446"/>
    <w:rsid w:val="000814A8"/>
    <w:rsid w:val="00083572"/>
    <w:rsid w:val="00091AB0"/>
    <w:rsid w:val="000927B1"/>
    <w:rsid w:val="000947DD"/>
    <w:rsid w:val="00095F56"/>
    <w:rsid w:val="000C2520"/>
    <w:rsid w:val="000C7697"/>
    <w:rsid w:val="000D2CCE"/>
    <w:rsid w:val="000F28C5"/>
    <w:rsid w:val="00106392"/>
    <w:rsid w:val="0011452D"/>
    <w:rsid w:val="00126158"/>
    <w:rsid w:val="00130305"/>
    <w:rsid w:val="001404ED"/>
    <w:rsid w:val="00141A37"/>
    <w:rsid w:val="00146CBD"/>
    <w:rsid w:val="00151337"/>
    <w:rsid w:val="0016573B"/>
    <w:rsid w:val="001817B1"/>
    <w:rsid w:val="001A4711"/>
    <w:rsid w:val="001B2859"/>
    <w:rsid w:val="001B675F"/>
    <w:rsid w:val="001B689C"/>
    <w:rsid w:val="001C4F61"/>
    <w:rsid w:val="001C73E5"/>
    <w:rsid w:val="001E0BC9"/>
    <w:rsid w:val="001F61E6"/>
    <w:rsid w:val="002000A2"/>
    <w:rsid w:val="0021790B"/>
    <w:rsid w:val="00224528"/>
    <w:rsid w:val="0023405B"/>
    <w:rsid w:val="00240FEB"/>
    <w:rsid w:val="00254106"/>
    <w:rsid w:val="00290136"/>
    <w:rsid w:val="002A6573"/>
    <w:rsid w:val="002B095E"/>
    <w:rsid w:val="002D2565"/>
    <w:rsid w:val="002D6475"/>
    <w:rsid w:val="002D6D0C"/>
    <w:rsid w:val="002E600A"/>
    <w:rsid w:val="002F0D11"/>
    <w:rsid w:val="002F149A"/>
    <w:rsid w:val="002F6C97"/>
    <w:rsid w:val="00354F27"/>
    <w:rsid w:val="00360D00"/>
    <w:rsid w:val="003778F0"/>
    <w:rsid w:val="00384CF1"/>
    <w:rsid w:val="003927EF"/>
    <w:rsid w:val="0039375A"/>
    <w:rsid w:val="003A5179"/>
    <w:rsid w:val="003A528F"/>
    <w:rsid w:val="003B0420"/>
    <w:rsid w:val="003B19F2"/>
    <w:rsid w:val="003B4031"/>
    <w:rsid w:val="003F65CA"/>
    <w:rsid w:val="00411C6E"/>
    <w:rsid w:val="0041614A"/>
    <w:rsid w:val="0041646F"/>
    <w:rsid w:val="00436B05"/>
    <w:rsid w:val="0045151E"/>
    <w:rsid w:val="00463F61"/>
    <w:rsid w:val="004665D4"/>
    <w:rsid w:val="004720CC"/>
    <w:rsid w:val="00492E62"/>
    <w:rsid w:val="004A4E00"/>
    <w:rsid w:val="004A528C"/>
    <w:rsid w:val="004F0EEF"/>
    <w:rsid w:val="00501D57"/>
    <w:rsid w:val="00504C69"/>
    <w:rsid w:val="005308B7"/>
    <w:rsid w:val="005361DE"/>
    <w:rsid w:val="00546CB8"/>
    <w:rsid w:val="00574CD0"/>
    <w:rsid w:val="005751A2"/>
    <w:rsid w:val="00585C5B"/>
    <w:rsid w:val="0059603A"/>
    <w:rsid w:val="0059700F"/>
    <w:rsid w:val="005A6C05"/>
    <w:rsid w:val="005F0CEB"/>
    <w:rsid w:val="00610760"/>
    <w:rsid w:val="006132C1"/>
    <w:rsid w:val="00662CA4"/>
    <w:rsid w:val="0068395C"/>
    <w:rsid w:val="00683D8F"/>
    <w:rsid w:val="00690133"/>
    <w:rsid w:val="006A3C8C"/>
    <w:rsid w:val="006D7625"/>
    <w:rsid w:val="007126F3"/>
    <w:rsid w:val="00730DBC"/>
    <w:rsid w:val="007409FA"/>
    <w:rsid w:val="00746FDC"/>
    <w:rsid w:val="00764AA4"/>
    <w:rsid w:val="00776B6F"/>
    <w:rsid w:val="00794C99"/>
    <w:rsid w:val="00796BB5"/>
    <w:rsid w:val="007A36C4"/>
    <w:rsid w:val="007C1F88"/>
    <w:rsid w:val="007C224D"/>
    <w:rsid w:val="007D163D"/>
    <w:rsid w:val="007D50CE"/>
    <w:rsid w:val="007D6F28"/>
    <w:rsid w:val="007E5A27"/>
    <w:rsid w:val="007F0FD1"/>
    <w:rsid w:val="007F55A9"/>
    <w:rsid w:val="008076CB"/>
    <w:rsid w:val="00811119"/>
    <w:rsid w:val="0082414A"/>
    <w:rsid w:val="008363AA"/>
    <w:rsid w:val="00854184"/>
    <w:rsid w:val="008A420E"/>
    <w:rsid w:val="008A7126"/>
    <w:rsid w:val="008A7DC3"/>
    <w:rsid w:val="008B5465"/>
    <w:rsid w:val="008C2B8E"/>
    <w:rsid w:val="008D19D8"/>
    <w:rsid w:val="008D3021"/>
    <w:rsid w:val="008D4BF2"/>
    <w:rsid w:val="008F7604"/>
    <w:rsid w:val="009011CC"/>
    <w:rsid w:val="00906841"/>
    <w:rsid w:val="009364D1"/>
    <w:rsid w:val="00937DB4"/>
    <w:rsid w:val="00991C02"/>
    <w:rsid w:val="009937EB"/>
    <w:rsid w:val="00994EB1"/>
    <w:rsid w:val="009F1F46"/>
    <w:rsid w:val="009F28A8"/>
    <w:rsid w:val="009F6673"/>
    <w:rsid w:val="00A14C8E"/>
    <w:rsid w:val="00A16F2A"/>
    <w:rsid w:val="00A20D9E"/>
    <w:rsid w:val="00A25917"/>
    <w:rsid w:val="00A27BE5"/>
    <w:rsid w:val="00A32B24"/>
    <w:rsid w:val="00A519D9"/>
    <w:rsid w:val="00A51B46"/>
    <w:rsid w:val="00A71527"/>
    <w:rsid w:val="00A93D77"/>
    <w:rsid w:val="00AA09B0"/>
    <w:rsid w:val="00AA5E2C"/>
    <w:rsid w:val="00AB3564"/>
    <w:rsid w:val="00AB63B5"/>
    <w:rsid w:val="00AC0FEA"/>
    <w:rsid w:val="00AD277D"/>
    <w:rsid w:val="00AE2DBA"/>
    <w:rsid w:val="00AE48AF"/>
    <w:rsid w:val="00B1765A"/>
    <w:rsid w:val="00B549EA"/>
    <w:rsid w:val="00B73B5B"/>
    <w:rsid w:val="00B81D85"/>
    <w:rsid w:val="00B912BA"/>
    <w:rsid w:val="00B92F3C"/>
    <w:rsid w:val="00BD3A04"/>
    <w:rsid w:val="00BD3CEC"/>
    <w:rsid w:val="00BE5690"/>
    <w:rsid w:val="00BE70FD"/>
    <w:rsid w:val="00BF2F00"/>
    <w:rsid w:val="00BF7393"/>
    <w:rsid w:val="00C10B7F"/>
    <w:rsid w:val="00C22A49"/>
    <w:rsid w:val="00C32BBD"/>
    <w:rsid w:val="00C47544"/>
    <w:rsid w:val="00C542CB"/>
    <w:rsid w:val="00C62883"/>
    <w:rsid w:val="00C65EA1"/>
    <w:rsid w:val="00C708F7"/>
    <w:rsid w:val="00C76E5F"/>
    <w:rsid w:val="00C8041A"/>
    <w:rsid w:val="00C8589D"/>
    <w:rsid w:val="00CB376C"/>
    <w:rsid w:val="00CB45D0"/>
    <w:rsid w:val="00CC4692"/>
    <w:rsid w:val="00D0334E"/>
    <w:rsid w:val="00D04534"/>
    <w:rsid w:val="00D06BF6"/>
    <w:rsid w:val="00D16925"/>
    <w:rsid w:val="00D25CD5"/>
    <w:rsid w:val="00D42A68"/>
    <w:rsid w:val="00D66143"/>
    <w:rsid w:val="00D66430"/>
    <w:rsid w:val="00D7441D"/>
    <w:rsid w:val="00D80996"/>
    <w:rsid w:val="00D866F1"/>
    <w:rsid w:val="00DC599F"/>
    <w:rsid w:val="00DD396E"/>
    <w:rsid w:val="00DD630F"/>
    <w:rsid w:val="00DE60FD"/>
    <w:rsid w:val="00E10BE4"/>
    <w:rsid w:val="00E11906"/>
    <w:rsid w:val="00E145D9"/>
    <w:rsid w:val="00E529BE"/>
    <w:rsid w:val="00E60668"/>
    <w:rsid w:val="00E71CD4"/>
    <w:rsid w:val="00E928E7"/>
    <w:rsid w:val="00EA0C56"/>
    <w:rsid w:val="00F10C89"/>
    <w:rsid w:val="00F11834"/>
    <w:rsid w:val="00F11859"/>
    <w:rsid w:val="00F25596"/>
    <w:rsid w:val="00F31C5B"/>
    <w:rsid w:val="00F5315B"/>
    <w:rsid w:val="00FB06F1"/>
    <w:rsid w:val="00FC3216"/>
    <w:rsid w:val="00FC4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E9A6E"/>
  <w15:chartTrackingRefBased/>
  <w15:docId w15:val="{1D4F7A25-0B60-3D43-A01F-711F7A62C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7EB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1E0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6B0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37EB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B67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67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75F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7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75F"/>
    <w:rPr>
      <w:b/>
      <w:bCs/>
      <w:kern w:val="0"/>
      <w:sz w:val="20"/>
      <w:szCs w:val="20"/>
      <w14:ligatures w14:val="none"/>
    </w:rPr>
  </w:style>
  <w:style w:type="paragraph" w:styleId="ListParagraph">
    <w:name w:val="List Paragraph"/>
    <w:basedOn w:val="Normal"/>
    <w:uiPriority w:val="34"/>
    <w:qFormat/>
    <w:rsid w:val="001B67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67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675F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B67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675F"/>
    <w:rPr>
      <w:kern w:val="0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1B675F"/>
  </w:style>
  <w:style w:type="paragraph" w:styleId="NormalWeb">
    <w:name w:val="Normal (Web)"/>
    <w:basedOn w:val="Normal"/>
    <w:uiPriority w:val="99"/>
    <w:semiHidden/>
    <w:unhideWhenUsed/>
    <w:rsid w:val="001B675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436B05"/>
    <w:rPr>
      <w:rFonts w:asciiTheme="majorHAnsi" w:eastAsiaTheme="majorEastAsia" w:hAnsiTheme="majorHAnsi" w:cstheme="majorBidi"/>
      <w:color w:val="2F5496" w:themeColor="accent1" w:themeShade="BF"/>
      <w:kern w:val="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001E05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001E05"/>
    <w:pPr>
      <w:spacing w:before="120"/>
    </w:pPr>
    <w:rPr>
      <w:rFonts w:cstheme="minorHAnsi"/>
      <w:b/>
      <w:bCs/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001E05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001E05"/>
    <w:pPr>
      <w:spacing w:before="120"/>
      <w:ind w:left="240"/>
    </w:pPr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01E05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001E0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01E0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01E0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01E0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01E0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01E0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01E05"/>
    <w:pPr>
      <w:ind w:left="1920"/>
    </w:pPr>
    <w:rPr>
      <w:rFonts w:cstheme="minorHAnsi"/>
      <w:sz w:val="20"/>
      <w:szCs w:val="20"/>
    </w:rPr>
  </w:style>
  <w:style w:type="character" w:customStyle="1" w:styleId="VerbatimChar">
    <w:name w:val="Verbatim Char"/>
    <w:basedOn w:val="DefaultParagraphFont"/>
    <w:link w:val="SourceCode"/>
    <w:rsid w:val="00AB63B5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B63B5"/>
    <w:pPr>
      <w:shd w:val="clear" w:color="auto" w:fill="F8F8F8"/>
      <w:wordWrap w:val="0"/>
      <w:spacing w:after="200"/>
    </w:pPr>
    <w:rPr>
      <w:rFonts w:ascii="Consolas" w:hAnsi="Consolas"/>
      <w:kern w:val="2"/>
      <w:sz w:val="22"/>
      <w14:ligatures w14:val="standardContextual"/>
    </w:rPr>
  </w:style>
  <w:style w:type="character" w:customStyle="1" w:styleId="DecValTok">
    <w:name w:val="DecValTok"/>
    <w:basedOn w:val="VerbatimChar"/>
    <w:rsid w:val="00AB63B5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AB63B5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AB63B5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CommentTok">
    <w:name w:val="CommentTok"/>
    <w:basedOn w:val="VerbatimChar"/>
    <w:rsid w:val="00AB63B5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AB63B5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AB63B5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AB63B5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AB63B5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5.emf"/><Relationship Id="rId26" Type="http://schemas.openxmlformats.org/officeDocument/2006/relationships/image" Target="media/image13.emf"/><Relationship Id="rId3" Type="http://schemas.openxmlformats.org/officeDocument/2006/relationships/styles" Target="styles.xml"/><Relationship Id="rId21" Type="http://schemas.openxmlformats.org/officeDocument/2006/relationships/image" Target="media/image8.emf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2.emf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7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1.emf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0.emf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6.emf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image" Target="media/image9.emf"/><Relationship Id="rId27" Type="http://schemas.openxmlformats.org/officeDocument/2006/relationships/image" Target="media/image1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B61EFB-8334-A747-A9E8-78A86E6E9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0</Pages>
  <Words>4778</Words>
  <Characters>27240</Characters>
  <Application>Microsoft Office Word</Application>
  <DocSecurity>0</DocSecurity>
  <Lines>22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H. Lee</dc:creator>
  <cp:keywords/>
  <dc:description/>
  <cp:lastModifiedBy>Amy H. Lee</cp:lastModifiedBy>
  <cp:revision>12</cp:revision>
  <cp:lastPrinted>2023-07-21T18:38:00Z</cp:lastPrinted>
  <dcterms:created xsi:type="dcterms:W3CDTF">2023-09-07T18:24:00Z</dcterms:created>
  <dcterms:modified xsi:type="dcterms:W3CDTF">2024-01-08T13:58:00Z</dcterms:modified>
</cp:coreProperties>
</file>